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B4A820" w14:textId="4FE19943" w:rsidR="00FD3264" w:rsidRPr="001A02B8" w:rsidRDefault="00FD3264" w:rsidP="00FD3264">
      <w:pPr>
        <w:rPr>
          <w:rFonts w:asciiTheme="minorHAnsi" w:hAnsiTheme="minorHAnsi" w:cstheme="minorHAnsi"/>
        </w:rPr>
      </w:pPr>
      <w:bookmarkStart w:id="0" w:name="_Toc490655413"/>
      <w:bookmarkStart w:id="1" w:name="_GoBack"/>
      <w:bookmarkEnd w:id="1"/>
    </w:p>
    <w:p w14:paraId="3B67F0EE" w14:textId="77777777" w:rsidR="00345502" w:rsidRPr="00BF3378" w:rsidRDefault="003A514A" w:rsidP="00345502">
      <w:pPr>
        <w:tabs>
          <w:tab w:val="center" w:pos="4680"/>
          <w:tab w:val="right" w:pos="9360"/>
        </w:tabs>
        <w:adjustRightInd w:val="0"/>
        <w:snapToGrid w:val="0"/>
        <w:contextualSpacing/>
        <w:jc w:val="right"/>
        <w:rPr>
          <w:b/>
          <w:bCs/>
          <w:sz w:val="16"/>
          <w:szCs w:val="16"/>
        </w:rPr>
      </w:pPr>
      <w:r w:rsidRPr="001A02B8">
        <w:rPr>
          <w:rFonts w:asciiTheme="minorHAnsi" w:eastAsia="Times New Roman" w:hAnsiTheme="minorHAnsi" w:cstheme="minorHAnsi"/>
        </w:rPr>
        <w:t> </w:t>
      </w:r>
      <w:r w:rsidR="00345502" w:rsidRPr="004B5495">
        <w:rPr>
          <w:noProof/>
          <w:sz w:val="16"/>
          <w:szCs w:val="16"/>
        </w:rPr>
        <w:drawing>
          <wp:anchor distT="0" distB="0" distL="114300" distR="114300" simplePos="0" relativeHeight="251659264" behindDoc="0" locked="0" layoutInCell="1" allowOverlap="1" wp14:anchorId="3C7D4162" wp14:editId="2C420E77">
            <wp:simplePos x="0" y="0"/>
            <wp:positionH relativeFrom="column">
              <wp:posOffset>60960</wp:posOffset>
            </wp:positionH>
            <wp:positionV relativeFrom="paragraph">
              <wp:posOffset>31115</wp:posOffset>
            </wp:positionV>
            <wp:extent cx="1658620" cy="254635"/>
            <wp:effectExtent l="0" t="0" r="0" b="0"/>
            <wp:wrapThrough wrapText="bothSides">
              <wp:wrapPolygon edited="0">
                <wp:start x="0" y="0"/>
                <wp:lineTo x="0" y="19392"/>
                <wp:lineTo x="21335" y="19392"/>
                <wp:lineTo x="21335" y="0"/>
                <wp:lineTo x="0" y="0"/>
              </wp:wrapPolygon>
            </wp:wrapThrough>
            <wp:docPr id="1" name="Picture 5" descr="삼성 로고(Let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삼성 로고(Lettermar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8620" cy="254635"/>
                    </a:xfrm>
                    <a:prstGeom prst="rect">
                      <a:avLst/>
                    </a:prstGeom>
                    <a:noFill/>
                  </pic:spPr>
                </pic:pic>
              </a:graphicData>
            </a:graphic>
            <wp14:sizeRelH relativeFrom="page">
              <wp14:pctWidth>0</wp14:pctWidth>
            </wp14:sizeRelH>
            <wp14:sizeRelV relativeFrom="page">
              <wp14:pctHeight>0</wp14:pctHeight>
            </wp14:sizeRelV>
          </wp:anchor>
        </w:drawing>
      </w:r>
      <w:r w:rsidR="00345502" w:rsidRPr="00BF3378">
        <w:rPr>
          <w:b/>
          <w:bCs/>
          <w:sz w:val="16"/>
          <w:szCs w:val="16"/>
        </w:rPr>
        <w:t>CONTACTO:</w:t>
      </w:r>
    </w:p>
    <w:p w14:paraId="1D92AB89" w14:textId="77777777" w:rsidR="00345502" w:rsidRPr="00BF3378" w:rsidRDefault="00345502" w:rsidP="00345502">
      <w:pPr>
        <w:tabs>
          <w:tab w:val="center" w:pos="4680"/>
          <w:tab w:val="right" w:pos="9360"/>
        </w:tabs>
        <w:adjustRightInd w:val="0"/>
        <w:snapToGrid w:val="0"/>
        <w:contextualSpacing/>
        <w:jc w:val="right"/>
        <w:rPr>
          <w:sz w:val="16"/>
          <w:szCs w:val="16"/>
        </w:rPr>
      </w:pPr>
      <w:r w:rsidRPr="00BF3378">
        <w:rPr>
          <w:sz w:val="16"/>
          <w:szCs w:val="16"/>
        </w:rPr>
        <w:t xml:space="preserve">         Archetype</w:t>
      </w:r>
    </w:p>
    <w:p w14:paraId="1ECB6EC7" w14:textId="77777777" w:rsidR="00345502" w:rsidRPr="00BF3378" w:rsidRDefault="00345502" w:rsidP="00345502">
      <w:pPr>
        <w:tabs>
          <w:tab w:val="center" w:pos="4680"/>
          <w:tab w:val="right" w:pos="9026"/>
        </w:tabs>
        <w:adjustRightInd w:val="0"/>
        <w:snapToGrid w:val="0"/>
        <w:contextualSpacing/>
        <w:jc w:val="right"/>
        <w:rPr>
          <w:sz w:val="16"/>
          <w:szCs w:val="16"/>
        </w:rPr>
      </w:pPr>
      <w:r w:rsidRPr="00BF3378">
        <w:rPr>
          <w:rFonts w:cs="Malgun Gothic"/>
          <w:sz w:val="16"/>
          <w:szCs w:val="16"/>
        </w:rPr>
        <w:tab/>
      </w:r>
      <w:r w:rsidRPr="00BF3378">
        <w:rPr>
          <w:rFonts w:cs="Malgun Gothic"/>
          <w:sz w:val="16"/>
          <w:szCs w:val="16"/>
        </w:rPr>
        <w:tab/>
      </w:r>
      <w:r w:rsidRPr="00BF3378">
        <w:rPr>
          <w:sz w:val="16"/>
          <w:szCs w:val="16"/>
        </w:rPr>
        <w:t xml:space="preserve">Tel: 91 561 94 15 </w:t>
      </w:r>
    </w:p>
    <w:p w14:paraId="7D65911F" w14:textId="77777777" w:rsidR="00345502" w:rsidRPr="00C02355" w:rsidRDefault="00345502" w:rsidP="00345502">
      <w:pPr>
        <w:tabs>
          <w:tab w:val="center" w:pos="4680"/>
          <w:tab w:val="right" w:pos="9360"/>
        </w:tabs>
        <w:adjustRightInd w:val="0"/>
        <w:snapToGrid w:val="0"/>
        <w:contextualSpacing/>
        <w:jc w:val="right"/>
        <w:rPr>
          <w:color w:val="0563C1"/>
          <w:sz w:val="16"/>
          <w:szCs w:val="16"/>
          <w:u w:val="single"/>
          <w:lang w:val="es-ES"/>
        </w:rPr>
      </w:pPr>
      <w:r w:rsidRPr="00C02355">
        <w:rPr>
          <w:color w:val="0563C1"/>
          <w:sz w:val="16"/>
          <w:szCs w:val="16"/>
          <w:u w:val="single"/>
          <w:lang w:val="es-ES"/>
        </w:rPr>
        <w:t>samsungmadrid@archetype.co</w:t>
      </w:r>
    </w:p>
    <w:p w14:paraId="74FC980A" w14:textId="41036C8B" w:rsidR="003A514A" w:rsidRPr="00C02355" w:rsidRDefault="003A514A" w:rsidP="00345502">
      <w:pPr>
        <w:textAlignment w:val="baseline"/>
        <w:rPr>
          <w:rFonts w:asciiTheme="minorHAnsi" w:eastAsia="Times New Roman" w:hAnsiTheme="minorHAnsi" w:cstheme="minorHAnsi"/>
          <w:lang w:val="es-ES"/>
        </w:rPr>
      </w:pPr>
    </w:p>
    <w:p w14:paraId="5D2A80CB" w14:textId="02BCD84B" w:rsidR="002A6B2E" w:rsidRPr="00C02355" w:rsidRDefault="002A6B2E" w:rsidP="007041C2">
      <w:pPr>
        <w:jc w:val="right"/>
        <w:textAlignment w:val="baseline"/>
        <w:rPr>
          <w:rFonts w:asciiTheme="minorHAnsi" w:eastAsia="Times New Roman" w:hAnsiTheme="minorHAnsi" w:cstheme="minorHAnsi"/>
          <w:lang w:val="es-ES"/>
        </w:rPr>
      </w:pPr>
    </w:p>
    <w:p w14:paraId="1961B01F" w14:textId="77777777" w:rsidR="003A514A" w:rsidRPr="00C02355" w:rsidRDefault="003A514A" w:rsidP="003A514A">
      <w:pPr>
        <w:textAlignment w:val="baseline"/>
        <w:rPr>
          <w:rFonts w:asciiTheme="minorHAnsi" w:eastAsia="Times New Roman" w:hAnsiTheme="minorHAnsi" w:cstheme="minorHAnsi"/>
          <w:sz w:val="28"/>
          <w:szCs w:val="28"/>
          <w:lang w:val="es-ES"/>
        </w:rPr>
      </w:pPr>
      <w:r w:rsidRPr="00C02355">
        <w:rPr>
          <w:rFonts w:asciiTheme="minorHAnsi" w:eastAsia="Times New Roman" w:hAnsiTheme="minorHAnsi" w:cstheme="minorHAnsi"/>
          <w:lang w:val="es-ES"/>
        </w:rPr>
        <w:t> </w:t>
      </w:r>
    </w:p>
    <w:p w14:paraId="141D5311" w14:textId="681EF418" w:rsidR="00B973FD" w:rsidRPr="00F018CF" w:rsidRDefault="00A70D89" w:rsidP="00523A3D">
      <w:pPr>
        <w:jc w:val="center"/>
        <w:textAlignment w:val="baseline"/>
        <w:rPr>
          <w:rFonts w:asciiTheme="minorBidi" w:hAnsiTheme="minorBidi" w:cstheme="minorBidi"/>
          <w:b/>
          <w:bCs/>
          <w:sz w:val="28"/>
          <w:szCs w:val="28"/>
          <w:lang w:val="es-ES" w:eastAsia="ko-KR"/>
        </w:rPr>
      </w:pPr>
      <w:r w:rsidRPr="00F018CF">
        <w:rPr>
          <w:rFonts w:asciiTheme="minorBidi" w:eastAsia="Times New Roman" w:hAnsiTheme="minorBidi" w:cstheme="minorBidi"/>
          <w:b/>
          <w:bCs/>
          <w:sz w:val="28"/>
          <w:szCs w:val="28"/>
          <w:lang w:val="es-ES"/>
        </w:rPr>
        <w:t xml:space="preserve">SDC19: </w:t>
      </w:r>
      <w:r w:rsidR="00B973FD" w:rsidRPr="00F018CF">
        <w:rPr>
          <w:rFonts w:asciiTheme="minorBidi" w:eastAsia="Times New Roman" w:hAnsiTheme="minorBidi" w:cstheme="minorBidi"/>
          <w:b/>
          <w:bCs/>
          <w:sz w:val="28"/>
          <w:szCs w:val="28"/>
          <w:lang w:val="es-ES"/>
        </w:rPr>
        <w:t xml:space="preserve">Samsung </w:t>
      </w:r>
      <w:r w:rsidR="00345502" w:rsidRPr="00F018CF">
        <w:rPr>
          <w:rFonts w:asciiTheme="minorBidi" w:eastAsia="Times New Roman" w:hAnsiTheme="minorBidi" w:cstheme="minorBidi"/>
          <w:b/>
          <w:bCs/>
          <w:sz w:val="28"/>
          <w:szCs w:val="28"/>
          <w:lang w:val="es-ES"/>
        </w:rPr>
        <w:t>e</w:t>
      </w:r>
      <w:r w:rsidR="00B973FD" w:rsidRPr="00F018CF">
        <w:rPr>
          <w:rFonts w:asciiTheme="minorBidi" w:eastAsia="Times New Roman" w:hAnsiTheme="minorBidi" w:cstheme="minorBidi"/>
          <w:b/>
          <w:bCs/>
          <w:sz w:val="28"/>
          <w:szCs w:val="28"/>
          <w:lang w:val="es-ES"/>
        </w:rPr>
        <w:t xml:space="preserve"> IBM </w:t>
      </w:r>
      <w:r w:rsidR="00345502" w:rsidRPr="00F018CF">
        <w:rPr>
          <w:rFonts w:asciiTheme="minorBidi" w:eastAsia="Times New Roman" w:hAnsiTheme="minorBidi" w:cstheme="minorBidi"/>
          <w:b/>
          <w:bCs/>
          <w:sz w:val="28"/>
          <w:szCs w:val="28"/>
          <w:lang w:val="es-ES"/>
        </w:rPr>
        <w:t>ofrecen soluciones móviles con tecnología</w:t>
      </w:r>
      <w:r w:rsidR="00B973FD" w:rsidRPr="00F018CF">
        <w:rPr>
          <w:rFonts w:asciiTheme="minorBidi" w:eastAsia="Times New Roman" w:hAnsiTheme="minorBidi" w:cstheme="minorBidi"/>
          <w:b/>
          <w:bCs/>
          <w:sz w:val="28"/>
          <w:szCs w:val="28"/>
          <w:lang w:val="es-ES"/>
        </w:rPr>
        <w:t xml:space="preserve"> 5G </w:t>
      </w:r>
      <w:r w:rsidR="00345502" w:rsidRPr="00F018CF">
        <w:rPr>
          <w:rFonts w:asciiTheme="minorBidi" w:eastAsia="Times New Roman" w:hAnsiTheme="minorBidi" w:cstheme="minorBidi"/>
          <w:b/>
          <w:bCs/>
          <w:sz w:val="28"/>
          <w:szCs w:val="28"/>
          <w:lang w:val="es-ES"/>
        </w:rPr>
        <w:br/>
        <w:t xml:space="preserve">e Inteligencia Artificial para empresas </w:t>
      </w:r>
      <w:r w:rsidR="00F018CF">
        <w:rPr>
          <w:rFonts w:asciiTheme="minorBidi" w:eastAsia="Times New Roman" w:hAnsiTheme="minorBidi" w:cstheme="minorBidi"/>
          <w:b/>
          <w:bCs/>
          <w:sz w:val="28"/>
          <w:szCs w:val="28"/>
          <w:lang w:val="es-ES"/>
        </w:rPr>
        <w:t>a través de</w:t>
      </w:r>
      <w:r w:rsidR="00345502" w:rsidRPr="00F018CF">
        <w:rPr>
          <w:rFonts w:asciiTheme="minorBidi" w:eastAsia="Times New Roman" w:hAnsiTheme="minorBidi" w:cstheme="minorBidi"/>
          <w:b/>
          <w:bCs/>
          <w:sz w:val="28"/>
          <w:szCs w:val="28"/>
          <w:lang w:val="es-ES"/>
        </w:rPr>
        <w:t xml:space="preserve"> </w:t>
      </w:r>
      <w:r w:rsidR="00B973FD" w:rsidRPr="00F018CF">
        <w:rPr>
          <w:rFonts w:asciiTheme="minorBidi" w:eastAsia="Times New Roman" w:hAnsiTheme="minorBidi" w:cstheme="minorBidi"/>
          <w:b/>
          <w:bCs/>
          <w:sz w:val="28"/>
          <w:szCs w:val="28"/>
          <w:lang w:val="es-ES"/>
        </w:rPr>
        <w:t xml:space="preserve">IBM Cloud </w:t>
      </w:r>
    </w:p>
    <w:p w14:paraId="609C4728" w14:textId="0FA02EDC" w:rsidR="003A514A" w:rsidRPr="00F018CF" w:rsidRDefault="00523A3D" w:rsidP="00601F4A">
      <w:pPr>
        <w:tabs>
          <w:tab w:val="left" w:pos="3530"/>
        </w:tabs>
        <w:textAlignment w:val="baseline"/>
        <w:rPr>
          <w:rFonts w:asciiTheme="minorBidi" w:hAnsiTheme="minorBidi" w:cstheme="minorBidi"/>
          <w:lang w:val="es-ES" w:eastAsia="ko-KR"/>
        </w:rPr>
      </w:pPr>
      <w:r w:rsidRPr="00F018CF">
        <w:rPr>
          <w:rFonts w:asciiTheme="minorBidi" w:eastAsia="Times New Roman" w:hAnsiTheme="minorBidi" w:cstheme="minorBidi"/>
          <w:lang w:val="es-ES"/>
        </w:rPr>
        <w:t> </w:t>
      </w:r>
      <w:r w:rsidR="00601F4A" w:rsidRPr="00F018CF">
        <w:rPr>
          <w:rFonts w:asciiTheme="minorBidi" w:eastAsia="Times New Roman" w:hAnsiTheme="minorBidi" w:cstheme="minorBidi"/>
          <w:lang w:val="es-ES"/>
        </w:rPr>
        <w:tab/>
      </w:r>
    </w:p>
    <w:p w14:paraId="055BE709" w14:textId="498AFB41" w:rsidR="00486DBC" w:rsidRPr="00F018CF" w:rsidRDefault="00345502" w:rsidP="000400C8">
      <w:pPr>
        <w:jc w:val="center"/>
        <w:textAlignment w:val="baseline"/>
        <w:rPr>
          <w:rFonts w:asciiTheme="minorBidi" w:hAnsiTheme="minorBidi" w:cstheme="minorBidi"/>
          <w:i/>
          <w:iCs/>
          <w:lang w:val="es-ES"/>
        </w:rPr>
      </w:pPr>
      <w:r w:rsidRPr="00F018CF">
        <w:rPr>
          <w:rFonts w:asciiTheme="minorBidi" w:eastAsia="Times New Roman" w:hAnsiTheme="minorBidi" w:cstheme="minorBidi"/>
          <w:i/>
          <w:iCs/>
          <w:lang w:val="es-ES"/>
        </w:rPr>
        <w:t>Las innovaciones de ambas compañías ayudan al sector público y privado en la mejora de la seguridad para emergencias, fábricas y otros sectores industriales</w:t>
      </w:r>
    </w:p>
    <w:p w14:paraId="3A4099E0" w14:textId="77777777" w:rsidR="00601F4A" w:rsidRPr="00F018CF" w:rsidRDefault="003A514A" w:rsidP="00601F4A">
      <w:pPr>
        <w:textAlignment w:val="baseline"/>
        <w:rPr>
          <w:rFonts w:asciiTheme="minorBidi" w:hAnsiTheme="minorBidi" w:cstheme="minorBidi"/>
          <w:lang w:val="es-ES" w:eastAsia="ko-KR"/>
        </w:rPr>
      </w:pPr>
      <w:r w:rsidRPr="00F018CF">
        <w:rPr>
          <w:rFonts w:asciiTheme="minorBidi" w:eastAsia="Times New Roman" w:hAnsiTheme="minorBidi" w:cstheme="minorBidi"/>
          <w:lang w:val="es-ES"/>
        </w:rPr>
        <w:t> </w:t>
      </w:r>
    </w:p>
    <w:p w14:paraId="6ED7303D" w14:textId="1AF6C645" w:rsidR="00345502" w:rsidRPr="00F018CF" w:rsidRDefault="003A514A" w:rsidP="00C2628D">
      <w:pPr>
        <w:jc w:val="both"/>
        <w:textAlignment w:val="baseline"/>
        <w:rPr>
          <w:rFonts w:asciiTheme="minorBidi" w:hAnsiTheme="minorBidi" w:cstheme="minorBidi"/>
          <w:shd w:val="clear" w:color="auto" w:fill="FFFFFF"/>
          <w:lang w:val="es-ES" w:eastAsia="ko-KR"/>
        </w:rPr>
      </w:pPr>
      <w:r w:rsidRPr="00F018CF">
        <w:rPr>
          <w:rFonts w:asciiTheme="minorBidi" w:eastAsia="Times New Roman" w:hAnsiTheme="minorBidi" w:cstheme="minorBidi"/>
          <w:b/>
          <w:bCs/>
          <w:lang w:val="es-ES"/>
        </w:rPr>
        <w:t>S</w:t>
      </w:r>
      <w:r w:rsidR="001A02B8" w:rsidRPr="00F018CF">
        <w:rPr>
          <w:rFonts w:asciiTheme="minorBidi" w:hAnsiTheme="minorBidi" w:cstheme="minorBidi"/>
          <w:b/>
          <w:bCs/>
          <w:lang w:val="es-ES" w:eastAsia="ko-KR"/>
        </w:rPr>
        <w:t>AN</w:t>
      </w:r>
      <w:r w:rsidRPr="00F018CF">
        <w:rPr>
          <w:rFonts w:asciiTheme="minorBidi" w:eastAsia="Times New Roman" w:hAnsiTheme="minorBidi" w:cstheme="minorBidi"/>
          <w:b/>
          <w:bCs/>
          <w:lang w:val="es-ES"/>
        </w:rPr>
        <w:t xml:space="preserve"> </w:t>
      </w:r>
      <w:r w:rsidR="009D4E4E" w:rsidRPr="00F018CF">
        <w:rPr>
          <w:rFonts w:asciiTheme="minorBidi" w:eastAsia="Times New Roman" w:hAnsiTheme="minorBidi" w:cstheme="minorBidi"/>
          <w:b/>
          <w:bCs/>
          <w:lang w:val="es-ES"/>
        </w:rPr>
        <w:t>J</w:t>
      </w:r>
      <w:r w:rsidR="001A02B8" w:rsidRPr="00F018CF">
        <w:rPr>
          <w:rFonts w:asciiTheme="minorBidi" w:eastAsia="Times New Roman" w:hAnsiTheme="minorBidi" w:cstheme="minorBidi"/>
          <w:b/>
          <w:bCs/>
          <w:lang w:val="es-ES"/>
        </w:rPr>
        <w:t>OSE</w:t>
      </w:r>
      <w:r w:rsidRPr="00F018CF">
        <w:rPr>
          <w:rFonts w:asciiTheme="minorBidi" w:eastAsia="Times New Roman" w:hAnsiTheme="minorBidi" w:cstheme="minorBidi"/>
          <w:b/>
          <w:bCs/>
          <w:lang w:val="es-ES"/>
        </w:rPr>
        <w:t xml:space="preserve">, </w:t>
      </w:r>
      <w:r w:rsidR="00345502" w:rsidRPr="00F018CF">
        <w:rPr>
          <w:rFonts w:asciiTheme="minorBidi" w:eastAsia="Times New Roman" w:hAnsiTheme="minorBidi" w:cstheme="minorBidi"/>
          <w:b/>
          <w:bCs/>
          <w:lang w:val="es-ES"/>
        </w:rPr>
        <w:t>Estados Unidos</w:t>
      </w:r>
      <w:r w:rsidRPr="00F018CF">
        <w:rPr>
          <w:rFonts w:asciiTheme="minorBidi" w:eastAsia="Times New Roman" w:hAnsiTheme="minorBidi" w:cstheme="minorBidi"/>
          <w:shd w:val="clear" w:color="auto" w:fill="FFFFFF"/>
          <w:lang w:val="es-ES"/>
        </w:rPr>
        <w:t> – </w:t>
      </w:r>
      <w:r w:rsidR="00345502" w:rsidRPr="00F018CF">
        <w:rPr>
          <w:rFonts w:asciiTheme="minorBidi" w:eastAsia="Times New Roman" w:hAnsiTheme="minorBidi" w:cstheme="minorBidi"/>
          <w:b/>
          <w:bCs/>
          <w:shd w:val="clear" w:color="auto" w:fill="FFFFFF"/>
          <w:lang w:val="es-ES"/>
        </w:rPr>
        <w:t xml:space="preserve">29 de octubre de </w:t>
      </w:r>
      <w:r w:rsidRPr="00F018CF">
        <w:rPr>
          <w:rFonts w:asciiTheme="minorBidi" w:eastAsia="Times New Roman" w:hAnsiTheme="minorBidi" w:cstheme="minorBidi"/>
          <w:b/>
          <w:bCs/>
          <w:shd w:val="clear" w:color="auto" w:fill="FFFFFF"/>
          <w:lang w:val="es-ES"/>
        </w:rPr>
        <w:t>2019</w:t>
      </w:r>
      <w:r w:rsidRPr="00F018CF">
        <w:rPr>
          <w:rFonts w:asciiTheme="minorBidi" w:eastAsia="Times New Roman" w:hAnsiTheme="minorBidi" w:cstheme="minorBidi"/>
          <w:shd w:val="clear" w:color="auto" w:fill="FFFFFF"/>
          <w:lang w:val="es-ES"/>
        </w:rPr>
        <w:t> – </w:t>
      </w:r>
      <w:r w:rsidR="00345502" w:rsidRPr="00F018CF">
        <w:rPr>
          <w:rFonts w:asciiTheme="minorBidi" w:hAnsiTheme="minorBidi" w:cstheme="minorBidi"/>
          <w:lang w:val="es-ES" w:eastAsia="ko-KR"/>
        </w:rPr>
        <w:t xml:space="preserve">Samsung </w:t>
      </w:r>
      <w:proofErr w:type="spellStart"/>
      <w:r w:rsidR="00345502" w:rsidRPr="00F018CF">
        <w:rPr>
          <w:rFonts w:asciiTheme="minorBidi" w:hAnsiTheme="minorBidi" w:cstheme="minorBidi"/>
          <w:lang w:val="es-ES" w:eastAsia="ko-KR"/>
        </w:rPr>
        <w:t>Electronics</w:t>
      </w:r>
      <w:proofErr w:type="spellEnd"/>
      <w:r w:rsidR="00345502" w:rsidRPr="00F018CF">
        <w:rPr>
          <w:rFonts w:asciiTheme="minorBidi" w:hAnsiTheme="minorBidi" w:cstheme="minorBidi"/>
          <w:lang w:val="es-ES" w:eastAsia="ko-KR"/>
        </w:rPr>
        <w:t xml:space="preserve"> Co., Ltd. e IBM han anunciado hoy en Samsung </w:t>
      </w:r>
      <w:proofErr w:type="spellStart"/>
      <w:r w:rsidR="00345502" w:rsidRPr="00F018CF">
        <w:rPr>
          <w:rFonts w:asciiTheme="minorBidi" w:hAnsiTheme="minorBidi" w:cstheme="minorBidi"/>
          <w:lang w:val="es-ES" w:eastAsia="ko-KR"/>
        </w:rPr>
        <w:t>Developer</w:t>
      </w:r>
      <w:proofErr w:type="spellEnd"/>
      <w:r w:rsidR="00345502" w:rsidRPr="00F018CF">
        <w:rPr>
          <w:rFonts w:asciiTheme="minorBidi" w:hAnsiTheme="minorBidi" w:cstheme="minorBidi"/>
          <w:lang w:val="es-ES" w:eastAsia="ko-KR"/>
        </w:rPr>
        <w:t xml:space="preserve"> </w:t>
      </w:r>
      <w:proofErr w:type="spellStart"/>
      <w:r w:rsidR="00345502" w:rsidRPr="00F018CF">
        <w:rPr>
          <w:rFonts w:asciiTheme="minorBidi" w:hAnsiTheme="minorBidi" w:cstheme="minorBidi"/>
          <w:lang w:val="es-ES" w:eastAsia="ko-KR"/>
        </w:rPr>
        <w:t>Conference</w:t>
      </w:r>
      <w:proofErr w:type="spellEnd"/>
      <w:r w:rsidR="00345502" w:rsidRPr="00F018CF">
        <w:rPr>
          <w:rFonts w:asciiTheme="minorBidi" w:hAnsiTheme="minorBidi" w:cstheme="minorBidi"/>
          <w:lang w:val="es-ES" w:eastAsia="ko-KR"/>
        </w:rPr>
        <w:t xml:space="preserve"> una nueva plataforma conjunta que </w:t>
      </w:r>
      <w:r w:rsidR="00C2628D" w:rsidRPr="00F018CF">
        <w:rPr>
          <w:rFonts w:asciiTheme="minorBidi" w:hAnsiTheme="minorBidi" w:cstheme="minorBidi"/>
          <w:lang w:val="es-ES" w:eastAsia="ko-KR"/>
        </w:rPr>
        <w:t>aúna</w:t>
      </w:r>
      <w:r w:rsidR="00345502" w:rsidRPr="00F018CF">
        <w:rPr>
          <w:rFonts w:asciiTheme="minorBidi" w:hAnsiTheme="minorBidi" w:cstheme="minorBidi"/>
          <w:lang w:val="es-ES" w:eastAsia="ko-KR"/>
        </w:rPr>
        <w:t xml:space="preserve"> las capacidades de IBM Cloud e Inteligencia Artificial, </w:t>
      </w:r>
      <w:r w:rsidR="00C2628D" w:rsidRPr="00F018CF">
        <w:rPr>
          <w:rFonts w:asciiTheme="minorBidi" w:hAnsiTheme="minorBidi" w:cstheme="minorBidi"/>
          <w:lang w:val="es-ES" w:eastAsia="ko-KR"/>
        </w:rPr>
        <w:t>con la</w:t>
      </w:r>
      <w:r w:rsidR="00345502" w:rsidRPr="00F018CF">
        <w:rPr>
          <w:rFonts w:asciiTheme="minorBidi" w:hAnsiTheme="minorBidi" w:cstheme="minorBidi"/>
          <w:lang w:val="es-ES" w:eastAsia="ko-KR"/>
        </w:rPr>
        <w:t xml:space="preserve"> </w:t>
      </w:r>
      <w:r w:rsidR="00C2628D" w:rsidRPr="00F018CF">
        <w:rPr>
          <w:rFonts w:asciiTheme="minorBidi" w:hAnsiTheme="minorBidi" w:cstheme="minorBidi"/>
          <w:lang w:val="es-ES" w:eastAsia="ko-KR"/>
        </w:rPr>
        <w:t xml:space="preserve">experiencia </w:t>
      </w:r>
      <w:r w:rsidR="00345502" w:rsidRPr="00F018CF">
        <w:rPr>
          <w:rFonts w:asciiTheme="minorBidi" w:hAnsiTheme="minorBidi" w:cstheme="minorBidi"/>
          <w:lang w:val="es-ES" w:eastAsia="ko-KR"/>
        </w:rPr>
        <w:t xml:space="preserve">móvil de Samsung. La colaboración entre las dos compañías </w:t>
      </w:r>
      <w:r w:rsidR="00C2628D" w:rsidRPr="00F018CF">
        <w:rPr>
          <w:rFonts w:asciiTheme="minorBidi" w:hAnsiTheme="minorBidi" w:cstheme="minorBidi"/>
          <w:lang w:val="es-ES" w:eastAsia="ko-KR"/>
        </w:rPr>
        <w:t>unifica</w:t>
      </w:r>
      <w:r w:rsidR="00345502" w:rsidRPr="00F018CF">
        <w:rPr>
          <w:rFonts w:asciiTheme="minorBidi" w:hAnsiTheme="minorBidi" w:cstheme="minorBidi"/>
          <w:lang w:val="es-ES" w:eastAsia="ko-KR"/>
        </w:rPr>
        <w:t xml:space="preserve"> las capacidades de IBM con el ecosistema Samsung Galaxy para l</w:t>
      </w:r>
      <w:r w:rsidR="00B804E2">
        <w:rPr>
          <w:rFonts w:asciiTheme="minorBidi" w:hAnsiTheme="minorBidi" w:cstheme="minorBidi"/>
          <w:lang w:val="es-ES" w:eastAsia="ko-KR"/>
        </w:rPr>
        <w:t>as compañías</w:t>
      </w:r>
      <w:r w:rsidR="00F018CF">
        <w:rPr>
          <w:rFonts w:asciiTheme="minorBidi" w:hAnsiTheme="minorBidi" w:cstheme="minorBidi"/>
          <w:lang w:val="es-ES" w:eastAsia="ko-KR"/>
        </w:rPr>
        <w:t xml:space="preserve"> actuales</w:t>
      </w:r>
      <w:r w:rsidR="00345502" w:rsidRPr="00F018CF">
        <w:rPr>
          <w:rFonts w:asciiTheme="minorBidi" w:hAnsiTheme="minorBidi" w:cstheme="minorBidi"/>
          <w:lang w:val="es-ES" w:eastAsia="ko-KR"/>
        </w:rPr>
        <w:t>.</w:t>
      </w:r>
    </w:p>
    <w:p w14:paraId="42CDB0CF" w14:textId="6804C7B1" w:rsidR="00C2628D" w:rsidRPr="00F018CF" w:rsidRDefault="00C2628D" w:rsidP="009D4E4E">
      <w:pPr>
        <w:textAlignment w:val="baseline"/>
        <w:rPr>
          <w:rFonts w:asciiTheme="minorBidi" w:eastAsia="Times New Roman" w:hAnsiTheme="minorBidi" w:cstheme="minorBidi"/>
          <w:lang w:val="es-ES"/>
        </w:rPr>
      </w:pPr>
    </w:p>
    <w:p w14:paraId="1A6DD0FB" w14:textId="18FABE7D" w:rsidR="00C2628D" w:rsidRPr="00F018CF" w:rsidRDefault="00C2628D" w:rsidP="00C2628D">
      <w:pPr>
        <w:jc w:val="both"/>
        <w:textAlignment w:val="baseline"/>
        <w:rPr>
          <w:rFonts w:asciiTheme="minorBidi" w:hAnsiTheme="minorBidi" w:cstheme="minorBidi"/>
          <w:i/>
          <w:iCs/>
          <w:lang w:val="es-ES" w:eastAsia="ko-KR"/>
        </w:rPr>
      </w:pPr>
      <w:r w:rsidRPr="00F018CF">
        <w:rPr>
          <w:rFonts w:asciiTheme="minorBidi" w:hAnsiTheme="minorBidi" w:cstheme="minorBidi"/>
          <w:i/>
          <w:iCs/>
          <w:lang w:val="es-ES" w:eastAsia="ko-KR"/>
        </w:rPr>
        <w:t xml:space="preserve">"La industria móvil está experimentando una gran transformación y ofrece nuevas formas de negocio a las </w:t>
      </w:r>
      <w:r w:rsidR="00F018CF">
        <w:rPr>
          <w:rFonts w:asciiTheme="minorBidi" w:hAnsiTheme="minorBidi" w:cstheme="minorBidi"/>
          <w:i/>
          <w:iCs/>
          <w:lang w:val="es-ES" w:eastAsia="ko-KR"/>
        </w:rPr>
        <w:t xml:space="preserve">compañías </w:t>
      </w:r>
      <w:r w:rsidRPr="00F018CF">
        <w:rPr>
          <w:rFonts w:asciiTheme="minorBidi" w:hAnsiTheme="minorBidi" w:cstheme="minorBidi"/>
          <w:i/>
          <w:iCs/>
          <w:lang w:val="es-ES" w:eastAsia="ko-KR"/>
        </w:rPr>
        <w:t xml:space="preserve">gracias a tecnologías innovadoras como 5G, AI e </w:t>
      </w:r>
      <w:proofErr w:type="spellStart"/>
      <w:r w:rsidRPr="00F018CF">
        <w:rPr>
          <w:rFonts w:asciiTheme="minorBidi" w:hAnsiTheme="minorBidi" w:cstheme="minorBidi"/>
          <w:i/>
          <w:iCs/>
          <w:lang w:val="es-ES" w:eastAsia="ko-KR"/>
        </w:rPr>
        <w:t>IoT</w:t>
      </w:r>
      <w:proofErr w:type="spellEnd"/>
      <w:r w:rsidRPr="00F018CF">
        <w:rPr>
          <w:rFonts w:asciiTheme="minorBidi" w:hAnsiTheme="minorBidi" w:cstheme="minorBidi"/>
          <w:i/>
          <w:iCs/>
          <w:lang w:val="es-ES" w:eastAsia="ko-KR"/>
        </w:rPr>
        <w:t>"</w:t>
      </w:r>
      <w:r w:rsidRPr="00F018CF">
        <w:rPr>
          <w:rFonts w:asciiTheme="minorBidi" w:hAnsiTheme="minorBidi" w:cstheme="minorBidi"/>
          <w:lang w:val="es-ES" w:eastAsia="ko-KR"/>
        </w:rPr>
        <w:t xml:space="preserve">, ha explicado DJ </w:t>
      </w:r>
      <w:proofErr w:type="spellStart"/>
      <w:r w:rsidRPr="00F018CF">
        <w:rPr>
          <w:rFonts w:asciiTheme="minorBidi" w:hAnsiTheme="minorBidi" w:cstheme="minorBidi"/>
          <w:lang w:val="es-ES" w:eastAsia="ko-KR"/>
        </w:rPr>
        <w:t>Koh</w:t>
      </w:r>
      <w:proofErr w:type="spellEnd"/>
      <w:r w:rsidRPr="00F018CF">
        <w:rPr>
          <w:rFonts w:asciiTheme="minorBidi" w:hAnsiTheme="minorBidi" w:cstheme="minorBidi"/>
          <w:lang w:val="es-ES" w:eastAsia="ko-KR"/>
        </w:rPr>
        <w:t>,</w:t>
      </w:r>
      <w:r w:rsidRPr="00F018CF">
        <w:rPr>
          <w:rFonts w:asciiTheme="minorBidi" w:hAnsiTheme="minorBidi" w:cstheme="minorBidi"/>
          <w:color w:val="4E4E4E"/>
          <w:spacing w:val="3"/>
          <w:shd w:val="clear" w:color="auto" w:fill="FFFFFF"/>
          <w:lang w:val="es-ES"/>
        </w:rPr>
        <w:t xml:space="preserve"> </w:t>
      </w:r>
      <w:r w:rsidRPr="00F018CF">
        <w:rPr>
          <w:rFonts w:asciiTheme="minorBidi" w:hAnsiTheme="minorBidi" w:cstheme="minorBidi"/>
          <w:lang w:val="es-ES" w:eastAsia="ko-KR"/>
        </w:rPr>
        <w:t xml:space="preserve">presidente y CEO de la División de TI &amp; Mobile </w:t>
      </w:r>
      <w:proofErr w:type="spellStart"/>
      <w:r w:rsidRPr="00F018CF">
        <w:rPr>
          <w:rFonts w:asciiTheme="minorBidi" w:hAnsiTheme="minorBidi" w:cstheme="minorBidi"/>
          <w:lang w:val="es-ES" w:eastAsia="ko-KR"/>
        </w:rPr>
        <w:t>Communications</w:t>
      </w:r>
      <w:proofErr w:type="spellEnd"/>
      <w:r w:rsidRPr="00F018CF">
        <w:rPr>
          <w:rFonts w:asciiTheme="minorBidi" w:hAnsiTheme="minorBidi" w:cstheme="minorBidi"/>
          <w:lang w:val="es-ES" w:eastAsia="ko-KR"/>
        </w:rPr>
        <w:t xml:space="preserve"> de Samsung </w:t>
      </w:r>
      <w:proofErr w:type="spellStart"/>
      <w:r w:rsidRPr="00F018CF">
        <w:rPr>
          <w:rFonts w:asciiTheme="minorBidi" w:hAnsiTheme="minorBidi" w:cstheme="minorBidi"/>
          <w:lang w:val="es-ES" w:eastAsia="ko-KR"/>
        </w:rPr>
        <w:t>Electronics</w:t>
      </w:r>
      <w:proofErr w:type="spellEnd"/>
      <w:r w:rsidRPr="00F018CF">
        <w:rPr>
          <w:rFonts w:asciiTheme="minorBidi" w:hAnsiTheme="minorBidi" w:cstheme="minorBidi"/>
          <w:lang w:val="es-ES" w:eastAsia="ko-KR"/>
        </w:rPr>
        <w:t xml:space="preserve">. </w:t>
      </w:r>
      <w:r w:rsidRPr="00F018CF">
        <w:rPr>
          <w:rFonts w:asciiTheme="minorBidi" w:hAnsiTheme="minorBidi" w:cstheme="minorBidi"/>
          <w:i/>
          <w:iCs/>
          <w:lang w:val="es-ES" w:eastAsia="ko-KR"/>
        </w:rPr>
        <w:t>"Creemos que la colaboración abierta es fundamental para desarrollar estas oportunidades y esperamos impulsar la transformación digital para las empresas en la era 5G, con los dispositivos móviles y servicios conectados de IBM y Samsung".</w:t>
      </w:r>
    </w:p>
    <w:p w14:paraId="090464C8" w14:textId="77777777" w:rsidR="009D4E4E" w:rsidRPr="00F018CF" w:rsidRDefault="009D4E4E" w:rsidP="009D4E4E">
      <w:pPr>
        <w:textAlignment w:val="baseline"/>
        <w:rPr>
          <w:rFonts w:asciiTheme="minorBidi" w:hAnsiTheme="minorBidi" w:cstheme="minorBidi"/>
          <w:lang w:val="es-ES" w:eastAsia="ko-KR"/>
        </w:rPr>
      </w:pPr>
    </w:p>
    <w:p w14:paraId="49B17E33" w14:textId="793A468C" w:rsidR="00345156" w:rsidRPr="00F018CF" w:rsidRDefault="00C2628D" w:rsidP="003A514A">
      <w:pPr>
        <w:textAlignment w:val="baseline"/>
        <w:rPr>
          <w:rFonts w:asciiTheme="minorBidi" w:hAnsiTheme="minorBidi" w:cstheme="minorBidi"/>
          <w:b/>
          <w:bCs/>
          <w:lang w:val="es-ES" w:eastAsia="ko-KR"/>
        </w:rPr>
      </w:pPr>
      <w:r w:rsidRPr="00F018CF">
        <w:rPr>
          <w:rFonts w:asciiTheme="minorBidi" w:hAnsiTheme="minorBidi" w:cstheme="minorBidi"/>
          <w:b/>
          <w:bCs/>
          <w:lang w:val="es-ES" w:eastAsia="ko-KR"/>
        </w:rPr>
        <w:t xml:space="preserve">Una plataforma de seguridad </w:t>
      </w:r>
      <w:r w:rsidR="00C34E85" w:rsidRPr="00F018CF">
        <w:rPr>
          <w:rFonts w:asciiTheme="minorBidi" w:hAnsiTheme="minorBidi" w:cstheme="minorBidi"/>
          <w:b/>
          <w:bCs/>
          <w:lang w:val="es-ES" w:eastAsia="ko-KR"/>
        </w:rPr>
        <w:t xml:space="preserve">con </w:t>
      </w:r>
      <w:r w:rsidR="008A4676" w:rsidRPr="00F018CF">
        <w:rPr>
          <w:rFonts w:asciiTheme="minorBidi" w:hAnsiTheme="minorBidi" w:cstheme="minorBidi"/>
          <w:b/>
          <w:bCs/>
          <w:lang w:val="es-ES" w:eastAsia="ko-KR"/>
        </w:rPr>
        <w:t>IBM Cloud,</w:t>
      </w:r>
      <w:r w:rsidR="00C34E85" w:rsidRPr="00F018CF">
        <w:rPr>
          <w:rFonts w:asciiTheme="minorBidi" w:hAnsiTheme="minorBidi" w:cstheme="minorBidi"/>
          <w:b/>
          <w:bCs/>
          <w:lang w:val="es-ES" w:eastAsia="ko-KR"/>
        </w:rPr>
        <w:t xml:space="preserve"> IA y</w:t>
      </w:r>
      <w:r w:rsidR="009D4E4E" w:rsidRPr="00F018CF">
        <w:rPr>
          <w:rFonts w:asciiTheme="minorBidi" w:hAnsiTheme="minorBidi" w:cstheme="minorBidi"/>
          <w:b/>
          <w:bCs/>
          <w:lang w:val="es-ES" w:eastAsia="ko-KR"/>
        </w:rPr>
        <w:t xml:space="preserve"> 5G</w:t>
      </w:r>
    </w:p>
    <w:p w14:paraId="1B867467" w14:textId="7F5B9225" w:rsidR="008A4676" w:rsidRPr="00F018CF" w:rsidRDefault="00F018CF" w:rsidP="00D27C9E">
      <w:pPr>
        <w:jc w:val="both"/>
        <w:textAlignment w:val="baseline"/>
        <w:rPr>
          <w:rFonts w:asciiTheme="minorBidi" w:hAnsiTheme="minorBidi" w:cstheme="minorBidi"/>
          <w:color w:val="000000" w:themeColor="text1"/>
          <w:lang w:val="es-ES"/>
        </w:rPr>
      </w:pPr>
      <w:r>
        <w:rPr>
          <w:rFonts w:asciiTheme="minorBidi" w:hAnsiTheme="minorBidi" w:cstheme="minorBidi"/>
          <w:color w:val="000000" w:themeColor="text1"/>
          <w:lang w:val="es-ES"/>
        </w:rPr>
        <w:t xml:space="preserve">Este acuerdo </w:t>
      </w:r>
      <w:r w:rsidR="00C34E85" w:rsidRPr="00F018CF">
        <w:rPr>
          <w:rFonts w:asciiTheme="minorBidi" w:hAnsiTheme="minorBidi" w:cstheme="minorBidi"/>
          <w:color w:val="000000" w:themeColor="text1"/>
          <w:lang w:val="es-ES"/>
        </w:rPr>
        <w:t xml:space="preserve">está pensado para unir las innovaciones en la nube de IBM y los ecosistemas de </w:t>
      </w:r>
      <w:proofErr w:type="gramStart"/>
      <w:r w:rsidR="00C34E85" w:rsidRPr="00F018CF">
        <w:rPr>
          <w:rFonts w:asciiTheme="minorBidi" w:hAnsiTheme="minorBidi" w:cstheme="minorBidi"/>
          <w:color w:val="000000" w:themeColor="text1"/>
          <w:lang w:val="es-ES"/>
        </w:rPr>
        <w:t>dispositivos</w:t>
      </w:r>
      <w:proofErr w:type="gramEnd"/>
      <w:r w:rsidR="00C34E85" w:rsidRPr="00F018CF">
        <w:rPr>
          <w:rFonts w:asciiTheme="minorBidi" w:hAnsiTheme="minorBidi" w:cstheme="minorBidi"/>
          <w:color w:val="000000" w:themeColor="text1"/>
          <w:lang w:val="es-ES"/>
        </w:rPr>
        <w:t xml:space="preserve"> Galaxy de Samsung, donde se incluye</w:t>
      </w:r>
      <w:r>
        <w:rPr>
          <w:rFonts w:asciiTheme="minorBidi" w:hAnsiTheme="minorBidi" w:cstheme="minorBidi"/>
          <w:color w:val="000000" w:themeColor="text1"/>
          <w:lang w:val="es-ES"/>
        </w:rPr>
        <w:t>n</w:t>
      </w:r>
      <w:r w:rsidR="00C34E85" w:rsidRPr="00F018CF">
        <w:rPr>
          <w:rFonts w:asciiTheme="minorBidi" w:hAnsiTheme="minorBidi" w:cstheme="minorBidi"/>
          <w:color w:val="000000" w:themeColor="text1"/>
          <w:lang w:val="es-ES"/>
        </w:rPr>
        <w:t xml:space="preserve"> los </w:t>
      </w:r>
      <w:proofErr w:type="spellStart"/>
      <w:r w:rsidR="00C34E85" w:rsidRPr="00F018CF">
        <w:rPr>
          <w:rFonts w:asciiTheme="minorBidi" w:hAnsiTheme="minorBidi" w:cstheme="minorBidi"/>
          <w:color w:val="000000" w:themeColor="text1"/>
          <w:lang w:val="es-ES"/>
        </w:rPr>
        <w:t>smartphones</w:t>
      </w:r>
      <w:proofErr w:type="spellEnd"/>
      <w:r>
        <w:rPr>
          <w:rFonts w:asciiTheme="minorBidi" w:hAnsiTheme="minorBidi" w:cstheme="minorBidi"/>
          <w:color w:val="000000" w:themeColor="text1"/>
          <w:lang w:val="es-ES"/>
        </w:rPr>
        <w:t xml:space="preserve">, las </w:t>
      </w:r>
      <w:proofErr w:type="spellStart"/>
      <w:r>
        <w:rPr>
          <w:rFonts w:asciiTheme="minorBidi" w:hAnsiTheme="minorBidi" w:cstheme="minorBidi"/>
          <w:color w:val="000000" w:themeColor="text1"/>
          <w:lang w:val="es-ES"/>
        </w:rPr>
        <w:t>tablets</w:t>
      </w:r>
      <w:proofErr w:type="spellEnd"/>
      <w:r w:rsidR="00C34E85" w:rsidRPr="00F018CF">
        <w:rPr>
          <w:rFonts w:asciiTheme="minorBidi" w:hAnsiTheme="minorBidi" w:cstheme="minorBidi"/>
          <w:color w:val="000000" w:themeColor="text1"/>
          <w:lang w:val="es-ES"/>
        </w:rPr>
        <w:t xml:space="preserve"> y los relojes inteligentes</w:t>
      </w:r>
      <w:r>
        <w:rPr>
          <w:rFonts w:asciiTheme="minorBidi" w:hAnsiTheme="minorBidi" w:cstheme="minorBidi"/>
          <w:color w:val="000000" w:themeColor="text1"/>
          <w:lang w:val="es-ES"/>
        </w:rPr>
        <w:t xml:space="preserve"> de la familia</w:t>
      </w:r>
      <w:r w:rsidR="00C34E85" w:rsidRPr="00F018CF">
        <w:rPr>
          <w:rFonts w:asciiTheme="minorBidi" w:hAnsiTheme="minorBidi" w:cstheme="minorBidi"/>
          <w:color w:val="000000" w:themeColor="text1"/>
          <w:lang w:val="es-ES"/>
        </w:rPr>
        <w:t xml:space="preserve"> Galaxy. </w:t>
      </w:r>
      <w:r>
        <w:rPr>
          <w:rFonts w:asciiTheme="minorBidi" w:hAnsiTheme="minorBidi" w:cstheme="minorBidi"/>
          <w:color w:val="000000" w:themeColor="text1"/>
          <w:lang w:val="es-ES"/>
        </w:rPr>
        <w:t xml:space="preserve">Con esta iniciativa se pretende </w:t>
      </w:r>
      <w:r w:rsidR="00C34E85" w:rsidRPr="00F018CF">
        <w:rPr>
          <w:rFonts w:asciiTheme="minorBidi" w:hAnsiTheme="minorBidi" w:cstheme="minorBidi"/>
          <w:color w:val="000000" w:themeColor="text1"/>
          <w:lang w:val="es-ES"/>
        </w:rPr>
        <w:t xml:space="preserve">ayudar a mejorar los entornos de trabajo </w:t>
      </w:r>
      <w:r>
        <w:rPr>
          <w:rFonts w:asciiTheme="minorBidi" w:hAnsiTheme="minorBidi" w:cstheme="minorBidi"/>
          <w:color w:val="000000" w:themeColor="text1"/>
          <w:lang w:val="es-ES"/>
        </w:rPr>
        <w:t xml:space="preserve">de los equipos de </w:t>
      </w:r>
      <w:r w:rsidR="00C34E85" w:rsidRPr="00F018CF">
        <w:rPr>
          <w:rFonts w:asciiTheme="minorBidi" w:hAnsiTheme="minorBidi" w:cstheme="minorBidi"/>
          <w:color w:val="000000" w:themeColor="text1"/>
          <w:lang w:val="es-ES"/>
        </w:rPr>
        <w:t>policía, bomberos y</w:t>
      </w:r>
      <w:r>
        <w:rPr>
          <w:rFonts w:asciiTheme="minorBidi" w:hAnsiTheme="minorBidi" w:cstheme="minorBidi"/>
          <w:color w:val="000000" w:themeColor="text1"/>
          <w:lang w:val="es-ES"/>
        </w:rPr>
        <w:t xml:space="preserve"> emergencias</w:t>
      </w:r>
      <w:r w:rsidR="00A70D89" w:rsidRPr="00F018CF">
        <w:rPr>
          <w:rFonts w:asciiTheme="minorBidi" w:hAnsiTheme="minorBidi" w:cstheme="minorBidi"/>
          <w:color w:val="000000" w:themeColor="text1"/>
          <w:lang w:val="es-ES"/>
        </w:rPr>
        <w:t xml:space="preserve">. </w:t>
      </w:r>
    </w:p>
    <w:p w14:paraId="284F6A3C" w14:textId="77777777" w:rsidR="00C924C2" w:rsidRPr="00F018CF" w:rsidRDefault="00C924C2" w:rsidP="003A514A">
      <w:pPr>
        <w:textAlignment w:val="baseline"/>
        <w:rPr>
          <w:rFonts w:asciiTheme="minorBidi" w:eastAsia="Times New Roman" w:hAnsiTheme="minorBidi" w:cstheme="minorBidi"/>
          <w:shd w:val="clear" w:color="auto" w:fill="FFFFFF"/>
          <w:lang w:val="es-ES"/>
        </w:rPr>
      </w:pPr>
    </w:p>
    <w:p w14:paraId="48E07029" w14:textId="2C0743D3" w:rsidR="00F06D64" w:rsidRPr="00F018CF" w:rsidRDefault="00D27C9E" w:rsidP="00053EBD">
      <w:pPr>
        <w:jc w:val="both"/>
        <w:rPr>
          <w:rFonts w:asciiTheme="minorBidi" w:eastAsiaTheme="minorHAnsi" w:hAnsiTheme="minorBidi" w:cstheme="minorBidi"/>
          <w:lang w:val="es-ES"/>
        </w:rPr>
      </w:pPr>
      <w:r w:rsidRPr="00F018CF">
        <w:rPr>
          <w:rFonts w:asciiTheme="minorBidi" w:eastAsiaTheme="minorHAnsi" w:hAnsiTheme="minorBidi" w:cstheme="minorBidi"/>
          <w:lang w:val="es-ES"/>
        </w:rPr>
        <w:t>De acuerdo con</w:t>
      </w:r>
      <w:r w:rsidR="00053EBD" w:rsidRPr="00F018CF">
        <w:rPr>
          <w:rFonts w:asciiTheme="minorBidi" w:eastAsiaTheme="minorHAnsi" w:hAnsiTheme="minorBidi" w:cstheme="minorBidi"/>
          <w:lang w:val="es-ES"/>
        </w:rPr>
        <w:t xml:space="preserve"> la</w:t>
      </w:r>
      <w:r w:rsidR="00F06D64" w:rsidRPr="00F018CF">
        <w:rPr>
          <w:rFonts w:asciiTheme="minorBidi" w:hAnsiTheme="minorBidi" w:cstheme="minorBidi"/>
          <w:lang w:val="es-ES"/>
        </w:rPr>
        <w:t xml:space="preserve"> </w:t>
      </w:r>
      <w:hyperlink r:id="rId12" w:tgtFrame="_blank" w:history="1">
        <w:r w:rsidR="00053EBD" w:rsidRPr="00F018CF">
          <w:rPr>
            <w:rStyle w:val="Hyperlink"/>
            <w:rFonts w:asciiTheme="minorBidi" w:hAnsiTheme="minorBidi" w:cstheme="minorBidi"/>
            <w:lang w:val="es-ES"/>
          </w:rPr>
          <w:t>Organización Internacional del Trabajo</w:t>
        </w:r>
      </w:hyperlink>
      <w:r w:rsidR="00F06D64" w:rsidRPr="00F018CF">
        <w:rPr>
          <w:rFonts w:asciiTheme="minorBidi" w:hAnsiTheme="minorBidi" w:cstheme="minorBidi"/>
          <w:lang w:val="es-ES"/>
        </w:rPr>
        <w:t xml:space="preserve">, </w:t>
      </w:r>
      <w:r w:rsidR="00053EBD" w:rsidRPr="00F018CF">
        <w:rPr>
          <w:rFonts w:asciiTheme="minorBidi" w:hAnsiTheme="minorBidi" w:cstheme="minorBidi"/>
          <w:lang w:val="es-ES"/>
        </w:rPr>
        <w:t xml:space="preserve">casi 3 millones de muertes se producen cada año por accidentes laborales. Gobiernos y empresas han acentuado la necesidad de construir sistemas que </w:t>
      </w:r>
      <w:r w:rsidR="00F018CF">
        <w:rPr>
          <w:rFonts w:asciiTheme="minorBidi" w:hAnsiTheme="minorBidi" w:cstheme="minorBidi"/>
          <w:lang w:val="es-ES"/>
        </w:rPr>
        <w:t xml:space="preserve">monitoricen </w:t>
      </w:r>
      <w:r w:rsidR="00053EBD" w:rsidRPr="00F018CF">
        <w:rPr>
          <w:rFonts w:asciiTheme="minorBidi" w:hAnsiTheme="minorBidi" w:cstheme="minorBidi"/>
          <w:lang w:val="es-ES"/>
        </w:rPr>
        <w:t>los aspectos vitales de la salud de los trabajadores en entornos remotos o de alto estrés.</w:t>
      </w:r>
    </w:p>
    <w:p w14:paraId="614D8F2D" w14:textId="388A22A1" w:rsidR="00F06D64" w:rsidRPr="00F018CF" w:rsidRDefault="009D4E4E" w:rsidP="00F06D64">
      <w:pPr>
        <w:textAlignment w:val="baseline"/>
        <w:rPr>
          <w:rFonts w:asciiTheme="minorBidi" w:eastAsiaTheme="minorHAnsi" w:hAnsiTheme="minorBidi" w:cstheme="minorBidi"/>
          <w:b/>
          <w:bCs/>
          <w:lang w:val="es-ES"/>
        </w:rPr>
      </w:pPr>
      <w:r w:rsidRPr="00F018CF" w:rsidDel="009D4E4E">
        <w:rPr>
          <w:rFonts w:asciiTheme="minorBidi" w:eastAsia="Times New Roman" w:hAnsiTheme="minorBidi" w:cstheme="minorBidi"/>
          <w:shd w:val="clear" w:color="auto" w:fill="FFFFFF"/>
          <w:lang w:val="es-ES"/>
        </w:rPr>
        <w:t xml:space="preserve"> </w:t>
      </w:r>
    </w:p>
    <w:p w14:paraId="37621242" w14:textId="62F1923C" w:rsidR="00F06D64" w:rsidRPr="00F018CF" w:rsidRDefault="00F018CF" w:rsidP="00053EBD">
      <w:pPr>
        <w:jc w:val="both"/>
        <w:textAlignment w:val="baseline"/>
        <w:rPr>
          <w:rFonts w:asciiTheme="minorBidi" w:eastAsiaTheme="minorHAnsi" w:hAnsiTheme="minorBidi" w:cstheme="minorBidi"/>
          <w:bCs/>
          <w:lang w:val="es-ES"/>
        </w:rPr>
      </w:pPr>
      <w:r>
        <w:rPr>
          <w:rFonts w:asciiTheme="minorBidi" w:eastAsiaTheme="minorHAnsi" w:hAnsiTheme="minorBidi" w:cstheme="minorBidi"/>
          <w:bCs/>
          <w:lang w:val="es-ES"/>
        </w:rPr>
        <w:t xml:space="preserve">Diseñada </w:t>
      </w:r>
      <w:r w:rsidR="00053EBD" w:rsidRPr="00F018CF">
        <w:rPr>
          <w:rFonts w:asciiTheme="minorBidi" w:eastAsiaTheme="minorHAnsi" w:hAnsiTheme="minorBidi" w:cstheme="minorBidi"/>
          <w:bCs/>
          <w:lang w:val="es-ES"/>
        </w:rPr>
        <w:t xml:space="preserve">sobre la nube de IBM, la nueva plataforma permitirá que las empresas </w:t>
      </w:r>
      <w:r>
        <w:rPr>
          <w:rFonts w:asciiTheme="minorBidi" w:eastAsiaTheme="minorHAnsi" w:hAnsiTheme="minorBidi" w:cstheme="minorBidi"/>
          <w:bCs/>
          <w:lang w:val="es-ES"/>
        </w:rPr>
        <w:t xml:space="preserve">observen </w:t>
      </w:r>
      <w:r w:rsidR="00053EBD" w:rsidRPr="00F018CF">
        <w:rPr>
          <w:rFonts w:asciiTheme="minorBidi" w:eastAsiaTheme="minorHAnsi" w:hAnsiTheme="minorBidi" w:cstheme="minorBidi"/>
          <w:bCs/>
          <w:lang w:val="es-ES"/>
        </w:rPr>
        <w:t>los signos vitales de un trabajador, como la frecuencia cardíaca y la actividad física, para determinar si esa persona está en peligro y enviarle ayuda inmediatamente.</w:t>
      </w:r>
    </w:p>
    <w:p w14:paraId="7EAEDB0B" w14:textId="77777777" w:rsidR="00053EBD" w:rsidRPr="00F018CF" w:rsidRDefault="00053EBD" w:rsidP="00F06D64">
      <w:pPr>
        <w:textAlignment w:val="baseline"/>
        <w:rPr>
          <w:rFonts w:asciiTheme="minorBidi" w:eastAsiaTheme="minorHAnsi" w:hAnsiTheme="minorBidi" w:cstheme="minorBidi"/>
          <w:bCs/>
          <w:lang w:val="es-ES"/>
        </w:rPr>
      </w:pPr>
    </w:p>
    <w:p w14:paraId="252B5E90" w14:textId="1F2D123C" w:rsidR="00F06D64" w:rsidRPr="00F018CF" w:rsidRDefault="00053EBD" w:rsidP="00053EBD">
      <w:pPr>
        <w:jc w:val="both"/>
        <w:textAlignment w:val="baseline"/>
        <w:rPr>
          <w:rFonts w:asciiTheme="minorBidi" w:eastAsiaTheme="minorHAnsi" w:hAnsiTheme="minorBidi" w:cstheme="minorBidi"/>
          <w:bCs/>
          <w:lang w:val="es-ES"/>
        </w:rPr>
      </w:pPr>
      <w:r w:rsidRPr="00F018CF">
        <w:rPr>
          <w:rFonts w:asciiTheme="minorBidi" w:eastAsiaTheme="minorHAnsi" w:hAnsiTheme="minorBidi" w:cstheme="minorBidi"/>
          <w:bCs/>
          <w:lang w:val="es-ES"/>
        </w:rPr>
        <w:t xml:space="preserve">Por ejemplo, con los relojes inteligentes </w:t>
      </w:r>
      <w:r w:rsidR="00FC39D4" w:rsidRPr="00F018CF">
        <w:rPr>
          <w:rFonts w:asciiTheme="minorBidi" w:eastAsiaTheme="minorHAnsi" w:hAnsiTheme="minorBidi" w:cstheme="minorBidi"/>
          <w:bCs/>
          <w:lang w:val="es-ES"/>
        </w:rPr>
        <w:t xml:space="preserve">de </w:t>
      </w:r>
      <w:r w:rsidRPr="00F018CF">
        <w:rPr>
          <w:rFonts w:asciiTheme="minorBidi" w:eastAsiaTheme="minorHAnsi" w:hAnsiTheme="minorBidi" w:cstheme="minorBidi"/>
          <w:bCs/>
          <w:lang w:val="es-ES"/>
        </w:rPr>
        <w:t xml:space="preserve">Samsung </w:t>
      </w:r>
      <w:r w:rsidR="00FC39D4" w:rsidRPr="00F018CF">
        <w:rPr>
          <w:rFonts w:asciiTheme="minorBidi" w:eastAsiaTheme="minorHAnsi" w:hAnsiTheme="minorBidi" w:cstheme="minorBidi"/>
          <w:bCs/>
          <w:lang w:val="es-ES"/>
        </w:rPr>
        <w:t xml:space="preserve">-que </w:t>
      </w:r>
      <w:r w:rsidRPr="00F018CF">
        <w:rPr>
          <w:rFonts w:asciiTheme="minorBidi" w:eastAsiaTheme="minorHAnsi" w:hAnsiTheme="minorBidi" w:cstheme="minorBidi"/>
          <w:bCs/>
          <w:lang w:val="es-ES"/>
        </w:rPr>
        <w:t>c</w:t>
      </w:r>
      <w:r w:rsidR="00FC39D4" w:rsidRPr="00F018CF">
        <w:rPr>
          <w:rFonts w:asciiTheme="minorBidi" w:eastAsiaTheme="minorHAnsi" w:hAnsiTheme="minorBidi" w:cstheme="minorBidi"/>
          <w:bCs/>
          <w:lang w:val="es-ES"/>
        </w:rPr>
        <w:t>uentan con</w:t>
      </w:r>
      <w:r w:rsidRPr="00F018CF">
        <w:rPr>
          <w:rFonts w:asciiTheme="minorBidi" w:eastAsiaTheme="minorHAnsi" w:hAnsiTheme="minorBidi" w:cstheme="minorBidi"/>
          <w:bCs/>
          <w:lang w:val="es-ES"/>
        </w:rPr>
        <w:t xml:space="preserve"> sensores biométricos</w:t>
      </w:r>
      <w:r w:rsidR="00FC39D4" w:rsidRPr="00F018CF">
        <w:rPr>
          <w:rFonts w:asciiTheme="minorBidi" w:eastAsiaTheme="minorHAnsi" w:hAnsiTheme="minorBidi" w:cstheme="minorBidi"/>
          <w:bCs/>
          <w:lang w:val="es-ES"/>
        </w:rPr>
        <w:t>-</w:t>
      </w:r>
      <w:r w:rsidRPr="00F018CF">
        <w:rPr>
          <w:rFonts w:asciiTheme="minorBidi" w:eastAsiaTheme="minorHAnsi" w:hAnsiTheme="minorBidi" w:cstheme="minorBidi"/>
          <w:bCs/>
          <w:lang w:val="es-ES"/>
        </w:rPr>
        <w:t xml:space="preserve"> y </w:t>
      </w:r>
      <w:r w:rsidR="00FC39D4" w:rsidRPr="00F018CF">
        <w:rPr>
          <w:rFonts w:asciiTheme="minorBidi" w:eastAsiaTheme="minorHAnsi" w:hAnsiTheme="minorBidi" w:cstheme="minorBidi"/>
          <w:bCs/>
          <w:lang w:val="es-ES"/>
        </w:rPr>
        <w:t xml:space="preserve">con los </w:t>
      </w:r>
      <w:proofErr w:type="spellStart"/>
      <w:r w:rsidR="00FC39D4" w:rsidRPr="00F018CF">
        <w:rPr>
          <w:rFonts w:asciiTheme="minorBidi" w:eastAsiaTheme="minorHAnsi" w:hAnsiTheme="minorBidi" w:cstheme="minorBidi"/>
          <w:bCs/>
          <w:lang w:val="es-ES"/>
        </w:rPr>
        <w:t>smartphones</w:t>
      </w:r>
      <w:proofErr w:type="spellEnd"/>
      <w:r w:rsidR="00FC39D4" w:rsidRPr="00F018CF">
        <w:rPr>
          <w:rFonts w:asciiTheme="minorBidi" w:eastAsiaTheme="minorHAnsi" w:hAnsiTheme="minorBidi" w:cstheme="minorBidi"/>
          <w:bCs/>
          <w:lang w:val="es-ES"/>
        </w:rPr>
        <w:t xml:space="preserve"> Galaxy -</w:t>
      </w:r>
      <w:r w:rsidRPr="00F018CF">
        <w:rPr>
          <w:rFonts w:asciiTheme="minorBidi" w:eastAsiaTheme="minorHAnsi" w:hAnsiTheme="minorBidi" w:cstheme="minorBidi"/>
          <w:bCs/>
          <w:lang w:val="es-ES"/>
        </w:rPr>
        <w:t>con capacidad 5G</w:t>
      </w:r>
      <w:r w:rsidR="00FC39D4" w:rsidRPr="00F018CF">
        <w:rPr>
          <w:rFonts w:asciiTheme="minorBidi" w:eastAsiaTheme="minorHAnsi" w:hAnsiTheme="minorBidi" w:cstheme="minorBidi"/>
          <w:bCs/>
          <w:lang w:val="es-ES"/>
        </w:rPr>
        <w:t xml:space="preserve">-, los equipos de emergencias podrán acceder a los </w:t>
      </w:r>
      <w:r w:rsidRPr="00F018CF">
        <w:rPr>
          <w:rFonts w:asciiTheme="minorBidi" w:eastAsiaTheme="minorHAnsi" w:hAnsiTheme="minorBidi" w:cstheme="minorBidi"/>
          <w:bCs/>
          <w:lang w:val="es-ES"/>
        </w:rPr>
        <w:t xml:space="preserve">indicadores </w:t>
      </w:r>
      <w:r w:rsidR="00FC39D4" w:rsidRPr="00F018CF">
        <w:rPr>
          <w:rFonts w:asciiTheme="minorBidi" w:eastAsiaTheme="minorHAnsi" w:hAnsiTheme="minorBidi" w:cstheme="minorBidi"/>
          <w:bCs/>
          <w:lang w:val="es-ES"/>
        </w:rPr>
        <w:t xml:space="preserve">de salud que se compartan </w:t>
      </w:r>
      <w:r w:rsidRPr="00F018CF">
        <w:rPr>
          <w:rFonts w:asciiTheme="minorBidi" w:eastAsiaTheme="minorHAnsi" w:hAnsiTheme="minorBidi" w:cstheme="minorBidi"/>
          <w:bCs/>
          <w:lang w:val="es-ES"/>
        </w:rPr>
        <w:t xml:space="preserve">en esta plataforma en tiempo real. La solución </w:t>
      </w:r>
      <w:r w:rsidR="00FC39D4" w:rsidRPr="00F018CF">
        <w:rPr>
          <w:rFonts w:asciiTheme="minorBidi" w:eastAsiaTheme="minorHAnsi" w:hAnsiTheme="minorBidi" w:cstheme="minorBidi"/>
          <w:bCs/>
          <w:lang w:val="es-ES"/>
        </w:rPr>
        <w:t xml:space="preserve">monitoriza </w:t>
      </w:r>
      <w:r w:rsidRPr="00F018CF">
        <w:rPr>
          <w:rFonts w:asciiTheme="minorBidi" w:eastAsiaTheme="minorHAnsi" w:hAnsiTheme="minorBidi" w:cstheme="minorBidi"/>
          <w:bCs/>
          <w:lang w:val="es-ES"/>
        </w:rPr>
        <w:t xml:space="preserve">constantemente sus signos vitales y </w:t>
      </w:r>
      <w:r w:rsidR="00FC39D4" w:rsidRPr="00F018CF">
        <w:rPr>
          <w:rFonts w:asciiTheme="minorBidi" w:eastAsiaTheme="minorHAnsi" w:hAnsiTheme="minorBidi" w:cstheme="minorBidi"/>
          <w:bCs/>
          <w:lang w:val="es-ES"/>
        </w:rPr>
        <w:t>otr</w:t>
      </w:r>
      <w:r w:rsidR="00F018CF">
        <w:rPr>
          <w:rFonts w:asciiTheme="minorBidi" w:eastAsiaTheme="minorHAnsi" w:hAnsiTheme="minorBidi" w:cstheme="minorBidi"/>
          <w:bCs/>
          <w:lang w:val="es-ES"/>
        </w:rPr>
        <w:t xml:space="preserve">as señales </w:t>
      </w:r>
      <w:r w:rsidRPr="00F018CF">
        <w:rPr>
          <w:rFonts w:asciiTheme="minorBidi" w:eastAsiaTheme="minorHAnsi" w:hAnsiTheme="minorBidi" w:cstheme="minorBidi"/>
          <w:bCs/>
          <w:lang w:val="es-ES"/>
        </w:rPr>
        <w:t xml:space="preserve">para alertar </w:t>
      </w:r>
      <w:r w:rsidR="00FC39D4" w:rsidRPr="00F018CF">
        <w:rPr>
          <w:rFonts w:asciiTheme="minorBidi" w:eastAsiaTheme="minorHAnsi" w:hAnsiTheme="minorBidi" w:cstheme="minorBidi"/>
          <w:bCs/>
          <w:lang w:val="es-ES"/>
        </w:rPr>
        <w:t xml:space="preserve">de inmediato a los equipos de </w:t>
      </w:r>
      <w:r w:rsidRPr="00F018CF">
        <w:rPr>
          <w:rFonts w:asciiTheme="minorBidi" w:eastAsiaTheme="minorHAnsi" w:hAnsiTheme="minorBidi" w:cstheme="minorBidi"/>
          <w:bCs/>
          <w:lang w:val="es-ES"/>
        </w:rPr>
        <w:t>emergencias</w:t>
      </w:r>
      <w:r w:rsidR="00FC39D4" w:rsidRPr="00F018CF">
        <w:rPr>
          <w:rFonts w:asciiTheme="minorBidi" w:eastAsiaTheme="minorHAnsi" w:hAnsiTheme="minorBidi" w:cstheme="minorBidi"/>
          <w:bCs/>
          <w:lang w:val="es-ES"/>
        </w:rPr>
        <w:t xml:space="preserve"> si se produce alguna anomalía</w:t>
      </w:r>
      <w:r w:rsidRPr="00F018CF">
        <w:rPr>
          <w:rFonts w:asciiTheme="minorBidi" w:eastAsiaTheme="minorHAnsi" w:hAnsiTheme="minorBidi" w:cstheme="minorBidi"/>
          <w:bCs/>
          <w:lang w:val="es-ES"/>
        </w:rPr>
        <w:t xml:space="preserve">, </w:t>
      </w:r>
      <w:r w:rsidR="00F018CF">
        <w:rPr>
          <w:rFonts w:asciiTheme="minorBidi" w:eastAsiaTheme="minorHAnsi" w:hAnsiTheme="minorBidi" w:cstheme="minorBidi"/>
          <w:bCs/>
          <w:lang w:val="es-ES"/>
        </w:rPr>
        <w:t xml:space="preserve">que pueden indicar </w:t>
      </w:r>
      <w:r w:rsidRPr="00F018CF">
        <w:rPr>
          <w:rFonts w:asciiTheme="minorBidi" w:eastAsiaTheme="minorHAnsi" w:hAnsiTheme="minorBidi" w:cstheme="minorBidi"/>
          <w:bCs/>
          <w:lang w:val="es-ES"/>
        </w:rPr>
        <w:t xml:space="preserve">que </w:t>
      </w:r>
      <w:r w:rsidR="00FC39D4" w:rsidRPr="00F018CF">
        <w:rPr>
          <w:rFonts w:asciiTheme="minorBidi" w:eastAsiaTheme="minorHAnsi" w:hAnsiTheme="minorBidi" w:cstheme="minorBidi"/>
          <w:bCs/>
          <w:lang w:val="es-ES"/>
        </w:rPr>
        <w:t xml:space="preserve">el trabajador puede estar a punto de </w:t>
      </w:r>
      <w:r w:rsidRPr="00F018CF">
        <w:rPr>
          <w:rFonts w:asciiTheme="minorBidi" w:eastAsiaTheme="minorHAnsi" w:hAnsiTheme="minorBidi" w:cstheme="minorBidi"/>
          <w:bCs/>
          <w:lang w:val="es-ES"/>
        </w:rPr>
        <w:t xml:space="preserve">sufrir un ataque cardíaco, </w:t>
      </w:r>
      <w:r w:rsidR="00F018CF">
        <w:rPr>
          <w:rFonts w:asciiTheme="minorBidi" w:eastAsiaTheme="minorHAnsi" w:hAnsiTheme="minorBidi" w:cstheme="minorBidi"/>
          <w:bCs/>
          <w:lang w:val="es-ES"/>
        </w:rPr>
        <w:t xml:space="preserve">que tiene </w:t>
      </w:r>
      <w:r w:rsidRPr="00F018CF">
        <w:rPr>
          <w:rFonts w:asciiTheme="minorBidi" w:eastAsiaTheme="minorHAnsi" w:hAnsiTheme="minorBidi" w:cstheme="minorBidi"/>
          <w:bCs/>
          <w:lang w:val="es-ES"/>
        </w:rPr>
        <w:t>agotamiento por calor o cualquier</w:t>
      </w:r>
      <w:r w:rsidR="00FC39D4" w:rsidRPr="00F018CF">
        <w:rPr>
          <w:rFonts w:asciiTheme="minorBidi" w:eastAsiaTheme="minorHAnsi" w:hAnsiTheme="minorBidi" w:cstheme="minorBidi"/>
          <w:bCs/>
          <w:lang w:val="es-ES"/>
        </w:rPr>
        <w:t xml:space="preserve"> otro peligro que requiera </w:t>
      </w:r>
      <w:r w:rsidRPr="00F018CF">
        <w:rPr>
          <w:rFonts w:asciiTheme="minorBidi" w:eastAsiaTheme="minorHAnsi" w:hAnsiTheme="minorBidi" w:cstheme="minorBidi"/>
          <w:bCs/>
          <w:lang w:val="es-ES"/>
        </w:rPr>
        <w:t xml:space="preserve">atención inmediata. La plataforma transmite los datos a los </w:t>
      </w:r>
      <w:r w:rsidR="00FC39D4" w:rsidRPr="00F018CF">
        <w:rPr>
          <w:rFonts w:asciiTheme="minorBidi" w:eastAsiaTheme="minorHAnsi" w:hAnsiTheme="minorBidi" w:cstheme="minorBidi"/>
          <w:bCs/>
          <w:lang w:val="es-ES"/>
        </w:rPr>
        <w:t xml:space="preserve">equipos </w:t>
      </w:r>
      <w:r w:rsidRPr="00F018CF">
        <w:rPr>
          <w:rFonts w:asciiTheme="minorBidi" w:eastAsiaTheme="minorHAnsi" w:hAnsiTheme="minorBidi" w:cstheme="minorBidi"/>
          <w:bCs/>
          <w:lang w:val="es-ES"/>
        </w:rPr>
        <w:t xml:space="preserve">de emergencias para proporcionar información </w:t>
      </w:r>
      <w:r w:rsidR="00FC39D4" w:rsidRPr="00F018CF">
        <w:rPr>
          <w:rFonts w:asciiTheme="minorBidi" w:eastAsiaTheme="minorHAnsi" w:hAnsiTheme="minorBidi" w:cstheme="minorBidi"/>
          <w:bCs/>
          <w:lang w:val="es-ES"/>
        </w:rPr>
        <w:t>en</w:t>
      </w:r>
      <w:r w:rsidRPr="00F018CF">
        <w:rPr>
          <w:rFonts w:asciiTheme="minorBidi" w:eastAsiaTheme="minorHAnsi" w:hAnsiTheme="minorBidi" w:cstheme="minorBidi"/>
          <w:bCs/>
          <w:lang w:val="es-ES"/>
        </w:rPr>
        <w:t xml:space="preserve"> la toma de decisiones.</w:t>
      </w:r>
    </w:p>
    <w:p w14:paraId="0E725475" w14:textId="77777777" w:rsidR="00053EBD" w:rsidRPr="00F018CF" w:rsidRDefault="00053EBD" w:rsidP="00F06D64">
      <w:pPr>
        <w:textAlignment w:val="baseline"/>
        <w:rPr>
          <w:rFonts w:asciiTheme="minorBidi" w:eastAsiaTheme="minorHAnsi" w:hAnsiTheme="minorBidi" w:cstheme="minorBidi"/>
          <w:bCs/>
          <w:lang w:val="es-ES"/>
        </w:rPr>
      </w:pPr>
    </w:p>
    <w:p w14:paraId="2BEF0622" w14:textId="6DB2676B" w:rsidR="00FB159D" w:rsidRPr="00F018CF" w:rsidRDefault="00FC39D4" w:rsidP="00F018CF">
      <w:pPr>
        <w:jc w:val="both"/>
        <w:textAlignment w:val="baseline"/>
        <w:rPr>
          <w:rFonts w:asciiTheme="minorBidi" w:eastAsiaTheme="minorHAnsi" w:hAnsiTheme="minorBidi" w:cstheme="minorBidi"/>
          <w:bCs/>
          <w:lang w:val="es-ES"/>
        </w:rPr>
      </w:pPr>
      <w:r w:rsidRPr="00F018CF">
        <w:rPr>
          <w:rFonts w:asciiTheme="minorBidi" w:eastAsiaTheme="minorHAnsi" w:hAnsiTheme="minorBidi" w:cstheme="minorBidi"/>
          <w:bCs/>
          <w:lang w:val="es-ES"/>
        </w:rPr>
        <w:t>En esta nueva plataforma</w:t>
      </w:r>
      <w:r w:rsidR="00F06D64" w:rsidRPr="00F018CF">
        <w:rPr>
          <w:rFonts w:asciiTheme="minorBidi" w:eastAsiaTheme="minorHAnsi" w:hAnsiTheme="minorBidi" w:cstheme="minorBidi"/>
          <w:bCs/>
          <w:lang w:val="es-ES"/>
        </w:rPr>
        <w:t xml:space="preserve">, </w:t>
      </w:r>
      <w:r w:rsidRPr="00F018CF">
        <w:rPr>
          <w:rFonts w:asciiTheme="minorBidi" w:eastAsiaTheme="minorHAnsi" w:hAnsiTheme="minorBidi" w:cstheme="minorBidi"/>
          <w:bCs/>
          <w:lang w:val="es-ES"/>
        </w:rPr>
        <w:t>los dispositivos de Samsung se pueden utilizar y personalizarse a escala</w:t>
      </w:r>
      <w:r w:rsidR="00F018CF">
        <w:rPr>
          <w:rFonts w:asciiTheme="minorBidi" w:eastAsiaTheme="minorHAnsi" w:hAnsiTheme="minorBidi" w:cstheme="minorBidi"/>
          <w:bCs/>
          <w:lang w:val="es-ES"/>
        </w:rPr>
        <w:t xml:space="preserve"> para</w:t>
      </w:r>
      <w:r w:rsidRPr="00F018CF">
        <w:rPr>
          <w:rFonts w:asciiTheme="minorBidi" w:eastAsiaTheme="minorHAnsi" w:hAnsiTheme="minorBidi" w:cstheme="minorBidi"/>
          <w:bCs/>
          <w:lang w:val="es-ES"/>
        </w:rPr>
        <w:t xml:space="preserve"> entornos complejos, como puede ser el campo, las plantas de energía con condiciones climáticas adversas o incluso la mina.</w:t>
      </w:r>
    </w:p>
    <w:p w14:paraId="7759A622" w14:textId="77777777" w:rsidR="008A4676" w:rsidRPr="00F018CF" w:rsidRDefault="008A4676" w:rsidP="008A4676">
      <w:pPr>
        <w:textAlignment w:val="baseline"/>
        <w:rPr>
          <w:rFonts w:asciiTheme="minorBidi" w:eastAsia="Times New Roman" w:hAnsiTheme="minorBidi" w:cstheme="minorBidi"/>
          <w:lang w:val="es-ES"/>
        </w:rPr>
      </w:pPr>
    </w:p>
    <w:p w14:paraId="27A4C656" w14:textId="111362F9" w:rsidR="008A4676" w:rsidRPr="00F018CF" w:rsidRDefault="00FC39D4" w:rsidP="00F018CF">
      <w:pPr>
        <w:jc w:val="both"/>
        <w:textAlignment w:val="baseline"/>
        <w:rPr>
          <w:rFonts w:asciiTheme="minorBidi" w:hAnsiTheme="minorBidi" w:cstheme="minorBidi"/>
          <w:bCs/>
          <w:lang w:val="es-ES" w:eastAsia="ko-KR"/>
        </w:rPr>
      </w:pPr>
      <w:r w:rsidRPr="00F018CF">
        <w:rPr>
          <w:rFonts w:asciiTheme="minorBidi" w:hAnsiTheme="minorBidi" w:cstheme="minorBidi"/>
          <w:bCs/>
          <w:lang w:val="es-ES" w:eastAsia="ko-KR"/>
        </w:rPr>
        <w:lastRenderedPageBreak/>
        <w:t>Actualmente</w:t>
      </w:r>
      <w:r w:rsidR="00F018CF">
        <w:rPr>
          <w:rFonts w:asciiTheme="minorBidi" w:hAnsiTheme="minorBidi" w:cstheme="minorBidi"/>
          <w:bCs/>
          <w:lang w:val="es-ES" w:eastAsia="ko-KR"/>
        </w:rPr>
        <w:t>, esta solución</w:t>
      </w:r>
      <w:r w:rsidRPr="00F018CF">
        <w:rPr>
          <w:rFonts w:asciiTheme="minorBidi" w:hAnsiTheme="minorBidi" w:cstheme="minorBidi"/>
          <w:bCs/>
          <w:lang w:val="es-ES" w:eastAsia="ko-KR"/>
        </w:rPr>
        <w:t xml:space="preserve"> siendo utilizad</w:t>
      </w:r>
      <w:r w:rsidR="00F018CF">
        <w:rPr>
          <w:rFonts w:asciiTheme="minorBidi" w:hAnsiTheme="minorBidi" w:cstheme="minorBidi"/>
          <w:bCs/>
          <w:lang w:val="es-ES" w:eastAsia="ko-KR"/>
        </w:rPr>
        <w:t>a</w:t>
      </w:r>
      <w:r w:rsidRPr="00F018CF">
        <w:rPr>
          <w:rFonts w:asciiTheme="minorBidi" w:hAnsiTheme="minorBidi" w:cstheme="minorBidi"/>
          <w:bCs/>
          <w:lang w:val="es-ES" w:eastAsia="ko-KR"/>
        </w:rPr>
        <w:t xml:space="preserve"> </w:t>
      </w:r>
      <w:r w:rsidR="00F018CF">
        <w:rPr>
          <w:rFonts w:asciiTheme="minorBidi" w:hAnsiTheme="minorBidi" w:cstheme="minorBidi"/>
          <w:bCs/>
          <w:lang w:val="es-ES" w:eastAsia="ko-KR"/>
        </w:rPr>
        <w:t xml:space="preserve">como prueba piloto </w:t>
      </w:r>
      <w:r w:rsidRPr="00F018CF">
        <w:rPr>
          <w:rFonts w:asciiTheme="minorBidi" w:hAnsiTheme="minorBidi" w:cstheme="minorBidi"/>
          <w:bCs/>
          <w:lang w:val="es-ES" w:eastAsia="ko-KR"/>
        </w:rPr>
        <w:t xml:space="preserve">por varias fuerzas policiales, </w:t>
      </w:r>
      <w:r w:rsidR="00F018CF">
        <w:rPr>
          <w:rFonts w:asciiTheme="minorBidi" w:hAnsiTheme="minorBidi" w:cstheme="minorBidi"/>
          <w:bCs/>
          <w:lang w:val="es-ES" w:eastAsia="ko-KR"/>
        </w:rPr>
        <w:t xml:space="preserve">que obtienen </w:t>
      </w:r>
      <w:r w:rsidRPr="00F018CF">
        <w:rPr>
          <w:rFonts w:asciiTheme="minorBidi" w:hAnsiTheme="minorBidi" w:cstheme="minorBidi"/>
          <w:bCs/>
          <w:lang w:val="es-ES" w:eastAsia="ko-KR"/>
        </w:rPr>
        <w:t xml:space="preserve">información en tiempo real </w:t>
      </w:r>
      <w:r w:rsidR="00F018CF">
        <w:rPr>
          <w:rFonts w:asciiTheme="minorBidi" w:hAnsiTheme="minorBidi" w:cstheme="minorBidi"/>
          <w:bCs/>
          <w:lang w:val="es-ES" w:eastAsia="ko-KR"/>
        </w:rPr>
        <w:t xml:space="preserve">con el objetivo de </w:t>
      </w:r>
      <w:r w:rsidRPr="00F018CF">
        <w:rPr>
          <w:rFonts w:asciiTheme="minorBidi" w:hAnsiTheme="minorBidi" w:cstheme="minorBidi"/>
          <w:bCs/>
          <w:lang w:val="es-ES" w:eastAsia="ko-KR"/>
        </w:rPr>
        <w:t>reducir los riesgos operativos en los trabajos de campo.</w:t>
      </w:r>
    </w:p>
    <w:p w14:paraId="52CFFA83" w14:textId="77777777" w:rsidR="00FC39D4" w:rsidRPr="00F018CF" w:rsidRDefault="00FC39D4" w:rsidP="00F06D64">
      <w:pPr>
        <w:textAlignment w:val="baseline"/>
        <w:rPr>
          <w:rFonts w:asciiTheme="minorBidi" w:eastAsiaTheme="minorHAnsi" w:hAnsiTheme="minorBidi" w:cstheme="minorBidi"/>
          <w:bCs/>
          <w:lang w:val="es-ES"/>
        </w:rPr>
      </w:pPr>
    </w:p>
    <w:p w14:paraId="6F17A9E9" w14:textId="0EEBA605" w:rsidR="009D4E4E" w:rsidRPr="00F018CF" w:rsidRDefault="00441108" w:rsidP="00F018CF">
      <w:pPr>
        <w:jc w:val="both"/>
        <w:textAlignment w:val="baseline"/>
        <w:rPr>
          <w:rFonts w:asciiTheme="minorBidi" w:hAnsiTheme="minorBidi" w:cstheme="minorBidi"/>
          <w:color w:val="000000" w:themeColor="text1"/>
          <w:lang w:val="es-ES" w:eastAsia="ko-KR"/>
        </w:rPr>
      </w:pPr>
      <w:r w:rsidRPr="00F018CF">
        <w:rPr>
          <w:rFonts w:asciiTheme="minorBidi" w:hAnsiTheme="minorBidi" w:cstheme="minorBidi"/>
          <w:i/>
          <w:iCs/>
          <w:color w:val="000000" w:themeColor="text1"/>
          <w:lang w:val="es-ES" w:eastAsia="ko-KR"/>
        </w:rPr>
        <w:t>"IBM continúa ofreciendo capacidades en Cloud e Inteligencia Artificial a sus clientes empresariales con una amplia experiencia en la industria",</w:t>
      </w:r>
      <w:r w:rsidRPr="00F018CF">
        <w:rPr>
          <w:rFonts w:asciiTheme="minorBidi" w:hAnsiTheme="minorBidi" w:cstheme="minorBidi"/>
          <w:color w:val="000000" w:themeColor="text1"/>
          <w:lang w:val="es-ES" w:eastAsia="ko-KR"/>
        </w:rPr>
        <w:t xml:space="preserve"> ha explicado Martin </w:t>
      </w:r>
      <w:proofErr w:type="spellStart"/>
      <w:r w:rsidRPr="00F018CF">
        <w:rPr>
          <w:rFonts w:asciiTheme="minorBidi" w:hAnsiTheme="minorBidi" w:cstheme="minorBidi"/>
          <w:color w:val="000000" w:themeColor="text1"/>
          <w:lang w:val="es-ES" w:eastAsia="ko-KR"/>
        </w:rPr>
        <w:t>Schroeter</w:t>
      </w:r>
      <w:proofErr w:type="spellEnd"/>
      <w:r w:rsidRPr="00F018CF">
        <w:rPr>
          <w:rFonts w:asciiTheme="minorBidi" w:hAnsiTheme="minorBidi" w:cstheme="minorBidi"/>
          <w:color w:val="000000" w:themeColor="text1"/>
          <w:lang w:val="es-ES" w:eastAsia="ko-KR"/>
        </w:rPr>
        <w:t>, vicepresidente senior de mercados globales de IBM. "</w:t>
      </w:r>
      <w:r w:rsidRPr="00F018CF">
        <w:rPr>
          <w:rFonts w:asciiTheme="minorBidi" w:hAnsiTheme="minorBidi" w:cstheme="minorBidi"/>
          <w:i/>
          <w:iCs/>
          <w:color w:val="000000" w:themeColor="text1"/>
          <w:lang w:val="es-ES" w:eastAsia="ko-KR"/>
        </w:rPr>
        <w:t xml:space="preserve">Juntos, IBM y Samsung utilizarán el poder de IBM Cloud, 5G, Inteligencia Artificial y </w:t>
      </w:r>
      <w:proofErr w:type="spellStart"/>
      <w:r w:rsidRPr="00F018CF">
        <w:rPr>
          <w:rFonts w:asciiTheme="minorBidi" w:hAnsiTheme="minorBidi" w:cstheme="minorBidi"/>
          <w:i/>
          <w:iCs/>
          <w:color w:val="000000" w:themeColor="text1"/>
          <w:lang w:val="es-ES" w:eastAsia="ko-KR"/>
        </w:rPr>
        <w:t>Edge</w:t>
      </w:r>
      <w:proofErr w:type="spellEnd"/>
      <w:r w:rsidRPr="00F018CF">
        <w:rPr>
          <w:rFonts w:asciiTheme="minorBidi" w:hAnsiTheme="minorBidi" w:cstheme="minorBidi"/>
          <w:i/>
          <w:iCs/>
          <w:color w:val="000000" w:themeColor="text1"/>
          <w:lang w:val="es-ES" w:eastAsia="ko-KR"/>
        </w:rPr>
        <w:t xml:space="preserve"> Computing para ofrecer a nuestros clientes el uso de estas tecnologías y que tengan un mayor impacto en cómo las personas trabajan, compran y protegen su salud y la de sus familias".</w:t>
      </w:r>
    </w:p>
    <w:p w14:paraId="771998F5" w14:textId="77777777" w:rsidR="00441108" w:rsidRPr="00F018CF" w:rsidRDefault="00441108" w:rsidP="00F06D64">
      <w:pPr>
        <w:textAlignment w:val="baseline"/>
        <w:rPr>
          <w:rFonts w:asciiTheme="minorBidi" w:eastAsiaTheme="minorHAnsi" w:hAnsiTheme="minorBidi" w:cstheme="minorBidi"/>
          <w:bCs/>
          <w:lang w:val="es-ES"/>
        </w:rPr>
      </w:pPr>
    </w:p>
    <w:p w14:paraId="7C6E8346" w14:textId="4E6A9F07" w:rsidR="00FB159D" w:rsidRPr="00F018CF" w:rsidRDefault="009D4E4E" w:rsidP="000400C8">
      <w:pPr>
        <w:textAlignment w:val="baseline"/>
        <w:rPr>
          <w:rFonts w:asciiTheme="minorBidi" w:hAnsiTheme="minorBidi" w:cstheme="minorBidi"/>
          <w:b/>
          <w:bCs/>
          <w:lang w:val="es-ES" w:eastAsia="ko-KR"/>
        </w:rPr>
      </w:pPr>
      <w:r w:rsidRPr="00F018CF">
        <w:rPr>
          <w:rFonts w:asciiTheme="minorBidi" w:hAnsiTheme="minorBidi" w:cstheme="minorBidi"/>
          <w:b/>
          <w:bCs/>
          <w:lang w:val="es-ES" w:eastAsia="ko-KR"/>
        </w:rPr>
        <w:t>Samsung</w:t>
      </w:r>
      <w:r w:rsidR="001F1DB5" w:rsidRPr="00F018CF">
        <w:rPr>
          <w:rFonts w:asciiTheme="minorBidi" w:hAnsiTheme="minorBidi" w:cstheme="minorBidi"/>
          <w:b/>
          <w:bCs/>
          <w:lang w:val="es-ES" w:eastAsia="ko-KR"/>
        </w:rPr>
        <w:t xml:space="preserve"> </w:t>
      </w:r>
      <w:r w:rsidR="00587A99" w:rsidRPr="00F018CF">
        <w:rPr>
          <w:rFonts w:asciiTheme="minorBidi" w:hAnsiTheme="minorBidi" w:cstheme="minorBidi"/>
          <w:b/>
          <w:bCs/>
          <w:lang w:val="es-ES" w:eastAsia="ko-KR"/>
        </w:rPr>
        <w:t>e</w:t>
      </w:r>
      <w:r w:rsidR="001F1DB5" w:rsidRPr="00F018CF">
        <w:rPr>
          <w:rFonts w:asciiTheme="minorBidi" w:hAnsiTheme="minorBidi" w:cstheme="minorBidi"/>
          <w:b/>
          <w:bCs/>
          <w:lang w:val="es-ES" w:eastAsia="ko-KR"/>
        </w:rPr>
        <w:t xml:space="preserve"> IBM</w:t>
      </w:r>
      <w:r w:rsidR="00F06D64" w:rsidRPr="00F018CF">
        <w:rPr>
          <w:rFonts w:asciiTheme="minorBidi" w:eastAsiaTheme="minorHAnsi" w:hAnsiTheme="minorBidi" w:cstheme="minorBidi"/>
          <w:b/>
          <w:bCs/>
          <w:lang w:val="es-ES"/>
        </w:rPr>
        <w:t xml:space="preserve"> </w:t>
      </w:r>
      <w:r w:rsidR="00441108" w:rsidRPr="00F018CF">
        <w:rPr>
          <w:rFonts w:asciiTheme="minorBidi" w:hAnsiTheme="minorBidi" w:cstheme="minorBidi"/>
          <w:b/>
          <w:bCs/>
          <w:lang w:val="es-ES" w:eastAsia="ko-KR"/>
        </w:rPr>
        <w:t>facilitan la innovación empresarial con</w:t>
      </w:r>
      <w:r w:rsidR="00C31243" w:rsidRPr="00F018CF">
        <w:rPr>
          <w:rFonts w:asciiTheme="minorBidi" w:hAnsiTheme="minorBidi" w:cstheme="minorBidi"/>
          <w:b/>
          <w:bCs/>
          <w:lang w:val="es-ES" w:eastAsia="ko-KR"/>
        </w:rPr>
        <w:t xml:space="preserve"> 5G </w:t>
      </w:r>
      <w:r w:rsidR="00441108" w:rsidRPr="00F018CF">
        <w:rPr>
          <w:rFonts w:asciiTheme="minorBidi" w:hAnsiTheme="minorBidi" w:cstheme="minorBidi"/>
          <w:b/>
          <w:bCs/>
          <w:lang w:val="es-ES" w:eastAsia="ko-KR"/>
        </w:rPr>
        <w:t>y</w:t>
      </w:r>
      <w:r w:rsidR="00C31243" w:rsidRPr="00F018CF">
        <w:rPr>
          <w:rFonts w:asciiTheme="minorBidi" w:hAnsiTheme="minorBidi" w:cstheme="minorBidi"/>
          <w:b/>
          <w:bCs/>
          <w:lang w:val="es-ES" w:eastAsia="ko-KR"/>
        </w:rPr>
        <w:t xml:space="preserve"> </w:t>
      </w:r>
      <w:proofErr w:type="spellStart"/>
      <w:r w:rsidR="004861B7" w:rsidRPr="00F018CF">
        <w:rPr>
          <w:rFonts w:asciiTheme="minorBidi" w:hAnsiTheme="minorBidi" w:cstheme="minorBidi"/>
          <w:b/>
          <w:bCs/>
          <w:lang w:val="es-ES" w:eastAsia="ko-KR"/>
        </w:rPr>
        <w:t>E</w:t>
      </w:r>
      <w:r w:rsidR="00C31243" w:rsidRPr="00F018CF">
        <w:rPr>
          <w:rFonts w:asciiTheme="minorBidi" w:hAnsiTheme="minorBidi" w:cstheme="minorBidi"/>
          <w:b/>
          <w:bCs/>
          <w:lang w:val="es-ES" w:eastAsia="ko-KR"/>
        </w:rPr>
        <w:t>dge</w:t>
      </w:r>
      <w:proofErr w:type="spellEnd"/>
      <w:r w:rsidR="00C31243" w:rsidRPr="00F018CF">
        <w:rPr>
          <w:rFonts w:asciiTheme="minorBidi" w:hAnsiTheme="minorBidi" w:cstheme="minorBidi"/>
          <w:b/>
          <w:bCs/>
          <w:lang w:val="es-ES" w:eastAsia="ko-KR"/>
        </w:rPr>
        <w:t xml:space="preserve"> </w:t>
      </w:r>
      <w:r w:rsidR="004861B7" w:rsidRPr="00F018CF">
        <w:rPr>
          <w:rFonts w:asciiTheme="minorBidi" w:hAnsiTheme="minorBidi" w:cstheme="minorBidi"/>
          <w:b/>
          <w:bCs/>
          <w:lang w:val="es-ES" w:eastAsia="ko-KR"/>
        </w:rPr>
        <w:t>C</w:t>
      </w:r>
      <w:r w:rsidR="00C31243" w:rsidRPr="00F018CF">
        <w:rPr>
          <w:rFonts w:asciiTheme="minorBidi" w:hAnsiTheme="minorBidi" w:cstheme="minorBidi"/>
          <w:b/>
          <w:bCs/>
          <w:lang w:val="es-ES" w:eastAsia="ko-KR"/>
        </w:rPr>
        <w:t>omputing</w:t>
      </w:r>
      <w:r w:rsidR="00F06D64" w:rsidRPr="00F018CF">
        <w:rPr>
          <w:rFonts w:asciiTheme="minorBidi" w:eastAsiaTheme="minorHAnsi" w:hAnsiTheme="minorBidi" w:cstheme="minorBidi"/>
          <w:b/>
          <w:bCs/>
          <w:lang w:val="es-ES"/>
        </w:rPr>
        <w:t xml:space="preserve"> </w:t>
      </w:r>
    </w:p>
    <w:p w14:paraId="7C6EFE0C" w14:textId="63801529" w:rsidR="00DD26D3" w:rsidRPr="00F018CF" w:rsidRDefault="00DD26D3" w:rsidP="00587A99">
      <w:pPr>
        <w:spacing w:after="160" w:line="259" w:lineRule="auto"/>
        <w:jc w:val="both"/>
        <w:rPr>
          <w:rFonts w:asciiTheme="minorBidi" w:eastAsiaTheme="minorHAnsi" w:hAnsiTheme="minorBidi" w:cstheme="minorBidi"/>
          <w:lang w:val="es-ES"/>
        </w:rPr>
      </w:pPr>
      <w:r w:rsidRPr="00F018CF">
        <w:rPr>
          <w:rFonts w:asciiTheme="minorBidi" w:eastAsiaTheme="minorHAnsi" w:hAnsiTheme="minorBidi" w:cstheme="minorBidi"/>
          <w:lang w:val="es-ES"/>
        </w:rPr>
        <w:t>El enfoque de diseño de Samsung</w:t>
      </w:r>
      <w:r w:rsidR="001F1DB5" w:rsidRPr="00F018CF">
        <w:rPr>
          <w:rFonts w:asciiTheme="minorBidi" w:hAnsiTheme="minorBidi" w:cstheme="minorBidi"/>
          <w:lang w:val="es-ES" w:eastAsia="ko-KR"/>
        </w:rPr>
        <w:t xml:space="preserve"> </w:t>
      </w:r>
      <w:r w:rsidRPr="00F018CF">
        <w:rPr>
          <w:rFonts w:asciiTheme="minorBidi" w:hAnsiTheme="minorBidi" w:cstheme="minorBidi"/>
          <w:lang w:val="es-ES" w:eastAsia="ko-KR"/>
        </w:rPr>
        <w:t xml:space="preserve">y la metodología </w:t>
      </w:r>
      <w:r w:rsidR="001F1DB5" w:rsidRPr="00F018CF">
        <w:rPr>
          <w:rFonts w:asciiTheme="minorBidi" w:eastAsiaTheme="minorHAnsi" w:hAnsiTheme="minorBidi" w:cstheme="minorBidi"/>
          <w:lang w:val="es-ES"/>
        </w:rPr>
        <w:t>IBM</w:t>
      </w:r>
      <w:r w:rsidR="001F1DB5" w:rsidRPr="00F018CF">
        <w:rPr>
          <w:rFonts w:asciiTheme="minorBidi" w:hAnsiTheme="minorBidi" w:cstheme="minorBidi"/>
          <w:lang w:val="es-ES" w:eastAsia="ko-KR"/>
        </w:rPr>
        <w:t xml:space="preserve"> </w:t>
      </w:r>
      <w:proofErr w:type="spellStart"/>
      <w:r w:rsidR="001F1DB5" w:rsidRPr="00F018CF">
        <w:rPr>
          <w:rFonts w:asciiTheme="minorBidi" w:hAnsiTheme="minorBidi" w:cstheme="minorBidi"/>
          <w:lang w:val="es-ES" w:eastAsia="ko-KR"/>
        </w:rPr>
        <w:t>Garage</w:t>
      </w:r>
      <w:proofErr w:type="spellEnd"/>
      <w:r w:rsidRPr="00F018CF">
        <w:rPr>
          <w:rFonts w:asciiTheme="minorBidi" w:hAnsiTheme="minorBidi" w:cstheme="minorBidi"/>
          <w:lang w:val="es-ES" w:eastAsia="ko-KR"/>
        </w:rPr>
        <w:t xml:space="preserve"> permiten una colaboración abierta</w:t>
      </w:r>
      <w:r w:rsidR="00C31243" w:rsidRPr="00F018CF">
        <w:rPr>
          <w:rFonts w:asciiTheme="minorBidi" w:eastAsiaTheme="minorHAnsi" w:hAnsiTheme="minorBidi" w:cstheme="minorBidi"/>
          <w:lang w:val="es-ES"/>
        </w:rPr>
        <w:t xml:space="preserve">, </w:t>
      </w:r>
      <w:r w:rsidRPr="00F018CF">
        <w:rPr>
          <w:rFonts w:asciiTheme="minorBidi" w:eastAsiaTheme="minorHAnsi" w:hAnsiTheme="minorBidi" w:cstheme="minorBidi"/>
          <w:lang w:val="es-ES"/>
        </w:rPr>
        <w:t xml:space="preserve">donde ambas compañías pueden probar y lanzar nuevas ideas de negocio en la nube de forma más rápida. </w:t>
      </w:r>
      <w:r w:rsidR="00587A99" w:rsidRPr="00F018CF">
        <w:rPr>
          <w:rFonts w:asciiTheme="minorBidi" w:eastAsiaTheme="minorHAnsi" w:hAnsiTheme="minorBidi" w:cstheme="minorBidi"/>
          <w:lang w:val="es-ES"/>
        </w:rPr>
        <w:t>Esta propuesta</w:t>
      </w:r>
      <w:r w:rsidR="00F018CF">
        <w:rPr>
          <w:rFonts w:asciiTheme="minorBidi" w:eastAsiaTheme="minorHAnsi" w:hAnsiTheme="minorBidi" w:cstheme="minorBidi"/>
          <w:lang w:val="es-ES"/>
        </w:rPr>
        <w:t xml:space="preserve"> integra las </w:t>
      </w:r>
      <w:r w:rsidRPr="00F018CF">
        <w:rPr>
          <w:rFonts w:asciiTheme="minorBidi" w:eastAsiaTheme="minorHAnsi" w:hAnsiTheme="minorBidi" w:cstheme="minorBidi"/>
          <w:lang w:val="es-ES"/>
        </w:rPr>
        <w:t xml:space="preserve">prácticas </w:t>
      </w:r>
      <w:r w:rsidR="00587A99" w:rsidRPr="00F018CF">
        <w:rPr>
          <w:rFonts w:asciiTheme="minorBidi" w:eastAsiaTheme="minorHAnsi" w:hAnsiTheme="minorBidi" w:cstheme="minorBidi"/>
          <w:lang w:val="es-ES"/>
        </w:rPr>
        <w:t xml:space="preserve">derivadas de un </w:t>
      </w:r>
      <w:r w:rsidRPr="00F018CF">
        <w:rPr>
          <w:rFonts w:asciiTheme="minorBidi" w:eastAsiaTheme="minorHAnsi" w:hAnsiTheme="minorBidi" w:cstheme="minorBidi"/>
          <w:lang w:val="es-ES"/>
        </w:rPr>
        <w:t>profundo conocimiento de la industria a nivel global</w:t>
      </w:r>
      <w:r w:rsidR="00587A99" w:rsidRPr="00F018CF">
        <w:rPr>
          <w:rFonts w:asciiTheme="minorBidi" w:eastAsiaTheme="minorHAnsi" w:hAnsiTheme="minorBidi" w:cstheme="minorBidi"/>
          <w:lang w:val="es-ES"/>
        </w:rPr>
        <w:t>,</w:t>
      </w:r>
      <w:r w:rsidRPr="00F018CF">
        <w:rPr>
          <w:rFonts w:asciiTheme="minorBidi" w:eastAsiaTheme="minorHAnsi" w:hAnsiTheme="minorBidi" w:cstheme="minorBidi"/>
          <w:lang w:val="es-ES"/>
        </w:rPr>
        <w:t xml:space="preserve"> </w:t>
      </w:r>
      <w:r w:rsidR="00587A99" w:rsidRPr="00F018CF">
        <w:rPr>
          <w:rFonts w:asciiTheme="minorBidi" w:eastAsiaTheme="minorHAnsi" w:hAnsiTheme="minorBidi" w:cstheme="minorBidi"/>
          <w:lang w:val="es-ES"/>
        </w:rPr>
        <w:t xml:space="preserve">con un único </w:t>
      </w:r>
      <w:r w:rsidRPr="00F018CF">
        <w:rPr>
          <w:rFonts w:asciiTheme="minorBidi" w:eastAsiaTheme="minorHAnsi" w:hAnsiTheme="minorBidi" w:cstheme="minorBidi"/>
          <w:lang w:val="es-ES"/>
        </w:rPr>
        <w:t xml:space="preserve">enfoque </w:t>
      </w:r>
      <w:r w:rsidR="00587A99" w:rsidRPr="00F018CF">
        <w:rPr>
          <w:rFonts w:asciiTheme="minorBidi" w:eastAsiaTheme="minorHAnsi" w:hAnsiTheme="minorBidi" w:cstheme="minorBidi"/>
          <w:lang w:val="es-ES"/>
        </w:rPr>
        <w:t xml:space="preserve">ligado al </w:t>
      </w:r>
      <w:r w:rsidRPr="00F018CF">
        <w:rPr>
          <w:rFonts w:asciiTheme="minorBidi" w:eastAsiaTheme="minorHAnsi" w:hAnsiTheme="minorBidi" w:cstheme="minorBidi"/>
          <w:lang w:val="es-ES"/>
        </w:rPr>
        <w:t>diseño empresarial.</w:t>
      </w:r>
    </w:p>
    <w:p w14:paraId="29AB9D06" w14:textId="31E9D349" w:rsidR="00DD26D3" w:rsidRPr="00F018CF" w:rsidRDefault="00DD26D3" w:rsidP="00587A99">
      <w:pPr>
        <w:spacing w:after="160" w:line="259" w:lineRule="auto"/>
        <w:jc w:val="both"/>
        <w:rPr>
          <w:rFonts w:asciiTheme="minorBidi" w:eastAsiaTheme="minorHAnsi" w:hAnsiTheme="minorBidi" w:cstheme="minorBidi"/>
          <w:lang w:val="es-ES"/>
        </w:rPr>
      </w:pPr>
      <w:r w:rsidRPr="00F018CF">
        <w:rPr>
          <w:rFonts w:asciiTheme="minorBidi" w:eastAsiaTheme="minorHAnsi" w:hAnsiTheme="minorBidi" w:cstheme="minorBidi"/>
          <w:lang w:val="es-ES"/>
        </w:rPr>
        <w:t xml:space="preserve">Las dos </w:t>
      </w:r>
      <w:r w:rsidR="00F018CF">
        <w:rPr>
          <w:rFonts w:asciiTheme="minorBidi" w:eastAsiaTheme="minorHAnsi" w:hAnsiTheme="minorBidi" w:cstheme="minorBidi"/>
          <w:lang w:val="es-ES"/>
        </w:rPr>
        <w:t xml:space="preserve">corporaciones </w:t>
      </w:r>
      <w:r w:rsidRPr="00F018CF">
        <w:rPr>
          <w:rFonts w:asciiTheme="minorBidi" w:eastAsiaTheme="minorHAnsi" w:hAnsiTheme="minorBidi" w:cstheme="minorBidi"/>
          <w:lang w:val="es-ES"/>
        </w:rPr>
        <w:t xml:space="preserve">también están colaborando en múltiples industrias para aprovechar el poder de IBM y Samsung, </w:t>
      </w:r>
      <w:r w:rsidR="00F018CF">
        <w:rPr>
          <w:rFonts w:asciiTheme="minorBidi" w:eastAsiaTheme="minorHAnsi" w:hAnsiTheme="minorBidi" w:cstheme="minorBidi"/>
          <w:lang w:val="es-ES"/>
        </w:rPr>
        <w:t xml:space="preserve">como en los </w:t>
      </w:r>
      <w:r w:rsidRPr="00F018CF">
        <w:rPr>
          <w:rFonts w:asciiTheme="minorBidi" w:eastAsiaTheme="minorHAnsi" w:hAnsiTheme="minorBidi" w:cstheme="minorBidi"/>
          <w:lang w:val="es-ES"/>
        </w:rPr>
        <w:t xml:space="preserve">servicios financieros, </w:t>
      </w:r>
      <w:r w:rsidR="00F018CF">
        <w:rPr>
          <w:rFonts w:asciiTheme="minorBidi" w:eastAsiaTheme="minorHAnsi" w:hAnsiTheme="minorBidi" w:cstheme="minorBidi"/>
          <w:lang w:val="es-ES"/>
        </w:rPr>
        <w:t xml:space="preserve">el </w:t>
      </w:r>
      <w:r w:rsidR="00587A99" w:rsidRPr="00F018CF">
        <w:rPr>
          <w:rFonts w:asciiTheme="minorBidi" w:eastAsiaTheme="minorHAnsi" w:hAnsiTheme="minorBidi" w:cstheme="minorBidi"/>
          <w:lang w:val="es-ES"/>
        </w:rPr>
        <w:t>sector energético y</w:t>
      </w:r>
      <w:r w:rsidR="00F018CF">
        <w:rPr>
          <w:rFonts w:asciiTheme="minorBidi" w:eastAsiaTheme="minorHAnsi" w:hAnsiTheme="minorBidi" w:cstheme="minorBidi"/>
          <w:lang w:val="es-ES"/>
        </w:rPr>
        <w:t xml:space="preserve"> la</w:t>
      </w:r>
      <w:r w:rsidR="00587A99" w:rsidRPr="00F018CF">
        <w:rPr>
          <w:rFonts w:asciiTheme="minorBidi" w:eastAsiaTheme="minorHAnsi" w:hAnsiTheme="minorBidi" w:cstheme="minorBidi"/>
          <w:lang w:val="es-ES"/>
        </w:rPr>
        <w:t xml:space="preserve"> atención médi</w:t>
      </w:r>
      <w:r w:rsidR="00F018CF">
        <w:rPr>
          <w:rFonts w:asciiTheme="minorBidi" w:eastAsiaTheme="minorHAnsi" w:hAnsiTheme="minorBidi" w:cstheme="minorBidi"/>
          <w:lang w:val="es-ES"/>
        </w:rPr>
        <w:t>c</w:t>
      </w:r>
      <w:r w:rsidR="00587A99" w:rsidRPr="00F018CF">
        <w:rPr>
          <w:rFonts w:asciiTheme="minorBidi" w:eastAsiaTheme="minorHAnsi" w:hAnsiTheme="minorBidi" w:cstheme="minorBidi"/>
          <w:lang w:val="es-ES"/>
        </w:rPr>
        <w:t>a</w:t>
      </w:r>
      <w:r w:rsidRPr="00F018CF">
        <w:rPr>
          <w:rFonts w:asciiTheme="minorBidi" w:eastAsiaTheme="minorHAnsi" w:hAnsiTheme="minorBidi" w:cstheme="minorBidi"/>
          <w:lang w:val="es-ES"/>
        </w:rPr>
        <w:t>. Además, con la digitalización de la industria, est</w:t>
      </w:r>
      <w:r w:rsidR="00587A99" w:rsidRPr="00F018CF">
        <w:rPr>
          <w:rFonts w:asciiTheme="minorBidi" w:eastAsiaTheme="minorHAnsi" w:hAnsiTheme="minorBidi" w:cstheme="minorBidi"/>
          <w:lang w:val="es-ES"/>
        </w:rPr>
        <w:t>e acuerdo</w:t>
      </w:r>
      <w:r w:rsidRPr="00F018CF">
        <w:rPr>
          <w:rFonts w:asciiTheme="minorBidi" w:eastAsiaTheme="minorHAnsi" w:hAnsiTheme="minorBidi" w:cstheme="minorBidi"/>
          <w:lang w:val="es-ES"/>
        </w:rPr>
        <w:t xml:space="preserve"> sienta las bases para que la automatización de las fábricas </w:t>
      </w:r>
      <w:r w:rsidR="00F018CF">
        <w:rPr>
          <w:rFonts w:asciiTheme="minorBidi" w:eastAsiaTheme="minorHAnsi" w:hAnsiTheme="minorBidi" w:cstheme="minorBidi"/>
          <w:lang w:val="es-ES"/>
        </w:rPr>
        <w:t xml:space="preserve">sea más </w:t>
      </w:r>
      <w:r w:rsidRPr="00F018CF">
        <w:rPr>
          <w:rFonts w:asciiTheme="minorBidi" w:eastAsiaTheme="minorHAnsi" w:hAnsiTheme="minorBidi" w:cstheme="minorBidi"/>
          <w:lang w:val="es-ES"/>
        </w:rPr>
        <w:t>eficiente y productiva con servicios de red avanzados</w:t>
      </w:r>
      <w:r w:rsidR="00587A99" w:rsidRPr="00F018CF">
        <w:rPr>
          <w:rFonts w:asciiTheme="minorBidi" w:eastAsiaTheme="minorHAnsi" w:hAnsiTheme="minorBidi" w:cstheme="minorBidi"/>
          <w:lang w:val="es-ES"/>
        </w:rPr>
        <w:t xml:space="preserve"> como</w:t>
      </w:r>
      <w:r w:rsidRPr="00F018CF">
        <w:rPr>
          <w:rFonts w:asciiTheme="minorBidi" w:eastAsiaTheme="minorHAnsi" w:hAnsiTheme="minorBidi" w:cstheme="minorBidi"/>
          <w:lang w:val="es-ES"/>
        </w:rPr>
        <w:t xml:space="preserve"> 5G.</w:t>
      </w:r>
    </w:p>
    <w:p w14:paraId="37B3CB6B" w14:textId="6E7EF8A8" w:rsidR="00DD26D3" w:rsidRPr="00F018CF" w:rsidRDefault="00DD26D3" w:rsidP="00F018CF">
      <w:pPr>
        <w:spacing w:after="160" w:line="259" w:lineRule="auto"/>
        <w:jc w:val="both"/>
        <w:rPr>
          <w:rFonts w:asciiTheme="minorBidi" w:eastAsiaTheme="minorHAnsi" w:hAnsiTheme="minorBidi" w:cstheme="minorBidi"/>
          <w:lang w:val="es-ES"/>
        </w:rPr>
      </w:pPr>
      <w:r w:rsidRPr="00F018CF">
        <w:rPr>
          <w:rFonts w:asciiTheme="minorBidi" w:eastAsiaTheme="minorHAnsi" w:hAnsiTheme="minorBidi" w:cstheme="minorBidi"/>
          <w:lang w:val="es-ES"/>
        </w:rPr>
        <w:t xml:space="preserve">Los desarrolladores pueden acceder y utilizar la tecnología </w:t>
      </w:r>
      <w:r w:rsidR="00F018CF">
        <w:rPr>
          <w:rFonts w:asciiTheme="minorBidi" w:eastAsiaTheme="minorHAnsi" w:hAnsiTheme="minorBidi" w:cstheme="minorBidi"/>
          <w:lang w:val="es-ES"/>
        </w:rPr>
        <w:t xml:space="preserve">propia de </w:t>
      </w:r>
      <w:r w:rsidRPr="00F018CF">
        <w:rPr>
          <w:rFonts w:asciiTheme="minorBidi" w:eastAsiaTheme="minorHAnsi" w:hAnsiTheme="minorBidi" w:cstheme="minorBidi"/>
          <w:lang w:val="es-ES"/>
        </w:rPr>
        <w:t xml:space="preserve">la plataforma y desarrollar capacidades adicionales para impactar </w:t>
      </w:r>
      <w:r w:rsidR="00F018CF">
        <w:rPr>
          <w:rFonts w:asciiTheme="minorBidi" w:eastAsiaTheme="minorHAnsi" w:hAnsiTheme="minorBidi" w:cstheme="minorBidi"/>
          <w:lang w:val="es-ES"/>
        </w:rPr>
        <w:t xml:space="preserve">en otros sectores </w:t>
      </w:r>
      <w:r w:rsidRPr="00F018CF">
        <w:rPr>
          <w:rFonts w:asciiTheme="minorBidi" w:eastAsiaTheme="minorHAnsi" w:hAnsiTheme="minorBidi" w:cstheme="minorBidi"/>
          <w:lang w:val="es-ES"/>
        </w:rPr>
        <w:t xml:space="preserve">como la </w:t>
      </w:r>
      <w:r w:rsidR="00587A99" w:rsidRPr="00F018CF">
        <w:rPr>
          <w:rFonts w:asciiTheme="minorBidi" w:eastAsiaTheme="minorHAnsi" w:hAnsiTheme="minorBidi" w:cstheme="minorBidi"/>
          <w:lang w:val="es-ES"/>
        </w:rPr>
        <w:t>Producción Industrial</w:t>
      </w:r>
      <w:r w:rsidRPr="00F018CF">
        <w:rPr>
          <w:rFonts w:asciiTheme="minorBidi" w:eastAsiaTheme="minorHAnsi" w:hAnsiTheme="minorBidi" w:cstheme="minorBidi"/>
          <w:lang w:val="es-ES"/>
        </w:rPr>
        <w:t xml:space="preserve">, </w:t>
      </w:r>
      <w:r w:rsidR="00587A99" w:rsidRPr="00F018CF">
        <w:rPr>
          <w:rFonts w:asciiTheme="minorBidi" w:eastAsiaTheme="minorHAnsi" w:hAnsiTheme="minorBidi" w:cstheme="minorBidi"/>
          <w:lang w:val="es-ES"/>
        </w:rPr>
        <w:t>D</w:t>
      </w:r>
      <w:r w:rsidRPr="00F018CF">
        <w:rPr>
          <w:rFonts w:asciiTheme="minorBidi" w:eastAsiaTheme="minorHAnsi" w:hAnsiTheme="minorBidi" w:cstheme="minorBidi"/>
          <w:lang w:val="es-ES"/>
        </w:rPr>
        <w:t xml:space="preserve">efensa y </w:t>
      </w:r>
      <w:proofErr w:type="spellStart"/>
      <w:r w:rsidR="00587A99" w:rsidRPr="00F018CF">
        <w:rPr>
          <w:rFonts w:asciiTheme="minorBidi" w:eastAsiaTheme="minorHAnsi" w:hAnsiTheme="minorBidi" w:cstheme="minorBidi"/>
          <w:lang w:val="es-ES"/>
        </w:rPr>
        <w:t>R</w:t>
      </w:r>
      <w:r w:rsidRPr="00F018CF">
        <w:rPr>
          <w:rFonts w:asciiTheme="minorBidi" w:eastAsiaTheme="minorHAnsi" w:hAnsiTheme="minorBidi" w:cstheme="minorBidi"/>
          <w:lang w:val="es-ES"/>
        </w:rPr>
        <w:t>etail</w:t>
      </w:r>
      <w:proofErr w:type="spellEnd"/>
      <w:r w:rsidRPr="00F018CF">
        <w:rPr>
          <w:rFonts w:asciiTheme="minorBidi" w:eastAsiaTheme="minorHAnsi" w:hAnsiTheme="minorBidi" w:cstheme="minorBidi"/>
          <w:lang w:val="es-ES"/>
        </w:rPr>
        <w:t>.</w:t>
      </w:r>
    </w:p>
    <w:p w14:paraId="5389CD0D" w14:textId="77777777" w:rsidR="00587A99" w:rsidRPr="00F018CF" w:rsidRDefault="00587A99" w:rsidP="001A02B8">
      <w:pPr>
        <w:spacing w:after="160" w:line="259" w:lineRule="auto"/>
        <w:jc w:val="center"/>
        <w:rPr>
          <w:rFonts w:asciiTheme="minorHAnsi" w:hAnsiTheme="minorHAnsi" w:cstheme="minorHAnsi"/>
          <w:lang w:val="es-ES" w:eastAsia="ko-KR"/>
        </w:rPr>
      </w:pPr>
    </w:p>
    <w:p w14:paraId="10D8A4A4" w14:textId="73FD3291" w:rsidR="001A02B8" w:rsidRPr="00587A99" w:rsidRDefault="001A02B8" w:rsidP="001A02B8">
      <w:pPr>
        <w:spacing w:after="160" w:line="259" w:lineRule="auto"/>
        <w:jc w:val="center"/>
        <w:rPr>
          <w:rFonts w:asciiTheme="minorHAnsi" w:hAnsiTheme="minorHAnsi" w:cstheme="minorHAnsi"/>
          <w:lang w:val="es-ES" w:eastAsia="ko-KR"/>
        </w:rPr>
      </w:pPr>
      <w:r w:rsidRPr="00587A99">
        <w:rPr>
          <w:rFonts w:asciiTheme="minorHAnsi" w:hAnsiTheme="minorHAnsi" w:cstheme="minorHAnsi" w:hint="eastAsia"/>
          <w:lang w:val="es-ES" w:eastAsia="ko-KR"/>
        </w:rPr>
        <w:t>#</w:t>
      </w:r>
      <w:r w:rsidRPr="00587A99">
        <w:rPr>
          <w:rFonts w:asciiTheme="minorHAnsi" w:hAnsiTheme="minorHAnsi" w:cstheme="minorHAnsi"/>
          <w:lang w:val="es-ES" w:eastAsia="ko-KR"/>
        </w:rPr>
        <w:t>##</w:t>
      </w:r>
    </w:p>
    <w:p w14:paraId="7D9F106F" w14:textId="77777777" w:rsidR="00587A99" w:rsidRPr="00F018CF" w:rsidRDefault="00587A99" w:rsidP="00587A99">
      <w:pPr>
        <w:adjustRightInd w:val="0"/>
        <w:rPr>
          <w:rFonts w:ascii="Arial" w:hAnsi="Arial" w:cs="Arial"/>
          <w:b/>
          <w:color w:val="000000"/>
          <w:sz w:val="20"/>
          <w:szCs w:val="20"/>
          <w:lang w:val="es-ES"/>
        </w:rPr>
      </w:pPr>
      <w:r w:rsidRPr="00F018CF">
        <w:rPr>
          <w:rFonts w:ascii="Arial" w:hAnsi="Arial" w:cs="Arial"/>
          <w:b/>
          <w:color w:val="000000"/>
          <w:sz w:val="20"/>
          <w:szCs w:val="20"/>
          <w:lang w:val="es-ES"/>
        </w:rPr>
        <w:t xml:space="preserve">Sobre Samsung </w:t>
      </w:r>
      <w:proofErr w:type="spellStart"/>
      <w:r w:rsidRPr="00F018CF">
        <w:rPr>
          <w:rFonts w:ascii="Arial" w:hAnsi="Arial" w:cs="Arial"/>
          <w:b/>
          <w:color w:val="000000"/>
          <w:sz w:val="20"/>
          <w:szCs w:val="20"/>
          <w:lang w:val="es-ES"/>
        </w:rPr>
        <w:t>Developer</w:t>
      </w:r>
      <w:proofErr w:type="spellEnd"/>
      <w:r w:rsidRPr="00F018CF">
        <w:rPr>
          <w:rFonts w:ascii="Arial" w:hAnsi="Arial" w:cs="Arial"/>
          <w:b/>
          <w:color w:val="000000"/>
          <w:sz w:val="20"/>
          <w:szCs w:val="20"/>
          <w:lang w:val="es-ES"/>
        </w:rPr>
        <w:t xml:space="preserve"> </w:t>
      </w:r>
      <w:proofErr w:type="spellStart"/>
      <w:r w:rsidRPr="00F018CF">
        <w:rPr>
          <w:rFonts w:ascii="Arial" w:hAnsi="Arial" w:cs="Arial"/>
          <w:b/>
          <w:color w:val="000000"/>
          <w:sz w:val="20"/>
          <w:szCs w:val="20"/>
          <w:lang w:val="es-ES"/>
        </w:rPr>
        <w:t>Conference</w:t>
      </w:r>
      <w:proofErr w:type="spellEnd"/>
    </w:p>
    <w:p w14:paraId="5A466590" w14:textId="77777777" w:rsidR="00587A99" w:rsidRPr="00F018CF" w:rsidRDefault="00587A99" w:rsidP="00587A99">
      <w:pPr>
        <w:adjustRightInd w:val="0"/>
        <w:rPr>
          <w:rFonts w:ascii="Arial" w:hAnsi="Arial" w:cs="Arial"/>
          <w:b/>
          <w:color w:val="000000"/>
          <w:sz w:val="20"/>
          <w:szCs w:val="20"/>
          <w:lang w:val="es-ES"/>
        </w:rPr>
      </w:pPr>
    </w:p>
    <w:p w14:paraId="59B32D3D" w14:textId="77777777" w:rsidR="00587A99" w:rsidRPr="00F018CF" w:rsidRDefault="00587A99" w:rsidP="00587A99">
      <w:pPr>
        <w:adjustRightInd w:val="0"/>
        <w:rPr>
          <w:rFonts w:ascii="Arial" w:hAnsi="Arial" w:cs="Arial"/>
          <w:bCs/>
          <w:color w:val="000000"/>
          <w:sz w:val="20"/>
          <w:szCs w:val="20"/>
          <w:lang w:val="es-ES"/>
        </w:rPr>
      </w:pPr>
      <w:r w:rsidRPr="00F018CF">
        <w:rPr>
          <w:rFonts w:ascii="Arial" w:hAnsi="Arial" w:cs="Arial"/>
          <w:bCs/>
          <w:color w:val="000000"/>
          <w:sz w:val="20"/>
          <w:szCs w:val="20"/>
          <w:lang w:val="es-ES"/>
        </w:rPr>
        <w:t xml:space="preserve">SDC reúne a miles de desarrolladores y creadores para explorar la tecnología actual y visualizar lo que es posible en el futuro. La conferencia de dos días contará con anuncios, sesiones técnicas y espacios de </w:t>
      </w:r>
      <w:proofErr w:type="spellStart"/>
      <w:r w:rsidRPr="00F018CF">
        <w:rPr>
          <w:rFonts w:ascii="Arial" w:hAnsi="Arial" w:cs="Arial"/>
          <w:bCs/>
          <w:color w:val="000000"/>
          <w:sz w:val="20"/>
          <w:szCs w:val="20"/>
          <w:lang w:val="es-ES"/>
        </w:rPr>
        <w:t>networking</w:t>
      </w:r>
      <w:proofErr w:type="spellEnd"/>
      <w:r w:rsidRPr="00F018CF">
        <w:rPr>
          <w:rFonts w:ascii="Arial" w:hAnsi="Arial" w:cs="Arial"/>
          <w:bCs/>
          <w:color w:val="000000"/>
          <w:sz w:val="20"/>
          <w:szCs w:val="20"/>
          <w:lang w:val="es-ES"/>
        </w:rPr>
        <w:t>. Además, los equipos de productos y socios tecnológicos de Samsung mostrarán los últimos avances tecnológicos y herramientas.</w:t>
      </w:r>
    </w:p>
    <w:p w14:paraId="49DB5487" w14:textId="77777777" w:rsidR="00587A99" w:rsidRPr="00F018CF" w:rsidRDefault="00587A99" w:rsidP="00587A99">
      <w:pPr>
        <w:adjustRightInd w:val="0"/>
        <w:rPr>
          <w:rFonts w:ascii="Arial" w:hAnsi="Arial" w:cs="Arial"/>
          <w:b/>
          <w:color w:val="000000"/>
          <w:sz w:val="20"/>
          <w:szCs w:val="20"/>
          <w:lang w:val="es-ES"/>
        </w:rPr>
      </w:pPr>
    </w:p>
    <w:p w14:paraId="7E4690F0" w14:textId="77777777" w:rsidR="00587A99" w:rsidRPr="00F018CF" w:rsidRDefault="00587A99" w:rsidP="00587A99">
      <w:pPr>
        <w:adjustRightInd w:val="0"/>
        <w:rPr>
          <w:rFonts w:ascii="Arial" w:hAnsi="Arial" w:cs="Arial"/>
          <w:b/>
          <w:color w:val="000000"/>
          <w:sz w:val="20"/>
          <w:szCs w:val="20"/>
        </w:rPr>
      </w:pPr>
      <w:proofErr w:type="spellStart"/>
      <w:r w:rsidRPr="00F018CF">
        <w:rPr>
          <w:rFonts w:ascii="Arial" w:hAnsi="Arial" w:cs="Arial"/>
          <w:b/>
          <w:color w:val="000000"/>
          <w:sz w:val="20"/>
          <w:szCs w:val="20"/>
        </w:rPr>
        <w:t>Sobre</w:t>
      </w:r>
      <w:proofErr w:type="spellEnd"/>
      <w:r w:rsidRPr="00F018CF">
        <w:rPr>
          <w:rFonts w:ascii="Arial" w:hAnsi="Arial" w:cs="Arial"/>
          <w:b/>
          <w:color w:val="000000"/>
          <w:sz w:val="20"/>
          <w:szCs w:val="20"/>
        </w:rPr>
        <w:t xml:space="preserve"> Samsung</w:t>
      </w:r>
      <w:r w:rsidRPr="00F018CF">
        <w:rPr>
          <w:rFonts w:ascii="Arial" w:hAnsi="Arial" w:cs="Arial" w:hint="eastAsia"/>
          <w:b/>
          <w:color w:val="000000"/>
          <w:sz w:val="20"/>
          <w:szCs w:val="20"/>
        </w:rPr>
        <w:t xml:space="preserve"> </w:t>
      </w:r>
      <w:r w:rsidRPr="00F018CF">
        <w:rPr>
          <w:rFonts w:ascii="Arial" w:hAnsi="Arial" w:cs="Arial"/>
          <w:b/>
          <w:bCs/>
          <w:color w:val="000000"/>
          <w:sz w:val="20"/>
          <w:szCs w:val="20"/>
        </w:rPr>
        <w:t>Electronics Co., Ltd.</w:t>
      </w:r>
    </w:p>
    <w:p w14:paraId="7433357B" w14:textId="77777777" w:rsidR="00587A99" w:rsidRPr="00F018CF" w:rsidRDefault="00587A99" w:rsidP="00587A99">
      <w:pPr>
        <w:adjustRightInd w:val="0"/>
        <w:rPr>
          <w:rFonts w:ascii="Arial" w:hAnsi="Arial" w:cs="Arial"/>
          <w:b/>
          <w:color w:val="000000"/>
          <w:sz w:val="20"/>
          <w:szCs w:val="20"/>
        </w:rPr>
      </w:pPr>
    </w:p>
    <w:p w14:paraId="6B9797E8" w14:textId="77777777" w:rsidR="00587A99" w:rsidRPr="00F018CF" w:rsidRDefault="00587A99" w:rsidP="00587A99">
      <w:pPr>
        <w:adjustRightInd w:val="0"/>
        <w:rPr>
          <w:rFonts w:ascii="Arial" w:hAnsi="Arial" w:cs="Arial"/>
          <w:color w:val="000000"/>
          <w:sz w:val="20"/>
          <w:szCs w:val="20"/>
          <w:lang w:val="es-ES_tradnl"/>
        </w:rPr>
      </w:pPr>
      <w:r w:rsidRPr="00F018CF">
        <w:rPr>
          <w:rFonts w:ascii="Arial" w:hAnsi="Arial" w:cs="Arial"/>
          <w:color w:val="000000"/>
          <w:sz w:val="20"/>
          <w:szCs w:val="20"/>
          <w:lang w:val="es-ES"/>
        </w:rPr>
        <w:t xml:space="preserve">Samsung inspira al mundo y construye el futuro con ideas y tecnologías transformadoras. La compañía está redefiniendo el mundo de los televisores, </w:t>
      </w:r>
      <w:proofErr w:type="spellStart"/>
      <w:r w:rsidRPr="00F018CF">
        <w:rPr>
          <w:rFonts w:ascii="Arial" w:hAnsi="Arial" w:cs="Arial"/>
          <w:color w:val="000000"/>
          <w:sz w:val="20"/>
          <w:szCs w:val="20"/>
          <w:lang w:val="es-ES"/>
        </w:rPr>
        <w:t>smartphones</w:t>
      </w:r>
      <w:proofErr w:type="spellEnd"/>
      <w:r w:rsidRPr="00F018CF">
        <w:rPr>
          <w:rFonts w:ascii="Arial" w:hAnsi="Arial" w:cs="Arial"/>
          <w:color w:val="000000"/>
          <w:sz w:val="20"/>
          <w:szCs w:val="20"/>
          <w:lang w:val="es-ES"/>
        </w:rPr>
        <w:t xml:space="preserve">, </w:t>
      </w:r>
      <w:proofErr w:type="spellStart"/>
      <w:r w:rsidRPr="00F018CF">
        <w:rPr>
          <w:rFonts w:ascii="Arial" w:hAnsi="Arial" w:cs="Arial"/>
          <w:color w:val="000000"/>
          <w:sz w:val="20"/>
          <w:szCs w:val="20"/>
          <w:lang w:val="es-ES"/>
        </w:rPr>
        <w:t>wearables</w:t>
      </w:r>
      <w:proofErr w:type="spellEnd"/>
      <w:r w:rsidRPr="00F018CF">
        <w:rPr>
          <w:rFonts w:ascii="Arial" w:hAnsi="Arial" w:cs="Arial"/>
          <w:color w:val="000000"/>
          <w:sz w:val="20"/>
          <w:szCs w:val="20"/>
          <w:lang w:val="es-ES"/>
        </w:rPr>
        <w:t xml:space="preserve">, </w:t>
      </w:r>
      <w:proofErr w:type="spellStart"/>
      <w:r w:rsidRPr="00F018CF">
        <w:rPr>
          <w:rFonts w:ascii="Arial" w:hAnsi="Arial" w:cs="Arial"/>
          <w:color w:val="000000"/>
          <w:sz w:val="20"/>
          <w:szCs w:val="20"/>
          <w:lang w:val="es-ES"/>
        </w:rPr>
        <w:t>tablets</w:t>
      </w:r>
      <w:proofErr w:type="spellEnd"/>
      <w:r w:rsidRPr="00F018CF">
        <w:rPr>
          <w:rFonts w:ascii="Arial" w:hAnsi="Arial" w:cs="Arial"/>
          <w:color w:val="000000"/>
          <w:sz w:val="20"/>
          <w:szCs w:val="20"/>
          <w:lang w:val="es-ES"/>
        </w:rPr>
        <w:t>, electrodomésticos, sistemas de redes, memorias, sistemas LSI, fabricación de semiconductores y soluciones LED. Para más información, por favor, visite la web</w:t>
      </w:r>
      <w:r w:rsidRPr="00F018CF">
        <w:rPr>
          <w:rFonts w:ascii="Arial" w:hAnsi="Arial" w:cs="Arial"/>
          <w:color w:val="000000"/>
          <w:sz w:val="20"/>
          <w:szCs w:val="20"/>
          <w:lang w:val="es-ES_tradnl"/>
        </w:rPr>
        <w:t xml:space="preserve"> </w:t>
      </w:r>
      <w:hyperlink r:id="rId13" w:history="1">
        <w:r w:rsidRPr="00F018CF">
          <w:rPr>
            <w:rStyle w:val="Hyperlink"/>
            <w:rFonts w:ascii="Arial" w:hAnsi="Arial" w:cs="Arial"/>
            <w:bCs/>
            <w:sz w:val="20"/>
            <w:szCs w:val="20"/>
            <w:lang w:val="es-ES_tradnl"/>
          </w:rPr>
          <w:t>http://news.samsung.com</w:t>
        </w:r>
      </w:hyperlink>
      <w:r w:rsidRPr="00F018CF">
        <w:rPr>
          <w:rFonts w:ascii="Arial" w:hAnsi="Arial" w:cs="Arial"/>
          <w:bCs/>
          <w:color w:val="000000"/>
          <w:sz w:val="20"/>
          <w:szCs w:val="20"/>
          <w:lang w:val="es-ES_tradnl"/>
        </w:rPr>
        <w:t>.</w:t>
      </w:r>
    </w:p>
    <w:p w14:paraId="47EF2F50" w14:textId="3DF6EA94" w:rsidR="00C02A5A" w:rsidRPr="00F018CF" w:rsidRDefault="00C02A5A" w:rsidP="004F7E33">
      <w:pPr>
        <w:spacing w:line="259" w:lineRule="auto"/>
        <w:rPr>
          <w:rFonts w:asciiTheme="minorHAnsi" w:eastAsia="Calibri,Arial,Malgun Gothic" w:hAnsiTheme="minorHAnsi" w:cstheme="minorHAnsi"/>
          <w:b/>
          <w:sz w:val="20"/>
          <w:szCs w:val="20"/>
          <w:shd w:val="clear" w:color="auto" w:fill="FFFFFF"/>
          <w:lang w:val="es-ES_tradnl" w:eastAsia="en-GB"/>
        </w:rPr>
      </w:pPr>
    </w:p>
    <w:p w14:paraId="6DDCF1F1" w14:textId="19FFE265" w:rsidR="004861B7" w:rsidRPr="00C02355" w:rsidRDefault="00587A99" w:rsidP="004861B7">
      <w:pPr>
        <w:spacing w:after="160" w:line="259" w:lineRule="auto"/>
        <w:rPr>
          <w:rFonts w:ascii="Arial" w:hAnsi="Arial" w:cs="Arial"/>
          <w:b/>
          <w:bCs/>
          <w:color w:val="000000"/>
          <w:sz w:val="20"/>
          <w:szCs w:val="20"/>
          <w:lang w:val="es-ES"/>
        </w:rPr>
      </w:pPr>
      <w:r w:rsidRPr="00C02355">
        <w:rPr>
          <w:rFonts w:ascii="Arial" w:hAnsi="Arial" w:cs="Arial"/>
          <w:b/>
          <w:bCs/>
          <w:color w:val="000000"/>
          <w:sz w:val="20"/>
          <w:szCs w:val="20"/>
          <w:lang w:val="es-ES"/>
        </w:rPr>
        <w:t xml:space="preserve">Sobre IBM Cloud </w:t>
      </w:r>
    </w:p>
    <w:p w14:paraId="146F1DF7" w14:textId="676B635A" w:rsidR="00C625F2" w:rsidRPr="00F018CF" w:rsidRDefault="00F018CF" w:rsidP="00F018CF">
      <w:pPr>
        <w:spacing w:line="259" w:lineRule="auto"/>
        <w:jc w:val="both"/>
        <w:rPr>
          <w:rFonts w:ascii="Arial" w:hAnsi="Arial" w:cs="Arial"/>
          <w:color w:val="000000"/>
          <w:sz w:val="20"/>
          <w:szCs w:val="20"/>
          <w:lang w:val="es-ES"/>
        </w:rPr>
      </w:pPr>
      <w:r w:rsidRPr="00F018CF">
        <w:rPr>
          <w:rFonts w:ascii="Arial" w:hAnsi="Arial" w:cs="Arial"/>
          <w:color w:val="000000"/>
          <w:sz w:val="20"/>
          <w:szCs w:val="20"/>
          <w:lang w:val="es-ES"/>
        </w:rPr>
        <w:t xml:space="preserve">Con más de 20 mil millones de dólares de ingresos anuales en la nube, IBM ha creado un negocio empresarial líder en la nube híbrida. Esto incluye una amplia gama de ofertas como servicios, software, hardware y servicios profesionales que permiten a IBM asesorar, construir y gestionar soluciones en la nube en entornos públicos, privados y locales. A través de su red global de más de 60 centros de datos en la nube en 19 países y 18 zonas de disponibilidad en 6 regiones, la nube pública de IBM ayuda a las empresas de todas las industrias a cumplir con los requisitos de seguridad, resistencia, rendimiento y despliegue global. Construido en un entorno de código abierto, los clientes tienen un acceso seguro a un </w:t>
      </w:r>
      <w:proofErr w:type="spellStart"/>
      <w:r w:rsidRPr="00F018CF">
        <w:rPr>
          <w:rFonts w:ascii="Arial" w:hAnsi="Arial" w:cs="Arial"/>
          <w:color w:val="000000"/>
          <w:sz w:val="20"/>
          <w:szCs w:val="20"/>
          <w:lang w:val="es-ES"/>
        </w:rPr>
        <w:t>IaaS</w:t>
      </w:r>
      <w:proofErr w:type="spellEnd"/>
      <w:r w:rsidRPr="00F018CF">
        <w:rPr>
          <w:rFonts w:ascii="Arial" w:hAnsi="Arial" w:cs="Arial"/>
          <w:color w:val="000000"/>
          <w:sz w:val="20"/>
          <w:szCs w:val="20"/>
          <w:lang w:val="es-ES"/>
        </w:rPr>
        <w:t xml:space="preserve"> de nivel empresarial y un </w:t>
      </w:r>
      <w:proofErr w:type="spellStart"/>
      <w:r w:rsidRPr="00F018CF">
        <w:rPr>
          <w:rFonts w:ascii="Arial" w:hAnsi="Arial" w:cs="Arial"/>
          <w:color w:val="000000"/>
          <w:sz w:val="20"/>
          <w:szCs w:val="20"/>
          <w:lang w:val="es-ES"/>
        </w:rPr>
        <w:t>PaaS</w:t>
      </w:r>
      <w:proofErr w:type="spellEnd"/>
      <w:r w:rsidRPr="00F018CF">
        <w:rPr>
          <w:rFonts w:ascii="Arial" w:hAnsi="Arial" w:cs="Arial"/>
          <w:color w:val="000000"/>
          <w:sz w:val="20"/>
          <w:szCs w:val="20"/>
          <w:lang w:val="es-ES"/>
        </w:rPr>
        <w:t xml:space="preserve"> que les proporciona las últimas capacidades de desarrollo y un motor de innovación listos para usar. Esto incluye más de 190 API nativas de la nube, como AI, </w:t>
      </w:r>
      <w:proofErr w:type="spellStart"/>
      <w:r w:rsidRPr="00F018CF">
        <w:rPr>
          <w:rFonts w:ascii="Arial" w:hAnsi="Arial" w:cs="Arial"/>
          <w:color w:val="000000"/>
          <w:sz w:val="20"/>
          <w:szCs w:val="20"/>
          <w:lang w:val="es-ES"/>
        </w:rPr>
        <w:t>blockchain</w:t>
      </w:r>
      <w:proofErr w:type="spellEnd"/>
      <w:r w:rsidRPr="00F018CF">
        <w:rPr>
          <w:rFonts w:ascii="Arial" w:hAnsi="Arial" w:cs="Arial"/>
          <w:color w:val="000000"/>
          <w:sz w:val="20"/>
          <w:szCs w:val="20"/>
          <w:lang w:val="es-ES"/>
        </w:rPr>
        <w:t xml:space="preserve">, </w:t>
      </w:r>
      <w:proofErr w:type="spellStart"/>
      <w:r w:rsidRPr="00F018CF">
        <w:rPr>
          <w:rFonts w:ascii="Arial" w:hAnsi="Arial" w:cs="Arial"/>
          <w:color w:val="000000"/>
          <w:sz w:val="20"/>
          <w:szCs w:val="20"/>
          <w:lang w:val="es-ES"/>
        </w:rPr>
        <w:t>IoT</w:t>
      </w:r>
      <w:proofErr w:type="spellEnd"/>
      <w:r w:rsidRPr="00F018CF">
        <w:rPr>
          <w:rFonts w:ascii="Arial" w:hAnsi="Arial" w:cs="Arial"/>
          <w:color w:val="000000"/>
          <w:sz w:val="20"/>
          <w:szCs w:val="20"/>
          <w:lang w:val="es-ES"/>
        </w:rPr>
        <w:t xml:space="preserve">, computación cuántica y sin servidor, y una función </w:t>
      </w:r>
      <w:proofErr w:type="gramStart"/>
      <w:r w:rsidRPr="00F018CF">
        <w:rPr>
          <w:rFonts w:ascii="Arial" w:hAnsi="Arial" w:cs="Arial"/>
          <w:color w:val="000000"/>
          <w:sz w:val="20"/>
          <w:szCs w:val="20"/>
          <w:lang w:val="es-ES"/>
        </w:rPr>
        <w:t>consistente .</w:t>
      </w:r>
      <w:proofErr w:type="gramEnd"/>
      <w:r w:rsidRPr="00F018CF">
        <w:rPr>
          <w:rFonts w:ascii="Arial" w:hAnsi="Arial" w:cs="Arial"/>
          <w:color w:val="000000"/>
          <w:sz w:val="20"/>
          <w:szCs w:val="20"/>
          <w:lang w:val="es-ES"/>
        </w:rPr>
        <w:t xml:space="preserve"> Para más información visite</w:t>
      </w:r>
      <w:r w:rsidRPr="00F018CF">
        <w:rPr>
          <w:rFonts w:asciiTheme="minorHAnsi" w:eastAsia="Calibri" w:hAnsiTheme="minorHAnsi" w:cstheme="minorHAnsi"/>
          <w:sz w:val="20"/>
          <w:szCs w:val="20"/>
          <w:shd w:val="clear" w:color="auto" w:fill="FFFFFF"/>
          <w:lang w:val="es-ES" w:eastAsia="en-GB"/>
        </w:rPr>
        <w:t xml:space="preserve"> </w:t>
      </w:r>
      <w:hyperlink r:id="rId14" w:history="1">
        <w:r w:rsidRPr="00F018CF">
          <w:rPr>
            <w:rStyle w:val="Hyperlink"/>
            <w:rFonts w:asciiTheme="minorHAnsi" w:eastAsia="Calibri" w:hAnsiTheme="minorHAnsi" w:cstheme="minorHAnsi"/>
            <w:sz w:val="20"/>
            <w:szCs w:val="20"/>
            <w:shd w:val="clear" w:color="auto" w:fill="FFFFFF"/>
            <w:lang w:val="es-ES" w:eastAsia="en-GB"/>
          </w:rPr>
          <w:t>https://www.ibm.com/cloud/public</w:t>
        </w:r>
      </w:hyperlink>
      <w:bookmarkStart w:id="2" w:name="_Toc20488299"/>
      <w:bookmarkEnd w:id="0"/>
      <w:bookmarkEnd w:id="2"/>
      <w:r w:rsidRPr="00F018CF">
        <w:rPr>
          <w:rFonts w:asciiTheme="minorHAnsi" w:hAnsiTheme="minorHAnsi" w:cstheme="minorHAnsi"/>
          <w:sz w:val="20"/>
          <w:szCs w:val="20"/>
          <w:shd w:val="clear" w:color="auto" w:fill="FFFFFF"/>
          <w:lang w:val="es-ES" w:eastAsia="ko-KR"/>
        </w:rPr>
        <w:t xml:space="preserve"> </w:t>
      </w:r>
    </w:p>
    <w:sectPr w:rsidR="00C625F2" w:rsidRPr="00F018CF" w:rsidSect="00B154E9">
      <w:headerReference w:type="default" r:id="rId15"/>
      <w:footerReference w:type="default" r:id="rId16"/>
      <w:pgSz w:w="12240" w:h="15840" w:code="1"/>
      <w:pgMar w:top="1134" w:right="1077" w:bottom="851" w:left="1077" w:header="289" w:footer="28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A50513" w14:textId="77777777" w:rsidR="00901E99" w:rsidRDefault="00901E99" w:rsidP="00162445">
      <w:r>
        <w:separator/>
      </w:r>
    </w:p>
  </w:endnote>
  <w:endnote w:type="continuationSeparator" w:id="0">
    <w:p w14:paraId="6F085704" w14:textId="77777777" w:rsidR="00901E99" w:rsidRDefault="00901E99" w:rsidP="00162445">
      <w:r>
        <w:continuationSeparator/>
      </w:r>
    </w:p>
  </w:endnote>
  <w:endnote w:type="continuationNotice" w:id="1">
    <w:p w14:paraId="3309BD67" w14:textId="77777777" w:rsidR="00901E99" w:rsidRDefault="00901E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roman"/>
    <w:notTrueType/>
    <w:pitch w:val="fixed"/>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0000000000000000000"/>
    <w:charset w:val="00"/>
    <w:family w:val="swiss"/>
    <w:notTrueType/>
    <w:pitch w:val="variable"/>
    <w:sig w:usb0="00000003" w:usb1="00000000" w:usb2="00000000" w:usb3="00000000" w:csb0="00000001" w:csb1="00000000"/>
  </w:font>
  <w:font w:name="Yu Gothic Light">
    <w:charset w:val="80"/>
    <w:family w:val="swiss"/>
    <w:pitch w:val="variable"/>
    <w:sig w:usb0="E00002FF" w:usb1="2AC7FDFF" w:usb2="00000016" w:usb3="00000000" w:csb0="0002009F" w:csb1="00000000"/>
  </w:font>
  <w:font w:name="Calibri,Arial,Malgun Gothic">
    <w:altName w:val="Calibri"/>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35A14" w14:textId="5D0EF8CF" w:rsidR="00722F17" w:rsidRDefault="00722F17">
    <w:pPr>
      <w:pStyle w:val="Footer"/>
      <w:jc w:val="right"/>
    </w:pPr>
    <w:r>
      <w:fldChar w:fldCharType="begin"/>
    </w:r>
    <w:r>
      <w:instrText xml:space="preserve"> PAGE   \* MERGEFORMAT </w:instrText>
    </w:r>
    <w:r>
      <w:fldChar w:fldCharType="separate"/>
    </w:r>
    <w:r w:rsidR="00C02355">
      <w:rPr>
        <w:noProof/>
      </w:rPr>
      <w:t>2</w:t>
    </w:r>
    <w:r>
      <w:rPr>
        <w:noProof/>
      </w:rPr>
      <w:fldChar w:fldCharType="end"/>
    </w:r>
  </w:p>
  <w:p w14:paraId="401375AD" w14:textId="77777777" w:rsidR="00722F17" w:rsidRDefault="00722F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60619F" w14:textId="77777777" w:rsidR="00901E99" w:rsidRDefault="00901E99" w:rsidP="00162445">
      <w:r>
        <w:separator/>
      </w:r>
    </w:p>
  </w:footnote>
  <w:footnote w:type="continuationSeparator" w:id="0">
    <w:p w14:paraId="6A49B9DE" w14:textId="77777777" w:rsidR="00901E99" w:rsidRDefault="00901E99" w:rsidP="00162445">
      <w:r>
        <w:continuationSeparator/>
      </w:r>
    </w:p>
  </w:footnote>
  <w:footnote w:type="continuationNotice" w:id="1">
    <w:p w14:paraId="3D91DFA6" w14:textId="77777777" w:rsidR="00901E99" w:rsidRDefault="00901E9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67731F" w14:textId="1D754936" w:rsidR="00722F17" w:rsidRPr="005933B3" w:rsidRDefault="00722F17" w:rsidP="005933B3">
    <w:pPr>
      <w:pStyle w:val="Header"/>
      <w:jc w:val="right"/>
      <w:rPr>
        <w:rFonts w:asciiTheme="minorHAnsi" w:hAnsiTheme="minorHAnsi" w:cstheme="minorHAnsi"/>
        <w:color w:val="FF6969"/>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B379F"/>
    <w:multiLevelType w:val="hybridMultilevel"/>
    <w:tmpl w:val="0B366D02"/>
    <w:lvl w:ilvl="0" w:tplc="B18CE63A">
      <w:start w:val="1"/>
      <w:numFmt w:val="decimal"/>
      <w:lvlText w:val="%1."/>
      <w:lvlJc w:val="left"/>
      <w:pPr>
        <w:ind w:left="360" w:hanging="360"/>
      </w:pPr>
      <w:rPr>
        <w:rFonts w:asciiTheme="minorHAnsi" w:hAnsiTheme="minorHAns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EE5556"/>
    <w:multiLevelType w:val="hybridMultilevel"/>
    <w:tmpl w:val="2522F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FE3571"/>
    <w:multiLevelType w:val="hybridMultilevel"/>
    <w:tmpl w:val="C71AAE44"/>
    <w:lvl w:ilvl="0" w:tplc="09520AAE">
      <w:start w:val="1"/>
      <w:numFmt w:val="bullet"/>
      <w:lvlText w:val="-"/>
      <w:lvlJc w:val="left"/>
      <w:pPr>
        <w:tabs>
          <w:tab w:val="num" w:pos="720"/>
        </w:tabs>
        <w:ind w:left="720" w:hanging="360"/>
      </w:pPr>
      <w:rPr>
        <w:rFonts w:ascii="Gulim" w:hAnsi="Gulim" w:hint="default"/>
      </w:rPr>
    </w:lvl>
    <w:lvl w:ilvl="1" w:tplc="0F36EFD2" w:tentative="1">
      <w:start w:val="1"/>
      <w:numFmt w:val="bullet"/>
      <w:lvlText w:val="-"/>
      <w:lvlJc w:val="left"/>
      <w:pPr>
        <w:tabs>
          <w:tab w:val="num" w:pos="1440"/>
        </w:tabs>
        <w:ind w:left="1440" w:hanging="360"/>
      </w:pPr>
      <w:rPr>
        <w:rFonts w:ascii="Gulim" w:hAnsi="Gulim" w:hint="default"/>
      </w:rPr>
    </w:lvl>
    <w:lvl w:ilvl="2" w:tplc="0FAED058" w:tentative="1">
      <w:start w:val="1"/>
      <w:numFmt w:val="bullet"/>
      <w:lvlText w:val="-"/>
      <w:lvlJc w:val="left"/>
      <w:pPr>
        <w:tabs>
          <w:tab w:val="num" w:pos="2160"/>
        </w:tabs>
        <w:ind w:left="2160" w:hanging="360"/>
      </w:pPr>
      <w:rPr>
        <w:rFonts w:ascii="Gulim" w:hAnsi="Gulim" w:hint="default"/>
      </w:rPr>
    </w:lvl>
    <w:lvl w:ilvl="3" w:tplc="71901B24" w:tentative="1">
      <w:start w:val="1"/>
      <w:numFmt w:val="bullet"/>
      <w:lvlText w:val="-"/>
      <w:lvlJc w:val="left"/>
      <w:pPr>
        <w:tabs>
          <w:tab w:val="num" w:pos="2880"/>
        </w:tabs>
        <w:ind w:left="2880" w:hanging="360"/>
      </w:pPr>
      <w:rPr>
        <w:rFonts w:ascii="Gulim" w:hAnsi="Gulim" w:hint="default"/>
      </w:rPr>
    </w:lvl>
    <w:lvl w:ilvl="4" w:tplc="89589EC8" w:tentative="1">
      <w:start w:val="1"/>
      <w:numFmt w:val="bullet"/>
      <w:lvlText w:val="-"/>
      <w:lvlJc w:val="left"/>
      <w:pPr>
        <w:tabs>
          <w:tab w:val="num" w:pos="3600"/>
        </w:tabs>
        <w:ind w:left="3600" w:hanging="360"/>
      </w:pPr>
      <w:rPr>
        <w:rFonts w:ascii="Gulim" w:hAnsi="Gulim" w:hint="default"/>
      </w:rPr>
    </w:lvl>
    <w:lvl w:ilvl="5" w:tplc="D8FE26CC" w:tentative="1">
      <w:start w:val="1"/>
      <w:numFmt w:val="bullet"/>
      <w:lvlText w:val="-"/>
      <w:lvlJc w:val="left"/>
      <w:pPr>
        <w:tabs>
          <w:tab w:val="num" w:pos="4320"/>
        </w:tabs>
        <w:ind w:left="4320" w:hanging="360"/>
      </w:pPr>
      <w:rPr>
        <w:rFonts w:ascii="Gulim" w:hAnsi="Gulim" w:hint="default"/>
      </w:rPr>
    </w:lvl>
    <w:lvl w:ilvl="6" w:tplc="E66E8580" w:tentative="1">
      <w:start w:val="1"/>
      <w:numFmt w:val="bullet"/>
      <w:lvlText w:val="-"/>
      <w:lvlJc w:val="left"/>
      <w:pPr>
        <w:tabs>
          <w:tab w:val="num" w:pos="5040"/>
        </w:tabs>
        <w:ind w:left="5040" w:hanging="360"/>
      </w:pPr>
      <w:rPr>
        <w:rFonts w:ascii="Gulim" w:hAnsi="Gulim" w:hint="default"/>
      </w:rPr>
    </w:lvl>
    <w:lvl w:ilvl="7" w:tplc="F1806436" w:tentative="1">
      <w:start w:val="1"/>
      <w:numFmt w:val="bullet"/>
      <w:lvlText w:val="-"/>
      <w:lvlJc w:val="left"/>
      <w:pPr>
        <w:tabs>
          <w:tab w:val="num" w:pos="5760"/>
        </w:tabs>
        <w:ind w:left="5760" w:hanging="360"/>
      </w:pPr>
      <w:rPr>
        <w:rFonts w:ascii="Gulim" w:hAnsi="Gulim" w:hint="default"/>
      </w:rPr>
    </w:lvl>
    <w:lvl w:ilvl="8" w:tplc="E146E04A" w:tentative="1">
      <w:start w:val="1"/>
      <w:numFmt w:val="bullet"/>
      <w:lvlText w:val="-"/>
      <w:lvlJc w:val="left"/>
      <w:pPr>
        <w:tabs>
          <w:tab w:val="num" w:pos="6480"/>
        </w:tabs>
        <w:ind w:left="6480" w:hanging="360"/>
      </w:pPr>
      <w:rPr>
        <w:rFonts w:ascii="Gulim" w:hAnsi="Gulim" w:hint="default"/>
      </w:rPr>
    </w:lvl>
  </w:abstractNum>
  <w:abstractNum w:abstractNumId="3" w15:restartNumberingAfterBreak="0">
    <w:nsid w:val="017D41AF"/>
    <w:multiLevelType w:val="hybridMultilevel"/>
    <w:tmpl w:val="4C7E0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E04899"/>
    <w:multiLevelType w:val="hybridMultilevel"/>
    <w:tmpl w:val="90E89CB8"/>
    <w:lvl w:ilvl="0" w:tplc="C2E67BA0">
      <w:start w:val="1"/>
      <w:numFmt w:val="bullet"/>
      <w:lvlText w:val="•"/>
      <w:lvlJc w:val="left"/>
      <w:pPr>
        <w:tabs>
          <w:tab w:val="num" w:pos="720"/>
        </w:tabs>
        <w:ind w:left="720" w:hanging="360"/>
      </w:pPr>
      <w:rPr>
        <w:rFonts w:ascii="Arial" w:hAnsi="Arial" w:hint="default"/>
      </w:rPr>
    </w:lvl>
    <w:lvl w:ilvl="1" w:tplc="21CA94B2" w:tentative="1">
      <w:start w:val="1"/>
      <w:numFmt w:val="bullet"/>
      <w:lvlText w:val="•"/>
      <w:lvlJc w:val="left"/>
      <w:pPr>
        <w:tabs>
          <w:tab w:val="num" w:pos="1440"/>
        </w:tabs>
        <w:ind w:left="1440" w:hanging="360"/>
      </w:pPr>
      <w:rPr>
        <w:rFonts w:ascii="Arial" w:hAnsi="Arial" w:hint="default"/>
      </w:rPr>
    </w:lvl>
    <w:lvl w:ilvl="2" w:tplc="101A1F44" w:tentative="1">
      <w:start w:val="1"/>
      <w:numFmt w:val="bullet"/>
      <w:lvlText w:val="•"/>
      <w:lvlJc w:val="left"/>
      <w:pPr>
        <w:tabs>
          <w:tab w:val="num" w:pos="2160"/>
        </w:tabs>
        <w:ind w:left="2160" w:hanging="360"/>
      </w:pPr>
      <w:rPr>
        <w:rFonts w:ascii="Arial" w:hAnsi="Arial" w:hint="default"/>
      </w:rPr>
    </w:lvl>
    <w:lvl w:ilvl="3" w:tplc="CE96F58C" w:tentative="1">
      <w:start w:val="1"/>
      <w:numFmt w:val="bullet"/>
      <w:lvlText w:val="•"/>
      <w:lvlJc w:val="left"/>
      <w:pPr>
        <w:tabs>
          <w:tab w:val="num" w:pos="2880"/>
        </w:tabs>
        <w:ind w:left="2880" w:hanging="360"/>
      </w:pPr>
      <w:rPr>
        <w:rFonts w:ascii="Arial" w:hAnsi="Arial" w:hint="default"/>
      </w:rPr>
    </w:lvl>
    <w:lvl w:ilvl="4" w:tplc="A57C0362" w:tentative="1">
      <w:start w:val="1"/>
      <w:numFmt w:val="bullet"/>
      <w:lvlText w:val="•"/>
      <w:lvlJc w:val="left"/>
      <w:pPr>
        <w:tabs>
          <w:tab w:val="num" w:pos="3600"/>
        </w:tabs>
        <w:ind w:left="3600" w:hanging="360"/>
      </w:pPr>
      <w:rPr>
        <w:rFonts w:ascii="Arial" w:hAnsi="Arial" w:hint="default"/>
      </w:rPr>
    </w:lvl>
    <w:lvl w:ilvl="5" w:tplc="3D648444" w:tentative="1">
      <w:start w:val="1"/>
      <w:numFmt w:val="bullet"/>
      <w:lvlText w:val="•"/>
      <w:lvlJc w:val="left"/>
      <w:pPr>
        <w:tabs>
          <w:tab w:val="num" w:pos="4320"/>
        </w:tabs>
        <w:ind w:left="4320" w:hanging="360"/>
      </w:pPr>
      <w:rPr>
        <w:rFonts w:ascii="Arial" w:hAnsi="Arial" w:hint="default"/>
      </w:rPr>
    </w:lvl>
    <w:lvl w:ilvl="6" w:tplc="AD807C1E" w:tentative="1">
      <w:start w:val="1"/>
      <w:numFmt w:val="bullet"/>
      <w:lvlText w:val="•"/>
      <w:lvlJc w:val="left"/>
      <w:pPr>
        <w:tabs>
          <w:tab w:val="num" w:pos="5040"/>
        </w:tabs>
        <w:ind w:left="5040" w:hanging="360"/>
      </w:pPr>
      <w:rPr>
        <w:rFonts w:ascii="Arial" w:hAnsi="Arial" w:hint="default"/>
      </w:rPr>
    </w:lvl>
    <w:lvl w:ilvl="7" w:tplc="EAE2A682" w:tentative="1">
      <w:start w:val="1"/>
      <w:numFmt w:val="bullet"/>
      <w:lvlText w:val="•"/>
      <w:lvlJc w:val="left"/>
      <w:pPr>
        <w:tabs>
          <w:tab w:val="num" w:pos="5760"/>
        </w:tabs>
        <w:ind w:left="5760" w:hanging="360"/>
      </w:pPr>
      <w:rPr>
        <w:rFonts w:ascii="Arial" w:hAnsi="Arial" w:hint="default"/>
      </w:rPr>
    </w:lvl>
    <w:lvl w:ilvl="8" w:tplc="5050A76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EA631F"/>
    <w:multiLevelType w:val="hybridMultilevel"/>
    <w:tmpl w:val="C35E8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DF1FBD"/>
    <w:multiLevelType w:val="hybridMultilevel"/>
    <w:tmpl w:val="9F6C91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4E91F73"/>
    <w:multiLevelType w:val="hybridMultilevel"/>
    <w:tmpl w:val="BF76C6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6436E2B"/>
    <w:multiLevelType w:val="hybridMultilevel"/>
    <w:tmpl w:val="8CAAC4FC"/>
    <w:lvl w:ilvl="0" w:tplc="33C8E4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F63678"/>
    <w:multiLevelType w:val="hybridMultilevel"/>
    <w:tmpl w:val="972AA6A0"/>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0B15558F"/>
    <w:multiLevelType w:val="hybridMultilevel"/>
    <w:tmpl w:val="53D459EA"/>
    <w:lvl w:ilvl="0" w:tplc="33967052">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047174F"/>
    <w:multiLevelType w:val="hybridMultilevel"/>
    <w:tmpl w:val="D84C65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D13F18"/>
    <w:multiLevelType w:val="hybridMultilevel"/>
    <w:tmpl w:val="630C6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9A20EE"/>
    <w:multiLevelType w:val="hybridMultilevel"/>
    <w:tmpl w:val="4664BDAA"/>
    <w:lvl w:ilvl="0" w:tplc="976E036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1B624076"/>
    <w:multiLevelType w:val="hybridMultilevel"/>
    <w:tmpl w:val="50CE84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D1D0AE4"/>
    <w:multiLevelType w:val="hybridMultilevel"/>
    <w:tmpl w:val="7C707956"/>
    <w:lvl w:ilvl="0" w:tplc="8D0A35E6">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DA86908"/>
    <w:multiLevelType w:val="hybridMultilevel"/>
    <w:tmpl w:val="C82E4396"/>
    <w:lvl w:ilvl="0" w:tplc="9D6816FA">
      <w:start w:val="1"/>
      <w:numFmt w:val="upperRoman"/>
      <w:suff w:val="space"/>
      <w:lvlText w:val="%1."/>
      <w:lvlJc w:val="left"/>
      <w:pPr>
        <w:ind w:left="1080" w:hanging="893"/>
      </w:pPr>
      <w:rPr>
        <w:rFonts w:hint="default"/>
        <w:sz w:val="22"/>
        <w:szCs w:val="22"/>
      </w:rPr>
    </w:lvl>
    <w:lvl w:ilvl="1" w:tplc="04090019" w:tentative="1">
      <w:start w:val="1"/>
      <w:numFmt w:val="lowerLetter"/>
      <w:lvlText w:val="%2."/>
      <w:lvlJc w:val="left"/>
      <w:pPr>
        <w:ind w:left="1066" w:hanging="360"/>
      </w:pPr>
    </w:lvl>
    <w:lvl w:ilvl="2" w:tplc="0409001B" w:tentative="1">
      <w:start w:val="1"/>
      <w:numFmt w:val="lowerRoman"/>
      <w:lvlText w:val="%3."/>
      <w:lvlJc w:val="right"/>
      <w:pPr>
        <w:ind w:left="1786" w:hanging="180"/>
      </w:pPr>
    </w:lvl>
    <w:lvl w:ilvl="3" w:tplc="0409000F" w:tentative="1">
      <w:start w:val="1"/>
      <w:numFmt w:val="decimal"/>
      <w:lvlText w:val="%4."/>
      <w:lvlJc w:val="left"/>
      <w:pPr>
        <w:ind w:left="2506" w:hanging="360"/>
      </w:pPr>
    </w:lvl>
    <w:lvl w:ilvl="4" w:tplc="04090019" w:tentative="1">
      <w:start w:val="1"/>
      <w:numFmt w:val="lowerLetter"/>
      <w:lvlText w:val="%5."/>
      <w:lvlJc w:val="left"/>
      <w:pPr>
        <w:ind w:left="3226" w:hanging="360"/>
      </w:pPr>
    </w:lvl>
    <w:lvl w:ilvl="5" w:tplc="0409001B" w:tentative="1">
      <w:start w:val="1"/>
      <w:numFmt w:val="lowerRoman"/>
      <w:lvlText w:val="%6."/>
      <w:lvlJc w:val="right"/>
      <w:pPr>
        <w:ind w:left="3946" w:hanging="180"/>
      </w:pPr>
    </w:lvl>
    <w:lvl w:ilvl="6" w:tplc="0409000F" w:tentative="1">
      <w:start w:val="1"/>
      <w:numFmt w:val="decimal"/>
      <w:lvlText w:val="%7."/>
      <w:lvlJc w:val="left"/>
      <w:pPr>
        <w:ind w:left="4666" w:hanging="360"/>
      </w:pPr>
    </w:lvl>
    <w:lvl w:ilvl="7" w:tplc="04090019" w:tentative="1">
      <w:start w:val="1"/>
      <w:numFmt w:val="lowerLetter"/>
      <w:lvlText w:val="%8."/>
      <w:lvlJc w:val="left"/>
      <w:pPr>
        <w:ind w:left="5386" w:hanging="360"/>
      </w:pPr>
    </w:lvl>
    <w:lvl w:ilvl="8" w:tplc="0409001B" w:tentative="1">
      <w:start w:val="1"/>
      <w:numFmt w:val="lowerRoman"/>
      <w:lvlText w:val="%9."/>
      <w:lvlJc w:val="right"/>
      <w:pPr>
        <w:ind w:left="6106" w:hanging="180"/>
      </w:pPr>
    </w:lvl>
  </w:abstractNum>
  <w:abstractNum w:abstractNumId="17" w15:restartNumberingAfterBreak="0">
    <w:nsid w:val="1F7E6586"/>
    <w:multiLevelType w:val="hybridMultilevel"/>
    <w:tmpl w:val="FFAC0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F55B3C"/>
    <w:multiLevelType w:val="hybridMultilevel"/>
    <w:tmpl w:val="12FEF6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5463594"/>
    <w:multiLevelType w:val="hybridMultilevel"/>
    <w:tmpl w:val="65EEE24A"/>
    <w:lvl w:ilvl="0" w:tplc="356A6DBC">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7E72C3"/>
    <w:multiLevelType w:val="hybridMultilevel"/>
    <w:tmpl w:val="2382AEA0"/>
    <w:lvl w:ilvl="0" w:tplc="199E43B4">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8046544"/>
    <w:multiLevelType w:val="hybridMultilevel"/>
    <w:tmpl w:val="0D724234"/>
    <w:lvl w:ilvl="0" w:tplc="61F2FF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8FB5B15"/>
    <w:multiLevelType w:val="hybridMultilevel"/>
    <w:tmpl w:val="17207170"/>
    <w:lvl w:ilvl="0" w:tplc="45D2F39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BF642E5"/>
    <w:multiLevelType w:val="hybridMultilevel"/>
    <w:tmpl w:val="72EE710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783C63"/>
    <w:multiLevelType w:val="hybridMultilevel"/>
    <w:tmpl w:val="177EA0B0"/>
    <w:lvl w:ilvl="0" w:tplc="45ECCB44">
      <w:start w:val="1"/>
      <w:numFmt w:val="upperRoman"/>
      <w:lvlText w:val="%1."/>
      <w:lvlJc w:val="right"/>
      <w:pPr>
        <w:ind w:left="720" w:hanging="360"/>
      </w:pPr>
      <w:rPr>
        <w:color w:val="2F5496"/>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00D162C"/>
    <w:multiLevelType w:val="hybridMultilevel"/>
    <w:tmpl w:val="83B2B768"/>
    <w:lvl w:ilvl="0" w:tplc="16ECD734">
      <w:start w:val="1"/>
      <w:numFmt w:val="decimal"/>
      <w:lvlText w:val="%1."/>
      <w:lvlJc w:val="left"/>
      <w:pPr>
        <w:ind w:left="360" w:hanging="360"/>
      </w:pPr>
      <w:rPr>
        <w:rFonts w:hint="default"/>
        <w:b/>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295526"/>
    <w:multiLevelType w:val="hybridMultilevel"/>
    <w:tmpl w:val="AED6DCDA"/>
    <w:lvl w:ilvl="0" w:tplc="11380B04">
      <w:start w:val="1"/>
      <w:numFmt w:val="bullet"/>
      <w:lvlText w:val="-"/>
      <w:lvlJc w:val="left"/>
      <w:pPr>
        <w:tabs>
          <w:tab w:val="num" w:pos="720"/>
        </w:tabs>
        <w:ind w:left="720" w:hanging="360"/>
      </w:pPr>
      <w:rPr>
        <w:rFonts w:ascii="Gulim" w:hAnsi="Gulim" w:hint="default"/>
      </w:rPr>
    </w:lvl>
    <w:lvl w:ilvl="1" w:tplc="1E52AD9C" w:tentative="1">
      <w:start w:val="1"/>
      <w:numFmt w:val="bullet"/>
      <w:lvlText w:val="-"/>
      <w:lvlJc w:val="left"/>
      <w:pPr>
        <w:tabs>
          <w:tab w:val="num" w:pos="1440"/>
        </w:tabs>
        <w:ind w:left="1440" w:hanging="360"/>
      </w:pPr>
      <w:rPr>
        <w:rFonts w:ascii="Gulim" w:hAnsi="Gulim" w:hint="default"/>
      </w:rPr>
    </w:lvl>
    <w:lvl w:ilvl="2" w:tplc="DFF2EC6E" w:tentative="1">
      <w:start w:val="1"/>
      <w:numFmt w:val="bullet"/>
      <w:lvlText w:val="-"/>
      <w:lvlJc w:val="left"/>
      <w:pPr>
        <w:tabs>
          <w:tab w:val="num" w:pos="2160"/>
        </w:tabs>
        <w:ind w:left="2160" w:hanging="360"/>
      </w:pPr>
      <w:rPr>
        <w:rFonts w:ascii="Gulim" w:hAnsi="Gulim" w:hint="default"/>
      </w:rPr>
    </w:lvl>
    <w:lvl w:ilvl="3" w:tplc="FF1A3F84" w:tentative="1">
      <w:start w:val="1"/>
      <w:numFmt w:val="bullet"/>
      <w:lvlText w:val="-"/>
      <w:lvlJc w:val="left"/>
      <w:pPr>
        <w:tabs>
          <w:tab w:val="num" w:pos="2880"/>
        </w:tabs>
        <w:ind w:left="2880" w:hanging="360"/>
      </w:pPr>
      <w:rPr>
        <w:rFonts w:ascii="Gulim" w:hAnsi="Gulim" w:hint="default"/>
      </w:rPr>
    </w:lvl>
    <w:lvl w:ilvl="4" w:tplc="22F2DF88" w:tentative="1">
      <w:start w:val="1"/>
      <w:numFmt w:val="bullet"/>
      <w:lvlText w:val="-"/>
      <w:lvlJc w:val="left"/>
      <w:pPr>
        <w:tabs>
          <w:tab w:val="num" w:pos="3600"/>
        </w:tabs>
        <w:ind w:left="3600" w:hanging="360"/>
      </w:pPr>
      <w:rPr>
        <w:rFonts w:ascii="Gulim" w:hAnsi="Gulim" w:hint="default"/>
      </w:rPr>
    </w:lvl>
    <w:lvl w:ilvl="5" w:tplc="1220BFE0" w:tentative="1">
      <w:start w:val="1"/>
      <w:numFmt w:val="bullet"/>
      <w:lvlText w:val="-"/>
      <w:lvlJc w:val="left"/>
      <w:pPr>
        <w:tabs>
          <w:tab w:val="num" w:pos="4320"/>
        </w:tabs>
        <w:ind w:left="4320" w:hanging="360"/>
      </w:pPr>
      <w:rPr>
        <w:rFonts w:ascii="Gulim" w:hAnsi="Gulim" w:hint="default"/>
      </w:rPr>
    </w:lvl>
    <w:lvl w:ilvl="6" w:tplc="AEDCB9A4" w:tentative="1">
      <w:start w:val="1"/>
      <w:numFmt w:val="bullet"/>
      <w:lvlText w:val="-"/>
      <w:lvlJc w:val="left"/>
      <w:pPr>
        <w:tabs>
          <w:tab w:val="num" w:pos="5040"/>
        </w:tabs>
        <w:ind w:left="5040" w:hanging="360"/>
      </w:pPr>
      <w:rPr>
        <w:rFonts w:ascii="Gulim" w:hAnsi="Gulim" w:hint="default"/>
      </w:rPr>
    </w:lvl>
    <w:lvl w:ilvl="7" w:tplc="3DAE867C" w:tentative="1">
      <w:start w:val="1"/>
      <w:numFmt w:val="bullet"/>
      <w:lvlText w:val="-"/>
      <w:lvlJc w:val="left"/>
      <w:pPr>
        <w:tabs>
          <w:tab w:val="num" w:pos="5760"/>
        </w:tabs>
        <w:ind w:left="5760" w:hanging="360"/>
      </w:pPr>
      <w:rPr>
        <w:rFonts w:ascii="Gulim" w:hAnsi="Gulim" w:hint="default"/>
      </w:rPr>
    </w:lvl>
    <w:lvl w:ilvl="8" w:tplc="A7C6DD1E" w:tentative="1">
      <w:start w:val="1"/>
      <w:numFmt w:val="bullet"/>
      <w:lvlText w:val="-"/>
      <w:lvlJc w:val="left"/>
      <w:pPr>
        <w:tabs>
          <w:tab w:val="num" w:pos="6480"/>
        </w:tabs>
        <w:ind w:left="6480" w:hanging="360"/>
      </w:pPr>
      <w:rPr>
        <w:rFonts w:ascii="Gulim" w:hAnsi="Gulim" w:hint="default"/>
      </w:rPr>
    </w:lvl>
  </w:abstractNum>
  <w:abstractNum w:abstractNumId="27" w15:restartNumberingAfterBreak="0">
    <w:nsid w:val="32A221C5"/>
    <w:multiLevelType w:val="hybridMultilevel"/>
    <w:tmpl w:val="BFBAF7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42C4BA8"/>
    <w:multiLevelType w:val="hybridMultilevel"/>
    <w:tmpl w:val="4AEA5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FE41F7"/>
    <w:multiLevelType w:val="hybridMultilevel"/>
    <w:tmpl w:val="81A2B5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344221"/>
    <w:multiLevelType w:val="hybridMultilevel"/>
    <w:tmpl w:val="1D30385C"/>
    <w:lvl w:ilvl="0" w:tplc="08090001">
      <w:start w:val="1"/>
      <w:numFmt w:val="bullet"/>
      <w:lvlText w:val=""/>
      <w:lvlJc w:val="left"/>
      <w:pPr>
        <w:ind w:left="720" w:hanging="360"/>
      </w:pPr>
      <w:rPr>
        <w:rFonts w:ascii="Symbol" w:hAnsi="Symbol" w:hint="default"/>
      </w:rPr>
    </w:lvl>
    <w:lvl w:ilvl="1" w:tplc="AC7C9D92">
      <w:numFmt w:val="bullet"/>
      <w:lvlText w:val="-"/>
      <w:lvlJc w:val="left"/>
      <w:pPr>
        <w:ind w:left="1500" w:hanging="420"/>
      </w:pPr>
      <w:rPr>
        <w:rFonts w:ascii="Calibri" w:eastAsia="Malgun Gothic" w:hAnsi="Calibri" w:cs="Calibri" w:hint="default"/>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7C653FF"/>
    <w:multiLevelType w:val="hybridMultilevel"/>
    <w:tmpl w:val="4608F712"/>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32" w15:restartNumberingAfterBreak="0">
    <w:nsid w:val="3A906D9C"/>
    <w:multiLevelType w:val="hybridMultilevel"/>
    <w:tmpl w:val="7CE61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AE366B1"/>
    <w:multiLevelType w:val="hybridMultilevel"/>
    <w:tmpl w:val="BC967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C5B211D"/>
    <w:multiLevelType w:val="hybridMultilevel"/>
    <w:tmpl w:val="B3CABAF2"/>
    <w:lvl w:ilvl="0" w:tplc="C15C9C6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CE3119E"/>
    <w:multiLevelType w:val="hybridMultilevel"/>
    <w:tmpl w:val="7398ED0A"/>
    <w:lvl w:ilvl="0" w:tplc="179E6B6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D082080"/>
    <w:multiLevelType w:val="hybridMultilevel"/>
    <w:tmpl w:val="116A75A0"/>
    <w:lvl w:ilvl="0" w:tplc="D7206328">
      <w:start w:val="1"/>
      <w:numFmt w:val="bullet"/>
      <w:lvlText w:val=""/>
      <w:lvlJc w:val="left"/>
      <w:pPr>
        <w:tabs>
          <w:tab w:val="num" w:pos="450"/>
        </w:tabs>
        <w:ind w:left="450" w:hanging="360"/>
      </w:pPr>
      <w:rPr>
        <w:rFonts w:ascii="Symbol" w:hAnsi="Symbol" w:hint="default"/>
      </w:rPr>
    </w:lvl>
    <w:lvl w:ilvl="1" w:tplc="5016D0FE" w:tentative="1">
      <w:start w:val="1"/>
      <w:numFmt w:val="bullet"/>
      <w:lvlText w:val=""/>
      <w:lvlJc w:val="left"/>
      <w:pPr>
        <w:tabs>
          <w:tab w:val="num" w:pos="1440"/>
        </w:tabs>
        <w:ind w:left="1440" w:hanging="360"/>
      </w:pPr>
      <w:rPr>
        <w:rFonts w:ascii="Symbol" w:hAnsi="Symbol" w:hint="default"/>
      </w:rPr>
    </w:lvl>
    <w:lvl w:ilvl="2" w:tplc="5912A218" w:tentative="1">
      <w:start w:val="1"/>
      <w:numFmt w:val="bullet"/>
      <w:lvlText w:val=""/>
      <w:lvlJc w:val="left"/>
      <w:pPr>
        <w:tabs>
          <w:tab w:val="num" w:pos="2160"/>
        </w:tabs>
        <w:ind w:left="2160" w:hanging="360"/>
      </w:pPr>
      <w:rPr>
        <w:rFonts w:ascii="Symbol" w:hAnsi="Symbol" w:hint="default"/>
      </w:rPr>
    </w:lvl>
    <w:lvl w:ilvl="3" w:tplc="EFF65C96" w:tentative="1">
      <w:start w:val="1"/>
      <w:numFmt w:val="bullet"/>
      <w:lvlText w:val=""/>
      <w:lvlJc w:val="left"/>
      <w:pPr>
        <w:tabs>
          <w:tab w:val="num" w:pos="2880"/>
        </w:tabs>
        <w:ind w:left="2880" w:hanging="360"/>
      </w:pPr>
      <w:rPr>
        <w:rFonts w:ascii="Symbol" w:hAnsi="Symbol" w:hint="default"/>
      </w:rPr>
    </w:lvl>
    <w:lvl w:ilvl="4" w:tplc="463493C0" w:tentative="1">
      <w:start w:val="1"/>
      <w:numFmt w:val="bullet"/>
      <w:lvlText w:val=""/>
      <w:lvlJc w:val="left"/>
      <w:pPr>
        <w:tabs>
          <w:tab w:val="num" w:pos="3600"/>
        </w:tabs>
        <w:ind w:left="3600" w:hanging="360"/>
      </w:pPr>
      <w:rPr>
        <w:rFonts w:ascii="Symbol" w:hAnsi="Symbol" w:hint="default"/>
      </w:rPr>
    </w:lvl>
    <w:lvl w:ilvl="5" w:tplc="B9E8A044" w:tentative="1">
      <w:start w:val="1"/>
      <w:numFmt w:val="bullet"/>
      <w:lvlText w:val=""/>
      <w:lvlJc w:val="left"/>
      <w:pPr>
        <w:tabs>
          <w:tab w:val="num" w:pos="4320"/>
        </w:tabs>
        <w:ind w:left="4320" w:hanging="360"/>
      </w:pPr>
      <w:rPr>
        <w:rFonts w:ascii="Symbol" w:hAnsi="Symbol" w:hint="default"/>
      </w:rPr>
    </w:lvl>
    <w:lvl w:ilvl="6" w:tplc="D7F0A8AA" w:tentative="1">
      <w:start w:val="1"/>
      <w:numFmt w:val="bullet"/>
      <w:lvlText w:val=""/>
      <w:lvlJc w:val="left"/>
      <w:pPr>
        <w:tabs>
          <w:tab w:val="num" w:pos="5040"/>
        </w:tabs>
        <w:ind w:left="5040" w:hanging="360"/>
      </w:pPr>
      <w:rPr>
        <w:rFonts w:ascii="Symbol" w:hAnsi="Symbol" w:hint="default"/>
      </w:rPr>
    </w:lvl>
    <w:lvl w:ilvl="7" w:tplc="29AAABE0" w:tentative="1">
      <w:start w:val="1"/>
      <w:numFmt w:val="bullet"/>
      <w:lvlText w:val=""/>
      <w:lvlJc w:val="left"/>
      <w:pPr>
        <w:tabs>
          <w:tab w:val="num" w:pos="5760"/>
        </w:tabs>
        <w:ind w:left="5760" w:hanging="360"/>
      </w:pPr>
      <w:rPr>
        <w:rFonts w:ascii="Symbol" w:hAnsi="Symbol" w:hint="default"/>
      </w:rPr>
    </w:lvl>
    <w:lvl w:ilvl="8" w:tplc="5B2E6982"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3E283496"/>
    <w:multiLevelType w:val="hybridMultilevel"/>
    <w:tmpl w:val="13DC41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FAE437E"/>
    <w:multiLevelType w:val="hybridMultilevel"/>
    <w:tmpl w:val="1C204DDC"/>
    <w:lvl w:ilvl="0" w:tplc="58F2CFAE">
      <w:start w:val="1"/>
      <w:numFmt w:val="bullet"/>
      <w:lvlText w:val="•"/>
      <w:lvlJc w:val="left"/>
      <w:pPr>
        <w:tabs>
          <w:tab w:val="num" w:pos="720"/>
        </w:tabs>
        <w:ind w:left="720" w:hanging="360"/>
      </w:pPr>
      <w:rPr>
        <w:rFonts w:ascii="Arial" w:hAnsi="Arial" w:hint="default"/>
      </w:rPr>
    </w:lvl>
    <w:lvl w:ilvl="1" w:tplc="0428B03C" w:tentative="1">
      <w:start w:val="1"/>
      <w:numFmt w:val="bullet"/>
      <w:lvlText w:val="•"/>
      <w:lvlJc w:val="left"/>
      <w:pPr>
        <w:tabs>
          <w:tab w:val="num" w:pos="1440"/>
        </w:tabs>
        <w:ind w:left="1440" w:hanging="360"/>
      </w:pPr>
      <w:rPr>
        <w:rFonts w:ascii="Arial" w:hAnsi="Arial" w:hint="default"/>
      </w:rPr>
    </w:lvl>
    <w:lvl w:ilvl="2" w:tplc="6D90A1BA" w:tentative="1">
      <w:start w:val="1"/>
      <w:numFmt w:val="bullet"/>
      <w:lvlText w:val="•"/>
      <w:lvlJc w:val="left"/>
      <w:pPr>
        <w:tabs>
          <w:tab w:val="num" w:pos="2160"/>
        </w:tabs>
        <w:ind w:left="2160" w:hanging="360"/>
      </w:pPr>
      <w:rPr>
        <w:rFonts w:ascii="Arial" w:hAnsi="Arial" w:hint="default"/>
      </w:rPr>
    </w:lvl>
    <w:lvl w:ilvl="3" w:tplc="CD70E170" w:tentative="1">
      <w:start w:val="1"/>
      <w:numFmt w:val="bullet"/>
      <w:lvlText w:val="•"/>
      <w:lvlJc w:val="left"/>
      <w:pPr>
        <w:tabs>
          <w:tab w:val="num" w:pos="2880"/>
        </w:tabs>
        <w:ind w:left="2880" w:hanging="360"/>
      </w:pPr>
      <w:rPr>
        <w:rFonts w:ascii="Arial" w:hAnsi="Arial" w:hint="default"/>
      </w:rPr>
    </w:lvl>
    <w:lvl w:ilvl="4" w:tplc="0C4C1F4C" w:tentative="1">
      <w:start w:val="1"/>
      <w:numFmt w:val="bullet"/>
      <w:lvlText w:val="•"/>
      <w:lvlJc w:val="left"/>
      <w:pPr>
        <w:tabs>
          <w:tab w:val="num" w:pos="3600"/>
        </w:tabs>
        <w:ind w:left="3600" w:hanging="360"/>
      </w:pPr>
      <w:rPr>
        <w:rFonts w:ascii="Arial" w:hAnsi="Arial" w:hint="default"/>
      </w:rPr>
    </w:lvl>
    <w:lvl w:ilvl="5" w:tplc="19C4E516" w:tentative="1">
      <w:start w:val="1"/>
      <w:numFmt w:val="bullet"/>
      <w:lvlText w:val="•"/>
      <w:lvlJc w:val="left"/>
      <w:pPr>
        <w:tabs>
          <w:tab w:val="num" w:pos="4320"/>
        </w:tabs>
        <w:ind w:left="4320" w:hanging="360"/>
      </w:pPr>
      <w:rPr>
        <w:rFonts w:ascii="Arial" w:hAnsi="Arial" w:hint="default"/>
      </w:rPr>
    </w:lvl>
    <w:lvl w:ilvl="6" w:tplc="13EA6B2C" w:tentative="1">
      <w:start w:val="1"/>
      <w:numFmt w:val="bullet"/>
      <w:lvlText w:val="•"/>
      <w:lvlJc w:val="left"/>
      <w:pPr>
        <w:tabs>
          <w:tab w:val="num" w:pos="5040"/>
        </w:tabs>
        <w:ind w:left="5040" w:hanging="360"/>
      </w:pPr>
      <w:rPr>
        <w:rFonts w:ascii="Arial" w:hAnsi="Arial" w:hint="default"/>
      </w:rPr>
    </w:lvl>
    <w:lvl w:ilvl="7" w:tplc="14FA0F54" w:tentative="1">
      <w:start w:val="1"/>
      <w:numFmt w:val="bullet"/>
      <w:lvlText w:val="•"/>
      <w:lvlJc w:val="left"/>
      <w:pPr>
        <w:tabs>
          <w:tab w:val="num" w:pos="5760"/>
        </w:tabs>
        <w:ind w:left="5760" w:hanging="360"/>
      </w:pPr>
      <w:rPr>
        <w:rFonts w:ascii="Arial" w:hAnsi="Arial" w:hint="default"/>
      </w:rPr>
    </w:lvl>
    <w:lvl w:ilvl="8" w:tplc="7A8A802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40D61FD4"/>
    <w:multiLevelType w:val="hybridMultilevel"/>
    <w:tmpl w:val="B2D4E0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43EC68D0"/>
    <w:multiLevelType w:val="hybridMultilevel"/>
    <w:tmpl w:val="86529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413478F"/>
    <w:multiLevelType w:val="hybridMultilevel"/>
    <w:tmpl w:val="C4B0423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63658CA"/>
    <w:multiLevelType w:val="hybridMultilevel"/>
    <w:tmpl w:val="307EC536"/>
    <w:lvl w:ilvl="0" w:tplc="6188181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535A33"/>
    <w:multiLevelType w:val="hybridMultilevel"/>
    <w:tmpl w:val="25D6DF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487E4245"/>
    <w:multiLevelType w:val="hybridMultilevel"/>
    <w:tmpl w:val="81449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DE75D60"/>
    <w:multiLevelType w:val="hybridMultilevel"/>
    <w:tmpl w:val="54C0A632"/>
    <w:lvl w:ilvl="0" w:tplc="72BAC48E">
      <w:start w:val="1"/>
      <w:numFmt w:val="bullet"/>
      <w:lvlText w:val=""/>
      <w:lvlJc w:val="left"/>
      <w:pPr>
        <w:ind w:left="720" w:hanging="360"/>
      </w:pPr>
      <w:rPr>
        <w:rFonts w:ascii="Symbol" w:hAnsi="Symbol" w:hint="default"/>
        <w:color w:val="auto"/>
      </w:rPr>
    </w:lvl>
    <w:lvl w:ilvl="1" w:tplc="470E4A20">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0935BF4"/>
    <w:multiLevelType w:val="hybridMultilevel"/>
    <w:tmpl w:val="DEEE0DE8"/>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0DA799B"/>
    <w:multiLevelType w:val="hybridMultilevel"/>
    <w:tmpl w:val="B8C28A78"/>
    <w:lvl w:ilvl="0" w:tplc="04090001">
      <w:start w:val="1"/>
      <w:numFmt w:val="bullet"/>
      <w:lvlText w:val=""/>
      <w:lvlJc w:val="left"/>
      <w:pPr>
        <w:ind w:left="930" w:hanging="360"/>
      </w:pPr>
      <w:rPr>
        <w:rFonts w:ascii="Symbol" w:hAnsi="Symbol" w:hint="default"/>
      </w:rPr>
    </w:lvl>
    <w:lvl w:ilvl="1" w:tplc="04090003">
      <w:start w:val="1"/>
      <w:numFmt w:val="bullet"/>
      <w:lvlText w:val="o"/>
      <w:lvlJc w:val="left"/>
      <w:pPr>
        <w:ind w:left="1650" w:hanging="360"/>
      </w:pPr>
      <w:rPr>
        <w:rFonts w:ascii="Courier New" w:hAnsi="Courier New" w:cs="Courier New" w:hint="default"/>
      </w:rPr>
    </w:lvl>
    <w:lvl w:ilvl="2" w:tplc="04090005">
      <w:start w:val="1"/>
      <w:numFmt w:val="bullet"/>
      <w:lvlText w:val=""/>
      <w:lvlJc w:val="left"/>
      <w:pPr>
        <w:ind w:left="2370" w:hanging="360"/>
      </w:pPr>
      <w:rPr>
        <w:rFonts w:ascii="Wingdings" w:hAnsi="Wingdings" w:hint="default"/>
      </w:rPr>
    </w:lvl>
    <w:lvl w:ilvl="3" w:tplc="0409000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48" w15:restartNumberingAfterBreak="0">
    <w:nsid w:val="55295A2E"/>
    <w:multiLevelType w:val="hybridMultilevel"/>
    <w:tmpl w:val="DB62FC06"/>
    <w:lvl w:ilvl="0" w:tplc="3720421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9" w15:restartNumberingAfterBreak="0">
    <w:nsid w:val="55B141C4"/>
    <w:multiLevelType w:val="hybridMultilevel"/>
    <w:tmpl w:val="6CB85D94"/>
    <w:lvl w:ilvl="0" w:tplc="716497FE">
      <w:start w:val="1"/>
      <w:numFmt w:val="bullet"/>
      <w:lvlText w:val="-"/>
      <w:lvlJc w:val="left"/>
      <w:pPr>
        <w:tabs>
          <w:tab w:val="num" w:pos="720"/>
        </w:tabs>
        <w:ind w:left="720" w:hanging="360"/>
      </w:pPr>
      <w:rPr>
        <w:rFonts w:ascii="Gulim" w:hAnsi="Gulim" w:hint="default"/>
      </w:rPr>
    </w:lvl>
    <w:lvl w:ilvl="1" w:tplc="713468D4" w:tentative="1">
      <w:start w:val="1"/>
      <w:numFmt w:val="bullet"/>
      <w:lvlText w:val="-"/>
      <w:lvlJc w:val="left"/>
      <w:pPr>
        <w:tabs>
          <w:tab w:val="num" w:pos="1440"/>
        </w:tabs>
        <w:ind w:left="1440" w:hanging="360"/>
      </w:pPr>
      <w:rPr>
        <w:rFonts w:ascii="Gulim" w:hAnsi="Gulim" w:hint="default"/>
      </w:rPr>
    </w:lvl>
    <w:lvl w:ilvl="2" w:tplc="210ACDC4" w:tentative="1">
      <w:start w:val="1"/>
      <w:numFmt w:val="bullet"/>
      <w:lvlText w:val="-"/>
      <w:lvlJc w:val="left"/>
      <w:pPr>
        <w:tabs>
          <w:tab w:val="num" w:pos="2160"/>
        </w:tabs>
        <w:ind w:left="2160" w:hanging="360"/>
      </w:pPr>
      <w:rPr>
        <w:rFonts w:ascii="Gulim" w:hAnsi="Gulim" w:hint="default"/>
      </w:rPr>
    </w:lvl>
    <w:lvl w:ilvl="3" w:tplc="91CA9894" w:tentative="1">
      <w:start w:val="1"/>
      <w:numFmt w:val="bullet"/>
      <w:lvlText w:val="-"/>
      <w:lvlJc w:val="left"/>
      <w:pPr>
        <w:tabs>
          <w:tab w:val="num" w:pos="2880"/>
        </w:tabs>
        <w:ind w:left="2880" w:hanging="360"/>
      </w:pPr>
      <w:rPr>
        <w:rFonts w:ascii="Gulim" w:hAnsi="Gulim" w:hint="default"/>
      </w:rPr>
    </w:lvl>
    <w:lvl w:ilvl="4" w:tplc="E5E42124" w:tentative="1">
      <w:start w:val="1"/>
      <w:numFmt w:val="bullet"/>
      <w:lvlText w:val="-"/>
      <w:lvlJc w:val="left"/>
      <w:pPr>
        <w:tabs>
          <w:tab w:val="num" w:pos="3600"/>
        </w:tabs>
        <w:ind w:left="3600" w:hanging="360"/>
      </w:pPr>
      <w:rPr>
        <w:rFonts w:ascii="Gulim" w:hAnsi="Gulim" w:hint="default"/>
      </w:rPr>
    </w:lvl>
    <w:lvl w:ilvl="5" w:tplc="CEB0D8B8" w:tentative="1">
      <w:start w:val="1"/>
      <w:numFmt w:val="bullet"/>
      <w:lvlText w:val="-"/>
      <w:lvlJc w:val="left"/>
      <w:pPr>
        <w:tabs>
          <w:tab w:val="num" w:pos="4320"/>
        </w:tabs>
        <w:ind w:left="4320" w:hanging="360"/>
      </w:pPr>
      <w:rPr>
        <w:rFonts w:ascii="Gulim" w:hAnsi="Gulim" w:hint="default"/>
      </w:rPr>
    </w:lvl>
    <w:lvl w:ilvl="6" w:tplc="BF6C0762" w:tentative="1">
      <w:start w:val="1"/>
      <w:numFmt w:val="bullet"/>
      <w:lvlText w:val="-"/>
      <w:lvlJc w:val="left"/>
      <w:pPr>
        <w:tabs>
          <w:tab w:val="num" w:pos="5040"/>
        </w:tabs>
        <w:ind w:left="5040" w:hanging="360"/>
      </w:pPr>
      <w:rPr>
        <w:rFonts w:ascii="Gulim" w:hAnsi="Gulim" w:hint="default"/>
      </w:rPr>
    </w:lvl>
    <w:lvl w:ilvl="7" w:tplc="9B685DA0" w:tentative="1">
      <w:start w:val="1"/>
      <w:numFmt w:val="bullet"/>
      <w:lvlText w:val="-"/>
      <w:lvlJc w:val="left"/>
      <w:pPr>
        <w:tabs>
          <w:tab w:val="num" w:pos="5760"/>
        </w:tabs>
        <w:ind w:left="5760" w:hanging="360"/>
      </w:pPr>
      <w:rPr>
        <w:rFonts w:ascii="Gulim" w:hAnsi="Gulim" w:hint="default"/>
      </w:rPr>
    </w:lvl>
    <w:lvl w:ilvl="8" w:tplc="1B723A5C" w:tentative="1">
      <w:start w:val="1"/>
      <w:numFmt w:val="bullet"/>
      <w:lvlText w:val="-"/>
      <w:lvlJc w:val="left"/>
      <w:pPr>
        <w:tabs>
          <w:tab w:val="num" w:pos="6480"/>
        </w:tabs>
        <w:ind w:left="6480" w:hanging="360"/>
      </w:pPr>
      <w:rPr>
        <w:rFonts w:ascii="Gulim" w:hAnsi="Gulim" w:hint="default"/>
      </w:rPr>
    </w:lvl>
  </w:abstractNum>
  <w:abstractNum w:abstractNumId="50" w15:restartNumberingAfterBreak="0">
    <w:nsid w:val="56A11CF0"/>
    <w:multiLevelType w:val="hybridMultilevel"/>
    <w:tmpl w:val="A6F0F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CE4515"/>
    <w:multiLevelType w:val="hybridMultilevel"/>
    <w:tmpl w:val="14F44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9C06CD1"/>
    <w:multiLevelType w:val="hybridMultilevel"/>
    <w:tmpl w:val="2E7803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A5C3FC8"/>
    <w:multiLevelType w:val="hybridMultilevel"/>
    <w:tmpl w:val="49FA6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D02624B"/>
    <w:multiLevelType w:val="hybridMultilevel"/>
    <w:tmpl w:val="9FEC9E54"/>
    <w:lvl w:ilvl="0" w:tplc="3460D468">
      <w:start w:val="1"/>
      <w:numFmt w:val="decimal"/>
      <w:lvlText w:val="%1."/>
      <w:lvlJc w:val="left"/>
      <w:pPr>
        <w:ind w:left="360" w:hanging="360"/>
      </w:pPr>
      <w:rPr>
        <w:rFonts w:hint="default"/>
        <w:b/>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5ED43C83"/>
    <w:multiLevelType w:val="hybridMultilevel"/>
    <w:tmpl w:val="177EA0B0"/>
    <w:lvl w:ilvl="0" w:tplc="45ECCB44">
      <w:start w:val="1"/>
      <w:numFmt w:val="upperRoman"/>
      <w:lvlText w:val="%1."/>
      <w:lvlJc w:val="right"/>
      <w:pPr>
        <w:ind w:left="720" w:hanging="360"/>
      </w:pPr>
      <w:rPr>
        <w:color w:val="2F5496"/>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5FCB3D04"/>
    <w:multiLevelType w:val="hybridMultilevel"/>
    <w:tmpl w:val="A810D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0F02CF7"/>
    <w:multiLevelType w:val="hybridMultilevel"/>
    <w:tmpl w:val="69EE2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07A33"/>
    <w:multiLevelType w:val="hybridMultilevel"/>
    <w:tmpl w:val="C6D201E6"/>
    <w:lvl w:ilvl="0" w:tplc="45ECCB44">
      <w:start w:val="1"/>
      <w:numFmt w:val="upperRoman"/>
      <w:lvlText w:val="%1."/>
      <w:lvlJc w:val="right"/>
      <w:pPr>
        <w:ind w:left="720" w:hanging="360"/>
      </w:pPr>
      <w:rPr>
        <w:color w:val="2F5496"/>
        <w:sz w:val="26"/>
        <w:szCs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639C3003"/>
    <w:multiLevelType w:val="hybridMultilevel"/>
    <w:tmpl w:val="453ED3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55A73BB"/>
    <w:multiLevelType w:val="hybridMultilevel"/>
    <w:tmpl w:val="40021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7277E21"/>
    <w:multiLevelType w:val="hybridMultilevel"/>
    <w:tmpl w:val="C82E4396"/>
    <w:lvl w:ilvl="0" w:tplc="9D6816FA">
      <w:start w:val="1"/>
      <w:numFmt w:val="upperRoman"/>
      <w:suff w:val="space"/>
      <w:lvlText w:val="%1."/>
      <w:lvlJc w:val="left"/>
      <w:pPr>
        <w:ind w:left="1080" w:hanging="893"/>
      </w:pPr>
      <w:rPr>
        <w:rFonts w:hint="default"/>
        <w:sz w:val="22"/>
        <w:szCs w:val="22"/>
      </w:rPr>
    </w:lvl>
    <w:lvl w:ilvl="1" w:tplc="04090019" w:tentative="1">
      <w:start w:val="1"/>
      <w:numFmt w:val="lowerLetter"/>
      <w:lvlText w:val="%2."/>
      <w:lvlJc w:val="left"/>
      <w:pPr>
        <w:ind w:left="1066" w:hanging="360"/>
      </w:pPr>
    </w:lvl>
    <w:lvl w:ilvl="2" w:tplc="0409001B" w:tentative="1">
      <w:start w:val="1"/>
      <w:numFmt w:val="lowerRoman"/>
      <w:lvlText w:val="%3."/>
      <w:lvlJc w:val="right"/>
      <w:pPr>
        <w:ind w:left="1786" w:hanging="180"/>
      </w:pPr>
    </w:lvl>
    <w:lvl w:ilvl="3" w:tplc="0409000F" w:tentative="1">
      <w:start w:val="1"/>
      <w:numFmt w:val="decimal"/>
      <w:lvlText w:val="%4."/>
      <w:lvlJc w:val="left"/>
      <w:pPr>
        <w:ind w:left="2506" w:hanging="360"/>
      </w:pPr>
    </w:lvl>
    <w:lvl w:ilvl="4" w:tplc="04090019" w:tentative="1">
      <w:start w:val="1"/>
      <w:numFmt w:val="lowerLetter"/>
      <w:lvlText w:val="%5."/>
      <w:lvlJc w:val="left"/>
      <w:pPr>
        <w:ind w:left="3226" w:hanging="360"/>
      </w:pPr>
    </w:lvl>
    <w:lvl w:ilvl="5" w:tplc="0409001B" w:tentative="1">
      <w:start w:val="1"/>
      <w:numFmt w:val="lowerRoman"/>
      <w:lvlText w:val="%6."/>
      <w:lvlJc w:val="right"/>
      <w:pPr>
        <w:ind w:left="3946" w:hanging="180"/>
      </w:pPr>
    </w:lvl>
    <w:lvl w:ilvl="6" w:tplc="0409000F" w:tentative="1">
      <w:start w:val="1"/>
      <w:numFmt w:val="decimal"/>
      <w:lvlText w:val="%7."/>
      <w:lvlJc w:val="left"/>
      <w:pPr>
        <w:ind w:left="4666" w:hanging="360"/>
      </w:pPr>
    </w:lvl>
    <w:lvl w:ilvl="7" w:tplc="04090019" w:tentative="1">
      <w:start w:val="1"/>
      <w:numFmt w:val="lowerLetter"/>
      <w:lvlText w:val="%8."/>
      <w:lvlJc w:val="left"/>
      <w:pPr>
        <w:ind w:left="5386" w:hanging="360"/>
      </w:pPr>
    </w:lvl>
    <w:lvl w:ilvl="8" w:tplc="0409001B" w:tentative="1">
      <w:start w:val="1"/>
      <w:numFmt w:val="lowerRoman"/>
      <w:lvlText w:val="%9."/>
      <w:lvlJc w:val="right"/>
      <w:pPr>
        <w:ind w:left="6106" w:hanging="180"/>
      </w:pPr>
    </w:lvl>
  </w:abstractNum>
  <w:abstractNum w:abstractNumId="62" w15:restartNumberingAfterBreak="0">
    <w:nsid w:val="69105844"/>
    <w:multiLevelType w:val="hybridMultilevel"/>
    <w:tmpl w:val="FC108058"/>
    <w:lvl w:ilvl="0" w:tplc="4B32306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98D1A1E"/>
    <w:multiLevelType w:val="hybridMultilevel"/>
    <w:tmpl w:val="DF601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CA83546"/>
    <w:multiLevelType w:val="hybridMultilevel"/>
    <w:tmpl w:val="57A0F374"/>
    <w:lvl w:ilvl="0" w:tplc="08090001">
      <w:start w:val="1"/>
      <w:numFmt w:val="bullet"/>
      <w:lvlText w:val=""/>
      <w:lvlJc w:val="left"/>
      <w:pPr>
        <w:ind w:left="1050" w:hanging="360"/>
      </w:pPr>
      <w:rPr>
        <w:rFonts w:ascii="Symbol" w:hAnsi="Symbol" w:hint="default"/>
      </w:rPr>
    </w:lvl>
    <w:lvl w:ilvl="1" w:tplc="08090003">
      <w:start w:val="1"/>
      <w:numFmt w:val="bullet"/>
      <w:lvlText w:val="o"/>
      <w:lvlJc w:val="left"/>
      <w:pPr>
        <w:ind w:left="1770" w:hanging="360"/>
      </w:pPr>
      <w:rPr>
        <w:rFonts w:ascii="Courier New" w:hAnsi="Courier New" w:cs="Courier New" w:hint="default"/>
      </w:rPr>
    </w:lvl>
    <w:lvl w:ilvl="2" w:tplc="08090005">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65" w15:restartNumberingAfterBreak="0">
    <w:nsid w:val="6EDB1602"/>
    <w:multiLevelType w:val="hybridMultilevel"/>
    <w:tmpl w:val="56405226"/>
    <w:lvl w:ilvl="0" w:tplc="BE7AC0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071612F"/>
    <w:multiLevelType w:val="hybridMultilevel"/>
    <w:tmpl w:val="393AE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702C30"/>
    <w:multiLevelType w:val="hybridMultilevel"/>
    <w:tmpl w:val="EE747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1910C38"/>
    <w:multiLevelType w:val="hybridMultilevel"/>
    <w:tmpl w:val="DB586ECE"/>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8E9667D"/>
    <w:multiLevelType w:val="hybridMultilevel"/>
    <w:tmpl w:val="B8D083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CBB71FE"/>
    <w:multiLevelType w:val="hybridMultilevel"/>
    <w:tmpl w:val="B8A62B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D2F3EBD"/>
    <w:multiLevelType w:val="hybridMultilevel"/>
    <w:tmpl w:val="25D48350"/>
    <w:lvl w:ilvl="0" w:tplc="08090001">
      <w:start w:val="1"/>
      <w:numFmt w:val="bullet"/>
      <w:lvlText w:val=""/>
      <w:lvlJc w:val="left"/>
      <w:pPr>
        <w:ind w:left="811" w:hanging="360"/>
      </w:pPr>
      <w:rPr>
        <w:rFonts w:ascii="Symbol" w:hAnsi="Symbol" w:hint="default"/>
      </w:rPr>
    </w:lvl>
    <w:lvl w:ilvl="1" w:tplc="08090003" w:tentative="1">
      <w:start w:val="1"/>
      <w:numFmt w:val="bullet"/>
      <w:lvlText w:val="o"/>
      <w:lvlJc w:val="left"/>
      <w:pPr>
        <w:ind w:left="1531" w:hanging="360"/>
      </w:pPr>
      <w:rPr>
        <w:rFonts w:ascii="Courier New" w:hAnsi="Courier New" w:cs="Courier New" w:hint="default"/>
      </w:rPr>
    </w:lvl>
    <w:lvl w:ilvl="2" w:tplc="08090005" w:tentative="1">
      <w:start w:val="1"/>
      <w:numFmt w:val="bullet"/>
      <w:lvlText w:val=""/>
      <w:lvlJc w:val="left"/>
      <w:pPr>
        <w:ind w:left="2251" w:hanging="360"/>
      </w:pPr>
      <w:rPr>
        <w:rFonts w:ascii="Wingdings" w:hAnsi="Wingdings" w:hint="default"/>
      </w:rPr>
    </w:lvl>
    <w:lvl w:ilvl="3" w:tplc="08090001" w:tentative="1">
      <w:start w:val="1"/>
      <w:numFmt w:val="bullet"/>
      <w:lvlText w:val=""/>
      <w:lvlJc w:val="left"/>
      <w:pPr>
        <w:ind w:left="2971" w:hanging="360"/>
      </w:pPr>
      <w:rPr>
        <w:rFonts w:ascii="Symbol" w:hAnsi="Symbol" w:hint="default"/>
      </w:rPr>
    </w:lvl>
    <w:lvl w:ilvl="4" w:tplc="08090003" w:tentative="1">
      <w:start w:val="1"/>
      <w:numFmt w:val="bullet"/>
      <w:lvlText w:val="o"/>
      <w:lvlJc w:val="left"/>
      <w:pPr>
        <w:ind w:left="3691" w:hanging="360"/>
      </w:pPr>
      <w:rPr>
        <w:rFonts w:ascii="Courier New" w:hAnsi="Courier New" w:cs="Courier New" w:hint="default"/>
      </w:rPr>
    </w:lvl>
    <w:lvl w:ilvl="5" w:tplc="08090005" w:tentative="1">
      <w:start w:val="1"/>
      <w:numFmt w:val="bullet"/>
      <w:lvlText w:val=""/>
      <w:lvlJc w:val="left"/>
      <w:pPr>
        <w:ind w:left="4411" w:hanging="360"/>
      </w:pPr>
      <w:rPr>
        <w:rFonts w:ascii="Wingdings" w:hAnsi="Wingdings" w:hint="default"/>
      </w:rPr>
    </w:lvl>
    <w:lvl w:ilvl="6" w:tplc="08090001" w:tentative="1">
      <w:start w:val="1"/>
      <w:numFmt w:val="bullet"/>
      <w:lvlText w:val=""/>
      <w:lvlJc w:val="left"/>
      <w:pPr>
        <w:ind w:left="5131" w:hanging="360"/>
      </w:pPr>
      <w:rPr>
        <w:rFonts w:ascii="Symbol" w:hAnsi="Symbol" w:hint="default"/>
      </w:rPr>
    </w:lvl>
    <w:lvl w:ilvl="7" w:tplc="08090003" w:tentative="1">
      <w:start w:val="1"/>
      <w:numFmt w:val="bullet"/>
      <w:lvlText w:val="o"/>
      <w:lvlJc w:val="left"/>
      <w:pPr>
        <w:ind w:left="5851" w:hanging="360"/>
      </w:pPr>
      <w:rPr>
        <w:rFonts w:ascii="Courier New" w:hAnsi="Courier New" w:cs="Courier New" w:hint="default"/>
      </w:rPr>
    </w:lvl>
    <w:lvl w:ilvl="8" w:tplc="08090005" w:tentative="1">
      <w:start w:val="1"/>
      <w:numFmt w:val="bullet"/>
      <w:lvlText w:val=""/>
      <w:lvlJc w:val="left"/>
      <w:pPr>
        <w:ind w:left="6571" w:hanging="360"/>
      </w:pPr>
      <w:rPr>
        <w:rFonts w:ascii="Wingdings" w:hAnsi="Wingdings" w:hint="default"/>
      </w:rPr>
    </w:lvl>
  </w:abstractNum>
  <w:abstractNum w:abstractNumId="72" w15:restartNumberingAfterBreak="0">
    <w:nsid w:val="7D4F14DE"/>
    <w:multiLevelType w:val="hybridMultilevel"/>
    <w:tmpl w:val="9826559C"/>
    <w:lvl w:ilvl="0" w:tplc="DAB4D1D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4"/>
  </w:num>
  <w:num w:numId="3">
    <w:abstractNumId w:val="68"/>
  </w:num>
  <w:num w:numId="4">
    <w:abstractNumId w:val="61"/>
  </w:num>
  <w:num w:numId="5">
    <w:abstractNumId w:val="55"/>
  </w:num>
  <w:num w:numId="6">
    <w:abstractNumId w:val="42"/>
  </w:num>
  <w:num w:numId="7">
    <w:abstractNumId w:val="67"/>
  </w:num>
  <w:num w:numId="8">
    <w:abstractNumId w:val="46"/>
  </w:num>
  <w:num w:numId="9">
    <w:abstractNumId w:val="58"/>
  </w:num>
  <w:num w:numId="10">
    <w:abstractNumId w:val="16"/>
  </w:num>
  <w:num w:numId="11">
    <w:abstractNumId w:val="71"/>
  </w:num>
  <w:num w:numId="12">
    <w:abstractNumId w:val="11"/>
  </w:num>
  <w:num w:numId="13">
    <w:abstractNumId w:val="65"/>
  </w:num>
  <w:num w:numId="14">
    <w:abstractNumId w:val="34"/>
  </w:num>
  <w:num w:numId="15">
    <w:abstractNumId w:val="54"/>
  </w:num>
  <w:num w:numId="16">
    <w:abstractNumId w:val="35"/>
  </w:num>
  <w:num w:numId="17">
    <w:abstractNumId w:val="59"/>
  </w:num>
  <w:num w:numId="18">
    <w:abstractNumId w:val="25"/>
  </w:num>
  <w:num w:numId="19">
    <w:abstractNumId w:val="14"/>
  </w:num>
  <w:num w:numId="20">
    <w:abstractNumId w:val="62"/>
  </w:num>
  <w:num w:numId="21">
    <w:abstractNumId w:val="4"/>
  </w:num>
  <w:num w:numId="22">
    <w:abstractNumId w:val="69"/>
  </w:num>
  <w:num w:numId="23">
    <w:abstractNumId w:val="38"/>
  </w:num>
  <w:num w:numId="24">
    <w:abstractNumId w:val="22"/>
  </w:num>
  <w:num w:numId="25">
    <w:abstractNumId w:val="63"/>
  </w:num>
  <w:num w:numId="26">
    <w:abstractNumId w:val="33"/>
  </w:num>
  <w:num w:numId="27">
    <w:abstractNumId w:val="28"/>
  </w:num>
  <w:num w:numId="28">
    <w:abstractNumId w:val="7"/>
  </w:num>
  <w:num w:numId="29">
    <w:abstractNumId w:val="17"/>
  </w:num>
  <w:num w:numId="30">
    <w:abstractNumId w:val="29"/>
  </w:num>
  <w:num w:numId="31">
    <w:abstractNumId w:val="45"/>
  </w:num>
  <w:num w:numId="32">
    <w:abstractNumId w:val="32"/>
  </w:num>
  <w:num w:numId="33">
    <w:abstractNumId w:val="70"/>
  </w:num>
  <w:num w:numId="34">
    <w:abstractNumId w:val="6"/>
  </w:num>
  <w:num w:numId="35">
    <w:abstractNumId w:val="52"/>
  </w:num>
  <w:num w:numId="36">
    <w:abstractNumId w:val="56"/>
  </w:num>
  <w:num w:numId="37">
    <w:abstractNumId w:val="2"/>
  </w:num>
  <w:num w:numId="38">
    <w:abstractNumId w:val="49"/>
  </w:num>
  <w:num w:numId="39">
    <w:abstractNumId w:val="26"/>
  </w:num>
  <w:num w:numId="40">
    <w:abstractNumId w:val="30"/>
  </w:num>
  <w:num w:numId="41">
    <w:abstractNumId w:val="8"/>
  </w:num>
  <w:num w:numId="42">
    <w:abstractNumId w:val="43"/>
  </w:num>
  <w:num w:numId="43">
    <w:abstractNumId w:val="44"/>
  </w:num>
  <w:num w:numId="44">
    <w:abstractNumId w:val="27"/>
  </w:num>
  <w:num w:numId="45">
    <w:abstractNumId w:val="21"/>
  </w:num>
  <w:num w:numId="46">
    <w:abstractNumId w:val="41"/>
  </w:num>
  <w:num w:numId="47">
    <w:abstractNumId w:val="15"/>
  </w:num>
  <w:num w:numId="48">
    <w:abstractNumId w:val="10"/>
  </w:num>
  <w:num w:numId="49">
    <w:abstractNumId w:val="20"/>
  </w:num>
  <w:num w:numId="50">
    <w:abstractNumId w:val="36"/>
  </w:num>
  <w:num w:numId="51">
    <w:abstractNumId w:val="50"/>
  </w:num>
  <w:num w:numId="52">
    <w:abstractNumId w:val="31"/>
  </w:num>
  <w:num w:numId="53">
    <w:abstractNumId w:val="9"/>
  </w:num>
  <w:num w:numId="54">
    <w:abstractNumId w:val="18"/>
  </w:num>
  <w:num w:numId="55">
    <w:abstractNumId w:val="53"/>
  </w:num>
  <w:num w:numId="56">
    <w:abstractNumId w:val="5"/>
  </w:num>
  <w:num w:numId="57">
    <w:abstractNumId w:val="40"/>
  </w:num>
  <w:num w:numId="58">
    <w:abstractNumId w:val="64"/>
  </w:num>
  <w:num w:numId="59">
    <w:abstractNumId w:val="1"/>
  </w:num>
  <w:num w:numId="60">
    <w:abstractNumId w:val="60"/>
  </w:num>
  <w:num w:numId="61">
    <w:abstractNumId w:val="37"/>
  </w:num>
  <w:num w:numId="62">
    <w:abstractNumId w:val="66"/>
  </w:num>
  <w:num w:numId="63">
    <w:abstractNumId w:val="3"/>
  </w:num>
  <w:num w:numId="64">
    <w:abstractNumId w:val="0"/>
  </w:num>
  <w:num w:numId="65">
    <w:abstractNumId w:val="72"/>
  </w:num>
  <w:num w:numId="66">
    <w:abstractNumId w:val="39"/>
  </w:num>
  <w:num w:numId="67">
    <w:abstractNumId w:val="23"/>
  </w:num>
  <w:num w:numId="68">
    <w:abstractNumId w:val="47"/>
  </w:num>
  <w:num w:numId="69">
    <w:abstractNumId w:val="12"/>
  </w:num>
  <w:num w:numId="70">
    <w:abstractNumId w:val="51"/>
  </w:num>
  <w:num w:numId="71">
    <w:abstractNumId w:val="48"/>
  </w:num>
  <w:num w:numId="72">
    <w:abstractNumId w:val="57"/>
  </w:num>
  <w:num w:numId="73">
    <w:abstractNumId w:val="1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2MrGwMDMyNbQ0NrJQ0lEKTi0uzszPAykwMakFAAYhVA4tAAAA"/>
  </w:docVars>
  <w:rsids>
    <w:rsidRoot w:val="00431433"/>
    <w:rsid w:val="0000088C"/>
    <w:rsid w:val="00000C87"/>
    <w:rsid w:val="0000113F"/>
    <w:rsid w:val="0000378F"/>
    <w:rsid w:val="000039BE"/>
    <w:rsid w:val="00003FD5"/>
    <w:rsid w:val="00004FE7"/>
    <w:rsid w:val="00005608"/>
    <w:rsid w:val="000056D8"/>
    <w:rsid w:val="000059E1"/>
    <w:rsid w:val="00005A86"/>
    <w:rsid w:val="00005EC4"/>
    <w:rsid w:val="000065A3"/>
    <w:rsid w:val="00006679"/>
    <w:rsid w:val="000066B4"/>
    <w:rsid w:val="000066CB"/>
    <w:rsid w:val="000069B5"/>
    <w:rsid w:val="00006C5C"/>
    <w:rsid w:val="00006CFC"/>
    <w:rsid w:val="00006E48"/>
    <w:rsid w:val="000071CA"/>
    <w:rsid w:val="00007598"/>
    <w:rsid w:val="00007DD5"/>
    <w:rsid w:val="0001051F"/>
    <w:rsid w:val="0001099E"/>
    <w:rsid w:val="00010BBD"/>
    <w:rsid w:val="00011493"/>
    <w:rsid w:val="0001201F"/>
    <w:rsid w:val="0001205A"/>
    <w:rsid w:val="0001292F"/>
    <w:rsid w:val="00013147"/>
    <w:rsid w:val="0001324B"/>
    <w:rsid w:val="000135E4"/>
    <w:rsid w:val="00013626"/>
    <w:rsid w:val="00015996"/>
    <w:rsid w:val="000159DD"/>
    <w:rsid w:val="00015A7B"/>
    <w:rsid w:val="00015A97"/>
    <w:rsid w:val="00015C7D"/>
    <w:rsid w:val="00015FF2"/>
    <w:rsid w:val="00015FF5"/>
    <w:rsid w:val="000163E0"/>
    <w:rsid w:val="00016460"/>
    <w:rsid w:val="00016502"/>
    <w:rsid w:val="0001654A"/>
    <w:rsid w:val="000166DB"/>
    <w:rsid w:val="00016EC2"/>
    <w:rsid w:val="00016F78"/>
    <w:rsid w:val="0001704A"/>
    <w:rsid w:val="000176A5"/>
    <w:rsid w:val="00020172"/>
    <w:rsid w:val="00020338"/>
    <w:rsid w:val="00020911"/>
    <w:rsid w:val="00020928"/>
    <w:rsid w:val="000210BA"/>
    <w:rsid w:val="000216AB"/>
    <w:rsid w:val="00021A7B"/>
    <w:rsid w:val="00021E3B"/>
    <w:rsid w:val="00022C9C"/>
    <w:rsid w:val="000230D4"/>
    <w:rsid w:val="000235B9"/>
    <w:rsid w:val="00023DAC"/>
    <w:rsid w:val="00024048"/>
    <w:rsid w:val="0002424E"/>
    <w:rsid w:val="00024631"/>
    <w:rsid w:val="00024AA6"/>
    <w:rsid w:val="00024E27"/>
    <w:rsid w:val="000259E5"/>
    <w:rsid w:val="00026660"/>
    <w:rsid w:val="0002670D"/>
    <w:rsid w:val="00027144"/>
    <w:rsid w:val="00027626"/>
    <w:rsid w:val="000278A8"/>
    <w:rsid w:val="000302D5"/>
    <w:rsid w:val="00030377"/>
    <w:rsid w:val="000308DE"/>
    <w:rsid w:val="000308E3"/>
    <w:rsid w:val="00030AE2"/>
    <w:rsid w:val="00030E7D"/>
    <w:rsid w:val="00032020"/>
    <w:rsid w:val="000320CA"/>
    <w:rsid w:val="000336DD"/>
    <w:rsid w:val="00033EC9"/>
    <w:rsid w:val="000341D0"/>
    <w:rsid w:val="0003474C"/>
    <w:rsid w:val="00034DEC"/>
    <w:rsid w:val="000356F4"/>
    <w:rsid w:val="00035712"/>
    <w:rsid w:val="00035FEF"/>
    <w:rsid w:val="00037190"/>
    <w:rsid w:val="00037B78"/>
    <w:rsid w:val="00037C0D"/>
    <w:rsid w:val="000400C8"/>
    <w:rsid w:val="000409C1"/>
    <w:rsid w:val="00040A8F"/>
    <w:rsid w:val="00040B02"/>
    <w:rsid w:val="000418BF"/>
    <w:rsid w:val="00041F4C"/>
    <w:rsid w:val="00042190"/>
    <w:rsid w:val="000423EA"/>
    <w:rsid w:val="00042676"/>
    <w:rsid w:val="000429D5"/>
    <w:rsid w:val="0004339C"/>
    <w:rsid w:val="00043B7F"/>
    <w:rsid w:val="00043CA4"/>
    <w:rsid w:val="000441A1"/>
    <w:rsid w:val="00044870"/>
    <w:rsid w:val="00044DA4"/>
    <w:rsid w:val="00044EE7"/>
    <w:rsid w:val="00045171"/>
    <w:rsid w:val="000467A4"/>
    <w:rsid w:val="00046CDF"/>
    <w:rsid w:val="00046E12"/>
    <w:rsid w:val="00047095"/>
    <w:rsid w:val="00047586"/>
    <w:rsid w:val="00050014"/>
    <w:rsid w:val="000504F9"/>
    <w:rsid w:val="00050505"/>
    <w:rsid w:val="00051AF3"/>
    <w:rsid w:val="000528DF"/>
    <w:rsid w:val="00053ADA"/>
    <w:rsid w:val="00053EBD"/>
    <w:rsid w:val="00055194"/>
    <w:rsid w:val="0005591B"/>
    <w:rsid w:val="00055B08"/>
    <w:rsid w:val="00055F65"/>
    <w:rsid w:val="00056170"/>
    <w:rsid w:val="00057464"/>
    <w:rsid w:val="00057AAA"/>
    <w:rsid w:val="00060186"/>
    <w:rsid w:val="000603E5"/>
    <w:rsid w:val="000605C9"/>
    <w:rsid w:val="0006075F"/>
    <w:rsid w:val="00060B71"/>
    <w:rsid w:val="0006155F"/>
    <w:rsid w:val="00061D25"/>
    <w:rsid w:val="0006254C"/>
    <w:rsid w:val="000627D0"/>
    <w:rsid w:val="0006328E"/>
    <w:rsid w:val="000636D1"/>
    <w:rsid w:val="00063803"/>
    <w:rsid w:val="000638A6"/>
    <w:rsid w:val="0006408B"/>
    <w:rsid w:val="00064099"/>
    <w:rsid w:val="00065B1F"/>
    <w:rsid w:val="0006606D"/>
    <w:rsid w:val="0006738B"/>
    <w:rsid w:val="000674B6"/>
    <w:rsid w:val="00067975"/>
    <w:rsid w:val="00067B01"/>
    <w:rsid w:val="000707CE"/>
    <w:rsid w:val="000713C3"/>
    <w:rsid w:val="00071D1A"/>
    <w:rsid w:val="000729CD"/>
    <w:rsid w:val="000733FA"/>
    <w:rsid w:val="00073ABE"/>
    <w:rsid w:val="00074C3E"/>
    <w:rsid w:val="0007589F"/>
    <w:rsid w:val="00075A2D"/>
    <w:rsid w:val="00075C26"/>
    <w:rsid w:val="00075E29"/>
    <w:rsid w:val="00076E87"/>
    <w:rsid w:val="000779CE"/>
    <w:rsid w:val="00077ADC"/>
    <w:rsid w:val="00077B64"/>
    <w:rsid w:val="00077D92"/>
    <w:rsid w:val="00077EDC"/>
    <w:rsid w:val="00080417"/>
    <w:rsid w:val="00080827"/>
    <w:rsid w:val="00080F05"/>
    <w:rsid w:val="0008135D"/>
    <w:rsid w:val="000815C6"/>
    <w:rsid w:val="000816E7"/>
    <w:rsid w:val="00081EDB"/>
    <w:rsid w:val="00081F80"/>
    <w:rsid w:val="000825A2"/>
    <w:rsid w:val="00082638"/>
    <w:rsid w:val="00082E17"/>
    <w:rsid w:val="000832B5"/>
    <w:rsid w:val="000833DF"/>
    <w:rsid w:val="00083531"/>
    <w:rsid w:val="000835E7"/>
    <w:rsid w:val="00083709"/>
    <w:rsid w:val="00083743"/>
    <w:rsid w:val="00083AC8"/>
    <w:rsid w:val="00084183"/>
    <w:rsid w:val="00084718"/>
    <w:rsid w:val="00084C0E"/>
    <w:rsid w:val="00085332"/>
    <w:rsid w:val="00085542"/>
    <w:rsid w:val="00085E21"/>
    <w:rsid w:val="00085EEA"/>
    <w:rsid w:val="00086574"/>
    <w:rsid w:val="0008703B"/>
    <w:rsid w:val="0008721C"/>
    <w:rsid w:val="00087A7D"/>
    <w:rsid w:val="00087DCD"/>
    <w:rsid w:val="0009018C"/>
    <w:rsid w:val="0009083D"/>
    <w:rsid w:val="00090913"/>
    <w:rsid w:val="00090BE3"/>
    <w:rsid w:val="00090F0A"/>
    <w:rsid w:val="00090F6B"/>
    <w:rsid w:val="00091423"/>
    <w:rsid w:val="000914B5"/>
    <w:rsid w:val="000916B3"/>
    <w:rsid w:val="000917FC"/>
    <w:rsid w:val="000921D2"/>
    <w:rsid w:val="0009284B"/>
    <w:rsid w:val="00093342"/>
    <w:rsid w:val="00093683"/>
    <w:rsid w:val="00093C3D"/>
    <w:rsid w:val="00094421"/>
    <w:rsid w:val="00094575"/>
    <w:rsid w:val="000947EE"/>
    <w:rsid w:val="0009482D"/>
    <w:rsid w:val="00094C90"/>
    <w:rsid w:val="000950BF"/>
    <w:rsid w:val="000950C0"/>
    <w:rsid w:val="000951A5"/>
    <w:rsid w:val="000951EC"/>
    <w:rsid w:val="00095377"/>
    <w:rsid w:val="000956A8"/>
    <w:rsid w:val="0009576F"/>
    <w:rsid w:val="00095985"/>
    <w:rsid w:val="00095B68"/>
    <w:rsid w:val="00096BAB"/>
    <w:rsid w:val="00096F1B"/>
    <w:rsid w:val="00097A89"/>
    <w:rsid w:val="00097B4C"/>
    <w:rsid w:val="00097C79"/>
    <w:rsid w:val="000A01E2"/>
    <w:rsid w:val="000A0359"/>
    <w:rsid w:val="000A1CC0"/>
    <w:rsid w:val="000A1DEF"/>
    <w:rsid w:val="000A1EBC"/>
    <w:rsid w:val="000A1EF7"/>
    <w:rsid w:val="000A350D"/>
    <w:rsid w:val="000A3C09"/>
    <w:rsid w:val="000A3ECD"/>
    <w:rsid w:val="000A3EDF"/>
    <w:rsid w:val="000A42E7"/>
    <w:rsid w:val="000A4450"/>
    <w:rsid w:val="000A4764"/>
    <w:rsid w:val="000A4C8A"/>
    <w:rsid w:val="000A4CC3"/>
    <w:rsid w:val="000A4D9D"/>
    <w:rsid w:val="000A5042"/>
    <w:rsid w:val="000A583E"/>
    <w:rsid w:val="000A586B"/>
    <w:rsid w:val="000A5EC6"/>
    <w:rsid w:val="000A6271"/>
    <w:rsid w:val="000A6C8B"/>
    <w:rsid w:val="000A6CD6"/>
    <w:rsid w:val="000A7290"/>
    <w:rsid w:val="000A7D09"/>
    <w:rsid w:val="000B003E"/>
    <w:rsid w:val="000B0607"/>
    <w:rsid w:val="000B06DA"/>
    <w:rsid w:val="000B0982"/>
    <w:rsid w:val="000B0DDE"/>
    <w:rsid w:val="000B2016"/>
    <w:rsid w:val="000B20DB"/>
    <w:rsid w:val="000B2292"/>
    <w:rsid w:val="000B24E2"/>
    <w:rsid w:val="000B268C"/>
    <w:rsid w:val="000B2C7F"/>
    <w:rsid w:val="000B3741"/>
    <w:rsid w:val="000B404B"/>
    <w:rsid w:val="000B4D9E"/>
    <w:rsid w:val="000B4EA6"/>
    <w:rsid w:val="000B52BA"/>
    <w:rsid w:val="000B5427"/>
    <w:rsid w:val="000B55B8"/>
    <w:rsid w:val="000B5A9F"/>
    <w:rsid w:val="000B5B57"/>
    <w:rsid w:val="000B6CD6"/>
    <w:rsid w:val="000B6E21"/>
    <w:rsid w:val="000B72B1"/>
    <w:rsid w:val="000B797D"/>
    <w:rsid w:val="000C077F"/>
    <w:rsid w:val="000C0929"/>
    <w:rsid w:val="000C1040"/>
    <w:rsid w:val="000C17A4"/>
    <w:rsid w:val="000C1C54"/>
    <w:rsid w:val="000C20BB"/>
    <w:rsid w:val="000C2615"/>
    <w:rsid w:val="000C3695"/>
    <w:rsid w:val="000C3769"/>
    <w:rsid w:val="000C38F3"/>
    <w:rsid w:val="000C444C"/>
    <w:rsid w:val="000C498A"/>
    <w:rsid w:val="000C4BEC"/>
    <w:rsid w:val="000C4D4D"/>
    <w:rsid w:val="000C5529"/>
    <w:rsid w:val="000C5855"/>
    <w:rsid w:val="000C5BAC"/>
    <w:rsid w:val="000C61B2"/>
    <w:rsid w:val="000C7ABC"/>
    <w:rsid w:val="000D012F"/>
    <w:rsid w:val="000D02A8"/>
    <w:rsid w:val="000D047B"/>
    <w:rsid w:val="000D0A76"/>
    <w:rsid w:val="000D0B4D"/>
    <w:rsid w:val="000D0E57"/>
    <w:rsid w:val="000D0FEB"/>
    <w:rsid w:val="000D1044"/>
    <w:rsid w:val="000D12FC"/>
    <w:rsid w:val="000D1340"/>
    <w:rsid w:val="000D157F"/>
    <w:rsid w:val="000D16D2"/>
    <w:rsid w:val="000D1D0F"/>
    <w:rsid w:val="000D1E6D"/>
    <w:rsid w:val="000D211A"/>
    <w:rsid w:val="000D2480"/>
    <w:rsid w:val="000D2CE1"/>
    <w:rsid w:val="000D39C7"/>
    <w:rsid w:val="000D3BB3"/>
    <w:rsid w:val="000D3D26"/>
    <w:rsid w:val="000D3E13"/>
    <w:rsid w:val="000D46DC"/>
    <w:rsid w:val="000D5299"/>
    <w:rsid w:val="000D54C9"/>
    <w:rsid w:val="000D5512"/>
    <w:rsid w:val="000D5AC5"/>
    <w:rsid w:val="000D613A"/>
    <w:rsid w:val="000D62A0"/>
    <w:rsid w:val="000D6993"/>
    <w:rsid w:val="000D6A5E"/>
    <w:rsid w:val="000D6DF4"/>
    <w:rsid w:val="000D6DF6"/>
    <w:rsid w:val="000D6F66"/>
    <w:rsid w:val="000D73D2"/>
    <w:rsid w:val="000D75BF"/>
    <w:rsid w:val="000D79FA"/>
    <w:rsid w:val="000D7D2A"/>
    <w:rsid w:val="000E0209"/>
    <w:rsid w:val="000E0340"/>
    <w:rsid w:val="000E0344"/>
    <w:rsid w:val="000E0A8D"/>
    <w:rsid w:val="000E0E93"/>
    <w:rsid w:val="000E0F68"/>
    <w:rsid w:val="000E12CA"/>
    <w:rsid w:val="000E13EB"/>
    <w:rsid w:val="000E1454"/>
    <w:rsid w:val="000E1734"/>
    <w:rsid w:val="000E1B05"/>
    <w:rsid w:val="000E1B0D"/>
    <w:rsid w:val="000E1E8C"/>
    <w:rsid w:val="000E1F90"/>
    <w:rsid w:val="000E2F25"/>
    <w:rsid w:val="000E36C6"/>
    <w:rsid w:val="000E3B3C"/>
    <w:rsid w:val="000E3DDC"/>
    <w:rsid w:val="000E3E1D"/>
    <w:rsid w:val="000E42F2"/>
    <w:rsid w:val="000E4856"/>
    <w:rsid w:val="000E56DA"/>
    <w:rsid w:val="000E5B84"/>
    <w:rsid w:val="000E6CA6"/>
    <w:rsid w:val="000E7205"/>
    <w:rsid w:val="000E72A2"/>
    <w:rsid w:val="000E7469"/>
    <w:rsid w:val="000F0075"/>
    <w:rsid w:val="000F182F"/>
    <w:rsid w:val="000F1BCB"/>
    <w:rsid w:val="000F22D1"/>
    <w:rsid w:val="000F274F"/>
    <w:rsid w:val="000F2A8E"/>
    <w:rsid w:val="000F2E33"/>
    <w:rsid w:val="000F317A"/>
    <w:rsid w:val="000F3B9E"/>
    <w:rsid w:val="000F4566"/>
    <w:rsid w:val="000F46F6"/>
    <w:rsid w:val="000F4F89"/>
    <w:rsid w:val="000F51FA"/>
    <w:rsid w:val="000F616F"/>
    <w:rsid w:val="000F6A77"/>
    <w:rsid w:val="000F6C3E"/>
    <w:rsid w:val="000F740F"/>
    <w:rsid w:val="000F76B8"/>
    <w:rsid w:val="000F789A"/>
    <w:rsid w:val="000F7D23"/>
    <w:rsid w:val="001001D9"/>
    <w:rsid w:val="00100766"/>
    <w:rsid w:val="00100A81"/>
    <w:rsid w:val="00100C78"/>
    <w:rsid w:val="00101050"/>
    <w:rsid w:val="00101B79"/>
    <w:rsid w:val="00101CAA"/>
    <w:rsid w:val="00101D02"/>
    <w:rsid w:val="00102CA5"/>
    <w:rsid w:val="00103189"/>
    <w:rsid w:val="00103849"/>
    <w:rsid w:val="00103A70"/>
    <w:rsid w:val="0010529B"/>
    <w:rsid w:val="001053DD"/>
    <w:rsid w:val="001055AD"/>
    <w:rsid w:val="00105842"/>
    <w:rsid w:val="00105860"/>
    <w:rsid w:val="0010592F"/>
    <w:rsid w:val="001059A4"/>
    <w:rsid w:val="00105E61"/>
    <w:rsid w:val="00107833"/>
    <w:rsid w:val="00107B92"/>
    <w:rsid w:val="001104DB"/>
    <w:rsid w:val="001106E4"/>
    <w:rsid w:val="00110CCE"/>
    <w:rsid w:val="0011131A"/>
    <w:rsid w:val="001115B3"/>
    <w:rsid w:val="0011168E"/>
    <w:rsid w:val="001116AF"/>
    <w:rsid w:val="00111757"/>
    <w:rsid w:val="001121F5"/>
    <w:rsid w:val="00112716"/>
    <w:rsid w:val="00112A9F"/>
    <w:rsid w:val="00112E41"/>
    <w:rsid w:val="0011372A"/>
    <w:rsid w:val="00113743"/>
    <w:rsid w:val="00113D99"/>
    <w:rsid w:val="00113E88"/>
    <w:rsid w:val="001144B4"/>
    <w:rsid w:val="0011474F"/>
    <w:rsid w:val="00114A84"/>
    <w:rsid w:val="00114FC0"/>
    <w:rsid w:val="00115026"/>
    <w:rsid w:val="00115121"/>
    <w:rsid w:val="00115613"/>
    <w:rsid w:val="0011574B"/>
    <w:rsid w:val="00115767"/>
    <w:rsid w:val="001160FA"/>
    <w:rsid w:val="001161EB"/>
    <w:rsid w:val="00116546"/>
    <w:rsid w:val="00116CD2"/>
    <w:rsid w:val="00117779"/>
    <w:rsid w:val="0011790B"/>
    <w:rsid w:val="00117F5C"/>
    <w:rsid w:val="00120136"/>
    <w:rsid w:val="00120241"/>
    <w:rsid w:val="0012045E"/>
    <w:rsid w:val="00120919"/>
    <w:rsid w:val="00120DBB"/>
    <w:rsid w:val="001210E1"/>
    <w:rsid w:val="001218C2"/>
    <w:rsid w:val="001227B4"/>
    <w:rsid w:val="00122C15"/>
    <w:rsid w:val="00122D6E"/>
    <w:rsid w:val="00122F52"/>
    <w:rsid w:val="00123267"/>
    <w:rsid w:val="001237A5"/>
    <w:rsid w:val="00123CB6"/>
    <w:rsid w:val="00124107"/>
    <w:rsid w:val="001249E3"/>
    <w:rsid w:val="00124AEF"/>
    <w:rsid w:val="00125131"/>
    <w:rsid w:val="001255B8"/>
    <w:rsid w:val="00125A5B"/>
    <w:rsid w:val="00125B2A"/>
    <w:rsid w:val="00125DC8"/>
    <w:rsid w:val="00125F6B"/>
    <w:rsid w:val="00126C14"/>
    <w:rsid w:val="00126C81"/>
    <w:rsid w:val="00127BF3"/>
    <w:rsid w:val="00127DA3"/>
    <w:rsid w:val="00130240"/>
    <w:rsid w:val="0013076C"/>
    <w:rsid w:val="0013100C"/>
    <w:rsid w:val="00131103"/>
    <w:rsid w:val="00131318"/>
    <w:rsid w:val="00131616"/>
    <w:rsid w:val="00131BF9"/>
    <w:rsid w:val="00131C5C"/>
    <w:rsid w:val="00131D93"/>
    <w:rsid w:val="00131EE4"/>
    <w:rsid w:val="00131EEC"/>
    <w:rsid w:val="00132688"/>
    <w:rsid w:val="00133906"/>
    <w:rsid w:val="001341F5"/>
    <w:rsid w:val="00134A73"/>
    <w:rsid w:val="00134ED6"/>
    <w:rsid w:val="001350C6"/>
    <w:rsid w:val="0013510C"/>
    <w:rsid w:val="00135808"/>
    <w:rsid w:val="00136287"/>
    <w:rsid w:val="00140392"/>
    <w:rsid w:val="001403FA"/>
    <w:rsid w:val="001405DA"/>
    <w:rsid w:val="001405DC"/>
    <w:rsid w:val="00140919"/>
    <w:rsid w:val="00140F3E"/>
    <w:rsid w:val="00140F99"/>
    <w:rsid w:val="0014129A"/>
    <w:rsid w:val="0014144C"/>
    <w:rsid w:val="00141F65"/>
    <w:rsid w:val="00142535"/>
    <w:rsid w:val="00142E63"/>
    <w:rsid w:val="00143808"/>
    <w:rsid w:val="00143A18"/>
    <w:rsid w:val="00143AFA"/>
    <w:rsid w:val="00143F82"/>
    <w:rsid w:val="001442D5"/>
    <w:rsid w:val="001446DD"/>
    <w:rsid w:val="00144B36"/>
    <w:rsid w:val="00144B67"/>
    <w:rsid w:val="00144C97"/>
    <w:rsid w:val="001451C0"/>
    <w:rsid w:val="001452C5"/>
    <w:rsid w:val="00145312"/>
    <w:rsid w:val="0014550E"/>
    <w:rsid w:val="001455C4"/>
    <w:rsid w:val="0014584B"/>
    <w:rsid w:val="00145CD0"/>
    <w:rsid w:val="00145DF0"/>
    <w:rsid w:val="00147214"/>
    <w:rsid w:val="00147692"/>
    <w:rsid w:val="00147BB3"/>
    <w:rsid w:val="0015065D"/>
    <w:rsid w:val="00151761"/>
    <w:rsid w:val="0015215C"/>
    <w:rsid w:val="001521EA"/>
    <w:rsid w:val="001523D2"/>
    <w:rsid w:val="00152471"/>
    <w:rsid w:val="00152522"/>
    <w:rsid w:val="001526FD"/>
    <w:rsid w:val="0015289B"/>
    <w:rsid w:val="001532B8"/>
    <w:rsid w:val="001532CA"/>
    <w:rsid w:val="00153572"/>
    <w:rsid w:val="001538FD"/>
    <w:rsid w:val="001539D7"/>
    <w:rsid w:val="00153CE8"/>
    <w:rsid w:val="00153DFF"/>
    <w:rsid w:val="00153E7F"/>
    <w:rsid w:val="0015481A"/>
    <w:rsid w:val="00154A22"/>
    <w:rsid w:val="00154C52"/>
    <w:rsid w:val="00155044"/>
    <w:rsid w:val="00155401"/>
    <w:rsid w:val="0015620D"/>
    <w:rsid w:val="0015637A"/>
    <w:rsid w:val="001569C3"/>
    <w:rsid w:val="00156F22"/>
    <w:rsid w:val="001573F8"/>
    <w:rsid w:val="001576E5"/>
    <w:rsid w:val="00157B93"/>
    <w:rsid w:val="00160328"/>
    <w:rsid w:val="001608FE"/>
    <w:rsid w:val="00160A75"/>
    <w:rsid w:val="00161893"/>
    <w:rsid w:val="001618EF"/>
    <w:rsid w:val="00162445"/>
    <w:rsid w:val="0016285E"/>
    <w:rsid w:val="00163E27"/>
    <w:rsid w:val="00164003"/>
    <w:rsid w:val="00164579"/>
    <w:rsid w:val="001646C8"/>
    <w:rsid w:val="00164926"/>
    <w:rsid w:val="00164C22"/>
    <w:rsid w:val="00164F14"/>
    <w:rsid w:val="00165605"/>
    <w:rsid w:val="0016562B"/>
    <w:rsid w:val="00165964"/>
    <w:rsid w:val="00166325"/>
    <w:rsid w:val="00166541"/>
    <w:rsid w:val="0016661D"/>
    <w:rsid w:val="00166E0C"/>
    <w:rsid w:val="00167034"/>
    <w:rsid w:val="00167329"/>
    <w:rsid w:val="001673F2"/>
    <w:rsid w:val="0017003F"/>
    <w:rsid w:val="00170109"/>
    <w:rsid w:val="00170503"/>
    <w:rsid w:val="00170729"/>
    <w:rsid w:val="00170955"/>
    <w:rsid w:val="00170C03"/>
    <w:rsid w:val="00171312"/>
    <w:rsid w:val="00171E97"/>
    <w:rsid w:val="001722F0"/>
    <w:rsid w:val="001722F9"/>
    <w:rsid w:val="00172631"/>
    <w:rsid w:val="0017285E"/>
    <w:rsid w:val="00173E63"/>
    <w:rsid w:val="00173F0E"/>
    <w:rsid w:val="0017430E"/>
    <w:rsid w:val="0017457E"/>
    <w:rsid w:val="0017469D"/>
    <w:rsid w:val="00174FBF"/>
    <w:rsid w:val="00176017"/>
    <w:rsid w:val="001771EE"/>
    <w:rsid w:val="0017733A"/>
    <w:rsid w:val="001774C4"/>
    <w:rsid w:val="0017769A"/>
    <w:rsid w:val="00177806"/>
    <w:rsid w:val="00177F5F"/>
    <w:rsid w:val="0018056C"/>
    <w:rsid w:val="00180E8B"/>
    <w:rsid w:val="00181166"/>
    <w:rsid w:val="00182772"/>
    <w:rsid w:val="00182CB0"/>
    <w:rsid w:val="00182EF8"/>
    <w:rsid w:val="0018318E"/>
    <w:rsid w:val="00183447"/>
    <w:rsid w:val="00183674"/>
    <w:rsid w:val="00184084"/>
    <w:rsid w:val="0018412A"/>
    <w:rsid w:val="0018428A"/>
    <w:rsid w:val="00184645"/>
    <w:rsid w:val="0018474F"/>
    <w:rsid w:val="0018480C"/>
    <w:rsid w:val="00185196"/>
    <w:rsid w:val="001856D5"/>
    <w:rsid w:val="00185971"/>
    <w:rsid w:val="00185B2D"/>
    <w:rsid w:val="00185DEF"/>
    <w:rsid w:val="00185E6F"/>
    <w:rsid w:val="0018600F"/>
    <w:rsid w:val="001864F3"/>
    <w:rsid w:val="00186F57"/>
    <w:rsid w:val="001871C7"/>
    <w:rsid w:val="00187722"/>
    <w:rsid w:val="00187803"/>
    <w:rsid w:val="0018789F"/>
    <w:rsid w:val="001879DF"/>
    <w:rsid w:val="001904ED"/>
    <w:rsid w:val="001904FB"/>
    <w:rsid w:val="001905E8"/>
    <w:rsid w:val="00190807"/>
    <w:rsid w:val="00190B9D"/>
    <w:rsid w:val="00190C52"/>
    <w:rsid w:val="00190E03"/>
    <w:rsid w:val="00191C1D"/>
    <w:rsid w:val="00191D3C"/>
    <w:rsid w:val="00192343"/>
    <w:rsid w:val="001927FC"/>
    <w:rsid w:val="00192C36"/>
    <w:rsid w:val="00192F23"/>
    <w:rsid w:val="0019330E"/>
    <w:rsid w:val="00193530"/>
    <w:rsid w:val="001936C3"/>
    <w:rsid w:val="0019374E"/>
    <w:rsid w:val="00193A6D"/>
    <w:rsid w:val="00193D31"/>
    <w:rsid w:val="00194776"/>
    <w:rsid w:val="00194948"/>
    <w:rsid w:val="00194A75"/>
    <w:rsid w:val="00194C0C"/>
    <w:rsid w:val="00195233"/>
    <w:rsid w:val="00195258"/>
    <w:rsid w:val="00195538"/>
    <w:rsid w:val="00195E5D"/>
    <w:rsid w:val="001963D2"/>
    <w:rsid w:val="001968C3"/>
    <w:rsid w:val="00197946"/>
    <w:rsid w:val="00197F11"/>
    <w:rsid w:val="001A0026"/>
    <w:rsid w:val="001A02B6"/>
    <w:rsid w:val="001A02B8"/>
    <w:rsid w:val="001A035C"/>
    <w:rsid w:val="001A1133"/>
    <w:rsid w:val="001A192E"/>
    <w:rsid w:val="001A1D15"/>
    <w:rsid w:val="001A3710"/>
    <w:rsid w:val="001A3AB0"/>
    <w:rsid w:val="001A3D2C"/>
    <w:rsid w:val="001A48E7"/>
    <w:rsid w:val="001A48E8"/>
    <w:rsid w:val="001A4EED"/>
    <w:rsid w:val="001A52E7"/>
    <w:rsid w:val="001A53EC"/>
    <w:rsid w:val="001A5682"/>
    <w:rsid w:val="001A62FC"/>
    <w:rsid w:val="001A6834"/>
    <w:rsid w:val="001A68BB"/>
    <w:rsid w:val="001A6E65"/>
    <w:rsid w:val="001A70F9"/>
    <w:rsid w:val="001A724B"/>
    <w:rsid w:val="001A79EB"/>
    <w:rsid w:val="001A7D9A"/>
    <w:rsid w:val="001B03BF"/>
    <w:rsid w:val="001B04B1"/>
    <w:rsid w:val="001B0565"/>
    <w:rsid w:val="001B06CB"/>
    <w:rsid w:val="001B07E7"/>
    <w:rsid w:val="001B13AF"/>
    <w:rsid w:val="001B14CA"/>
    <w:rsid w:val="001B1B8B"/>
    <w:rsid w:val="001B25D3"/>
    <w:rsid w:val="001B2727"/>
    <w:rsid w:val="001B2F43"/>
    <w:rsid w:val="001B30CC"/>
    <w:rsid w:val="001B3B03"/>
    <w:rsid w:val="001B434B"/>
    <w:rsid w:val="001B4506"/>
    <w:rsid w:val="001B4AF4"/>
    <w:rsid w:val="001B4D37"/>
    <w:rsid w:val="001B4EA2"/>
    <w:rsid w:val="001B4F63"/>
    <w:rsid w:val="001B50BB"/>
    <w:rsid w:val="001B6634"/>
    <w:rsid w:val="001B66E3"/>
    <w:rsid w:val="001B74E4"/>
    <w:rsid w:val="001B7684"/>
    <w:rsid w:val="001C05FF"/>
    <w:rsid w:val="001C08CC"/>
    <w:rsid w:val="001C0B18"/>
    <w:rsid w:val="001C15D0"/>
    <w:rsid w:val="001C165F"/>
    <w:rsid w:val="001C19F7"/>
    <w:rsid w:val="001C1B11"/>
    <w:rsid w:val="001C1CF2"/>
    <w:rsid w:val="001C1E68"/>
    <w:rsid w:val="001C32A8"/>
    <w:rsid w:val="001C36D7"/>
    <w:rsid w:val="001C3701"/>
    <w:rsid w:val="001C3C6F"/>
    <w:rsid w:val="001C45A8"/>
    <w:rsid w:val="001C4BDC"/>
    <w:rsid w:val="001C51B6"/>
    <w:rsid w:val="001C58B1"/>
    <w:rsid w:val="001C5A25"/>
    <w:rsid w:val="001C5DF0"/>
    <w:rsid w:val="001C5DFC"/>
    <w:rsid w:val="001C67FD"/>
    <w:rsid w:val="001C6A41"/>
    <w:rsid w:val="001C6FE1"/>
    <w:rsid w:val="001C76BA"/>
    <w:rsid w:val="001C7960"/>
    <w:rsid w:val="001C7E38"/>
    <w:rsid w:val="001C7FA7"/>
    <w:rsid w:val="001D01CC"/>
    <w:rsid w:val="001D0B24"/>
    <w:rsid w:val="001D0D1D"/>
    <w:rsid w:val="001D1304"/>
    <w:rsid w:val="001D145E"/>
    <w:rsid w:val="001D183E"/>
    <w:rsid w:val="001D2515"/>
    <w:rsid w:val="001D273D"/>
    <w:rsid w:val="001D29A4"/>
    <w:rsid w:val="001D2D26"/>
    <w:rsid w:val="001D3087"/>
    <w:rsid w:val="001D323E"/>
    <w:rsid w:val="001D3288"/>
    <w:rsid w:val="001D3473"/>
    <w:rsid w:val="001D3FE9"/>
    <w:rsid w:val="001D4047"/>
    <w:rsid w:val="001D40A2"/>
    <w:rsid w:val="001D49D0"/>
    <w:rsid w:val="001D49D5"/>
    <w:rsid w:val="001D510C"/>
    <w:rsid w:val="001D57D7"/>
    <w:rsid w:val="001D5AF1"/>
    <w:rsid w:val="001D638B"/>
    <w:rsid w:val="001D6402"/>
    <w:rsid w:val="001D668E"/>
    <w:rsid w:val="001D7B3D"/>
    <w:rsid w:val="001D7BB3"/>
    <w:rsid w:val="001D7C28"/>
    <w:rsid w:val="001D7E8D"/>
    <w:rsid w:val="001E029D"/>
    <w:rsid w:val="001E03A5"/>
    <w:rsid w:val="001E0563"/>
    <w:rsid w:val="001E0FA6"/>
    <w:rsid w:val="001E11D3"/>
    <w:rsid w:val="001E16CB"/>
    <w:rsid w:val="001E1B3E"/>
    <w:rsid w:val="001E2274"/>
    <w:rsid w:val="001E2B16"/>
    <w:rsid w:val="001E2EE6"/>
    <w:rsid w:val="001E3279"/>
    <w:rsid w:val="001E3E7C"/>
    <w:rsid w:val="001E4778"/>
    <w:rsid w:val="001E4B9B"/>
    <w:rsid w:val="001E509D"/>
    <w:rsid w:val="001E53E2"/>
    <w:rsid w:val="001E5539"/>
    <w:rsid w:val="001E566B"/>
    <w:rsid w:val="001E56C5"/>
    <w:rsid w:val="001E6333"/>
    <w:rsid w:val="001E6888"/>
    <w:rsid w:val="001E7386"/>
    <w:rsid w:val="001E7456"/>
    <w:rsid w:val="001E75F9"/>
    <w:rsid w:val="001E7876"/>
    <w:rsid w:val="001E7944"/>
    <w:rsid w:val="001E79FC"/>
    <w:rsid w:val="001E7D80"/>
    <w:rsid w:val="001F07AA"/>
    <w:rsid w:val="001F0E9A"/>
    <w:rsid w:val="001F1DB5"/>
    <w:rsid w:val="001F208F"/>
    <w:rsid w:val="001F231E"/>
    <w:rsid w:val="001F240D"/>
    <w:rsid w:val="001F24BC"/>
    <w:rsid w:val="001F257A"/>
    <w:rsid w:val="001F3536"/>
    <w:rsid w:val="001F36B6"/>
    <w:rsid w:val="001F39F5"/>
    <w:rsid w:val="001F4DD8"/>
    <w:rsid w:val="001F52E2"/>
    <w:rsid w:val="001F56E0"/>
    <w:rsid w:val="001F5CA3"/>
    <w:rsid w:val="001F5D85"/>
    <w:rsid w:val="001F66B9"/>
    <w:rsid w:val="001F6A66"/>
    <w:rsid w:val="001F6CC3"/>
    <w:rsid w:val="001F7539"/>
    <w:rsid w:val="001F7DD5"/>
    <w:rsid w:val="001F7F1B"/>
    <w:rsid w:val="00200628"/>
    <w:rsid w:val="00200ADD"/>
    <w:rsid w:val="0020161B"/>
    <w:rsid w:val="00202348"/>
    <w:rsid w:val="0020249C"/>
    <w:rsid w:val="0020263E"/>
    <w:rsid w:val="0020278C"/>
    <w:rsid w:val="00203484"/>
    <w:rsid w:val="00203599"/>
    <w:rsid w:val="0020377E"/>
    <w:rsid w:val="002039C8"/>
    <w:rsid w:val="00203A52"/>
    <w:rsid w:val="00203BA6"/>
    <w:rsid w:val="00203BE6"/>
    <w:rsid w:val="00204AFC"/>
    <w:rsid w:val="0020597E"/>
    <w:rsid w:val="00205A1F"/>
    <w:rsid w:val="00205AF3"/>
    <w:rsid w:val="00206A79"/>
    <w:rsid w:val="00206BE0"/>
    <w:rsid w:val="00206BEE"/>
    <w:rsid w:val="00207B4C"/>
    <w:rsid w:val="00207B6A"/>
    <w:rsid w:val="00210156"/>
    <w:rsid w:val="002111A0"/>
    <w:rsid w:val="00211441"/>
    <w:rsid w:val="00211A32"/>
    <w:rsid w:val="0021215F"/>
    <w:rsid w:val="002123C4"/>
    <w:rsid w:val="00213841"/>
    <w:rsid w:val="00213C07"/>
    <w:rsid w:val="00213C50"/>
    <w:rsid w:val="00214253"/>
    <w:rsid w:val="0021488F"/>
    <w:rsid w:val="00214EF2"/>
    <w:rsid w:val="0021568E"/>
    <w:rsid w:val="00215757"/>
    <w:rsid w:val="00215F33"/>
    <w:rsid w:val="00215F9E"/>
    <w:rsid w:val="00216AC1"/>
    <w:rsid w:val="00216BDB"/>
    <w:rsid w:val="00216C1B"/>
    <w:rsid w:val="00217C1A"/>
    <w:rsid w:val="00217F92"/>
    <w:rsid w:val="002200E3"/>
    <w:rsid w:val="002201E6"/>
    <w:rsid w:val="0022024E"/>
    <w:rsid w:val="00220A52"/>
    <w:rsid w:val="00220EDA"/>
    <w:rsid w:val="00220F57"/>
    <w:rsid w:val="00221342"/>
    <w:rsid w:val="00221696"/>
    <w:rsid w:val="00221708"/>
    <w:rsid w:val="00221AE0"/>
    <w:rsid w:val="002221A1"/>
    <w:rsid w:val="002221E0"/>
    <w:rsid w:val="00222531"/>
    <w:rsid w:val="002226B6"/>
    <w:rsid w:val="00222B5A"/>
    <w:rsid w:val="00222C99"/>
    <w:rsid w:val="00222DFB"/>
    <w:rsid w:val="00223297"/>
    <w:rsid w:val="002234CD"/>
    <w:rsid w:val="00223700"/>
    <w:rsid w:val="00223AAD"/>
    <w:rsid w:val="00223AFC"/>
    <w:rsid w:val="00223B96"/>
    <w:rsid w:val="0022446D"/>
    <w:rsid w:val="00224A5A"/>
    <w:rsid w:val="002258D3"/>
    <w:rsid w:val="00225A2C"/>
    <w:rsid w:val="00225B39"/>
    <w:rsid w:val="00225D88"/>
    <w:rsid w:val="00226E32"/>
    <w:rsid w:val="00226ED3"/>
    <w:rsid w:val="00227760"/>
    <w:rsid w:val="00227874"/>
    <w:rsid w:val="00227BFF"/>
    <w:rsid w:val="00227C14"/>
    <w:rsid w:val="0023008A"/>
    <w:rsid w:val="00230696"/>
    <w:rsid w:val="00230AE2"/>
    <w:rsid w:val="00230BCF"/>
    <w:rsid w:val="00230BE5"/>
    <w:rsid w:val="00230FA9"/>
    <w:rsid w:val="0023103D"/>
    <w:rsid w:val="00231457"/>
    <w:rsid w:val="00231D7E"/>
    <w:rsid w:val="00231F17"/>
    <w:rsid w:val="002327B5"/>
    <w:rsid w:val="00232C22"/>
    <w:rsid w:val="00232E4C"/>
    <w:rsid w:val="0023312B"/>
    <w:rsid w:val="00233496"/>
    <w:rsid w:val="00233A0D"/>
    <w:rsid w:val="00233B18"/>
    <w:rsid w:val="00233C72"/>
    <w:rsid w:val="00234D03"/>
    <w:rsid w:val="00234E7E"/>
    <w:rsid w:val="0023500B"/>
    <w:rsid w:val="00235697"/>
    <w:rsid w:val="00235C2E"/>
    <w:rsid w:val="00236EB8"/>
    <w:rsid w:val="002375FB"/>
    <w:rsid w:val="00237B2B"/>
    <w:rsid w:val="00240579"/>
    <w:rsid w:val="0024078F"/>
    <w:rsid w:val="00240C00"/>
    <w:rsid w:val="00241348"/>
    <w:rsid w:val="00241453"/>
    <w:rsid w:val="0024163E"/>
    <w:rsid w:val="00241A4D"/>
    <w:rsid w:val="00241AA2"/>
    <w:rsid w:val="00241EBB"/>
    <w:rsid w:val="00242A17"/>
    <w:rsid w:val="00242D29"/>
    <w:rsid w:val="002431C6"/>
    <w:rsid w:val="002433EF"/>
    <w:rsid w:val="002436B3"/>
    <w:rsid w:val="00243D63"/>
    <w:rsid w:val="002442DE"/>
    <w:rsid w:val="00246012"/>
    <w:rsid w:val="0024617A"/>
    <w:rsid w:val="002464C2"/>
    <w:rsid w:val="00246D11"/>
    <w:rsid w:val="002471F0"/>
    <w:rsid w:val="00247241"/>
    <w:rsid w:val="00247EC4"/>
    <w:rsid w:val="00250048"/>
    <w:rsid w:val="00250889"/>
    <w:rsid w:val="00251049"/>
    <w:rsid w:val="0025112C"/>
    <w:rsid w:val="0025131A"/>
    <w:rsid w:val="0025135E"/>
    <w:rsid w:val="0025149B"/>
    <w:rsid w:val="002515FB"/>
    <w:rsid w:val="00251FFB"/>
    <w:rsid w:val="0025227D"/>
    <w:rsid w:val="002523F9"/>
    <w:rsid w:val="00252AE1"/>
    <w:rsid w:val="00252C3A"/>
    <w:rsid w:val="00252CA7"/>
    <w:rsid w:val="0025346B"/>
    <w:rsid w:val="00253737"/>
    <w:rsid w:val="00254064"/>
    <w:rsid w:val="00254677"/>
    <w:rsid w:val="00255679"/>
    <w:rsid w:val="00255C82"/>
    <w:rsid w:val="00256F3E"/>
    <w:rsid w:val="00257100"/>
    <w:rsid w:val="00257610"/>
    <w:rsid w:val="00257887"/>
    <w:rsid w:val="00257FB4"/>
    <w:rsid w:val="002608E8"/>
    <w:rsid w:val="00260D3A"/>
    <w:rsid w:val="00260F65"/>
    <w:rsid w:val="0026134D"/>
    <w:rsid w:val="00261420"/>
    <w:rsid w:val="00261A1F"/>
    <w:rsid w:val="00261B1E"/>
    <w:rsid w:val="00261D35"/>
    <w:rsid w:val="00262474"/>
    <w:rsid w:val="00264C70"/>
    <w:rsid w:val="002650FF"/>
    <w:rsid w:val="00265148"/>
    <w:rsid w:val="0026514A"/>
    <w:rsid w:val="00265206"/>
    <w:rsid w:val="002652A4"/>
    <w:rsid w:val="002656CF"/>
    <w:rsid w:val="00265BBA"/>
    <w:rsid w:val="0026612D"/>
    <w:rsid w:val="00266132"/>
    <w:rsid w:val="00267128"/>
    <w:rsid w:val="002671C8"/>
    <w:rsid w:val="0026734D"/>
    <w:rsid w:val="002674E9"/>
    <w:rsid w:val="00267910"/>
    <w:rsid w:val="002700A6"/>
    <w:rsid w:val="00270296"/>
    <w:rsid w:val="00270AE7"/>
    <w:rsid w:val="00271D36"/>
    <w:rsid w:val="00271EC4"/>
    <w:rsid w:val="002725B0"/>
    <w:rsid w:val="00272C96"/>
    <w:rsid w:val="00272E50"/>
    <w:rsid w:val="00273366"/>
    <w:rsid w:val="00273456"/>
    <w:rsid w:val="00273612"/>
    <w:rsid w:val="00273722"/>
    <w:rsid w:val="00273CD1"/>
    <w:rsid w:val="00273D7D"/>
    <w:rsid w:val="0027463F"/>
    <w:rsid w:val="00274BD5"/>
    <w:rsid w:val="00274D05"/>
    <w:rsid w:val="00275A2F"/>
    <w:rsid w:val="0027618C"/>
    <w:rsid w:val="002773A1"/>
    <w:rsid w:val="0027782A"/>
    <w:rsid w:val="00281471"/>
    <w:rsid w:val="00281F62"/>
    <w:rsid w:val="00282075"/>
    <w:rsid w:val="00282690"/>
    <w:rsid w:val="002833E3"/>
    <w:rsid w:val="0028340D"/>
    <w:rsid w:val="00283415"/>
    <w:rsid w:val="00283878"/>
    <w:rsid w:val="002844B1"/>
    <w:rsid w:val="0028523C"/>
    <w:rsid w:val="00285690"/>
    <w:rsid w:val="00286440"/>
    <w:rsid w:val="002876D7"/>
    <w:rsid w:val="00287BCA"/>
    <w:rsid w:val="00287CD2"/>
    <w:rsid w:val="00290C6C"/>
    <w:rsid w:val="00291956"/>
    <w:rsid w:val="00291B7A"/>
    <w:rsid w:val="00291E7A"/>
    <w:rsid w:val="00291F6A"/>
    <w:rsid w:val="00292402"/>
    <w:rsid w:val="00292A0C"/>
    <w:rsid w:val="00292CCB"/>
    <w:rsid w:val="0029336A"/>
    <w:rsid w:val="002936E0"/>
    <w:rsid w:val="0029390C"/>
    <w:rsid w:val="00293F0A"/>
    <w:rsid w:val="002942BC"/>
    <w:rsid w:val="002948D5"/>
    <w:rsid w:val="0029493E"/>
    <w:rsid w:val="00294E7A"/>
    <w:rsid w:val="00294EC8"/>
    <w:rsid w:val="00295F46"/>
    <w:rsid w:val="002973F4"/>
    <w:rsid w:val="00297F77"/>
    <w:rsid w:val="002A01C8"/>
    <w:rsid w:val="002A0B0B"/>
    <w:rsid w:val="002A12FC"/>
    <w:rsid w:val="002A2433"/>
    <w:rsid w:val="002A2581"/>
    <w:rsid w:val="002A2830"/>
    <w:rsid w:val="002A2B4D"/>
    <w:rsid w:val="002A2C24"/>
    <w:rsid w:val="002A3296"/>
    <w:rsid w:val="002A392B"/>
    <w:rsid w:val="002A4887"/>
    <w:rsid w:val="002A4E25"/>
    <w:rsid w:val="002A5901"/>
    <w:rsid w:val="002A5B50"/>
    <w:rsid w:val="002A5ED5"/>
    <w:rsid w:val="002A698A"/>
    <w:rsid w:val="002A6B2E"/>
    <w:rsid w:val="002A72BD"/>
    <w:rsid w:val="002A73C3"/>
    <w:rsid w:val="002A7B01"/>
    <w:rsid w:val="002A7DA4"/>
    <w:rsid w:val="002B0529"/>
    <w:rsid w:val="002B0B5A"/>
    <w:rsid w:val="002B1159"/>
    <w:rsid w:val="002B12B3"/>
    <w:rsid w:val="002B1384"/>
    <w:rsid w:val="002B141A"/>
    <w:rsid w:val="002B1CE6"/>
    <w:rsid w:val="002B2684"/>
    <w:rsid w:val="002B2686"/>
    <w:rsid w:val="002B2CB9"/>
    <w:rsid w:val="002B312E"/>
    <w:rsid w:val="002B31EF"/>
    <w:rsid w:val="002B379D"/>
    <w:rsid w:val="002B3943"/>
    <w:rsid w:val="002B3F69"/>
    <w:rsid w:val="002B4818"/>
    <w:rsid w:val="002B4E1C"/>
    <w:rsid w:val="002B4EAC"/>
    <w:rsid w:val="002B5321"/>
    <w:rsid w:val="002B5692"/>
    <w:rsid w:val="002B570A"/>
    <w:rsid w:val="002B57D6"/>
    <w:rsid w:val="002B59FF"/>
    <w:rsid w:val="002B6008"/>
    <w:rsid w:val="002B612D"/>
    <w:rsid w:val="002B6CB2"/>
    <w:rsid w:val="002B70D8"/>
    <w:rsid w:val="002B7393"/>
    <w:rsid w:val="002B768E"/>
    <w:rsid w:val="002B7694"/>
    <w:rsid w:val="002B78FC"/>
    <w:rsid w:val="002B7EFB"/>
    <w:rsid w:val="002C0974"/>
    <w:rsid w:val="002C0A01"/>
    <w:rsid w:val="002C243A"/>
    <w:rsid w:val="002C2441"/>
    <w:rsid w:val="002C302F"/>
    <w:rsid w:val="002C3113"/>
    <w:rsid w:val="002C3114"/>
    <w:rsid w:val="002C3476"/>
    <w:rsid w:val="002C351D"/>
    <w:rsid w:val="002C3C4E"/>
    <w:rsid w:val="002C3DB5"/>
    <w:rsid w:val="002C3F5D"/>
    <w:rsid w:val="002C4387"/>
    <w:rsid w:val="002C45FD"/>
    <w:rsid w:val="002C48C2"/>
    <w:rsid w:val="002C4FC8"/>
    <w:rsid w:val="002C58C2"/>
    <w:rsid w:val="002C5A0D"/>
    <w:rsid w:val="002C5E63"/>
    <w:rsid w:val="002C6040"/>
    <w:rsid w:val="002C635A"/>
    <w:rsid w:val="002C6C7F"/>
    <w:rsid w:val="002D047C"/>
    <w:rsid w:val="002D06E0"/>
    <w:rsid w:val="002D0936"/>
    <w:rsid w:val="002D0959"/>
    <w:rsid w:val="002D1101"/>
    <w:rsid w:val="002D1879"/>
    <w:rsid w:val="002D245E"/>
    <w:rsid w:val="002D2543"/>
    <w:rsid w:val="002D25A0"/>
    <w:rsid w:val="002D2617"/>
    <w:rsid w:val="002D29E4"/>
    <w:rsid w:val="002D2DDA"/>
    <w:rsid w:val="002D32DE"/>
    <w:rsid w:val="002D3A13"/>
    <w:rsid w:val="002D3B39"/>
    <w:rsid w:val="002D44AD"/>
    <w:rsid w:val="002D47EB"/>
    <w:rsid w:val="002D4F5B"/>
    <w:rsid w:val="002D5176"/>
    <w:rsid w:val="002D5690"/>
    <w:rsid w:val="002D582F"/>
    <w:rsid w:val="002D5E73"/>
    <w:rsid w:val="002D62CC"/>
    <w:rsid w:val="002D6916"/>
    <w:rsid w:val="002D6DB2"/>
    <w:rsid w:val="002D6EC6"/>
    <w:rsid w:val="002D72D1"/>
    <w:rsid w:val="002D7766"/>
    <w:rsid w:val="002E0200"/>
    <w:rsid w:val="002E04EA"/>
    <w:rsid w:val="002E0788"/>
    <w:rsid w:val="002E080F"/>
    <w:rsid w:val="002E0941"/>
    <w:rsid w:val="002E0CF8"/>
    <w:rsid w:val="002E1B6C"/>
    <w:rsid w:val="002E1D68"/>
    <w:rsid w:val="002E21FC"/>
    <w:rsid w:val="002E235E"/>
    <w:rsid w:val="002E284F"/>
    <w:rsid w:val="002E2964"/>
    <w:rsid w:val="002E2F06"/>
    <w:rsid w:val="002E39BE"/>
    <w:rsid w:val="002E3AD4"/>
    <w:rsid w:val="002E3F08"/>
    <w:rsid w:val="002E46F4"/>
    <w:rsid w:val="002E4A8D"/>
    <w:rsid w:val="002E4C21"/>
    <w:rsid w:val="002E50B3"/>
    <w:rsid w:val="002E5152"/>
    <w:rsid w:val="002E5165"/>
    <w:rsid w:val="002E5ADB"/>
    <w:rsid w:val="002E61B6"/>
    <w:rsid w:val="002E6518"/>
    <w:rsid w:val="002E71D5"/>
    <w:rsid w:val="002E75E1"/>
    <w:rsid w:val="002E7C9C"/>
    <w:rsid w:val="002E7E33"/>
    <w:rsid w:val="002F0150"/>
    <w:rsid w:val="002F0570"/>
    <w:rsid w:val="002F07F4"/>
    <w:rsid w:val="002F0FEA"/>
    <w:rsid w:val="002F187F"/>
    <w:rsid w:val="002F18B7"/>
    <w:rsid w:val="002F1C41"/>
    <w:rsid w:val="002F1DDE"/>
    <w:rsid w:val="002F1EE8"/>
    <w:rsid w:val="002F226D"/>
    <w:rsid w:val="002F2472"/>
    <w:rsid w:val="002F27AA"/>
    <w:rsid w:val="002F2823"/>
    <w:rsid w:val="002F2EFB"/>
    <w:rsid w:val="002F33E6"/>
    <w:rsid w:val="002F367C"/>
    <w:rsid w:val="002F3AE2"/>
    <w:rsid w:val="002F3B49"/>
    <w:rsid w:val="002F3CA1"/>
    <w:rsid w:val="002F400B"/>
    <w:rsid w:val="002F4057"/>
    <w:rsid w:val="002F4567"/>
    <w:rsid w:val="002F4C34"/>
    <w:rsid w:val="002F5166"/>
    <w:rsid w:val="002F57CE"/>
    <w:rsid w:val="002F5C41"/>
    <w:rsid w:val="002F6192"/>
    <w:rsid w:val="002F6295"/>
    <w:rsid w:val="002F6544"/>
    <w:rsid w:val="002F6C28"/>
    <w:rsid w:val="002F6E97"/>
    <w:rsid w:val="002F6F14"/>
    <w:rsid w:val="002F7161"/>
    <w:rsid w:val="002F7806"/>
    <w:rsid w:val="002F7C19"/>
    <w:rsid w:val="002F7D75"/>
    <w:rsid w:val="002F7DA1"/>
    <w:rsid w:val="00300EE3"/>
    <w:rsid w:val="00301354"/>
    <w:rsid w:val="00301906"/>
    <w:rsid w:val="0030197C"/>
    <w:rsid w:val="00301F56"/>
    <w:rsid w:val="00301FD5"/>
    <w:rsid w:val="003022A4"/>
    <w:rsid w:val="00302C3F"/>
    <w:rsid w:val="00302D02"/>
    <w:rsid w:val="003031A0"/>
    <w:rsid w:val="00303F33"/>
    <w:rsid w:val="00303FF6"/>
    <w:rsid w:val="003044F3"/>
    <w:rsid w:val="003046A0"/>
    <w:rsid w:val="003049B0"/>
    <w:rsid w:val="00304A05"/>
    <w:rsid w:val="00304E6C"/>
    <w:rsid w:val="00304EA5"/>
    <w:rsid w:val="00304ECC"/>
    <w:rsid w:val="0030516E"/>
    <w:rsid w:val="00305363"/>
    <w:rsid w:val="003056AC"/>
    <w:rsid w:val="00305C38"/>
    <w:rsid w:val="00305D83"/>
    <w:rsid w:val="00305E9C"/>
    <w:rsid w:val="00305FD2"/>
    <w:rsid w:val="0030606C"/>
    <w:rsid w:val="003066BC"/>
    <w:rsid w:val="003067FB"/>
    <w:rsid w:val="003068A2"/>
    <w:rsid w:val="00306C95"/>
    <w:rsid w:val="00306F3F"/>
    <w:rsid w:val="00306FD4"/>
    <w:rsid w:val="00307011"/>
    <w:rsid w:val="00307274"/>
    <w:rsid w:val="003077F3"/>
    <w:rsid w:val="00307D49"/>
    <w:rsid w:val="00307D79"/>
    <w:rsid w:val="00307DB7"/>
    <w:rsid w:val="00310516"/>
    <w:rsid w:val="00310B9D"/>
    <w:rsid w:val="003116A3"/>
    <w:rsid w:val="0031170B"/>
    <w:rsid w:val="00311BA7"/>
    <w:rsid w:val="00311C8F"/>
    <w:rsid w:val="003123B1"/>
    <w:rsid w:val="0031257D"/>
    <w:rsid w:val="003127E5"/>
    <w:rsid w:val="0031280A"/>
    <w:rsid w:val="003128BA"/>
    <w:rsid w:val="00312CAD"/>
    <w:rsid w:val="00312F94"/>
    <w:rsid w:val="00313478"/>
    <w:rsid w:val="003135D9"/>
    <w:rsid w:val="003140DD"/>
    <w:rsid w:val="0031442A"/>
    <w:rsid w:val="00314921"/>
    <w:rsid w:val="00314DCA"/>
    <w:rsid w:val="00314FC3"/>
    <w:rsid w:val="003150DB"/>
    <w:rsid w:val="003157AD"/>
    <w:rsid w:val="00315C9D"/>
    <w:rsid w:val="00315CB9"/>
    <w:rsid w:val="00316069"/>
    <w:rsid w:val="003162D4"/>
    <w:rsid w:val="00316AA9"/>
    <w:rsid w:val="00316B5D"/>
    <w:rsid w:val="00316E02"/>
    <w:rsid w:val="00316E4E"/>
    <w:rsid w:val="0031753F"/>
    <w:rsid w:val="00317A04"/>
    <w:rsid w:val="00317BA5"/>
    <w:rsid w:val="00317DC3"/>
    <w:rsid w:val="00320404"/>
    <w:rsid w:val="00320461"/>
    <w:rsid w:val="003206D4"/>
    <w:rsid w:val="0032076E"/>
    <w:rsid w:val="00320A17"/>
    <w:rsid w:val="00320CA7"/>
    <w:rsid w:val="0032108E"/>
    <w:rsid w:val="0032122B"/>
    <w:rsid w:val="00321318"/>
    <w:rsid w:val="003218EB"/>
    <w:rsid w:val="00321AC0"/>
    <w:rsid w:val="00321E9E"/>
    <w:rsid w:val="0032230F"/>
    <w:rsid w:val="00322DB8"/>
    <w:rsid w:val="0032346B"/>
    <w:rsid w:val="00323E24"/>
    <w:rsid w:val="0032404D"/>
    <w:rsid w:val="0032406A"/>
    <w:rsid w:val="003253D6"/>
    <w:rsid w:val="003253F5"/>
    <w:rsid w:val="003262D6"/>
    <w:rsid w:val="00326357"/>
    <w:rsid w:val="003265C4"/>
    <w:rsid w:val="003266B4"/>
    <w:rsid w:val="00326CC4"/>
    <w:rsid w:val="00327724"/>
    <w:rsid w:val="00327C1C"/>
    <w:rsid w:val="00327D36"/>
    <w:rsid w:val="003302EB"/>
    <w:rsid w:val="003303B9"/>
    <w:rsid w:val="003303BC"/>
    <w:rsid w:val="00330608"/>
    <w:rsid w:val="00330672"/>
    <w:rsid w:val="00330ACC"/>
    <w:rsid w:val="003310FB"/>
    <w:rsid w:val="00331794"/>
    <w:rsid w:val="00331832"/>
    <w:rsid w:val="0033185E"/>
    <w:rsid w:val="00331F2A"/>
    <w:rsid w:val="00332719"/>
    <w:rsid w:val="00332A09"/>
    <w:rsid w:val="00332B7C"/>
    <w:rsid w:val="00332C39"/>
    <w:rsid w:val="00332D73"/>
    <w:rsid w:val="00332F63"/>
    <w:rsid w:val="003343C7"/>
    <w:rsid w:val="00334597"/>
    <w:rsid w:val="00334B56"/>
    <w:rsid w:val="0033504B"/>
    <w:rsid w:val="00335313"/>
    <w:rsid w:val="00335ACC"/>
    <w:rsid w:val="0033640C"/>
    <w:rsid w:val="003400ED"/>
    <w:rsid w:val="00340440"/>
    <w:rsid w:val="00341038"/>
    <w:rsid w:val="00341144"/>
    <w:rsid w:val="00341971"/>
    <w:rsid w:val="0034207D"/>
    <w:rsid w:val="00342240"/>
    <w:rsid w:val="00342883"/>
    <w:rsid w:val="00342EA4"/>
    <w:rsid w:val="00343153"/>
    <w:rsid w:val="00344119"/>
    <w:rsid w:val="00344E17"/>
    <w:rsid w:val="00344E8F"/>
    <w:rsid w:val="00345156"/>
    <w:rsid w:val="00345502"/>
    <w:rsid w:val="003456D3"/>
    <w:rsid w:val="003456DB"/>
    <w:rsid w:val="003459AD"/>
    <w:rsid w:val="00345DC4"/>
    <w:rsid w:val="003460C8"/>
    <w:rsid w:val="003460DC"/>
    <w:rsid w:val="00346968"/>
    <w:rsid w:val="00346EF2"/>
    <w:rsid w:val="0034748F"/>
    <w:rsid w:val="00347E8E"/>
    <w:rsid w:val="0035047F"/>
    <w:rsid w:val="00350720"/>
    <w:rsid w:val="003509A8"/>
    <w:rsid w:val="00351127"/>
    <w:rsid w:val="00351430"/>
    <w:rsid w:val="003515A8"/>
    <w:rsid w:val="00351684"/>
    <w:rsid w:val="003519DA"/>
    <w:rsid w:val="003523A6"/>
    <w:rsid w:val="00352FD1"/>
    <w:rsid w:val="0035345C"/>
    <w:rsid w:val="00354BA6"/>
    <w:rsid w:val="00354E0E"/>
    <w:rsid w:val="003550E2"/>
    <w:rsid w:val="003551CC"/>
    <w:rsid w:val="00355483"/>
    <w:rsid w:val="00355882"/>
    <w:rsid w:val="003559CC"/>
    <w:rsid w:val="00355E27"/>
    <w:rsid w:val="00356034"/>
    <w:rsid w:val="00356769"/>
    <w:rsid w:val="00357200"/>
    <w:rsid w:val="00357369"/>
    <w:rsid w:val="003576B3"/>
    <w:rsid w:val="003600A3"/>
    <w:rsid w:val="0036042C"/>
    <w:rsid w:val="003604BD"/>
    <w:rsid w:val="0036094B"/>
    <w:rsid w:val="00360CA1"/>
    <w:rsid w:val="00360EB9"/>
    <w:rsid w:val="003610C0"/>
    <w:rsid w:val="00361FB6"/>
    <w:rsid w:val="003628B5"/>
    <w:rsid w:val="00363377"/>
    <w:rsid w:val="00363928"/>
    <w:rsid w:val="00363F20"/>
    <w:rsid w:val="003643F4"/>
    <w:rsid w:val="0036487F"/>
    <w:rsid w:val="00364C05"/>
    <w:rsid w:val="00364CF2"/>
    <w:rsid w:val="00364FCB"/>
    <w:rsid w:val="003655D4"/>
    <w:rsid w:val="0036640C"/>
    <w:rsid w:val="0036652C"/>
    <w:rsid w:val="00366581"/>
    <w:rsid w:val="00366C36"/>
    <w:rsid w:val="00366D32"/>
    <w:rsid w:val="00366DD9"/>
    <w:rsid w:val="0036725F"/>
    <w:rsid w:val="00367295"/>
    <w:rsid w:val="003672EB"/>
    <w:rsid w:val="003679B0"/>
    <w:rsid w:val="00367ED3"/>
    <w:rsid w:val="00367EEF"/>
    <w:rsid w:val="0037009B"/>
    <w:rsid w:val="00370226"/>
    <w:rsid w:val="00370350"/>
    <w:rsid w:val="003715C2"/>
    <w:rsid w:val="0037175A"/>
    <w:rsid w:val="0037176B"/>
    <w:rsid w:val="00372172"/>
    <w:rsid w:val="0037221B"/>
    <w:rsid w:val="00372260"/>
    <w:rsid w:val="003723F2"/>
    <w:rsid w:val="00372AB3"/>
    <w:rsid w:val="00372C96"/>
    <w:rsid w:val="003731EC"/>
    <w:rsid w:val="003733DF"/>
    <w:rsid w:val="00373802"/>
    <w:rsid w:val="00375175"/>
    <w:rsid w:val="00375487"/>
    <w:rsid w:val="00375B2D"/>
    <w:rsid w:val="00375FE9"/>
    <w:rsid w:val="00376200"/>
    <w:rsid w:val="00377376"/>
    <w:rsid w:val="00377472"/>
    <w:rsid w:val="00377C6D"/>
    <w:rsid w:val="00377CB1"/>
    <w:rsid w:val="00377CE8"/>
    <w:rsid w:val="003800E9"/>
    <w:rsid w:val="00380342"/>
    <w:rsid w:val="00380B69"/>
    <w:rsid w:val="003812DC"/>
    <w:rsid w:val="0038175D"/>
    <w:rsid w:val="00381813"/>
    <w:rsid w:val="00381984"/>
    <w:rsid w:val="00382B02"/>
    <w:rsid w:val="00382C15"/>
    <w:rsid w:val="00382C9D"/>
    <w:rsid w:val="00383A2D"/>
    <w:rsid w:val="00384045"/>
    <w:rsid w:val="003840F9"/>
    <w:rsid w:val="00384CF4"/>
    <w:rsid w:val="00384D69"/>
    <w:rsid w:val="0038569E"/>
    <w:rsid w:val="00385CED"/>
    <w:rsid w:val="00385E21"/>
    <w:rsid w:val="00386170"/>
    <w:rsid w:val="00386F53"/>
    <w:rsid w:val="0038796D"/>
    <w:rsid w:val="00387981"/>
    <w:rsid w:val="00390086"/>
    <w:rsid w:val="003905C7"/>
    <w:rsid w:val="00390707"/>
    <w:rsid w:val="00390757"/>
    <w:rsid w:val="00390824"/>
    <w:rsid w:val="00392FD9"/>
    <w:rsid w:val="003936CB"/>
    <w:rsid w:val="00393D43"/>
    <w:rsid w:val="003945C7"/>
    <w:rsid w:val="003947F4"/>
    <w:rsid w:val="0039499C"/>
    <w:rsid w:val="00394E86"/>
    <w:rsid w:val="00395036"/>
    <w:rsid w:val="0039539E"/>
    <w:rsid w:val="003953D4"/>
    <w:rsid w:val="003956CC"/>
    <w:rsid w:val="00395F3A"/>
    <w:rsid w:val="00395FAC"/>
    <w:rsid w:val="0039673D"/>
    <w:rsid w:val="00396F2B"/>
    <w:rsid w:val="00396F58"/>
    <w:rsid w:val="00397653"/>
    <w:rsid w:val="00397D2D"/>
    <w:rsid w:val="00397E56"/>
    <w:rsid w:val="003A064C"/>
    <w:rsid w:val="003A080C"/>
    <w:rsid w:val="003A09E8"/>
    <w:rsid w:val="003A1335"/>
    <w:rsid w:val="003A1AA9"/>
    <w:rsid w:val="003A1B88"/>
    <w:rsid w:val="003A2123"/>
    <w:rsid w:val="003A2339"/>
    <w:rsid w:val="003A237A"/>
    <w:rsid w:val="003A2F1B"/>
    <w:rsid w:val="003A3F32"/>
    <w:rsid w:val="003A3F88"/>
    <w:rsid w:val="003A406D"/>
    <w:rsid w:val="003A4A29"/>
    <w:rsid w:val="003A4EB2"/>
    <w:rsid w:val="003A514A"/>
    <w:rsid w:val="003A59BF"/>
    <w:rsid w:val="003A67D5"/>
    <w:rsid w:val="003A691F"/>
    <w:rsid w:val="003A7507"/>
    <w:rsid w:val="003A7D00"/>
    <w:rsid w:val="003B0338"/>
    <w:rsid w:val="003B0DE9"/>
    <w:rsid w:val="003B0FAB"/>
    <w:rsid w:val="003B228F"/>
    <w:rsid w:val="003B257E"/>
    <w:rsid w:val="003B26A1"/>
    <w:rsid w:val="003B27F0"/>
    <w:rsid w:val="003B31CB"/>
    <w:rsid w:val="003B346F"/>
    <w:rsid w:val="003B3BCD"/>
    <w:rsid w:val="003B3C2E"/>
    <w:rsid w:val="003B3DF5"/>
    <w:rsid w:val="003B4326"/>
    <w:rsid w:val="003B4C44"/>
    <w:rsid w:val="003B4E5D"/>
    <w:rsid w:val="003B52E4"/>
    <w:rsid w:val="003B56DC"/>
    <w:rsid w:val="003B59F2"/>
    <w:rsid w:val="003B5F74"/>
    <w:rsid w:val="003B61BA"/>
    <w:rsid w:val="003B64B5"/>
    <w:rsid w:val="003B6C13"/>
    <w:rsid w:val="003B72EE"/>
    <w:rsid w:val="003B7CF6"/>
    <w:rsid w:val="003C0147"/>
    <w:rsid w:val="003C0395"/>
    <w:rsid w:val="003C0515"/>
    <w:rsid w:val="003C0601"/>
    <w:rsid w:val="003C0A6E"/>
    <w:rsid w:val="003C0FE1"/>
    <w:rsid w:val="003C11E3"/>
    <w:rsid w:val="003C1371"/>
    <w:rsid w:val="003C1A84"/>
    <w:rsid w:val="003C2A86"/>
    <w:rsid w:val="003C300D"/>
    <w:rsid w:val="003C3763"/>
    <w:rsid w:val="003C3D53"/>
    <w:rsid w:val="003C3FC2"/>
    <w:rsid w:val="003C4120"/>
    <w:rsid w:val="003C4256"/>
    <w:rsid w:val="003C47CB"/>
    <w:rsid w:val="003C5084"/>
    <w:rsid w:val="003C5BF5"/>
    <w:rsid w:val="003C60B2"/>
    <w:rsid w:val="003C6479"/>
    <w:rsid w:val="003C68CD"/>
    <w:rsid w:val="003C68F0"/>
    <w:rsid w:val="003C6A41"/>
    <w:rsid w:val="003C6FB6"/>
    <w:rsid w:val="003C7194"/>
    <w:rsid w:val="003C725E"/>
    <w:rsid w:val="003C738A"/>
    <w:rsid w:val="003C7BA4"/>
    <w:rsid w:val="003D0364"/>
    <w:rsid w:val="003D0A91"/>
    <w:rsid w:val="003D0CE7"/>
    <w:rsid w:val="003D0F4E"/>
    <w:rsid w:val="003D10F5"/>
    <w:rsid w:val="003D11AC"/>
    <w:rsid w:val="003D11C1"/>
    <w:rsid w:val="003D14CD"/>
    <w:rsid w:val="003D1E7D"/>
    <w:rsid w:val="003D218E"/>
    <w:rsid w:val="003D34A5"/>
    <w:rsid w:val="003D3F21"/>
    <w:rsid w:val="003D41DE"/>
    <w:rsid w:val="003D4DDD"/>
    <w:rsid w:val="003D4EF2"/>
    <w:rsid w:val="003D53BD"/>
    <w:rsid w:val="003D5938"/>
    <w:rsid w:val="003D5EDC"/>
    <w:rsid w:val="003D5F5E"/>
    <w:rsid w:val="003D5F90"/>
    <w:rsid w:val="003D6393"/>
    <w:rsid w:val="003D6465"/>
    <w:rsid w:val="003D659F"/>
    <w:rsid w:val="003D6F25"/>
    <w:rsid w:val="003D70AE"/>
    <w:rsid w:val="003E0083"/>
    <w:rsid w:val="003E0310"/>
    <w:rsid w:val="003E034D"/>
    <w:rsid w:val="003E0AB8"/>
    <w:rsid w:val="003E0B64"/>
    <w:rsid w:val="003E107D"/>
    <w:rsid w:val="003E1A99"/>
    <w:rsid w:val="003E1BC9"/>
    <w:rsid w:val="003E23F8"/>
    <w:rsid w:val="003E258B"/>
    <w:rsid w:val="003E26C9"/>
    <w:rsid w:val="003E2EB1"/>
    <w:rsid w:val="003E2ED0"/>
    <w:rsid w:val="003E3272"/>
    <w:rsid w:val="003E385F"/>
    <w:rsid w:val="003E3C24"/>
    <w:rsid w:val="003E3EFE"/>
    <w:rsid w:val="003E448E"/>
    <w:rsid w:val="003E4A6F"/>
    <w:rsid w:val="003E4A8E"/>
    <w:rsid w:val="003E4E53"/>
    <w:rsid w:val="003E52E4"/>
    <w:rsid w:val="003E539A"/>
    <w:rsid w:val="003E56CD"/>
    <w:rsid w:val="003E582A"/>
    <w:rsid w:val="003E5CE3"/>
    <w:rsid w:val="003E6047"/>
    <w:rsid w:val="003E6A4D"/>
    <w:rsid w:val="003E6CB0"/>
    <w:rsid w:val="003E6FE5"/>
    <w:rsid w:val="003E7071"/>
    <w:rsid w:val="003E7081"/>
    <w:rsid w:val="003E785D"/>
    <w:rsid w:val="003F0022"/>
    <w:rsid w:val="003F0209"/>
    <w:rsid w:val="003F0740"/>
    <w:rsid w:val="003F0C78"/>
    <w:rsid w:val="003F11BF"/>
    <w:rsid w:val="003F12E6"/>
    <w:rsid w:val="003F1D66"/>
    <w:rsid w:val="003F1EDB"/>
    <w:rsid w:val="003F215F"/>
    <w:rsid w:val="003F2182"/>
    <w:rsid w:val="003F229F"/>
    <w:rsid w:val="003F286F"/>
    <w:rsid w:val="003F28AA"/>
    <w:rsid w:val="003F2D4A"/>
    <w:rsid w:val="003F341C"/>
    <w:rsid w:val="003F367A"/>
    <w:rsid w:val="003F4591"/>
    <w:rsid w:val="003F4DFF"/>
    <w:rsid w:val="003F520D"/>
    <w:rsid w:val="003F5485"/>
    <w:rsid w:val="003F5C80"/>
    <w:rsid w:val="003F6387"/>
    <w:rsid w:val="003F65B2"/>
    <w:rsid w:val="003F67B3"/>
    <w:rsid w:val="003F6957"/>
    <w:rsid w:val="003F6B6B"/>
    <w:rsid w:val="003F6C96"/>
    <w:rsid w:val="003F6F9B"/>
    <w:rsid w:val="003F772E"/>
    <w:rsid w:val="003F7D19"/>
    <w:rsid w:val="003F7E75"/>
    <w:rsid w:val="004006BF"/>
    <w:rsid w:val="0040080B"/>
    <w:rsid w:val="00400BB4"/>
    <w:rsid w:val="00400C06"/>
    <w:rsid w:val="0040104A"/>
    <w:rsid w:val="00401EC3"/>
    <w:rsid w:val="00401F08"/>
    <w:rsid w:val="0040212F"/>
    <w:rsid w:val="004024BB"/>
    <w:rsid w:val="00402517"/>
    <w:rsid w:val="004030FF"/>
    <w:rsid w:val="00403A97"/>
    <w:rsid w:val="00403D42"/>
    <w:rsid w:val="00403DFC"/>
    <w:rsid w:val="004041FA"/>
    <w:rsid w:val="00404460"/>
    <w:rsid w:val="0040476F"/>
    <w:rsid w:val="004047FF"/>
    <w:rsid w:val="00404B82"/>
    <w:rsid w:val="00404CAC"/>
    <w:rsid w:val="0040550B"/>
    <w:rsid w:val="00405642"/>
    <w:rsid w:val="00406765"/>
    <w:rsid w:val="00406D3D"/>
    <w:rsid w:val="004071AE"/>
    <w:rsid w:val="00407962"/>
    <w:rsid w:val="00407B97"/>
    <w:rsid w:val="00407FF4"/>
    <w:rsid w:val="0041035A"/>
    <w:rsid w:val="00410AF9"/>
    <w:rsid w:val="00410C77"/>
    <w:rsid w:val="004110A6"/>
    <w:rsid w:val="004113E9"/>
    <w:rsid w:val="004115B5"/>
    <w:rsid w:val="004116BC"/>
    <w:rsid w:val="004116F1"/>
    <w:rsid w:val="004132FA"/>
    <w:rsid w:val="00413C8F"/>
    <w:rsid w:val="00415315"/>
    <w:rsid w:val="00415697"/>
    <w:rsid w:val="004159BF"/>
    <w:rsid w:val="00415B8B"/>
    <w:rsid w:val="00416334"/>
    <w:rsid w:val="0041677A"/>
    <w:rsid w:val="00416E88"/>
    <w:rsid w:val="00417558"/>
    <w:rsid w:val="00417849"/>
    <w:rsid w:val="00417D89"/>
    <w:rsid w:val="00417EF6"/>
    <w:rsid w:val="00420BF8"/>
    <w:rsid w:val="0042123B"/>
    <w:rsid w:val="0042212F"/>
    <w:rsid w:val="0042213A"/>
    <w:rsid w:val="0042236E"/>
    <w:rsid w:val="0042240F"/>
    <w:rsid w:val="0042275D"/>
    <w:rsid w:val="00422911"/>
    <w:rsid w:val="00423416"/>
    <w:rsid w:val="0042344B"/>
    <w:rsid w:val="00423921"/>
    <w:rsid w:val="00423BAD"/>
    <w:rsid w:val="00424261"/>
    <w:rsid w:val="00424452"/>
    <w:rsid w:val="00424605"/>
    <w:rsid w:val="00424CD8"/>
    <w:rsid w:val="0042543E"/>
    <w:rsid w:val="004257B2"/>
    <w:rsid w:val="0042627E"/>
    <w:rsid w:val="00426340"/>
    <w:rsid w:val="00426DEE"/>
    <w:rsid w:val="00426F4B"/>
    <w:rsid w:val="004278E9"/>
    <w:rsid w:val="00427D59"/>
    <w:rsid w:val="00430547"/>
    <w:rsid w:val="00430812"/>
    <w:rsid w:val="00430E35"/>
    <w:rsid w:val="00431212"/>
    <w:rsid w:val="00431222"/>
    <w:rsid w:val="00431433"/>
    <w:rsid w:val="00431578"/>
    <w:rsid w:val="00431A40"/>
    <w:rsid w:val="00431F98"/>
    <w:rsid w:val="004321F4"/>
    <w:rsid w:val="00432CB5"/>
    <w:rsid w:val="00432F06"/>
    <w:rsid w:val="004332DF"/>
    <w:rsid w:val="004338D9"/>
    <w:rsid w:val="0043401A"/>
    <w:rsid w:val="004340C0"/>
    <w:rsid w:val="0043410E"/>
    <w:rsid w:val="0043417E"/>
    <w:rsid w:val="004345AD"/>
    <w:rsid w:val="00434C89"/>
    <w:rsid w:val="00435269"/>
    <w:rsid w:val="00435DDB"/>
    <w:rsid w:val="00435F04"/>
    <w:rsid w:val="004361A9"/>
    <w:rsid w:val="004401FB"/>
    <w:rsid w:val="004405DF"/>
    <w:rsid w:val="00440A27"/>
    <w:rsid w:val="00440C52"/>
    <w:rsid w:val="00440D26"/>
    <w:rsid w:val="00441108"/>
    <w:rsid w:val="0044199A"/>
    <w:rsid w:val="00441B67"/>
    <w:rsid w:val="00441D23"/>
    <w:rsid w:val="00441D7F"/>
    <w:rsid w:val="00441F16"/>
    <w:rsid w:val="0044217D"/>
    <w:rsid w:val="00442207"/>
    <w:rsid w:val="00442252"/>
    <w:rsid w:val="004422AD"/>
    <w:rsid w:val="004426A4"/>
    <w:rsid w:val="0044281F"/>
    <w:rsid w:val="004428DA"/>
    <w:rsid w:val="004429B3"/>
    <w:rsid w:val="00443288"/>
    <w:rsid w:val="004437D5"/>
    <w:rsid w:val="00444C7E"/>
    <w:rsid w:val="004450F3"/>
    <w:rsid w:val="004460BC"/>
    <w:rsid w:val="0044633C"/>
    <w:rsid w:val="0044639F"/>
    <w:rsid w:val="004463A5"/>
    <w:rsid w:val="0044641F"/>
    <w:rsid w:val="0044646B"/>
    <w:rsid w:val="004464E2"/>
    <w:rsid w:val="004469E0"/>
    <w:rsid w:val="00446B9E"/>
    <w:rsid w:val="00447699"/>
    <w:rsid w:val="00447731"/>
    <w:rsid w:val="00447B8F"/>
    <w:rsid w:val="00447E45"/>
    <w:rsid w:val="004505A0"/>
    <w:rsid w:val="0045087F"/>
    <w:rsid w:val="004508A7"/>
    <w:rsid w:val="00450B45"/>
    <w:rsid w:val="00451568"/>
    <w:rsid w:val="00451814"/>
    <w:rsid w:val="00451F4E"/>
    <w:rsid w:val="00452002"/>
    <w:rsid w:val="00452871"/>
    <w:rsid w:val="00452B15"/>
    <w:rsid w:val="00453D66"/>
    <w:rsid w:val="00453D85"/>
    <w:rsid w:val="00453F7D"/>
    <w:rsid w:val="0045470B"/>
    <w:rsid w:val="004555DA"/>
    <w:rsid w:val="004557CA"/>
    <w:rsid w:val="004558C0"/>
    <w:rsid w:val="00455F08"/>
    <w:rsid w:val="004569F8"/>
    <w:rsid w:val="0045701C"/>
    <w:rsid w:val="00457564"/>
    <w:rsid w:val="004575E4"/>
    <w:rsid w:val="00457A69"/>
    <w:rsid w:val="00460165"/>
    <w:rsid w:val="00460260"/>
    <w:rsid w:val="004607B8"/>
    <w:rsid w:val="00460B6C"/>
    <w:rsid w:val="00460CD4"/>
    <w:rsid w:val="004611D1"/>
    <w:rsid w:val="0046131C"/>
    <w:rsid w:val="0046182C"/>
    <w:rsid w:val="004633B9"/>
    <w:rsid w:val="00463663"/>
    <w:rsid w:val="0046426B"/>
    <w:rsid w:val="00464E97"/>
    <w:rsid w:val="004650CF"/>
    <w:rsid w:val="0046548D"/>
    <w:rsid w:val="00465A66"/>
    <w:rsid w:val="00465C56"/>
    <w:rsid w:val="00466075"/>
    <w:rsid w:val="004668D6"/>
    <w:rsid w:val="00466A4C"/>
    <w:rsid w:val="00466DF1"/>
    <w:rsid w:val="00467855"/>
    <w:rsid w:val="00467C7A"/>
    <w:rsid w:val="00470290"/>
    <w:rsid w:val="00470C50"/>
    <w:rsid w:val="00471026"/>
    <w:rsid w:val="004713AA"/>
    <w:rsid w:val="0047159E"/>
    <w:rsid w:val="00471CCC"/>
    <w:rsid w:val="0047282F"/>
    <w:rsid w:val="004737A3"/>
    <w:rsid w:val="00473BFF"/>
    <w:rsid w:val="00474671"/>
    <w:rsid w:val="004747DE"/>
    <w:rsid w:val="00475278"/>
    <w:rsid w:val="004753B2"/>
    <w:rsid w:val="0047540F"/>
    <w:rsid w:val="00475916"/>
    <w:rsid w:val="00475E7E"/>
    <w:rsid w:val="00476051"/>
    <w:rsid w:val="00476980"/>
    <w:rsid w:val="00476ECF"/>
    <w:rsid w:val="004774D7"/>
    <w:rsid w:val="00477524"/>
    <w:rsid w:val="00477849"/>
    <w:rsid w:val="0048018B"/>
    <w:rsid w:val="004803A0"/>
    <w:rsid w:val="004804C5"/>
    <w:rsid w:val="00480981"/>
    <w:rsid w:val="00480D0E"/>
    <w:rsid w:val="00481BC6"/>
    <w:rsid w:val="00482B31"/>
    <w:rsid w:val="00483805"/>
    <w:rsid w:val="00483835"/>
    <w:rsid w:val="00483BE3"/>
    <w:rsid w:val="00483BE7"/>
    <w:rsid w:val="00483EDC"/>
    <w:rsid w:val="00483F40"/>
    <w:rsid w:val="004850B0"/>
    <w:rsid w:val="004854BA"/>
    <w:rsid w:val="004861B7"/>
    <w:rsid w:val="0048640F"/>
    <w:rsid w:val="00486DBC"/>
    <w:rsid w:val="00486EAD"/>
    <w:rsid w:val="00487274"/>
    <w:rsid w:val="0049093E"/>
    <w:rsid w:val="004909E7"/>
    <w:rsid w:val="00491FCB"/>
    <w:rsid w:val="0049237A"/>
    <w:rsid w:val="004926A0"/>
    <w:rsid w:val="0049287C"/>
    <w:rsid w:val="004929F1"/>
    <w:rsid w:val="00492A30"/>
    <w:rsid w:val="00492E9B"/>
    <w:rsid w:val="00493487"/>
    <w:rsid w:val="0049364C"/>
    <w:rsid w:val="004939E9"/>
    <w:rsid w:val="00493D37"/>
    <w:rsid w:val="00494582"/>
    <w:rsid w:val="00495380"/>
    <w:rsid w:val="00495BBA"/>
    <w:rsid w:val="00495FCC"/>
    <w:rsid w:val="004962A8"/>
    <w:rsid w:val="00496667"/>
    <w:rsid w:val="00496BEA"/>
    <w:rsid w:val="004971EE"/>
    <w:rsid w:val="00497716"/>
    <w:rsid w:val="004A00C8"/>
    <w:rsid w:val="004A19C2"/>
    <w:rsid w:val="004A1AE8"/>
    <w:rsid w:val="004A1BD8"/>
    <w:rsid w:val="004A242A"/>
    <w:rsid w:val="004A2A8B"/>
    <w:rsid w:val="004A371F"/>
    <w:rsid w:val="004A3FC0"/>
    <w:rsid w:val="004A4021"/>
    <w:rsid w:val="004A4B5C"/>
    <w:rsid w:val="004A4C66"/>
    <w:rsid w:val="004A4FD2"/>
    <w:rsid w:val="004A50F5"/>
    <w:rsid w:val="004A568D"/>
    <w:rsid w:val="004A585F"/>
    <w:rsid w:val="004A5B69"/>
    <w:rsid w:val="004A69A7"/>
    <w:rsid w:val="004A6BDC"/>
    <w:rsid w:val="004A7AEC"/>
    <w:rsid w:val="004A7BB7"/>
    <w:rsid w:val="004A7DE0"/>
    <w:rsid w:val="004A7E6A"/>
    <w:rsid w:val="004B069A"/>
    <w:rsid w:val="004B0B88"/>
    <w:rsid w:val="004B0F59"/>
    <w:rsid w:val="004B1D0D"/>
    <w:rsid w:val="004B1E8E"/>
    <w:rsid w:val="004B22FB"/>
    <w:rsid w:val="004B24B7"/>
    <w:rsid w:val="004B25B6"/>
    <w:rsid w:val="004B2685"/>
    <w:rsid w:val="004B273F"/>
    <w:rsid w:val="004B2A36"/>
    <w:rsid w:val="004B2AFC"/>
    <w:rsid w:val="004B3AB2"/>
    <w:rsid w:val="004B3BFF"/>
    <w:rsid w:val="004B44B1"/>
    <w:rsid w:val="004B458D"/>
    <w:rsid w:val="004B4B31"/>
    <w:rsid w:val="004B4B4C"/>
    <w:rsid w:val="004B503D"/>
    <w:rsid w:val="004B6775"/>
    <w:rsid w:val="004B6BD4"/>
    <w:rsid w:val="004B6DAD"/>
    <w:rsid w:val="004B7A04"/>
    <w:rsid w:val="004B7A84"/>
    <w:rsid w:val="004C024D"/>
    <w:rsid w:val="004C02E3"/>
    <w:rsid w:val="004C0573"/>
    <w:rsid w:val="004C0934"/>
    <w:rsid w:val="004C15CA"/>
    <w:rsid w:val="004C179C"/>
    <w:rsid w:val="004C1F3C"/>
    <w:rsid w:val="004C25C3"/>
    <w:rsid w:val="004C2615"/>
    <w:rsid w:val="004C274D"/>
    <w:rsid w:val="004C2831"/>
    <w:rsid w:val="004C3058"/>
    <w:rsid w:val="004C3CBF"/>
    <w:rsid w:val="004C45ED"/>
    <w:rsid w:val="004C491B"/>
    <w:rsid w:val="004C4D0D"/>
    <w:rsid w:val="004C5421"/>
    <w:rsid w:val="004C54F2"/>
    <w:rsid w:val="004C588D"/>
    <w:rsid w:val="004C5A28"/>
    <w:rsid w:val="004C5DC3"/>
    <w:rsid w:val="004C5E23"/>
    <w:rsid w:val="004C61D2"/>
    <w:rsid w:val="004C6773"/>
    <w:rsid w:val="004C6A58"/>
    <w:rsid w:val="004C6C6D"/>
    <w:rsid w:val="004C7187"/>
    <w:rsid w:val="004C734D"/>
    <w:rsid w:val="004C7506"/>
    <w:rsid w:val="004C78CA"/>
    <w:rsid w:val="004C7FD2"/>
    <w:rsid w:val="004D0734"/>
    <w:rsid w:val="004D0CA9"/>
    <w:rsid w:val="004D14A0"/>
    <w:rsid w:val="004D205F"/>
    <w:rsid w:val="004D2673"/>
    <w:rsid w:val="004D2C8C"/>
    <w:rsid w:val="004D2D8C"/>
    <w:rsid w:val="004D2DF2"/>
    <w:rsid w:val="004D3381"/>
    <w:rsid w:val="004D37BB"/>
    <w:rsid w:val="004D3B25"/>
    <w:rsid w:val="004D3B3E"/>
    <w:rsid w:val="004D3F65"/>
    <w:rsid w:val="004D4086"/>
    <w:rsid w:val="004D43EA"/>
    <w:rsid w:val="004D4553"/>
    <w:rsid w:val="004D48D3"/>
    <w:rsid w:val="004D4D0E"/>
    <w:rsid w:val="004D4E46"/>
    <w:rsid w:val="004D4F7A"/>
    <w:rsid w:val="004D530C"/>
    <w:rsid w:val="004D54BF"/>
    <w:rsid w:val="004D5989"/>
    <w:rsid w:val="004D6906"/>
    <w:rsid w:val="004D6F37"/>
    <w:rsid w:val="004D740F"/>
    <w:rsid w:val="004D74F5"/>
    <w:rsid w:val="004D7752"/>
    <w:rsid w:val="004E070A"/>
    <w:rsid w:val="004E0C8E"/>
    <w:rsid w:val="004E0D7D"/>
    <w:rsid w:val="004E197F"/>
    <w:rsid w:val="004E2153"/>
    <w:rsid w:val="004E27DE"/>
    <w:rsid w:val="004E3903"/>
    <w:rsid w:val="004E3A56"/>
    <w:rsid w:val="004E42B6"/>
    <w:rsid w:val="004E4414"/>
    <w:rsid w:val="004E44C3"/>
    <w:rsid w:val="004E4892"/>
    <w:rsid w:val="004E489C"/>
    <w:rsid w:val="004E4FB5"/>
    <w:rsid w:val="004E5329"/>
    <w:rsid w:val="004E5FBC"/>
    <w:rsid w:val="004E63D4"/>
    <w:rsid w:val="004E6739"/>
    <w:rsid w:val="004E717A"/>
    <w:rsid w:val="004E71F5"/>
    <w:rsid w:val="004E7C8D"/>
    <w:rsid w:val="004E7DB6"/>
    <w:rsid w:val="004E7E40"/>
    <w:rsid w:val="004F1187"/>
    <w:rsid w:val="004F140A"/>
    <w:rsid w:val="004F1A53"/>
    <w:rsid w:val="004F1DE4"/>
    <w:rsid w:val="004F24AC"/>
    <w:rsid w:val="004F29EC"/>
    <w:rsid w:val="004F2B66"/>
    <w:rsid w:val="004F391E"/>
    <w:rsid w:val="004F3C74"/>
    <w:rsid w:val="004F3D9C"/>
    <w:rsid w:val="004F54A7"/>
    <w:rsid w:val="004F562F"/>
    <w:rsid w:val="004F5BA2"/>
    <w:rsid w:val="004F5F90"/>
    <w:rsid w:val="004F68BE"/>
    <w:rsid w:val="004F6E49"/>
    <w:rsid w:val="004F6FF7"/>
    <w:rsid w:val="004F73A6"/>
    <w:rsid w:val="004F7AEE"/>
    <w:rsid w:val="004F7E33"/>
    <w:rsid w:val="0050012B"/>
    <w:rsid w:val="00500D7C"/>
    <w:rsid w:val="005015CA"/>
    <w:rsid w:val="00501794"/>
    <w:rsid w:val="00501906"/>
    <w:rsid w:val="00501BF4"/>
    <w:rsid w:val="00501CE9"/>
    <w:rsid w:val="00502F7A"/>
    <w:rsid w:val="00502F86"/>
    <w:rsid w:val="005037D3"/>
    <w:rsid w:val="005041B7"/>
    <w:rsid w:val="0050428A"/>
    <w:rsid w:val="00504325"/>
    <w:rsid w:val="005044E9"/>
    <w:rsid w:val="005045F9"/>
    <w:rsid w:val="005046B9"/>
    <w:rsid w:val="00504F10"/>
    <w:rsid w:val="005050DF"/>
    <w:rsid w:val="005051FA"/>
    <w:rsid w:val="0050535F"/>
    <w:rsid w:val="00505A30"/>
    <w:rsid w:val="00505B01"/>
    <w:rsid w:val="00505B07"/>
    <w:rsid w:val="00505DCE"/>
    <w:rsid w:val="00505FD9"/>
    <w:rsid w:val="00506842"/>
    <w:rsid w:val="00506F81"/>
    <w:rsid w:val="005072B1"/>
    <w:rsid w:val="00507BFD"/>
    <w:rsid w:val="00507E2F"/>
    <w:rsid w:val="00507E3F"/>
    <w:rsid w:val="005100DD"/>
    <w:rsid w:val="005101E2"/>
    <w:rsid w:val="0051063C"/>
    <w:rsid w:val="005106B6"/>
    <w:rsid w:val="0051163B"/>
    <w:rsid w:val="0051163C"/>
    <w:rsid w:val="00511CDE"/>
    <w:rsid w:val="005122BF"/>
    <w:rsid w:val="00512875"/>
    <w:rsid w:val="00512907"/>
    <w:rsid w:val="00512C84"/>
    <w:rsid w:val="005137D6"/>
    <w:rsid w:val="00513A19"/>
    <w:rsid w:val="00514626"/>
    <w:rsid w:val="00514852"/>
    <w:rsid w:val="005159BE"/>
    <w:rsid w:val="00515EA3"/>
    <w:rsid w:val="00515F60"/>
    <w:rsid w:val="00516059"/>
    <w:rsid w:val="00516125"/>
    <w:rsid w:val="0051627F"/>
    <w:rsid w:val="00516986"/>
    <w:rsid w:val="00516C16"/>
    <w:rsid w:val="00516C43"/>
    <w:rsid w:val="00517025"/>
    <w:rsid w:val="0051730F"/>
    <w:rsid w:val="00517699"/>
    <w:rsid w:val="00517EB0"/>
    <w:rsid w:val="0052068A"/>
    <w:rsid w:val="005207E9"/>
    <w:rsid w:val="00520F10"/>
    <w:rsid w:val="00520F19"/>
    <w:rsid w:val="00521140"/>
    <w:rsid w:val="005211CE"/>
    <w:rsid w:val="0052146A"/>
    <w:rsid w:val="0052147F"/>
    <w:rsid w:val="005218EF"/>
    <w:rsid w:val="00521B61"/>
    <w:rsid w:val="00521CA4"/>
    <w:rsid w:val="005220E5"/>
    <w:rsid w:val="0052232D"/>
    <w:rsid w:val="00522C15"/>
    <w:rsid w:val="00522C25"/>
    <w:rsid w:val="00523A3D"/>
    <w:rsid w:val="00523F64"/>
    <w:rsid w:val="00524528"/>
    <w:rsid w:val="00524B5D"/>
    <w:rsid w:val="00524C8A"/>
    <w:rsid w:val="0052500B"/>
    <w:rsid w:val="0052538F"/>
    <w:rsid w:val="0052541D"/>
    <w:rsid w:val="00525B50"/>
    <w:rsid w:val="00525C0B"/>
    <w:rsid w:val="00525E7D"/>
    <w:rsid w:val="0052618F"/>
    <w:rsid w:val="005261C2"/>
    <w:rsid w:val="00526A39"/>
    <w:rsid w:val="00526D63"/>
    <w:rsid w:val="005270E8"/>
    <w:rsid w:val="00527129"/>
    <w:rsid w:val="00527D76"/>
    <w:rsid w:val="005307FD"/>
    <w:rsid w:val="00530856"/>
    <w:rsid w:val="0053117C"/>
    <w:rsid w:val="00531842"/>
    <w:rsid w:val="005321C1"/>
    <w:rsid w:val="0053224F"/>
    <w:rsid w:val="005338D7"/>
    <w:rsid w:val="00533954"/>
    <w:rsid w:val="00533D88"/>
    <w:rsid w:val="00533E37"/>
    <w:rsid w:val="00534179"/>
    <w:rsid w:val="00534403"/>
    <w:rsid w:val="005351FF"/>
    <w:rsid w:val="00535237"/>
    <w:rsid w:val="005353A0"/>
    <w:rsid w:val="005359CC"/>
    <w:rsid w:val="005359D2"/>
    <w:rsid w:val="00535AEB"/>
    <w:rsid w:val="00535F85"/>
    <w:rsid w:val="00536754"/>
    <w:rsid w:val="0053769A"/>
    <w:rsid w:val="00537873"/>
    <w:rsid w:val="00537905"/>
    <w:rsid w:val="005379AC"/>
    <w:rsid w:val="00540383"/>
    <w:rsid w:val="00540451"/>
    <w:rsid w:val="0054089B"/>
    <w:rsid w:val="005414FD"/>
    <w:rsid w:val="00541720"/>
    <w:rsid w:val="0054178E"/>
    <w:rsid w:val="00541CD8"/>
    <w:rsid w:val="00541DB8"/>
    <w:rsid w:val="00542054"/>
    <w:rsid w:val="00542102"/>
    <w:rsid w:val="0054224A"/>
    <w:rsid w:val="005424D8"/>
    <w:rsid w:val="005427D3"/>
    <w:rsid w:val="005428CB"/>
    <w:rsid w:val="00542913"/>
    <w:rsid w:val="005431FA"/>
    <w:rsid w:val="00544BCD"/>
    <w:rsid w:val="00544E1B"/>
    <w:rsid w:val="00544E27"/>
    <w:rsid w:val="00544E4D"/>
    <w:rsid w:val="0054593F"/>
    <w:rsid w:val="00545A37"/>
    <w:rsid w:val="00546569"/>
    <w:rsid w:val="0054678F"/>
    <w:rsid w:val="00546A94"/>
    <w:rsid w:val="00546C95"/>
    <w:rsid w:val="00546DDC"/>
    <w:rsid w:val="00546F3E"/>
    <w:rsid w:val="005475EC"/>
    <w:rsid w:val="00547915"/>
    <w:rsid w:val="0054794B"/>
    <w:rsid w:val="00547F29"/>
    <w:rsid w:val="00547F76"/>
    <w:rsid w:val="00550112"/>
    <w:rsid w:val="0055019D"/>
    <w:rsid w:val="00550DFD"/>
    <w:rsid w:val="0055175F"/>
    <w:rsid w:val="00551828"/>
    <w:rsid w:val="00551974"/>
    <w:rsid w:val="00552130"/>
    <w:rsid w:val="0055217D"/>
    <w:rsid w:val="00552578"/>
    <w:rsid w:val="00552AA9"/>
    <w:rsid w:val="00552CF5"/>
    <w:rsid w:val="0055307E"/>
    <w:rsid w:val="00553652"/>
    <w:rsid w:val="00553DD8"/>
    <w:rsid w:val="005541E8"/>
    <w:rsid w:val="00554923"/>
    <w:rsid w:val="00554941"/>
    <w:rsid w:val="00554CBB"/>
    <w:rsid w:val="00554E13"/>
    <w:rsid w:val="00554F52"/>
    <w:rsid w:val="0055538B"/>
    <w:rsid w:val="00555642"/>
    <w:rsid w:val="00555841"/>
    <w:rsid w:val="00555C24"/>
    <w:rsid w:val="00555DAF"/>
    <w:rsid w:val="005562DA"/>
    <w:rsid w:val="0055703E"/>
    <w:rsid w:val="005579AC"/>
    <w:rsid w:val="00557B91"/>
    <w:rsid w:val="00560011"/>
    <w:rsid w:val="005601F2"/>
    <w:rsid w:val="00560866"/>
    <w:rsid w:val="00560F43"/>
    <w:rsid w:val="00561034"/>
    <w:rsid w:val="0056114D"/>
    <w:rsid w:val="00561976"/>
    <w:rsid w:val="00561B32"/>
    <w:rsid w:val="00561F05"/>
    <w:rsid w:val="00562348"/>
    <w:rsid w:val="00562681"/>
    <w:rsid w:val="005627AF"/>
    <w:rsid w:val="005628D8"/>
    <w:rsid w:val="00562A79"/>
    <w:rsid w:val="00562BAE"/>
    <w:rsid w:val="00562BE3"/>
    <w:rsid w:val="0056335B"/>
    <w:rsid w:val="00563433"/>
    <w:rsid w:val="005636C2"/>
    <w:rsid w:val="00563DBB"/>
    <w:rsid w:val="00564876"/>
    <w:rsid w:val="00564B3D"/>
    <w:rsid w:val="00565A25"/>
    <w:rsid w:val="00566057"/>
    <w:rsid w:val="0056668A"/>
    <w:rsid w:val="005667A3"/>
    <w:rsid w:val="005668F3"/>
    <w:rsid w:val="00566920"/>
    <w:rsid w:val="00566C31"/>
    <w:rsid w:val="005671D0"/>
    <w:rsid w:val="0056786C"/>
    <w:rsid w:val="005679C0"/>
    <w:rsid w:val="00567B36"/>
    <w:rsid w:val="00567E80"/>
    <w:rsid w:val="00567FBA"/>
    <w:rsid w:val="00570628"/>
    <w:rsid w:val="00570B29"/>
    <w:rsid w:val="00570E7A"/>
    <w:rsid w:val="00570EBA"/>
    <w:rsid w:val="00570F42"/>
    <w:rsid w:val="005712C5"/>
    <w:rsid w:val="005719C0"/>
    <w:rsid w:val="00571D43"/>
    <w:rsid w:val="00571EF6"/>
    <w:rsid w:val="005726F4"/>
    <w:rsid w:val="00572AA5"/>
    <w:rsid w:val="00574332"/>
    <w:rsid w:val="005752DE"/>
    <w:rsid w:val="005757AE"/>
    <w:rsid w:val="0057606D"/>
    <w:rsid w:val="00576837"/>
    <w:rsid w:val="00577F54"/>
    <w:rsid w:val="005804EE"/>
    <w:rsid w:val="0058073D"/>
    <w:rsid w:val="00580A42"/>
    <w:rsid w:val="0058150E"/>
    <w:rsid w:val="005824FE"/>
    <w:rsid w:val="00582B19"/>
    <w:rsid w:val="00582B48"/>
    <w:rsid w:val="00583B7F"/>
    <w:rsid w:val="00583B9E"/>
    <w:rsid w:val="00583E14"/>
    <w:rsid w:val="00583FF5"/>
    <w:rsid w:val="005849EC"/>
    <w:rsid w:val="00584F7F"/>
    <w:rsid w:val="005855CC"/>
    <w:rsid w:val="005857A4"/>
    <w:rsid w:val="005858B8"/>
    <w:rsid w:val="00585BAB"/>
    <w:rsid w:val="00586006"/>
    <w:rsid w:val="00586082"/>
    <w:rsid w:val="00586747"/>
    <w:rsid w:val="00587012"/>
    <w:rsid w:val="00587028"/>
    <w:rsid w:val="00587598"/>
    <w:rsid w:val="00587A95"/>
    <w:rsid w:val="00587A99"/>
    <w:rsid w:val="00587E5C"/>
    <w:rsid w:val="00590667"/>
    <w:rsid w:val="00590AEE"/>
    <w:rsid w:val="00590CA5"/>
    <w:rsid w:val="00590DBE"/>
    <w:rsid w:val="00590E6B"/>
    <w:rsid w:val="00591083"/>
    <w:rsid w:val="005910DB"/>
    <w:rsid w:val="00591229"/>
    <w:rsid w:val="005916A5"/>
    <w:rsid w:val="005916FC"/>
    <w:rsid w:val="00591849"/>
    <w:rsid w:val="00591886"/>
    <w:rsid w:val="00591F41"/>
    <w:rsid w:val="00592B00"/>
    <w:rsid w:val="00592C07"/>
    <w:rsid w:val="00592E19"/>
    <w:rsid w:val="00592ECD"/>
    <w:rsid w:val="0059314D"/>
    <w:rsid w:val="00593390"/>
    <w:rsid w:val="005933B3"/>
    <w:rsid w:val="005936C4"/>
    <w:rsid w:val="00593946"/>
    <w:rsid w:val="00593B7A"/>
    <w:rsid w:val="00594D84"/>
    <w:rsid w:val="00595F7F"/>
    <w:rsid w:val="00595F99"/>
    <w:rsid w:val="005960C2"/>
    <w:rsid w:val="0059615C"/>
    <w:rsid w:val="005965B7"/>
    <w:rsid w:val="00596BCB"/>
    <w:rsid w:val="00596DB4"/>
    <w:rsid w:val="005975FA"/>
    <w:rsid w:val="00597CBB"/>
    <w:rsid w:val="005A015F"/>
    <w:rsid w:val="005A01D6"/>
    <w:rsid w:val="005A037E"/>
    <w:rsid w:val="005A03C2"/>
    <w:rsid w:val="005A072F"/>
    <w:rsid w:val="005A08F2"/>
    <w:rsid w:val="005A0EAE"/>
    <w:rsid w:val="005A1F9F"/>
    <w:rsid w:val="005A207B"/>
    <w:rsid w:val="005A23F6"/>
    <w:rsid w:val="005A27BA"/>
    <w:rsid w:val="005A2C60"/>
    <w:rsid w:val="005A2DFA"/>
    <w:rsid w:val="005A32BB"/>
    <w:rsid w:val="005A3370"/>
    <w:rsid w:val="005A3A9E"/>
    <w:rsid w:val="005A3B8F"/>
    <w:rsid w:val="005A4BC3"/>
    <w:rsid w:val="005A4BDB"/>
    <w:rsid w:val="005A4ED0"/>
    <w:rsid w:val="005A5A36"/>
    <w:rsid w:val="005A5AE9"/>
    <w:rsid w:val="005A5FD2"/>
    <w:rsid w:val="005A606D"/>
    <w:rsid w:val="005A611B"/>
    <w:rsid w:val="005A6733"/>
    <w:rsid w:val="005A6E6F"/>
    <w:rsid w:val="005A6F40"/>
    <w:rsid w:val="005A7226"/>
    <w:rsid w:val="005A7A2D"/>
    <w:rsid w:val="005A7A3F"/>
    <w:rsid w:val="005A7C30"/>
    <w:rsid w:val="005A7CC0"/>
    <w:rsid w:val="005B0240"/>
    <w:rsid w:val="005B0535"/>
    <w:rsid w:val="005B0952"/>
    <w:rsid w:val="005B1C23"/>
    <w:rsid w:val="005B2CA6"/>
    <w:rsid w:val="005B3947"/>
    <w:rsid w:val="005B43B8"/>
    <w:rsid w:val="005B4639"/>
    <w:rsid w:val="005B52E7"/>
    <w:rsid w:val="005B56D4"/>
    <w:rsid w:val="005B583C"/>
    <w:rsid w:val="005B59FA"/>
    <w:rsid w:val="005B5C4D"/>
    <w:rsid w:val="005B5D79"/>
    <w:rsid w:val="005B6408"/>
    <w:rsid w:val="005B6641"/>
    <w:rsid w:val="005B66CB"/>
    <w:rsid w:val="005B6B59"/>
    <w:rsid w:val="005B7056"/>
    <w:rsid w:val="005B72C0"/>
    <w:rsid w:val="005B73DB"/>
    <w:rsid w:val="005B7E86"/>
    <w:rsid w:val="005B7F2F"/>
    <w:rsid w:val="005C03F3"/>
    <w:rsid w:val="005C06CE"/>
    <w:rsid w:val="005C0850"/>
    <w:rsid w:val="005C1428"/>
    <w:rsid w:val="005C15C4"/>
    <w:rsid w:val="005C28B5"/>
    <w:rsid w:val="005C314D"/>
    <w:rsid w:val="005C31B3"/>
    <w:rsid w:val="005C3414"/>
    <w:rsid w:val="005C3689"/>
    <w:rsid w:val="005C3E90"/>
    <w:rsid w:val="005C410E"/>
    <w:rsid w:val="005C4173"/>
    <w:rsid w:val="005C46F0"/>
    <w:rsid w:val="005C4B71"/>
    <w:rsid w:val="005C4D64"/>
    <w:rsid w:val="005C59CF"/>
    <w:rsid w:val="005C5A22"/>
    <w:rsid w:val="005C6204"/>
    <w:rsid w:val="005C78C9"/>
    <w:rsid w:val="005D070F"/>
    <w:rsid w:val="005D1B3C"/>
    <w:rsid w:val="005D1E0B"/>
    <w:rsid w:val="005D2AF0"/>
    <w:rsid w:val="005D3262"/>
    <w:rsid w:val="005D37C0"/>
    <w:rsid w:val="005D3890"/>
    <w:rsid w:val="005D3F9C"/>
    <w:rsid w:val="005D46F4"/>
    <w:rsid w:val="005D5413"/>
    <w:rsid w:val="005D5E3D"/>
    <w:rsid w:val="005D5F62"/>
    <w:rsid w:val="005D664A"/>
    <w:rsid w:val="005D6B90"/>
    <w:rsid w:val="005D6F35"/>
    <w:rsid w:val="005D763C"/>
    <w:rsid w:val="005D7A7B"/>
    <w:rsid w:val="005D7F8E"/>
    <w:rsid w:val="005E02C1"/>
    <w:rsid w:val="005E0550"/>
    <w:rsid w:val="005E056D"/>
    <w:rsid w:val="005E06CA"/>
    <w:rsid w:val="005E0845"/>
    <w:rsid w:val="005E08E7"/>
    <w:rsid w:val="005E09F1"/>
    <w:rsid w:val="005E0AAB"/>
    <w:rsid w:val="005E14BA"/>
    <w:rsid w:val="005E21B3"/>
    <w:rsid w:val="005E26DE"/>
    <w:rsid w:val="005E2894"/>
    <w:rsid w:val="005E308B"/>
    <w:rsid w:val="005E351B"/>
    <w:rsid w:val="005E36B4"/>
    <w:rsid w:val="005E3E3A"/>
    <w:rsid w:val="005E498A"/>
    <w:rsid w:val="005E4B6C"/>
    <w:rsid w:val="005E5450"/>
    <w:rsid w:val="005E5837"/>
    <w:rsid w:val="005E5BF5"/>
    <w:rsid w:val="005E6277"/>
    <w:rsid w:val="005E665B"/>
    <w:rsid w:val="005E6B34"/>
    <w:rsid w:val="005E6B67"/>
    <w:rsid w:val="005E6F89"/>
    <w:rsid w:val="005E7268"/>
    <w:rsid w:val="005E736D"/>
    <w:rsid w:val="005E79E1"/>
    <w:rsid w:val="005E7A47"/>
    <w:rsid w:val="005F00E3"/>
    <w:rsid w:val="005F1064"/>
    <w:rsid w:val="005F13E9"/>
    <w:rsid w:val="005F150E"/>
    <w:rsid w:val="005F1CA4"/>
    <w:rsid w:val="005F20DB"/>
    <w:rsid w:val="005F26B3"/>
    <w:rsid w:val="005F2E72"/>
    <w:rsid w:val="005F350A"/>
    <w:rsid w:val="005F3840"/>
    <w:rsid w:val="005F3A8B"/>
    <w:rsid w:val="005F435C"/>
    <w:rsid w:val="005F48FB"/>
    <w:rsid w:val="005F4967"/>
    <w:rsid w:val="005F4A68"/>
    <w:rsid w:val="005F4E22"/>
    <w:rsid w:val="005F4F89"/>
    <w:rsid w:val="005F51CA"/>
    <w:rsid w:val="005F54E2"/>
    <w:rsid w:val="005F5A8F"/>
    <w:rsid w:val="005F5D5C"/>
    <w:rsid w:val="005F5F5E"/>
    <w:rsid w:val="005F6441"/>
    <w:rsid w:val="005F665A"/>
    <w:rsid w:val="005F6712"/>
    <w:rsid w:val="005F6801"/>
    <w:rsid w:val="005F6DC1"/>
    <w:rsid w:val="005F7084"/>
    <w:rsid w:val="005F723C"/>
    <w:rsid w:val="005F769A"/>
    <w:rsid w:val="005F79A4"/>
    <w:rsid w:val="005F7CAC"/>
    <w:rsid w:val="0060014C"/>
    <w:rsid w:val="00600773"/>
    <w:rsid w:val="00600C4F"/>
    <w:rsid w:val="006012DE"/>
    <w:rsid w:val="00601816"/>
    <w:rsid w:val="00601F4A"/>
    <w:rsid w:val="006028B9"/>
    <w:rsid w:val="00602AE8"/>
    <w:rsid w:val="00602B25"/>
    <w:rsid w:val="00602B63"/>
    <w:rsid w:val="006032E5"/>
    <w:rsid w:val="00603365"/>
    <w:rsid w:val="00603552"/>
    <w:rsid w:val="00603B21"/>
    <w:rsid w:val="00603DF2"/>
    <w:rsid w:val="00604B1B"/>
    <w:rsid w:val="00605A9D"/>
    <w:rsid w:val="0060611F"/>
    <w:rsid w:val="006061A1"/>
    <w:rsid w:val="006064D6"/>
    <w:rsid w:val="006066C8"/>
    <w:rsid w:val="00606E65"/>
    <w:rsid w:val="00607267"/>
    <w:rsid w:val="0060759A"/>
    <w:rsid w:val="0060790B"/>
    <w:rsid w:val="00607D26"/>
    <w:rsid w:val="006102C9"/>
    <w:rsid w:val="00610388"/>
    <w:rsid w:val="0061089A"/>
    <w:rsid w:val="006109BE"/>
    <w:rsid w:val="00610C0D"/>
    <w:rsid w:val="00610DB5"/>
    <w:rsid w:val="006111EF"/>
    <w:rsid w:val="006114C9"/>
    <w:rsid w:val="0061163E"/>
    <w:rsid w:val="00611F54"/>
    <w:rsid w:val="00612838"/>
    <w:rsid w:val="00612CFB"/>
    <w:rsid w:val="00612EE2"/>
    <w:rsid w:val="00613327"/>
    <w:rsid w:val="00613531"/>
    <w:rsid w:val="006139BF"/>
    <w:rsid w:val="006143F6"/>
    <w:rsid w:val="00614509"/>
    <w:rsid w:val="00614B84"/>
    <w:rsid w:val="00614C3C"/>
    <w:rsid w:val="00614E58"/>
    <w:rsid w:val="006152DC"/>
    <w:rsid w:val="0061530D"/>
    <w:rsid w:val="0061670B"/>
    <w:rsid w:val="00617131"/>
    <w:rsid w:val="00617681"/>
    <w:rsid w:val="00617B96"/>
    <w:rsid w:val="00617FDE"/>
    <w:rsid w:val="00620317"/>
    <w:rsid w:val="00620691"/>
    <w:rsid w:val="00620913"/>
    <w:rsid w:val="00620A51"/>
    <w:rsid w:val="00620C6B"/>
    <w:rsid w:val="00621B63"/>
    <w:rsid w:val="00621E68"/>
    <w:rsid w:val="00621E9F"/>
    <w:rsid w:val="00621FC0"/>
    <w:rsid w:val="00622673"/>
    <w:rsid w:val="00622B88"/>
    <w:rsid w:val="00622DA6"/>
    <w:rsid w:val="0062328B"/>
    <w:rsid w:val="0062340F"/>
    <w:rsid w:val="006238B0"/>
    <w:rsid w:val="00623A05"/>
    <w:rsid w:val="006255C2"/>
    <w:rsid w:val="00625BD7"/>
    <w:rsid w:val="00625D3F"/>
    <w:rsid w:val="006263D9"/>
    <w:rsid w:val="006265B9"/>
    <w:rsid w:val="006267ED"/>
    <w:rsid w:val="0062738D"/>
    <w:rsid w:val="0062758F"/>
    <w:rsid w:val="00627984"/>
    <w:rsid w:val="00627DA0"/>
    <w:rsid w:val="00630334"/>
    <w:rsid w:val="0063070F"/>
    <w:rsid w:val="006307DA"/>
    <w:rsid w:val="00630C45"/>
    <w:rsid w:val="00630CFC"/>
    <w:rsid w:val="00631355"/>
    <w:rsid w:val="006313A2"/>
    <w:rsid w:val="006318A0"/>
    <w:rsid w:val="006319C6"/>
    <w:rsid w:val="006320DE"/>
    <w:rsid w:val="00632AB8"/>
    <w:rsid w:val="00632B61"/>
    <w:rsid w:val="0063305B"/>
    <w:rsid w:val="00633947"/>
    <w:rsid w:val="00633AEB"/>
    <w:rsid w:val="006342FE"/>
    <w:rsid w:val="00634BC1"/>
    <w:rsid w:val="0063510B"/>
    <w:rsid w:val="006351AD"/>
    <w:rsid w:val="0063558F"/>
    <w:rsid w:val="00635949"/>
    <w:rsid w:val="00636039"/>
    <w:rsid w:val="006361EC"/>
    <w:rsid w:val="006368B4"/>
    <w:rsid w:val="00637108"/>
    <w:rsid w:val="006373B1"/>
    <w:rsid w:val="006375E8"/>
    <w:rsid w:val="006375F8"/>
    <w:rsid w:val="00637984"/>
    <w:rsid w:val="00640D05"/>
    <w:rsid w:val="00641976"/>
    <w:rsid w:val="00641CAF"/>
    <w:rsid w:val="00641D32"/>
    <w:rsid w:val="00641EA4"/>
    <w:rsid w:val="00641EC1"/>
    <w:rsid w:val="006424F1"/>
    <w:rsid w:val="006431C3"/>
    <w:rsid w:val="00643239"/>
    <w:rsid w:val="00643601"/>
    <w:rsid w:val="00643E53"/>
    <w:rsid w:val="0064439C"/>
    <w:rsid w:val="006443E3"/>
    <w:rsid w:val="006443E7"/>
    <w:rsid w:val="00644463"/>
    <w:rsid w:val="0064586B"/>
    <w:rsid w:val="00646167"/>
    <w:rsid w:val="006461AA"/>
    <w:rsid w:val="0064645A"/>
    <w:rsid w:val="006464F4"/>
    <w:rsid w:val="006469D0"/>
    <w:rsid w:val="00646C17"/>
    <w:rsid w:val="00646C18"/>
    <w:rsid w:val="00646D7F"/>
    <w:rsid w:val="00646D82"/>
    <w:rsid w:val="006476A4"/>
    <w:rsid w:val="00650698"/>
    <w:rsid w:val="00650A51"/>
    <w:rsid w:val="00650D50"/>
    <w:rsid w:val="0065141D"/>
    <w:rsid w:val="006515AA"/>
    <w:rsid w:val="006515B5"/>
    <w:rsid w:val="00651684"/>
    <w:rsid w:val="006517F5"/>
    <w:rsid w:val="006518AA"/>
    <w:rsid w:val="00652A6D"/>
    <w:rsid w:val="0065316F"/>
    <w:rsid w:val="006531F9"/>
    <w:rsid w:val="00653714"/>
    <w:rsid w:val="00653A5D"/>
    <w:rsid w:val="00654039"/>
    <w:rsid w:val="00654979"/>
    <w:rsid w:val="00654B1A"/>
    <w:rsid w:val="00655A07"/>
    <w:rsid w:val="00655B3E"/>
    <w:rsid w:val="00656D05"/>
    <w:rsid w:val="00656F61"/>
    <w:rsid w:val="006570B5"/>
    <w:rsid w:val="0065727D"/>
    <w:rsid w:val="00657744"/>
    <w:rsid w:val="00657DEA"/>
    <w:rsid w:val="00657FE6"/>
    <w:rsid w:val="00660C53"/>
    <w:rsid w:val="00660D47"/>
    <w:rsid w:val="00660D80"/>
    <w:rsid w:val="0066106C"/>
    <w:rsid w:val="00661383"/>
    <w:rsid w:val="00661DA8"/>
    <w:rsid w:val="00662470"/>
    <w:rsid w:val="006624BD"/>
    <w:rsid w:val="00662844"/>
    <w:rsid w:val="00663031"/>
    <w:rsid w:val="00663456"/>
    <w:rsid w:val="006634D9"/>
    <w:rsid w:val="00663576"/>
    <w:rsid w:val="00663628"/>
    <w:rsid w:val="00663711"/>
    <w:rsid w:val="00663ABD"/>
    <w:rsid w:val="00664108"/>
    <w:rsid w:val="0066447B"/>
    <w:rsid w:val="006648A8"/>
    <w:rsid w:val="00664D04"/>
    <w:rsid w:val="00664D12"/>
    <w:rsid w:val="00664F8B"/>
    <w:rsid w:val="006657BC"/>
    <w:rsid w:val="00665878"/>
    <w:rsid w:val="00665C9E"/>
    <w:rsid w:val="0066634F"/>
    <w:rsid w:val="00666377"/>
    <w:rsid w:val="006665F2"/>
    <w:rsid w:val="0066684D"/>
    <w:rsid w:val="00667146"/>
    <w:rsid w:val="00667C4B"/>
    <w:rsid w:val="00667F23"/>
    <w:rsid w:val="00670419"/>
    <w:rsid w:val="00670589"/>
    <w:rsid w:val="00670D8F"/>
    <w:rsid w:val="006713C4"/>
    <w:rsid w:val="006717EB"/>
    <w:rsid w:val="00671D61"/>
    <w:rsid w:val="00671E60"/>
    <w:rsid w:val="006721FB"/>
    <w:rsid w:val="00672FEB"/>
    <w:rsid w:val="00673FCA"/>
    <w:rsid w:val="00674647"/>
    <w:rsid w:val="00674AF8"/>
    <w:rsid w:val="00674BA2"/>
    <w:rsid w:val="00676C4A"/>
    <w:rsid w:val="00676FA1"/>
    <w:rsid w:val="0067721F"/>
    <w:rsid w:val="00677283"/>
    <w:rsid w:val="0067755A"/>
    <w:rsid w:val="00677685"/>
    <w:rsid w:val="00677DB6"/>
    <w:rsid w:val="00677F1B"/>
    <w:rsid w:val="006809D1"/>
    <w:rsid w:val="00680E3A"/>
    <w:rsid w:val="00680FAF"/>
    <w:rsid w:val="006812D2"/>
    <w:rsid w:val="006823E6"/>
    <w:rsid w:val="006826BD"/>
    <w:rsid w:val="0068294B"/>
    <w:rsid w:val="00682E1E"/>
    <w:rsid w:val="00682E9F"/>
    <w:rsid w:val="0068465E"/>
    <w:rsid w:val="00684863"/>
    <w:rsid w:val="00684A23"/>
    <w:rsid w:val="00685222"/>
    <w:rsid w:val="006852B0"/>
    <w:rsid w:val="006855CA"/>
    <w:rsid w:val="006856D3"/>
    <w:rsid w:val="00685701"/>
    <w:rsid w:val="0068649B"/>
    <w:rsid w:val="00686C1D"/>
    <w:rsid w:val="00687E31"/>
    <w:rsid w:val="00687F07"/>
    <w:rsid w:val="00687F0E"/>
    <w:rsid w:val="00690263"/>
    <w:rsid w:val="00690591"/>
    <w:rsid w:val="00690F1F"/>
    <w:rsid w:val="00691540"/>
    <w:rsid w:val="00691F14"/>
    <w:rsid w:val="006923E7"/>
    <w:rsid w:val="00692DFE"/>
    <w:rsid w:val="00693879"/>
    <w:rsid w:val="00694176"/>
    <w:rsid w:val="006941E7"/>
    <w:rsid w:val="00694340"/>
    <w:rsid w:val="00694457"/>
    <w:rsid w:val="00694AE3"/>
    <w:rsid w:val="00694EC0"/>
    <w:rsid w:val="00695442"/>
    <w:rsid w:val="006957CA"/>
    <w:rsid w:val="00695DB9"/>
    <w:rsid w:val="006969C6"/>
    <w:rsid w:val="00696E0A"/>
    <w:rsid w:val="00697405"/>
    <w:rsid w:val="006A0138"/>
    <w:rsid w:val="006A014D"/>
    <w:rsid w:val="006A0590"/>
    <w:rsid w:val="006A08B1"/>
    <w:rsid w:val="006A08E3"/>
    <w:rsid w:val="006A0A7A"/>
    <w:rsid w:val="006A0E11"/>
    <w:rsid w:val="006A1283"/>
    <w:rsid w:val="006A1363"/>
    <w:rsid w:val="006A2116"/>
    <w:rsid w:val="006A2204"/>
    <w:rsid w:val="006A3340"/>
    <w:rsid w:val="006A392E"/>
    <w:rsid w:val="006A446F"/>
    <w:rsid w:val="006A45F8"/>
    <w:rsid w:val="006A484C"/>
    <w:rsid w:val="006A4E5A"/>
    <w:rsid w:val="006A5418"/>
    <w:rsid w:val="006A561F"/>
    <w:rsid w:val="006A5862"/>
    <w:rsid w:val="006A5C57"/>
    <w:rsid w:val="006A6044"/>
    <w:rsid w:val="006A60DE"/>
    <w:rsid w:val="006A625C"/>
    <w:rsid w:val="006A6D31"/>
    <w:rsid w:val="006A6E4D"/>
    <w:rsid w:val="006A71F1"/>
    <w:rsid w:val="006A7225"/>
    <w:rsid w:val="006A723F"/>
    <w:rsid w:val="006A734B"/>
    <w:rsid w:val="006A73A6"/>
    <w:rsid w:val="006A77A0"/>
    <w:rsid w:val="006A78A2"/>
    <w:rsid w:val="006A7D4A"/>
    <w:rsid w:val="006A7D89"/>
    <w:rsid w:val="006A7F12"/>
    <w:rsid w:val="006B0071"/>
    <w:rsid w:val="006B0939"/>
    <w:rsid w:val="006B0D5E"/>
    <w:rsid w:val="006B0D74"/>
    <w:rsid w:val="006B0D94"/>
    <w:rsid w:val="006B1E12"/>
    <w:rsid w:val="006B28FA"/>
    <w:rsid w:val="006B2EE3"/>
    <w:rsid w:val="006B314A"/>
    <w:rsid w:val="006B3F00"/>
    <w:rsid w:val="006B4A74"/>
    <w:rsid w:val="006B5323"/>
    <w:rsid w:val="006B5426"/>
    <w:rsid w:val="006B569D"/>
    <w:rsid w:val="006B5E20"/>
    <w:rsid w:val="006B5F05"/>
    <w:rsid w:val="006B61B1"/>
    <w:rsid w:val="006B62BE"/>
    <w:rsid w:val="006B6CCC"/>
    <w:rsid w:val="006B74F0"/>
    <w:rsid w:val="006B7905"/>
    <w:rsid w:val="006B7E1C"/>
    <w:rsid w:val="006C04A9"/>
    <w:rsid w:val="006C0C50"/>
    <w:rsid w:val="006C0E51"/>
    <w:rsid w:val="006C1CBD"/>
    <w:rsid w:val="006C1F3F"/>
    <w:rsid w:val="006C2071"/>
    <w:rsid w:val="006C228B"/>
    <w:rsid w:val="006C2B79"/>
    <w:rsid w:val="006C2FDA"/>
    <w:rsid w:val="006C321D"/>
    <w:rsid w:val="006C3D93"/>
    <w:rsid w:val="006C3E08"/>
    <w:rsid w:val="006C40D1"/>
    <w:rsid w:val="006C49A6"/>
    <w:rsid w:val="006C49E9"/>
    <w:rsid w:val="006C4ACE"/>
    <w:rsid w:val="006C4F76"/>
    <w:rsid w:val="006C5551"/>
    <w:rsid w:val="006C5639"/>
    <w:rsid w:val="006C57FC"/>
    <w:rsid w:val="006C6238"/>
    <w:rsid w:val="006C6340"/>
    <w:rsid w:val="006C6688"/>
    <w:rsid w:val="006C6B2C"/>
    <w:rsid w:val="006C6B62"/>
    <w:rsid w:val="006C6E57"/>
    <w:rsid w:val="006C7031"/>
    <w:rsid w:val="006C7598"/>
    <w:rsid w:val="006C7D0B"/>
    <w:rsid w:val="006C7E98"/>
    <w:rsid w:val="006D0175"/>
    <w:rsid w:val="006D0BC1"/>
    <w:rsid w:val="006D1363"/>
    <w:rsid w:val="006D141F"/>
    <w:rsid w:val="006D1B1B"/>
    <w:rsid w:val="006D1D20"/>
    <w:rsid w:val="006D2270"/>
    <w:rsid w:val="006D3486"/>
    <w:rsid w:val="006D3968"/>
    <w:rsid w:val="006D3A1A"/>
    <w:rsid w:val="006D3E29"/>
    <w:rsid w:val="006D575C"/>
    <w:rsid w:val="006D5AD4"/>
    <w:rsid w:val="006D5E8C"/>
    <w:rsid w:val="006D5EDA"/>
    <w:rsid w:val="006D66D6"/>
    <w:rsid w:val="006D7569"/>
    <w:rsid w:val="006D7919"/>
    <w:rsid w:val="006E15FE"/>
    <w:rsid w:val="006E1608"/>
    <w:rsid w:val="006E205A"/>
    <w:rsid w:val="006E20C4"/>
    <w:rsid w:val="006E2CCE"/>
    <w:rsid w:val="006E345F"/>
    <w:rsid w:val="006E379F"/>
    <w:rsid w:val="006E3C3C"/>
    <w:rsid w:val="006E3E44"/>
    <w:rsid w:val="006E454E"/>
    <w:rsid w:val="006E45A0"/>
    <w:rsid w:val="006E4F3B"/>
    <w:rsid w:val="006E4F6A"/>
    <w:rsid w:val="006E5049"/>
    <w:rsid w:val="006E532C"/>
    <w:rsid w:val="006E5372"/>
    <w:rsid w:val="006E597E"/>
    <w:rsid w:val="006E6206"/>
    <w:rsid w:val="006E63DE"/>
    <w:rsid w:val="006E64EB"/>
    <w:rsid w:val="006E6AB8"/>
    <w:rsid w:val="006E723A"/>
    <w:rsid w:val="006E75DD"/>
    <w:rsid w:val="006E791B"/>
    <w:rsid w:val="006F03AC"/>
    <w:rsid w:val="006F0533"/>
    <w:rsid w:val="006F08F3"/>
    <w:rsid w:val="006F0BC5"/>
    <w:rsid w:val="006F0D72"/>
    <w:rsid w:val="006F0F5F"/>
    <w:rsid w:val="006F16DC"/>
    <w:rsid w:val="006F1AAC"/>
    <w:rsid w:val="006F1BCB"/>
    <w:rsid w:val="006F205D"/>
    <w:rsid w:val="006F272A"/>
    <w:rsid w:val="006F2E3C"/>
    <w:rsid w:val="006F335F"/>
    <w:rsid w:val="006F3539"/>
    <w:rsid w:val="006F43CD"/>
    <w:rsid w:val="006F4E43"/>
    <w:rsid w:val="006F5282"/>
    <w:rsid w:val="006F540B"/>
    <w:rsid w:val="006F548F"/>
    <w:rsid w:val="006F56BF"/>
    <w:rsid w:val="006F5D59"/>
    <w:rsid w:val="006F5EF6"/>
    <w:rsid w:val="006F6376"/>
    <w:rsid w:val="006F6594"/>
    <w:rsid w:val="006F6B30"/>
    <w:rsid w:val="006F6DCC"/>
    <w:rsid w:val="006F717D"/>
    <w:rsid w:val="006F71AC"/>
    <w:rsid w:val="006F7B2B"/>
    <w:rsid w:val="00700248"/>
    <w:rsid w:val="00700918"/>
    <w:rsid w:val="00701442"/>
    <w:rsid w:val="00701533"/>
    <w:rsid w:val="00701EEB"/>
    <w:rsid w:val="00702612"/>
    <w:rsid w:val="0070267C"/>
    <w:rsid w:val="00702A22"/>
    <w:rsid w:val="00702B64"/>
    <w:rsid w:val="00702CAD"/>
    <w:rsid w:val="00702E2C"/>
    <w:rsid w:val="007035CA"/>
    <w:rsid w:val="00703BD6"/>
    <w:rsid w:val="00703C61"/>
    <w:rsid w:val="007041C2"/>
    <w:rsid w:val="0070424A"/>
    <w:rsid w:val="00704341"/>
    <w:rsid w:val="00704684"/>
    <w:rsid w:val="00704A03"/>
    <w:rsid w:val="00704B76"/>
    <w:rsid w:val="00704BB7"/>
    <w:rsid w:val="0070523B"/>
    <w:rsid w:val="00705E32"/>
    <w:rsid w:val="00706021"/>
    <w:rsid w:val="007060C3"/>
    <w:rsid w:val="007064D1"/>
    <w:rsid w:val="007066C8"/>
    <w:rsid w:val="0070688B"/>
    <w:rsid w:val="00706894"/>
    <w:rsid w:val="0070755B"/>
    <w:rsid w:val="0070765F"/>
    <w:rsid w:val="00707B93"/>
    <w:rsid w:val="0071002A"/>
    <w:rsid w:val="00711872"/>
    <w:rsid w:val="00711AA7"/>
    <w:rsid w:val="0071201B"/>
    <w:rsid w:val="007126B9"/>
    <w:rsid w:val="00712C65"/>
    <w:rsid w:val="00713005"/>
    <w:rsid w:val="007130AB"/>
    <w:rsid w:val="00713AB3"/>
    <w:rsid w:val="00714724"/>
    <w:rsid w:val="007148D5"/>
    <w:rsid w:val="0071535F"/>
    <w:rsid w:val="00715FCF"/>
    <w:rsid w:val="00716149"/>
    <w:rsid w:val="00716BEB"/>
    <w:rsid w:val="007179AF"/>
    <w:rsid w:val="00717B68"/>
    <w:rsid w:val="00720087"/>
    <w:rsid w:val="0072027C"/>
    <w:rsid w:val="0072034D"/>
    <w:rsid w:val="0072038B"/>
    <w:rsid w:val="007207BE"/>
    <w:rsid w:val="007209AB"/>
    <w:rsid w:val="00720EB4"/>
    <w:rsid w:val="00721122"/>
    <w:rsid w:val="0072124D"/>
    <w:rsid w:val="00721402"/>
    <w:rsid w:val="00722106"/>
    <w:rsid w:val="00722520"/>
    <w:rsid w:val="00722D17"/>
    <w:rsid w:val="00722F17"/>
    <w:rsid w:val="00722FC9"/>
    <w:rsid w:val="00722FD8"/>
    <w:rsid w:val="00723457"/>
    <w:rsid w:val="007235EF"/>
    <w:rsid w:val="00723BA3"/>
    <w:rsid w:val="00723BAF"/>
    <w:rsid w:val="007249F6"/>
    <w:rsid w:val="007255D1"/>
    <w:rsid w:val="00725A80"/>
    <w:rsid w:val="00725E92"/>
    <w:rsid w:val="0072647D"/>
    <w:rsid w:val="00726E7E"/>
    <w:rsid w:val="0072740A"/>
    <w:rsid w:val="007300FB"/>
    <w:rsid w:val="0073055B"/>
    <w:rsid w:val="00730792"/>
    <w:rsid w:val="00730BA4"/>
    <w:rsid w:val="00730BC4"/>
    <w:rsid w:val="007322C6"/>
    <w:rsid w:val="00732684"/>
    <w:rsid w:val="007328CB"/>
    <w:rsid w:val="0073321D"/>
    <w:rsid w:val="00733466"/>
    <w:rsid w:val="00733A02"/>
    <w:rsid w:val="00733F67"/>
    <w:rsid w:val="00734C80"/>
    <w:rsid w:val="00735229"/>
    <w:rsid w:val="00735542"/>
    <w:rsid w:val="007362D4"/>
    <w:rsid w:val="0073639E"/>
    <w:rsid w:val="007366AC"/>
    <w:rsid w:val="00736BD1"/>
    <w:rsid w:val="00737E1C"/>
    <w:rsid w:val="00740710"/>
    <w:rsid w:val="0074075A"/>
    <w:rsid w:val="007416D4"/>
    <w:rsid w:val="0074182F"/>
    <w:rsid w:val="00741B14"/>
    <w:rsid w:val="00741B76"/>
    <w:rsid w:val="00741CE9"/>
    <w:rsid w:val="00741F3B"/>
    <w:rsid w:val="007424E6"/>
    <w:rsid w:val="007435C2"/>
    <w:rsid w:val="00743B79"/>
    <w:rsid w:val="00744014"/>
    <w:rsid w:val="007440A0"/>
    <w:rsid w:val="00745A0C"/>
    <w:rsid w:val="00745EBF"/>
    <w:rsid w:val="00746104"/>
    <w:rsid w:val="007461C2"/>
    <w:rsid w:val="007465E9"/>
    <w:rsid w:val="00746D20"/>
    <w:rsid w:val="00747011"/>
    <w:rsid w:val="00747480"/>
    <w:rsid w:val="00747F5D"/>
    <w:rsid w:val="007505AB"/>
    <w:rsid w:val="007505B7"/>
    <w:rsid w:val="007506AC"/>
    <w:rsid w:val="007507EB"/>
    <w:rsid w:val="00750959"/>
    <w:rsid w:val="00750DBF"/>
    <w:rsid w:val="0075183C"/>
    <w:rsid w:val="00751FC0"/>
    <w:rsid w:val="007520DA"/>
    <w:rsid w:val="00752A54"/>
    <w:rsid w:val="00752BBA"/>
    <w:rsid w:val="00752FD8"/>
    <w:rsid w:val="00753B80"/>
    <w:rsid w:val="00753D81"/>
    <w:rsid w:val="007544C0"/>
    <w:rsid w:val="007544F0"/>
    <w:rsid w:val="0075478F"/>
    <w:rsid w:val="00754A1F"/>
    <w:rsid w:val="00754B29"/>
    <w:rsid w:val="007559C6"/>
    <w:rsid w:val="00755A9E"/>
    <w:rsid w:val="00755E8A"/>
    <w:rsid w:val="007568D8"/>
    <w:rsid w:val="00756C6D"/>
    <w:rsid w:val="00756E49"/>
    <w:rsid w:val="00757774"/>
    <w:rsid w:val="0076002A"/>
    <w:rsid w:val="007607F1"/>
    <w:rsid w:val="007608E8"/>
    <w:rsid w:val="0076092F"/>
    <w:rsid w:val="00760999"/>
    <w:rsid w:val="00760E6D"/>
    <w:rsid w:val="00760F17"/>
    <w:rsid w:val="007624B2"/>
    <w:rsid w:val="00763335"/>
    <w:rsid w:val="007635C3"/>
    <w:rsid w:val="00763D28"/>
    <w:rsid w:val="00763E67"/>
    <w:rsid w:val="0076425C"/>
    <w:rsid w:val="00764A39"/>
    <w:rsid w:val="00764B63"/>
    <w:rsid w:val="00764BEE"/>
    <w:rsid w:val="007650F1"/>
    <w:rsid w:val="007658E6"/>
    <w:rsid w:val="00765EE3"/>
    <w:rsid w:val="007661D5"/>
    <w:rsid w:val="007662F4"/>
    <w:rsid w:val="007665AB"/>
    <w:rsid w:val="00766715"/>
    <w:rsid w:val="00767974"/>
    <w:rsid w:val="00767B59"/>
    <w:rsid w:val="00770B08"/>
    <w:rsid w:val="00770C3B"/>
    <w:rsid w:val="00770F0E"/>
    <w:rsid w:val="0077102F"/>
    <w:rsid w:val="00771888"/>
    <w:rsid w:val="00771B35"/>
    <w:rsid w:val="00771FE4"/>
    <w:rsid w:val="00772143"/>
    <w:rsid w:val="007724DA"/>
    <w:rsid w:val="007727B1"/>
    <w:rsid w:val="007729DD"/>
    <w:rsid w:val="00772B84"/>
    <w:rsid w:val="00772CE5"/>
    <w:rsid w:val="00772FCC"/>
    <w:rsid w:val="00773072"/>
    <w:rsid w:val="00773306"/>
    <w:rsid w:val="00773833"/>
    <w:rsid w:val="00774136"/>
    <w:rsid w:val="00774260"/>
    <w:rsid w:val="00775434"/>
    <w:rsid w:val="00775818"/>
    <w:rsid w:val="00775961"/>
    <w:rsid w:val="00775C15"/>
    <w:rsid w:val="00776541"/>
    <w:rsid w:val="00776906"/>
    <w:rsid w:val="00776EA2"/>
    <w:rsid w:val="00777724"/>
    <w:rsid w:val="007779BF"/>
    <w:rsid w:val="00777A68"/>
    <w:rsid w:val="00777C12"/>
    <w:rsid w:val="00777E38"/>
    <w:rsid w:val="00777F5D"/>
    <w:rsid w:val="00777F85"/>
    <w:rsid w:val="00780898"/>
    <w:rsid w:val="00780A58"/>
    <w:rsid w:val="00780B40"/>
    <w:rsid w:val="00780E79"/>
    <w:rsid w:val="00781211"/>
    <w:rsid w:val="007812CB"/>
    <w:rsid w:val="007820A1"/>
    <w:rsid w:val="007824FB"/>
    <w:rsid w:val="0078268F"/>
    <w:rsid w:val="00782B40"/>
    <w:rsid w:val="00782C69"/>
    <w:rsid w:val="007835FF"/>
    <w:rsid w:val="00783C35"/>
    <w:rsid w:val="0078464E"/>
    <w:rsid w:val="00785300"/>
    <w:rsid w:val="00785B72"/>
    <w:rsid w:val="00785CDB"/>
    <w:rsid w:val="007865AD"/>
    <w:rsid w:val="00786787"/>
    <w:rsid w:val="00786F4B"/>
    <w:rsid w:val="007879B8"/>
    <w:rsid w:val="00787EE1"/>
    <w:rsid w:val="00790E1C"/>
    <w:rsid w:val="00790F97"/>
    <w:rsid w:val="00791930"/>
    <w:rsid w:val="00791B09"/>
    <w:rsid w:val="00791E4C"/>
    <w:rsid w:val="00791E61"/>
    <w:rsid w:val="00791EED"/>
    <w:rsid w:val="00791F23"/>
    <w:rsid w:val="00791FFC"/>
    <w:rsid w:val="0079259B"/>
    <w:rsid w:val="00792812"/>
    <w:rsid w:val="00792C1A"/>
    <w:rsid w:val="00793207"/>
    <w:rsid w:val="007934B2"/>
    <w:rsid w:val="00793531"/>
    <w:rsid w:val="0079363F"/>
    <w:rsid w:val="0079409C"/>
    <w:rsid w:val="00794505"/>
    <w:rsid w:val="0079454C"/>
    <w:rsid w:val="00794735"/>
    <w:rsid w:val="00794B96"/>
    <w:rsid w:val="00794E88"/>
    <w:rsid w:val="00794FBC"/>
    <w:rsid w:val="00795702"/>
    <w:rsid w:val="00795C8E"/>
    <w:rsid w:val="00796077"/>
    <w:rsid w:val="0079611F"/>
    <w:rsid w:val="0079634E"/>
    <w:rsid w:val="00796A80"/>
    <w:rsid w:val="00796B81"/>
    <w:rsid w:val="00796E58"/>
    <w:rsid w:val="00797048"/>
    <w:rsid w:val="007978E6"/>
    <w:rsid w:val="007A0A00"/>
    <w:rsid w:val="007A0CF3"/>
    <w:rsid w:val="007A1605"/>
    <w:rsid w:val="007A227E"/>
    <w:rsid w:val="007A2657"/>
    <w:rsid w:val="007A299A"/>
    <w:rsid w:val="007A2F30"/>
    <w:rsid w:val="007A31EE"/>
    <w:rsid w:val="007A32BD"/>
    <w:rsid w:val="007A386D"/>
    <w:rsid w:val="007A3BA7"/>
    <w:rsid w:val="007A452F"/>
    <w:rsid w:val="007A4ADD"/>
    <w:rsid w:val="007A5782"/>
    <w:rsid w:val="007A598E"/>
    <w:rsid w:val="007A59E2"/>
    <w:rsid w:val="007A5CD5"/>
    <w:rsid w:val="007A6079"/>
    <w:rsid w:val="007A64C7"/>
    <w:rsid w:val="007A6F8C"/>
    <w:rsid w:val="007A7663"/>
    <w:rsid w:val="007A7739"/>
    <w:rsid w:val="007B00C6"/>
    <w:rsid w:val="007B01C7"/>
    <w:rsid w:val="007B02BA"/>
    <w:rsid w:val="007B02BC"/>
    <w:rsid w:val="007B080E"/>
    <w:rsid w:val="007B0849"/>
    <w:rsid w:val="007B127A"/>
    <w:rsid w:val="007B1375"/>
    <w:rsid w:val="007B1C43"/>
    <w:rsid w:val="007B39EA"/>
    <w:rsid w:val="007B46A8"/>
    <w:rsid w:val="007B4A81"/>
    <w:rsid w:val="007B4ACF"/>
    <w:rsid w:val="007B51E5"/>
    <w:rsid w:val="007B5426"/>
    <w:rsid w:val="007B56FA"/>
    <w:rsid w:val="007B5931"/>
    <w:rsid w:val="007B59AC"/>
    <w:rsid w:val="007B5C8C"/>
    <w:rsid w:val="007B5DB8"/>
    <w:rsid w:val="007B62BB"/>
    <w:rsid w:val="007B67A8"/>
    <w:rsid w:val="007B6A9E"/>
    <w:rsid w:val="007B7096"/>
    <w:rsid w:val="007B70A1"/>
    <w:rsid w:val="007B7C0C"/>
    <w:rsid w:val="007C01A8"/>
    <w:rsid w:val="007C05DB"/>
    <w:rsid w:val="007C08EE"/>
    <w:rsid w:val="007C0BF8"/>
    <w:rsid w:val="007C0C87"/>
    <w:rsid w:val="007C15D5"/>
    <w:rsid w:val="007C1EB6"/>
    <w:rsid w:val="007C1F2D"/>
    <w:rsid w:val="007C26E6"/>
    <w:rsid w:val="007C30D2"/>
    <w:rsid w:val="007C30D6"/>
    <w:rsid w:val="007C3118"/>
    <w:rsid w:val="007C37E6"/>
    <w:rsid w:val="007C3AFF"/>
    <w:rsid w:val="007C47C6"/>
    <w:rsid w:val="007C4BAE"/>
    <w:rsid w:val="007C4BDB"/>
    <w:rsid w:val="007C4C91"/>
    <w:rsid w:val="007C521A"/>
    <w:rsid w:val="007C56ED"/>
    <w:rsid w:val="007C5905"/>
    <w:rsid w:val="007C5C43"/>
    <w:rsid w:val="007C601B"/>
    <w:rsid w:val="007C65D4"/>
    <w:rsid w:val="007C6B52"/>
    <w:rsid w:val="007C6F57"/>
    <w:rsid w:val="007C7B40"/>
    <w:rsid w:val="007D07E5"/>
    <w:rsid w:val="007D0D4B"/>
    <w:rsid w:val="007D11D8"/>
    <w:rsid w:val="007D19CA"/>
    <w:rsid w:val="007D1CFC"/>
    <w:rsid w:val="007D210A"/>
    <w:rsid w:val="007D2771"/>
    <w:rsid w:val="007D2A5B"/>
    <w:rsid w:val="007D2CB6"/>
    <w:rsid w:val="007D2FE8"/>
    <w:rsid w:val="007D3540"/>
    <w:rsid w:val="007D49A9"/>
    <w:rsid w:val="007D4B34"/>
    <w:rsid w:val="007D4D75"/>
    <w:rsid w:val="007D5B7F"/>
    <w:rsid w:val="007D5E23"/>
    <w:rsid w:val="007D6D26"/>
    <w:rsid w:val="007D71C1"/>
    <w:rsid w:val="007D7713"/>
    <w:rsid w:val="007D7ACD"/>
    <w:rsid w:val="007E0C7A"/>
    <w:rsid w:val="007E0CF0"/>
    <w:rsid w:val="007E1266"/>
    <w:rsid w:val="007E127C"/>
    <w:rsid w:val="007E14CB"/>
    <w:rsid w:val="007E1587"/>
    <w:rsid w:val="007E17DA"/>
    <w:rsid w:val="007E2311"/>
    <w:rsid w:val="007E2DBC"/>
    <w:rsid w:val="007E35DF"/>
    <w:rsid w:val="007E38CD"/>
    <w:rsid w:val="007E3C2A"/>
    <w:rsid w:val="007E4BDC"/>
    <w:rsid w:val="007E503F"/>
    <w:rsid w:val="007E5361"/>
    <w:rsid w:val="007E55A2"/>
    <w:rsid w:val="007E561E"/>
    <w:rsid w:val="007E5F6E"/>
    <w:rsid w:val="007E6001"/>
    <w:rsid w:val="007E62E1"/>
    <w:rsid w:val="007E65CF"/>
    <w:rsid w:val="007E6A50"/>
    <w:rsid w:val="007E7914"/>
    <w:rsid w:val="007E7F60"/>
    <w:rsid w:val="007F05D7"/>
    <w:rsid w:val="007F07AC"/>
    <w:rsid w:val="007F0CDF"/>
    <w:rsid w:val="007F0F0B"/>
    <w:rsid w:val="007F0F35"/>
    <w:rsid w:val="007F1248"/>
    <w:rsid w:val="007F1BB3"/>
    <w:rsid w:val="007F1D75"/>
    <w:rsid w:val="007F1F1A"/>
    <w:rsid w:val="007F1F4C"/>
    <w:rsid w:val="007F26C2"/>
    <w:rsid w:val="007F2ADA"/>
    <w:rsid w:val="007F31DE"/>
    <w:rsid w:val="007F396B"/>
    <w:rsid w:val="007F39E0"/>
    <w:rsid w:val="007F3A98"/>
    <w:rsid w:val="007F3B2A"/>
    <w:rsid w:val="007F3B60"/>
    <w:rsid w:val="007F3EA9"/>
    <w:rsid w:val="007F3F64"/>
    <w:rsid w:val="007F5460"/>
    <w:rsid w:val="007F576F"/>
    <w:rsid w:val="007F5B2B"/>
    <w:rsid w:val="007F6082"/>
    <w:rsid w:val="007F6945"/>
    <w:rsid w:val="007F6F4D"/>
    <w:rsid w:val="007F7232"/>
    <w:rsid w:val="00800036"/>
    <w:rsid w:val="00800139"/>
    <w:rsid w:val="008001EB"/>
    <w:rsid w:val="00800F05"/>
    <w:rsid w:val="00800F93"/>
    <w:rsid w:val="00801173"/>
    <w:rsid w:val="00801E61"/>
    <w:rsid w:val="0080236C"/>
    <w:rsid w:val="0080294A"/>
    <w:rsid w:val="00804000"/>
    <w:rsid w:val="00804B95"/>
    <w:rsid w:val="0080630F"/>
    <w:rsid w:val="00806805"/>
    <w:rsid w:val="008078AA"/>
    <w:rsid w:val="00807C73"/>
    <w:rsid w:val="00807CDA"/>
    <w:rsid w:val="00807DB2"/>
    <w:rsid w:val="00807FAC"/>
    <w:rsid w:val="00810059"/>
    <w:rsid w:val="0081035A"/>
    <w:rsid w:val="008107E5"/>
    <w:rsid w:val="00810A4D"/>
    <w:rsid w:val="00810F1D"/>
    <w:rsid w:val="008111FF"/>
    <w:rsid w:val="00811905"/>
    <w:rsid w:val="00812393"/>
    <w:rsid w:val="00812B16"/>
    <w:rsid w:val="00813759"/>
    <w:rsid w:val="0081382C"/>
    <w:rsid w:val="00813D1A"/>
    <w:rsid w:val="00813E38"/>
    <w:rsid w:val="00813F99"/>
    <w:rsid w:val="0081428F"/>
    <w:rsid w:val="008145CD"/>
    <w:rsid w:val="008147AB"/>
    <w:rsid w:val="00814AE2"/>
    <w:rsid w:val="00814D4C"/>
    <w:rsid w:val="008157EF"/>
    <w:rsid w:val="00815A19"/>
    <w:rsid w:val="00816D52"/>
    <w:rsid w:val="00817AD2"/>
    <w:rsid w:val="00817CBD"/>
    <w:rsid w:val="008203D9"/>
    <w:rsid w:val="0082123E"/>
    <w:rsid w:val="008215CA"/>
    <w:rsid w:val="00821AC6"/>
    <w:rsid w:val="00821BF5"/>
    <w:rsid w:val="00821DA9"/>
    <w:rsid w:val="008222A6"/>
    <w:rsid w:val="008227DA"/>
    <w:rsid w:val="00823BE9"/>
    <w:rsid w:val="008245C1"/>
    <w:rsid w:val="00824AE1"/>
    <w:rsid w:val="00824EC2"/>
    <w:rsid w:val="00824F83"/>
    <w:rsid w:val="008258E9"/>
    <w:rsid w:val="00825E57"/>
    <w:rsid w:val="008263D9"/>
    <w:rsid w:val="00826532"/>
    <w:rsid w:val="00826775"/>
    <w:rsid w:val="008269B8"/>
    <w:rsid w:val="00826A62"/>
    <w:rsid w:val="008275C6"/>
    <w:rsid w:val="00827758"/>
    <w:rsid w:val="0082795A"/>
    <w:rsid w:val="008303F4"/>
    <w:rsid w:val="008306F8"/>
    <w:rsid w:val="00830FC4"/>
    <w:rsid w:val="008311AA"/>
    <w:rsid w:val="008314EC"/>
    <w:rsid w:val="008315CF"/>
    <w:rsid w:val="008318E8"/>
    <w:rsid w:val="00831D00"/>
    <w:rsid w:val="008320C6"/>
    <w:rsid w:val="00832374"/>
    <w:rsid w:val="0083244A"/>
    <w:rsid w:val="00832670"/>
    <w:rsid w:val="00832B60"/>
    <w:rsid w:val="00832F3E"/>
    <w:rsid w:val="00833549"/>
    <w:rsid w:val="008336D3"/>
    <w:rsid w:val="00833857"/>
    <w:rsid w:val="00833947"/>
    <w:rsid w:val="00833BD7"/>
    <w:rsid w:val="00834234"/>
    <w:rsid w:val="00834697"/>
    <w:rsid w:val="00834CC7"/>
    <w:rsid w:val="00834FA6"/>
    <w:rsid w:val="00835005"/>
    <w:rsid w:val="00835407"/>
    <w:rsid w:val="008358E0"/>
    <w:rsid w:val="00835A64"/>
    <w:rsid w:val="00835B00"/>
    <w:rsid w:val="00836D11"/>
    <w:rsid w:val="00836F0C"/>
    <w:rsid w:val="00837E5C"/>
    <w:rsid w:val="00840222"/>
    <w:rsid w:val="00840320"/>
    <w:rsid w:val="00840926"/>
    <w:rsid w:val="0084115A"/>
    <w:rsid w:val="0084182A"/>
    <w:rsid w:val="008419F2"/>
    <w:rsid w:val="00841C03"/>
    <w:rsid w:val="00841E22"/>
    <w:rsid w:val="008425E1"/>
    <w:rsid w:val="008427E6"/>
    <w:rsid w:val="008429ED"/>
    <w:rsid w:val="00842B65"/>
    <w:rsid w:val="00842BC0"/>
    <w:rsid w:val="008431CB"/>
    <w:rsid w:val="00843680"/>
    <w:rsid w:val="00843A41"/>
    <w:rsid w:val="00844020"/>
    <w:rsid w:val="008447BD"/>
    <w:rsid w:val="0084536D"/>
    <w:rsid w:val="0084554A"/>
    <w:rsid w:val="00845745"/>
    <w:rsid w:val="00845F5B"/>
    <w:rsid w:val="00846D99"/>
    <w:rsid w:val="00847051"/>
    <w:rsid w:val="00847849"/>
    <w:rsid w:val="0084788E"/>
    <w:rsid w:val="00847AC9"/>
    <w:rsid w:val="0085089C"/>
    <w:rsid w:val="00850DD5"/>
    <w:rsid w:val="0085131C"/>
    <w:rsid w:val="0085170A"/>
    <w:rsid w:val="00851ABE"/>
    <w:rsid w:val="0085203C"/>
    <w:rsid w:val="00852409"/>
    <w:rsid w:val="0085298D"/>
    <w:rsid w:val="00852997"/>
    <w:rsid w:val="008529CA"/>
    <w:rsid w:val="00852AE8"/>
    <w:rsid w:val="00852C4C"/>
    <w:rsid w:val="008531D1"/>
    <w:rsid w:val="0085325C"/>
    <w:rsid w:val="0085331B"/>
    <w:rsid w:val="008535B9"/>
    <w:rsid w:val="008539B8"/>
    <w:rsid w:val="00853BDF"/>
    <w:rsid w:val="0085499E"/>
    <w:rsid w:val="00854BBF"/>
    <w:rsid w:val="00854E7C"/>
    <w:rsid w:val="00855657"/>
    <w:rsid w:val="008558F1"/>
    <w:rsid w:val="00855D5E"/>
    <w:rsid w:val="00856342"/>
    <w:rsid w:val="0085649A"/>
    <w:rsid w:val="00856712"/>
    <w:rsid w:val="0085675D"/>
    <w:rsid w:val="00856FF6"/>
    <w:rsid w:val="0085764D"/>
    <w:rsid w:val="00857E0D"/>
    <w:rsid w:val="0086024C"/>
    <w:rsid w:val="0086053A"/>
    <w:rsid w:val="008616E4"/>
    <w:rsid w:val="00862243"/>
    <w:rsid w:val="00862B12"/>
    <w:rsid w:val="00862FE3"/>
    <w:rsid w:val="00863045"/>
    <w:rsid w:val="0086331C"/>
    <w:rsid w:val="008636D1"/>
    <w:rsid w:val="008637A1"/>
    <w:rsid w:val="0086400C"/>
    <w:rsid w:val="0086483A"/>
    <w:rsid w:val="0086487C"/>
    <w:rsid w:val="0086498D"/>
    <w:rsid w:val="00864B6E"/>
    <w:rsid w:val="00864EE4"/>
    <w:rsid w:val="00865129"/>
    <w:rsid w:val="008651BF"/>
    <w:rsid w:val="008654EA"/>
    <w:rsid w:val="008657D9"/>
    <w:rsid w:val="00865E89"/>
    <w:rsid w:val="008661DD"/>
    <w:rsid w:val="00866A5F"/>
    <w:rsid w:val="00866CE1"/>
    <w:rsid w:val="00867053"/>
    <w:rsid w:val="0086709F"/>
    <w:rsid w:val="00867912"/>
    <w:rsid w:val="00867EB3"/>
    <w:rsid w:val="008702AC"/>
    <w:rsid w:val="008707C0"/>
    <w:rsid w:val="0087099D"/>
    <w:rsid w:val="00870EC9"/>
    <w:rsid w:val="00871519"/>
    <w:rsid w:val="0087161F"/>
    <w:rsid w:val="0087166D"/>
    <w:rsid w:val="008717F2"/>
    <w:rsid w:val="00871C83"/>
    <w:rsid w:val="0087217E"/>
    <w:rsid w:val="00872458"/>
    <w:rsid w:val="008735F0"/>
    <w:rsid w:val="00873A97"/>
    <w:rsid w:val="008748B2"/>
    <w:rsid w:val="00874C4D"/>
    <w:rsid w:val="00874DFA"/>
    <w:rsid w:val="00875DB5"/>
    <w:rsid w:val="008770E2"/>
    <w:rsid w:val="008773FC"/>
    <w:rsid w:val="0087757F"/>
    <w:rsid w:val="008777B1"/>
    <w:rsid w:val="008778F5"/>
    <w:rsid w:val="0087790F"/>
    <w:rsid w:val="00877C34"/>
    <w:rsid w:val="00877C95"/>
    <w:rsid w:val="00877D3A"/>
    <w:rsid w:val="008804A7"/>
    <w:rsid w:val="00880C19"/>
    <w:rsid w:val="00880FB9"/>
    <w:rsid w:val="00881332"/>
    <w:rsid w:val="00881575"/>
    <w:rsid w:val="00881A25"/>
    <w:rsid w:val="00881C9F"/>
    <w:rsid w:val="00881E98"/>
    <w:rsid w:val="00882332"/>
    <w:rsid w:val="00882AAC"/>
    <w:rsid w:val="00882C82"/>
    <w:rsid w:val="00882CBC"/>
    <w:rsid w:val="00883B13"/>
    <w:rsid w:val="00884F26"/>
    <w:rsid w:val="00885DB9"/>
    <w:rsid w:val="008865B5"/>
    <w:rsid w:val="008867F1"/>
    <w:rsid w:val="00886A87"/>
    <w:rsid w:val="00886BF3"/>
    <w:rsid w:val="00886E32"/>
    <w:rsid w:val="00886F03"/>
    <w:rsid w:val="0088721E"/>
    <w:rsid w:val="008872B3"/>
    <w:rsid w:val="008875A7"/>
    <w:rsid w:val="00887C1E"/>
    <w:rsid w:val="00887E84"/>
    <w:rsid w:val="0089067B"/>
    <w:rsid w:val="00890A6F"/>
    <w:rsid w:val="00890A80"/>
    <w:rsid w:val="00890E53"/>
    <w:rsid w:val="00891421"/>
    <w:rsid w:val="0089162F"/>
    <w:rsid w:val="008917D9"/>
    <w:rsid w:val="00891A28"/>
    <w:rsid w:val="00891C28"/>
    <w:rsid w:val="00891FB1"/>
    <w:rsid w:val="008926A0"/>
    <w:rsid w:val="00892E89"/>
    <w:rsid w:val="008931EA"/>
    <w:rsid w:val="00894066"/>
    <w:rsid w:val="00894865"/>
    <w:rsid w:val="00895AE5"/>
    <w:rsid w:val="0089633F"/>
    <w:rsid w:val="008965E5"/>
    <w:rsid w:val="008971C5"/>
    <w:rsid w:val="0089758C"/>
    <w:rsid w:val="008978C2"/>
    <w:rsid w:val="008A0AB6"/>
    <w:rsid w:val="008A0C4F"/>
    <w:rsid w:val="008A0F66"/>
    <w:rsid w:val="008A10A6"/>
    <w:rsid w:val="008A1890"/>
    <w:rsid w:val="008A1908"/>
    <w:rsid w:val="008A1A20"/>
    <w:rsid w:val="008A1D55"/>
    <w:rsid w:val="008A1FFF"/>
    <w:rsid w:val="008A3054"/>
    <w:rsid w:val="008A314E"/>
    <w:rsid w:val="008A31D7"/>
    <w:rsid w:val="008A3749"/>
    <w:rsid w:val="008A374D"/>
    <w:rsid w:val="008A37D3"/>
    <w:rsid w:val="008A37E4"/>
    <w:rsid w:val="008A3FFF"/>
    <w:rsid w:val="008A40A9"/>
    <w:rsid w:val="008A441C"/>
    <w:rsid w:val="008A44AB"/>
    <w:rsid w:val="008A4676"/>
    <w:rsid w:val="008A4D84"/>
    <w:rsid w:val="008A57DF"/>
    <w:rsid w:val="008A5CFF"/>
    <w:rsid w:val="008A66BC"/>
    <w:rsid w:val="008A67E3"/>
    <w:rsid w:val="008A6826"/>
    <w:rsid w:val="008A6BEE"/>
    <w:rsid w:val="008A6D22"/>
    <w:rsid w:val="008A719F"/>
    <w:rsid w:val="008A71A4"/>
    <w:rsid w:val="008A760A"/>
    <w:rsid w:val="008A77CF"/>
    <w:rsid w:val="008A7CD2"/>
    <w:rsid w:val="008A7D65"/>
    <w:rsid w:val="008A7E3A"/>
    <w:rsid w:val="008B062F"/>
    <w:rsid w:val="008B1B97"/>
    <w:rsid w:val="008B1D38"/>
    <w:rsid w:val="008B21BC"/>
    <w:rsid w:val="008B21EC"/>
    <w:rsid w:val="008B250E"/>
    <w:rsid w:val="008B259C"/>
    <w:rsid w:val="008B290C"/>
    <w:rsid w:val="008B2DB0"/>
    <w:rsid w:val="008B2F3E"/>
    <w:rsid w:val="008B3571"/>
    <w:rsid w:val="008B3FC1"/>
    <w:rsid w:val="008B4F2B"/>
    <w:rsid w:val="008B5618"/>
    <w:rsid w:val="008B590C"/>
    <w:rsid w:val="008B5A60"/>
    <w:rsid w:val="008B5CAB"/>
    <w:rsid w:val="008B5E2F"/>
    <w:rsid w:val="008B5ECF"/>
    <w:rsid w:val="008B7867"/>
    <w:rsid w:val="008B7E67"/>
    <w:rsid w:val="008C079F"/>
    <w:rsid w:val="008C10F9"/>
    <w:rsid w:val="008C121E"/>
    <w:rsid w:val="008C1B5C"/>
    <w:rsid w:val="008C1DC5"/>
    <w:rsid w:val="008C1E47"/>
    <w:rsid w:val="008C210D"/>
    <w:rsid w:val="008C2F82"/>
    <w:rsid w:val="008C2FD1"/>
    <w:rsid w:val="008C3149"/>
    <w:rsid w:val="008C330E"/>
    <w:rsid w:val="008C363A"/>
    <w:rsid w:val="008C37EE"/>
    <w:rsid w:val="008C3937"/>
    <w:rsid w:val="008C3C2A"/>
    <w:rsid w:val="008C426A"/>
    <w:rsid w:val="008C47D6"/>
    <w:rsid w:val="008C486B"/>
    <w:rsid w:val="008C4CCD"/>
    <w:rsid w:val="008C4DE5"/>
    <w:rsid w:val="008C51E4"/>
    <w:rsid w:val="008C5DDF"/>
    <w:rsid w:val="008C608B"/>
    <w:rsid w:val="008C62B4"/>
    <w:rsid w:val="008C6B63"/>
    <w:rsid w:val="008C72D2"/>
    <w:rsid w:val="008C76D0"/>
    <w:rsid w:val="008C772C"/>
    <w:rsid w:val="008C7A23"/>
    <w:rsid w:val="008D0A82"/>
    <w:rsid w:val="008D0AF3"/>
    <w:rsid w:val="008D17D5"/>
    <w:rsid w:val="008D3DD3"/>
    <w:rsid w:val="008D4074"/>
    <w:rsid w:val="008D445E"/>
    <w:rsid w:val="008D4B51"/>
    <w:rsid w:val="008D4F9D"/>
    <w:rsid w:val="008D4FE6"/>
    <w:rsid w:val="008D5929"/>
    <w:rsid w:val="008D6102"/>
    <w:rsid w:val="008D7897"/>
    <w:rsid w:val="008D7CF1"/>
    <w:rsid w:val="008D7FB7"/>
    <w:rsid w:val="008D7FFD"/>
    <w:rsid w:val="008E0D02"/>
    <w:rsid w:val="008E0E69"/>
    <w:rsid w:val="008E0EF2"/>
    <w:rsid w:val="008E15B9"/>
    <w:rsid w:val="008E1D5D"/>
    <w:rsid w:val="008E1E26"/>
    <w:rsid w:val="008E248E"/>
    <w:rsid w:val="008E2BAC"/>
    <w:rsid w:val="008E3695"/>
    <w:rsid w:val="008E3A93"/>
    <w:rsid w:val="008E3FCA"/>
    <w:rsid w:val="008E4596"/>
    <w:rsid w:val="008E4A2C"/>
    <w:rsid w:val="008E4A6B"/>
    <w:rsid w:val="008E4C39"/>
    <w:rsid w:val="008E539D"/>
    <w:rsid w:val="008E55B4"/>
    <w:rsid w:val="008E56A8"/>
    <w:rsid w:val="008E5A8B"/>
    <w:rsid w:val="008E5BEB"/>
    <w:rsid w:val="008E5DDA"/>
    <w:rsid w:val="008E5E7D"/>
    <w:rsid w:val="008E798B"/>
    <w:rsid w:val="008E7ABE"/>
    <w:rsid w:val="008F1325"/>
    <w:rsid w:val="008F1387"/>
    <w:rsid w:val="008F1C0E"/>
    <w:rsid w:val="008F2F71"/>
    <w:rsid w:val="008F327E"/>
    <w:rsid w:val="008F4104"/>
    <w:rsid w:val="008F451F"/>
    <w:rsid w:val="008F4D96"/>
    <w:rsid w:val="008F56F4"/>
    <w:rsid w:val="008F5EDE"/>
    <w:rsid w:val="008F643B"/>
    <w:rsid w:val="008F6689"/>
    <w:rsid w:val="008F6E3E"/>
    <w:rsid w:val="008F6FEF"/>
    <w:rsid w:val="008F7D34"/>
    <w:rsid w:val="00900363"/>
    <w:rsid w:val="009003E0"/>
    <w:rsid w:val="00900720"/>
    <w:rsid w:val="0090079A"/>
    <w:rsid w:val="0090080C"/>
    <w:rsid w:val="00901649"/>
    <w:rsid w:val="00901D6B"/>
    <w:rsid w:val="00901E99"/>
    <w:rsid w:val="00901FD1"/>
    <w:rsid w:val="0090250F"/>
    <w:rsid w:val="00902F04"/>
    <w:rsid w:val="00903222"/>
    <w:rsid w:val="0090366B"/>
    <w:rsid w:val="00903A3E"/>
    <w:rsid w:val="00903D4B"/>
    <w:rsid w:val="0090405E"/>
    <w:rsid w:val="00905EF3"/>
    <w:rsid w:val="00905FDC"/>
    <w:rsid w:val="009068D5"/>
    <w:rsid w:val="00907138"/>
    <w:rsid w:val="0090746B"/>
    <w:rsid w:val="0090793B"/>
    <w:rsid w:val="00910082"/>
    <w:rsid w:val="00910690"/>
    <w:rsid w:val="00910C15"/>
    <w:rsid w:val="00911AE5"/>
    <w:rsid w:val="00911C61"/>
    <w:rsid w:val="00912FA2"/>
    <w:rsid w:val="00913728"/>
    <w:rsid w:val="00913A1C"/>
    <w:rsid w:val="00913E9B"/>
    <w:rsid w:val="0091413C"/>
    <w:rsid w:val="0091424C"/>
    <w:rsid w:val="00914336"/>
    <w:rsid w:val="00914D22"/>
    <w:rsid w:val="009150AC"/>
    <w:rsid w:val="009158F3"/>
    <w:rsid w:val="00915C74"/>
    <w:rsid w:val="00916193"/>
    <w:rsid w:val="009161C5"/>
    <w:rsid w:val="00916F47"/>
    <w:rsid w:val="00917E27"/>
    <w:rsid w:val="009200D5"/>
    <w:rsid w:val="00920110"/>
    <w:rsid w:val="0092122C"/>
    <w:rsid w:val="00921237"/>
    <w:rsid w:val="00922404"/>
    <w:rsid w:val="00922932"/>
    <w:rsid w:val="00923072"/>
    <w:rsid w:val="009230F1"/>
    <w:rsid w:val="0092373A"/>
    <w:rsid w:val="00923BED"/>
    <w:rsid w:val="009249C5"/>
    <w:rsid w:val="00925ACB"/>
    <w:rsid w:val="00925E5E"/>
    <w:rsid w:val="00926093"/>
    <w:rsid w:val="0092671E"/>
    <w:rsid w:val="009267EC"/>
    <w:rsid w:val="009300B3"/>
    <w:rsid w:val="009315D8"/>
    <w:rsid w:val="00931D68"/>
    <w:rsid w:val="009320D3"/>
    <w:rsid w:val="00932C77"/>
    <w:rsid w:val="00932DD5"/>
    <w:rsid w:val="009330F6"/>
    <w:rsid w:val="009335FE"/>
    <w:rsid w:val="00934F1C"/>
    <w:rsid w:val="009351B8"/>
    <w:rsid w:val="0093538E"/>
    <w:rsid w:val="0093581E"/>
    <w:rsid w:val="009370BB"/>
    <w:rsid w:val="00937C6C"/>
    <w:rsid w:val="00937F30"/>
    <w:rsid w:val="0094022B"/>
    <w:rsid w:val="00940D35"/>
    <w:rsid w:val="00940FFE"/>
    <w:rsid w:val="00941E29"/>
    <w:rsid w:val="00941F08"/>
    <w:rsid w:val="0094201D"/>
    <w:rsid w:val="009426E0"/>
    <w:rsid w:val="00942754"/>
    <w:rsid w:val="00942776"/>
    <w:rsid w:val="009431E0"/>
    <w:rsid w:val="009439A1"/>
    <w:rsid w:val="00943B25"/>
    <w:rsid w:val="00943CA6"/>
    <w:rsid w:val="0094407F"/>
    <w:rsid w:val="009443D3"/>
    <w:rsid w:val="00944507"/>
    <w:rsid w:val="0094473F"/>
    <w:rsid w:val="00944B04"/>
    <w:rsid w:val="00945801"/>
    <w:rsid w:val="009460BE"/>
    <w:rsid w:val="00946155"/>
    <w:rsid w:val="00946353"/>
    <w:rsid w:val="009463CB"/>
    <w:rsid w:val="0094685E"/>
    <w:rsid w:val="00946CC4"/>
    <w:rsid w:val="00946D21"/>
    <w:rsid w:val="009478F3"/>
    <w:rsid w:val="00947B47"/>
    <w:rsid w:val="00947F1E"/>
    <w:rsid w:val="00947F75"/>
    <w:rsid w:val="00950BA3"/>
    <w:rsid w:val="00951C1F"/>
    <w:rsid w:val="00952220"/>
    <w:rsid w:val="009524CD"/>
    <w:rsid w:val="0095265D"/>
    <w:rsid w:val="00953C85"/>
    <w:rsid w:val="009540BE"/>
    <w:rsid w:val="00954556"/>
    <w:rsid w:val="009548A8"/>
    <w:rsid w:val="00954972"/>
    <w:rsid w:val="00954B1D"/>
    <w:rsid w:val="00955226"/>
    <w:rsid w:val="00955606"/>
    <w:rsid w:val="00955A7A"/>
    <w:rsid w:val="00955B40"/>
    <w:rsid w:val="00956399"/>
    <w:rsid w:val="0095692C"/>
    <w:rsid w:val="009572A3"/>
    <w:rsid w:val="0095730C"/>
    <w:rsid w:val="0095782F"/>
    <w:rsid w:val="0095798B"/>
    <w:rsid w:val="00957A57"/>
    <w:rsid w:val="00957AF3"/>
    <w:rsid w:val="00957E2E"/>
    <w:rsid w:val="009600C4"/>
    <w:rsid w:val="00960581"/>
    <w:rsid w:val="00960B77"/>
    <w:rsid w:val="00960CC4"/>
    <w:rsid w:val="009613FA"/>
    <w:rsid w:val="0096185F"/>
    <w:rsid w:val="00961BD4"/>
    <w:rsid w:val="00962061"/>
    <w:rsid w:val="00962856"/>
    <w:rsid w:val="00962937"/>
    <w:rsid w:val="00962BC0"/>
    <w:rsid w:val="00963121"/>
    <w:rsid w:val="009632E4"/>
    <w:rsid w:val="009634F3"/>
    <w:rsid w:val="00963F50"/>
    <w:rsid w:val="0096445A"/>
    <w:rsid w:val="009644E6"/>
    <w:rsid w:val="0096491B"/>
    <w:rsid w:val="009649B5"/>
    <w:rsid w:val="00964F98"/>
    <w:rsid w:val="009650F9"/>
    <w:rsid w:val="009658BC"/>
    <w:rsid w:val="00965EDB"/>
    <w:rsid w:val="00965FE4"/>
    <w:rsid w:val="00966041"/>
    <w:rsid w:val="00966538"/>
    <w:rsid w:val="00966E21"/>
    <w:rsid w:val="00967469"/>
    <w:rsid w:val="009676F7"/>
    <w:rsid w:val="00970528"/>
    <w:rsid w:val="0097077B"/>
    <w:rsid w:val="0097197F"/>
    <w:rsid w:val="0097238A"/>
    <w:rsid w:val="009725A1"/>
    <w:rsid w:val="00972724"/>
    <w:rsid w:val="00972AE8"/>
    <w:rsid w:val="00972B1A"/>
    <w:rsid w:val="0097336B"/>
    <w:rsid w:val="009736A8"/>
    <w:rsid w:val="009743DE"/>
    <w:rsid w:val="009749A3"/>
    <w:rsid w:val="00974B27"/>
    <w:rsid w:val="00974E65"/>
    <w:rsid w:val="00975657"/>
    <w:rsid w:val="0097654F"/>
    <w:rsid w:val="009765EE"/>
    <w:rsid w:val="00976CDA"/>
    <w:rsid w:val="00977212"/>
    <w:rsid w:val="00977AB3"/>
    <w:rsid w:val="00977DE1"/>
    <w:rsid w:val="00980319"/>
    <w:rsid w:val="009809A8"/>
    <w:rsid w:val="009811B7"/>
    <w:rsid w:val="0098137F"/>
    <w:rsid w:val="009815BF"/>
    <w:rsid w:val="00981A50"/>
    <w:rsid w:val="009838A8"/>
    <w:rsid w:val="00983900"/>
    <w:rsid w:val="00983C8F"/>
    <w:rsid w:val="00983E2C"/>
    <w:rsid w:val="00984276"/>
    <w:rsid w:val="009842FE"/>
    <w:rsid w:val="00984555"/>
    <w:rsid w:val="00984C03"/>
    <w:rsid w:val="009852C6"/>
    <w:rsid w:val="009855E7"/>
    <w:rsid w:val="00985921"/>
    <w:rsid w:val="00985D8A"/>
    <w:rsid w:val="00985DCD"/>
    <w:rsid w:val="0098635F"/>
    <w:rsid w:val="00986786"/>
    <w:rsid w:val="00986844"/>
    <w:rsid w:val="00986F3B"/>
    <w:rsid w:val="00987887"/>
    <w:rsid w:val="00987C59"/>
    <w:rsid w:val="00987DAD"/>
    <w:rsid w:val="00987DBA"/>
    <w:rsid w:val="00990D11"/>
    <w:rsid w:val="00991257"/>
    <w:rsid w:val="009913A9"/>
    <w:rsid w:val="0099170A"/>
    <w:rsid w:val="00991927"/>
    <w:rsid w:val="00991C99"/>
    <w:rsid w:val="00992459"/>
    <w:rsid w:val="0099319F"/>
    <w:rsid w:val="00993711"/>
    <w:rsid w:val="00993D98"/>
    <w:rsid w:val="009950DB"/>
    <w:rsid w:val="009951CB"/>
    <w:rsid w:val="00995F85"/>
    <w:rsid w:val="00995FFB"/>
    <w:rsid w:val="00996A10"/>
    <w:rsid w:val="009972B3"/>
    <w:rsid w:val="00997CBF"/>
    <w:rsid w:val="009A06B4"/>
    <w:rsid w:val="009A0829"/>
    <w:rsid w:val="009A2279"/>
    <w:rsid w:val="009A29A2"/>
    <w:rsid w:val="009A2A05"/>
    <w:rsid w:val="009A3411"/>
    <w:rsid w:val="009A34B5"/>
    <w:rsid w:val="009A3802"/>
    <w:rsid w:val="009A3868"/>
    <w:rsid w:val="009A3BC0"/>
    <w:rsid w:val="009A3D01"/>
    <w:rsid w:val="009A3D91"/>
    <w:rsid w:val="009A43D8"/>
    <w:rsid w:val="009A52D7"/>
    <w:rsid w:val="009A5445"/>
    <w:rsid w:val="009A596E"/>
    <w:rsid w:val="009A5B81"/>
    <w:rsid w:val="009A62F4"/>
    <w:rsid w:val="009A6907"/>
    <w:rsid w:val="009A7553"/>
    <w:rsid w:val="009A7A0B"/>
    <w:rsid w:val="009A7ABB"/>
    <w:rsid w:val="009A7AF3"/>
    <w:rsid w:val="009A7B0E"/>
    <w:rsid w:val="009A7C3C"/>
    <w:rsid w:val="009A7E3A"/>
    <w:rsid w:val="009B0164"/>
    <w:rsid w:val="009B02E4"/>
    <w:rsid w:val="009B25B3"/>
    <w:rsid w:val="009B28BE"/>
    <w:rsid w:val="009B2919"/>
    <w:rsid w:val="009B2C14"/>
    <w:rsid w:val="009B30F5"/>
    <w:rsid w:val="009B33A3"/>
    <w:rsid w:val="009B33F3"/>
    <w:rsid w:val="009B420D"/>
    <w:rsid w:val="009B4327"/>
    <w:rsid w:val="009B44D1"/>
    <w:rsid w:val="009B4514"/>
    <w:rsid w:val="009B48D3"/>
    <w:rsid w:val="009B527B"/>
    <w:rsid w:val="009B5341"/>
    <w:rsid w:val="009B5B92"/>
    <w:rsid w:val="009B5E3F"/>
    <w:rsid w:val="009B63A5"/>
    <w:rsid w:val="009B689C"/>
    <w:rsid w:val="009B6908"/>
    <w:rsid w:val="009B6A00"/>
    <w:rsid w:val="009B725F"/>
    <w:rsid w:val="009B7942"/>
    <w:rsid w:val="009B7E6F"/>
    <w:rsid w:val="009B7F23"/>
    <w:rsid w:val="009B7FC1"/>
    <w:rsid w:val="009C000C"/>
    <w:rsid w:val="009C0847"/>
    <w:rsid w:val="009C0CEE"/>
    <w:rsid w:val="009C12B3"/>
    <w:rsid w:val="009C1601"/>
    <w:rsid w:val="009C1A45"/>
    <w:rsid w:val="009C1A9D"/>
    <w:rsid w:val="009C2084"/>
    <w:rsid w:val="009C2EEA"/>
    <w:rsid w:val="009C2FAB"/>
    <w:rsid w:val="009C3991"/>
    <w:rsid w:val="009C40DB"/>
    <w:rsid w:val="009C4596"/>
    <w:rsid w:val="009C4C76"/>
    <w:rsid w:val="009C4D20"/>
    <w:rsid w:val="009C5C8F"/>
    <w:rsid w:val="009C5CC6"/>
    <w:rsid w:val="009C632C"/>
    <w:rsid w:val="009C6650"/>
    <w:rsid w:val="009C68DD"/>
    <w:rsid w:val="009C7028"/>
    <w:rsid w:val="009C7471"/>
    <w:rsid w:val="009D0A5D"/>
    <w:rsid w:val="009D1027"/>
    <w:rsid w:val="009D1277"/>
    <w:rsid w:val="009D1511"/>
    <w:rsid w:val="009D1CF5"/>
    <w:rsid w:val="009D1FE5"/>
    <w:rsid w:val="009D2769"/>
    <w:rsid w:val="009D2FF3"/>
    <w:rsid w:val="009D3255"/>
    <w:rsid w:val="009D37ED"/>
    <w:rsid w:val="009D3938"/>
    <w:rsid w:val="009D43A2"/>
    <w:rsid w:val="009D4E4E"/>
    <w:rsid w:val="009D5853"/>
    <w:rsid w:val="009D5945"/>
    <w:rsid w:val="009D5EA6"/>
    <w:rsid w:val="009D7557"/>
    <w:rsid w:val="009D7BF1"/>
    <w:rsid w:val="009D7CB5"/>
    <w:rsid w:val="009D7E69"/>
    <w:rsid w:val="009E0550"/>
    <w:rsid w:val="009E0639"/>
    <w:rsid w:val="009E0E02"/>
    <w:rsid w:val="009E1285"/>
    <w:rsid w:val="009E1622"/>
    <w:rsid w:val="009E1868"/>
    <w:rsid w:val="009E18D5"/>
    <w:rsid w:val="009E1BEC"/>
    <w:rsid w:val="009E1C08"/>
    <w:rsid w:val="009E1DD2"/>
    <w:rsid w:val="009E2378"/>
    <w:rsid w:val="009E297A"/>
    <w:rsid w:val="009E2BA0"/>
    <w:rsid w:val="009E2BCE"/>
    <w:rsid w:val="009E33C5"/>
    <w:rsid w:val="009E35BC"/>
    <w:rsid w:val="009E36E9"/>
    <w:rsid w:val="009E3B5D"/>
    <w:rsid w:val="009E3C2B"/>
    <w:rsid w:val="009E4879"/>
    <w:rsid w:val="009E589D"/>
    <w:rsid w:val="009E5971"/>
    <w:rsid w:val="009E5D99"/>
    <w:rsid w:val="009E64AA"/>
    <w:rsid w:val="009E64F2"/>
    <w:rsid w:val="009E71AC"/>
    <w:rsid w:val="009F018E"/>
    <w:rsid w:val="009F0245"/>
    <w:rsid w:val="009F09B3"/>
    <w:rsid w:val="009F0A90"/>
    <w:rsid w:val="009F128B"/>
    <w:rsid w:val="009F147F"/>
    <w:rsid w:val="009F1A0D"/>
    <w:rsid w:val="009F2381"/>
    <w:rsid w:val="009F23D2"/>
    <w:rsid w:val="009F263E"/>
    <w:rsid w:val="009F28DA"/>
    <w:rsid w:val="009F2C8E"/>
    <w:rsid w:val="009F2F92"/>
    <w:rsid w:val="009F3B1F"/>
    <w:rsid w:val="009F449F"/>
    <w:rsid w:val="009F46C1"/>
    <w:rsid w:val="009F50CA"/>
    <w:rsid w:val="009F518C"/>
    <w:rsid w:val="009F52BB"/>
    <w:rsid w:val="009F5C78"/>
    <w:rsid w:val="009F60D3"/>
    <w:rsid w:val="009F6427"/>
    <w:rsid w:val="009F6DE3"/>
    <w:rsid w:val="009F71F6"/>
    <w:rsid w:val="009F75FE"/>
    <w:rsid w:val="009F7E81"/>
    <w:rsid w:val="00A00C29"/>
    <w:rsid w:val="00A0113F"/>
    <w:rsid w:val="00A0168D"/>
    <w:rsid w:val="00A01C6D"/>
    <w:rsid w:val="00A02B7F"/>
    <w:rsid w:val="00A02BA4"/>
    <w:rsid w:val="00A0304A"/>
    <w:rsid w:val="00A03E62"/>
    <w:rsid w:val="00A03EA4"/>
    <w:rsid w:val="00A04062"/>
    <w:rsid w:val="00A043BB"/>
    <w:rsid w:val="00A04B25"/>
    <w:rsid w:val="00A050C0"/>
    <w:rsid w:val="00A05598"/>
    <w:rsid w:val="00A05B29"/>
    <w:rsid w:val="00A05FA1"/>
    <w:rsid w:val="00A05FF7"/>
    <w:rsid w:val="00A069A2"/>
    <w:rsid w:val="00A069AB"/>
    <w:rsid w:val="00A073C2"/>
    <w:rsid w:val="00A073CF"/>
    <w:rsid w:val="00A076A8"/>
    <w:rsid w:val="00A07DAB"/>
    <w:rsid w:val="00A10896"/>
    <w:rsid w:val="00A1092E"/>
    <w:rsid w:val="00A10BE0"/>
    <w:rsid w:val="00A114C3"/>
    <w:rsid w:val="00A11CB0"/>
    <w:rsid w:val="00A12E31"/>
    <w:rsid w:val="00A12EB6"/>
    <w:rsid w:val="00A13000"/>
    <w:rsid w:val="00A134DC"/>
    <w:rsid w:val="00A135C5"/>
    <w:rsid w:val="00A136B4"/>
    <w:rsid w:val="00A1379F"/>
    <w:rsid w:val="00A13FD4"/>
    <w:rsid w:val="00A1441E"/>
    <w:rsid w:val="00A145AE"/>
    <w:rsid w:val="00A148B8"/>
    <w:rsid w:val="00A14E66"/>
    <w:rsid w:val="00A150F5"/>
    <w:rsid w:val="00A15B68"/>
    <w:rsid w:val="00A16407"/>
    <w:rsid w:val="00A17B82"/>
    <w:rsid w:val="00A17F8A"/>
    <w:rsid w:val="00A17FC7"/>
    <w:rsid w:val="00A200C8"/>
    <w:rsid w:val="00A20233"/>
    <w:rsid w:val="00A20B6C"/>
    <w:rsid w:val="00A20D53"/>
    <w:rsid w:val="00A20E4F"/>
    <w:rsid w:val="00A210AE"/>
    <w:rsid w:val="00A21904"/>
    <w:rsid w:val="00A21CB7"/>
    <w:rsid w:val="00A227E8"/>
    <w:rsid w:val="00A22964"/>
    <w:rsid w:val="00A22A6F"/>
    <w:rsid w:val="00A22B52"/>
    <w:rsid w:val="00A22DB1"/>
    <w:rsid w:val="00A22F05"/>
    <w:rsid w:val="00A2321E"/>
    <w:rsid w:val="00A233EB"/>
    <w:rsid w:val="00A24114"/>
    <w:rsid w:val="00A24813"/>
    <w:rsid w:val="00A24DBF"/>
    <w:rsid w:val="00A252D9"/>
    <w:rsid w:val="00A261E8"/>
    <w:rsid w:val="00A262CC"/>
    <w:rsid w:val="00A26B71"/>
    <w:rsid w:val="00A27348"/>
    <w:rsid w:val="00A2735B"/>
    <w:rsid w:val="00A27D4B"/>
    <w:rsid w:val="00A27E9B"/>
    <w:rsid w:val="00A30E1E"/>
    <w:rsid w:val="00A31370"/>
    <w:rsid w:val="00A318D1"/>
    <w:rsid w:val="00A31911"/>
    <w:rsid w:val="00A31A6C"/>
    <w:rsid w:val="00A31A88"/>
    <w:rsid w:val="00A31DAA"/>
    <w:rsid w:val="00A324D5"/>
    <w:rsid w:val="00A326A7"/>
    <w:rsid w:val="00A33CD3"/>
    <w:rsid w:val="00A34594"/>
    <w:rsid w:val="00A3489B"/>
    <w:rsid w:val="00A34B0C"/>
    <w:rsid w:val="00A34DB1"/>
    <w:rsid w:val="00A34DD5"/>
    <w:rsid w:val="00A34FEC"/>
    <w:rsid w:val="00A3543D"/>
    <w:rsid w:val="00A35496"/>
    <w:rsid w:val="00A355B0"/>
    <w:rsid w:val="00A358CB"/>
    <w:rsid w:val="00A36279"/>
    <w:rsid w:val="00A36562"/>
    <w:rsid w:val="00A36692"/>
    <w:rsid w:val="00A3677E"/>
    <w:rsid w:val="00A3770D"/>
    <w:rsid w:val="00A37812"/>
    <w:rsid w:val="00A37A8B"/>
    <w:rsid w:val="00A37BBC"/>
    <w:rsid w:val="00A37DDE"/>
    <w:rsid w:val="00A40340"/>
    <w:rsid w:val="00A40356"/>
    <w:rsid w:val="00A4073D"/>
    <w:rsid w:val="00A409FB"/>
    <w:rsid w:val="00A41290"/>
    <w:rsid w:val="00A4136D"/>
    <w:rsid w:val="00A41D2C"/>
    <w:rsid w:val="00A41FF0"/>
    <w:rsid w:val="00A41FF6"/>
    <w:rsid w:val="00A425F5"/>
    <w:rsid w:val="00A4281A"/>
    <w:rsid w:val="00A42CDE"/>
    <w:rsid w:val="00A4302B"/>
    <w:rsid w:val="00A430FA"/>
    <w:rsid w:val="00A43219"/>
    <w:rsid w:val="00A43FC5"/>
    <w:rsid w:val="00A4444B"/>
    <w:rsid w:val="00A444D9"/>
    <w:rsid w:val="00A44818"/>
    <w:rsid w:val="00A44829"/>
    <w:rsid w:val="00A44936"/>
    <w:rsid w:val="00A4539B"/>
    <w:rsid w:val="00A45AC7"/>
    <w:rsid w:val="00A45B44"/>
    <w:rsid w:val="00A45BB0"/>
    <w:rsid w:val="00A45EB3"/>
    <w:rsid w:val="00A460EB"/>
    <w:rsid w:val="00A46170"/>
    <w:rsid w:val="00A46335"/>
    <w:rsid w:val="00A46967"/>
    <w:rsid w:val="00A46F26"/>
    <w:rsid w:val="00A46FBB"/>
    <w:rsid w:val="00A47555"/>
    <w:rsid w:val="00A476D8"/>
    <w:rsid w:val="00A47846"/>
    <w:rsid w:val="00A50720"/>
    <w:rsid w:val="00A5072B"/>
    <w:rsid w:val="00A51478"/>
    <w:rsid w:val="00A51673"/>
    <w:rsid w:val="00A51720"/>
    <w:rsid w:val="00A519FB"/>
    <w:rsid w:val="00A51AF9"/>
    <w:rsid w:val="00A52705"/>
    <w:rsid w:val="00A52AA0"/>
    <w:rsid w:val="00A52D70"/>
    <w:rsid w:val="00A53343"/>
    <w:rsid w:val="00A534E0"/>
    <w:rsid w:val="00A53671"/>
    <w:rsid w:val="00A53932"/>
    <w:rsid w:val="00A53F17"/>
    <w:rsid w:val="00A5428D"/>
    <w:rsid w:val="00A54291"/>
    <w:rsid w:val="00A542DB"/>
    <w:rsid w:val="00A54EE5"/>
    <w:rsid w:val="00A550ED"/>
    <w:rsid w:val="00A550FF"/>
    <w:rsid w:val="00A55561"/>
    <w:rsid w:val="00A55ADC"/>
    <w:rsid w:val="00A56916"/>
    <w:rsid w:val="00A5691A"/>
    <w:rsid w:val="00A56A23"/>
    <w:rsid w:val="00A57033"/>
    <w:rsid w:val="00A576E8"/>
    <w:rsid w:val="00A57705"/>
    <w:rsid w:val="00A57CFE"/>
    <w:rsid w:val="00A60345"/>
    <w:rsid w:val="00A607D1"/>
    <w:rsid w:val="00A60DD3"/>
    <w:rsid w:val="00A6122E"/>
    <w:rsid w:val="00A61255"/>
    <w:rsid w:val="00A61473"/>
    <w:rsid w:val="00A61F52"/>
    <w:rsid w:val="00A62B1B"/>
    <w:rsid w:val="00A62DFC"/>
    <w:rsid w:val="00A62F5C"/>
    <w:rsid w:val="00A6336C"/>
    <w:rsid w:val="00A6387E"/>
    <w:rsid w:val="00A63C98"/>
    <w:rsid w:val="00A64248"/>
    <w:rsid w:val="00A6451B"/>
    <w:rsid w:val="00A649A5"/>
    <w:rsid w:val="00A649B5"/>
    <w:rsid w:val="00A6581D"/>
    <w:rsid w:val="00A66BE1"/>
    <w:rsid w:val="00A671A8"/>
    <w:rsid w:val="00A679A3"/>
    <w:rsid w:val="00A67EF0"/>
    <w:rsid w:val="00A702C9"/>
    <w:rsid w:val="00A7089B"/>
    <w:rsid w:val="00A70AAF"/>
    <w:rsid w:val="00A70CB0"/>
    <w:rsid w:val="00A70D89"/>
    <w:rsid w:val="00A70E2A"/>
    <w:rsid w:val="00A71339"/>
    <w:rsid w:val="00A7309F"/>
    <w:rsid w:val="00A7347F"/>
    <w:rsid w:val="00A739EC"/>
    <w:rsid w:val="00A73DAF"/>
    <w:rsid w:val="00A73E5D"/>
    <w:rsid w:val="00A7532B"/>
    <w:rsid w:val="00A75578"/>
    <w:rsid w:val="00A75673"/>
    <w:rsid w:val="00A758FA"/>
    <w:rsid w:val="00A759B6"/>
    <w:rsid w:val="00A75B87"/>
    <w:rsid w:val="00A75F22"/>
    <w:rsid w:val="00A76C1E"/>
    <w:rsid w:val="00A7753C"/>
    <w:rsid w:val="00A775D1"/>
    <w:rsid w:val="00A77CDE"/>
    <w:rsid w:val="00A77D20"/>
    <w:rsid w:val="00A8034C"/>
    <w:rsid w:val="00A803C0"/>
    <w:rsid w:val="00A80857"/>
    <w:rsid w:val="00A81564"/>
    <w:rsid w:val="00A816C3"/>
    <w:rsid w:val="00A818F3"/>
    <w:rsid w:val="00A81B2E"/>
    <w:rsid w:val="00A81C63"/>
    <w:rsid w:val="00A82066"/>
    <w:rsid w:val="00A820AC"/>
    <w:rsid w:val="00A82116"/>
    <w:rsid w:val="00A8314B"/>
    <w:rsid w:val="00A83339"/>
    <w:rsid w:val="00A834F7"/>
    <w:rsid w:val="00A83668"/>
    <w:rsid w:val="00A83A1A"/>
    <w:rsid w:val="00A83ADF"/>
    <w:rsid w:val="00A83F56"/>
    <w:rsid w:val="00A8404B"/>
    <w:rsid w:val="00A8415A"/>
    <w:rsid w:val="00A84743"/>
    <w:rsid w:val="00A850DA"/>
    <w:rsid w:val="00A85291"/>
    <w:rsid w:val="00A8536B"/>
    <w:rsid w:val="00A857CF"/>
    <w:rsid w:val="00A85854"/>
    <w:rsid w:val="00A85871"/>
    <w:rsid w:val="00A86A26"/>
    <w:rsid w:val="00A87830"/>
    <w:rsid w:val="00A87AA9"/>
    <w:rsid w:val="00A90177"/>
    <w:rsid w:val="00A905EA"/>
    <w:rsid w:val="00A908DC"/>
    <w:rsid w:val="00A90B12"/>
    <w:rsid w:val="00A91443"/>
    <w:rsid w:val="00A925D6"/>
    <w:rsid w:val="00A9271C"/>
    <w:rsid w:val="00A927B5"/>
    <w:rsid w:val="00A92A46"/>
    <w:rsid w:val="00A93FFE"/>
    <w:rsid w:val="00A94889"/>
    <w:rsid w:val="00A9558F"/>
    <w:rsid w:val="00A956D2"/>
    <w:rsid w:val="00A95D18"/>
    <w:rsid w:val="00A95E19"/>
    <w:rsid w:val="00A964A7"/>
    <w:rsid w:val="00A96978"/>
    <w:rsid w:val="00A9720D"/>
    <w:rsid w:val="00A9737F"/>
    <w:rsid w:val="00A973A0"/>
    <w:rsid w:val="00A9752B"/>
    <w:rsid w:val="00A97636"/>
    <w:rsid w:val="00A976BB"/>
    <w:rsid w:val="00A97F16"/>
    <w:rsid w:val="00A97F68"/>
    <w:rsid w:val="00AA0C32"/>
    <w:rsid w:val="00AA0ED1"/>
    <w:rsid w:val="00AA1056"/>
    <w:rsid w:val="00AA118F"/>
    <w:rsid w:val="00AA1952"/>
    <w:rsid w:val="00AA1A95"/>
    <w:rsid w:val="00AA22DD"/>
    <w:rsid w:val="00AA240D"/>
    <w:rsid w:val="00AA26CB"/>
    <w:rsid w:val="00AA2F95"/>
    <w:rsid w:val="00AA33DF"/>
    <w:rsid w:val="00AA3A2F"/>
    <w:rsid w:val="00AA3D15"/>
    <w:rsid w:val="00AA3D2F"/>
    <w:rsid w:val="00AA3DE7"/>
    <w:rsid w:val="00AA3F5D"/>
    <w:rsid w:val="00AA52BC"/>
    <w:rsid w:val="00AA55AC"/>
    <w:rsid w:val="00AA59C3"/>
    <w:rsid w:val="00AA6144"/>
    <w:rsid w:val="00AA6F6B"/>
    <w:rsid w:val="00AA7023"/>
    <w:rsid w:val="00AA7253"/>
    <w:rsid w:val="00AA72FA"/>
    <w:rsid w:val="00AA7415"/>
    <w:rsid w:val="00AA788A"/>
    <w:rsid w:val="00AA7AEB"/>
    <w:rsid w:val="00AA7D3B"/>
    <w:rsid w:val="00AB0089"/>
    <w:rsid w:val="00AB0698"/>
    <w:rsid w:val="00AB0878"/>
    <w:rsid w:val="00AB0A0C"/>
    <w:rsid w:val="00AB1256"/>
    <w:rsid w:val="00AB15F8"/>
    <w:rsid w:val="00AB25EB"/>
    <w:rsid w:val="00AB27DF"/>
    <w:rsid w:val="00AB3C06"/>
    <w:rsid w:val="00AB3F68"/>
    <w:rsid w:val="00AB41B2"/>
    <w:rsid w:val="00AB4CB0"/>
    <w:rsid w:val="00AB53B1"/>
    <w:rsid w:val="00AB5539"/>
    <w:rsid w:val="00AB622B"/>
    <w:rsid w:val="00AB6FE7"/>
    <w:rsid w:val="00AB7139"/>
    <w:rsid w:val="00AB73D6"/>
    <w:rsid w:val="00AB74A7"/>
    <w:rsid w:val="00AB7514"/>
    <w:rsid w:val="00AB78E1"/>
    <w:rsid w:val="00AC0283"/>
    <w:rsid w:val="00AC0A35"/>
    <w:rsid w:val="00AC0EFB"/>
    <w:rsid w:val="00AC0FEA"/>
    <w:rsid w:val="00AC1394"/>
    <w:rsid w:val="00AC13F3"/>
    <w:rsid w:val="00AC1E31"/>
    <w:rsid w:val="00AC1FA5"/>
    <w:rsid w:val="00AC299A"/>
    <w:rsid w:val="00AC2C07"/>
    <w:rsid w:val="00AC3688"/>
    <w:rsid w:val="00AC3B4B"/>
    <w:rsid w:val="00AC3DDF"/>
    <w:rsid w:val="00AC3F87"/>
    <w:rsid w:val="00AC419D"/>
    <w:rsid w:val="00AC437E"/>
    <w:rsid w:val="00AC48CB"/>
    <w:rsid w:val="00AC5A45"/>
    <w:rsid w:val="00AC5FEA"/>
    <w:rsid w:val="00AC66F7"/>
    <w:rsid w:val="00AC673E"/>
    <w:rsid w:val="00AC7C26"/>
    <w:rsid w:val="00AD0139"/>
    <w:rsid w:val="00AD01CA"/>
    <w:rsid w:val="00AD0509"/>
    <w:rsid w:val="00AD102D"/>
    <w:rsid w:val="00AD103E"/>
    <w:rsid w:val="00AD10A5"/>
    <w:rsid w:val="00AD199F"/>
    <w:rsid w:val="00AD22E6"/>
    <w:rsid w:val="00AD2B40"/>
    <w:rsid w:val="00AD2C57"/>
    <w:rsid w:val="00AD3039"/>
    <w:rsid w:val="00AD30CE"/>
    <w:rsid w:val="00AD3131"/>
    <w:rsid w:val="00AD3536"/>
    <w:rsid w:val="00AD3A6F"/>
    <w:rsid w:val="00AD41C5"/>
    <w:rsid w:val="00AD4B92"/>
    <w:rsid w:val="00AD4C12"/>
    <w:rsid w:val="00AD4F7F"/>
    <w:rsid w:val="00AD58B3"/>
    <w:rsid w:val="00AD5A74"/>
    <w:rsid w:val="00AD60FA"/>
    <w:rsid w:val="00AD6936"/>
    <w:rsid w:val="00AD746B"/>
    <w:rsid w:val="00AD7B2E"/>
    <w:rsid w:val="00AD7DDF"/>
    <w:rsid w:val="00AD7EF1"/>
    <w:rsid w:val="00AE005F"/>
    <w:rsid w:val="00AE050C"/>
    <w:rsid w:val="00AE0E76"/>
    <w:rsid w:val="00AE0EAC"/>
    <w:rsid w:val="00AE1A5A"/>
    <w:rsid w:val="00AE1B73"/>
    <w:rsid w:val="00AE20D6"/>
    <w:rsid w:val="00AE25A6"/>
    <w:rsid w:val="00AE2DBA"/>
    <w:rsid w:val="00AE3173"/>
    <w:rsid w:val="00AE334B"/>
    <w:rsid w:val="00AE392E"/>
    <w:rsid w:val="00AE3B4E"/>
    <w:rsid w:val="00AE3E6B"/>
    <w:rsid w:val="00AE4545"/>
    <w:rsid w:val="00AE45E6"/>
    <w:rsid w:val="00AE4A2D"/>
    <w:rsid w:val="00AE5300"/>
    <w:rsid w:val="00AE55F4"/>
    <w:rsid w:val="00AE58E4"/>
    <w:rsid w:val="00AE5C37"/>
    <w:rsid w:val="00AE5D7D"/>
    <w:rsid w:val="00AE5EB7"/>
    <w:rsid w:val="00AE5F86"/>
    <w:rsid w:val="00AE6090"/>
    <w:rsid w:val="00AE644D"/>
    <w:rsid w:val="00AE6648"/>
    <w:rsid w:val="00AE67F9"/>
    <w:rsid w:val="00AE7921"/>
    <w:rsid w:val="00AF125D"/>
    <w:rsid w:val="00AF2462"/>
    <w:rsid w:val="00AF2D5A"/>
    <w:rsid w:val="00AF3036"/>
    <w:rsid w:val="00AF335A"/>
    <w:rsid w:val="00AF3D95"/>
    <w:rsid w:val="00AF42A3"/>
    <w:rsid w:val="00AF469A"/>
    <w:rsid w:val="00AF4980"/>
    <w:rsid w:val="00AF4A12"/>
    <w:rsid w:val="00AF4D24"/>
    <w:rsid w:val="00AF584B"/>
    <w:rsid w:val="00AF6222"/>
    <w:rsid w:val="00AF627C"/>
    <w:rsid w:val="00AF659E"/>
    <w:rsid w:val="00AF668B"/>
    <w:rsid w:val="00AF6ED3"/>
    <w:rsid w:val="00AF7C4B"/>
    <w:rsid w:val="00AF7E44"/>
    <w:rsid w:val="00AF7F0C"/>
    <w:rsid w:val="00B003CF"/>
    <w:rsid w:val="00B00529"/>
    <w:rsid w:val="00B01013"/>
    <w:rsid w:val="00B01197"/>
    <w:rsid w:val="00B012D2"/>
    <w:rsid w:val="00B02163"/>
    <w:rsid w:val="00B030B9"/>
    <w:rsid w:val="00B03463"/>
    <w:rsid w:val="00B03CFC"/>
    <w:rsid w:val="00B04BC7"/>
    <w:rsid w:val="00B0502D"/>
    <w:rsid w:val="00B050F4"/>
    <w:rsid w:val="00B05305"/>
    <w:rsid w:val="00B06619"/>
    <w:rsid w:val="00B0688F"/>
    <w:rsid w:val="00B06CCE"/>
    <w:rsid w:val="00B06D81"/>
    <w:rsid w:val="00B06DF7"/>
    <w:rsid w:val="00B06F69"/>
    <w:rsid w:val="00B0704A"/>
    <w:rsid w:val="00B07475"/>
    <w:rsid w:val="00B07A24"/>
    <w:rsid w:val="00B07F10"/>
    <w:rsid w:val="00B1003A"/>
    <w:rsid w:val="00B10663"/>
    <w:rsid w:val="00B108A0"/>
    <w:rsid w:val="00B10ABC"/>
    <w:rsid w:val="00B10B0B"/>
    <w:rsid w:val="00B10FE5"/>
    <w:rsid w:val="00B129E8"/>
    <w:rsid w:val="00B12B4A"/>
    <w:rsid w:val="00B13958"/>
    <w:rsid w:val="00B13EC5"/>
    <w:rsid w:val="00B14A80"/>
    <w:rsid w:val="00B14C11"/>
    <w:rsid w:val="00B15187"/>
    <w:rsid w:val="00B154E9"/>
    <w:rsid w:val="00B15748"/>
    <w:rsid w:val="00B157F3"/>
    <w:rsid w:val="00B15E40"/>
    <w:rsid w:val="00B16059"/>
    <w:rsid w:val="00B1668B"/>
    <w:rsid w:val="00B16A56"/>
    <w:rsid w:val="00B16F1B"/>
    <w:rsid w:val="00B17649"/>
    <w:rsid w:val="00B17BFC"/>
    <w:rsid w:val="00B208ED"/>
    <w:rsid w:val="00B20BA9"/>
    <w:rsid w:val="00B214B2"/>
    <w:rsid w:val="00B21832"/>
    <w:rsid w:val="00B22913"/>
    <w:rsid w:val="00B231D8"/>
    <w:rsid w:val="00B23512"/>
    <w:rsid w:val="00B23C62"/>
    <w:rsid w:val="00B24690"/>
    <w:rsid w:val="00B248C6"/>
    <w:rsid w:val="00B24925"/>
    <w:rsid w:val="00B24D3F"/>
    <w:rsid w:val="00B251A8"/>
    <w:rsid w:val="00B259AE"/>
    <w:rsid w:val="00B259EC"/>
    <w:rsid w:val="00B25EAA"/>
    <w:rsid w:val="00B26353"/>
    <w:rsid w:val="00B26B4E"/>
    <w:rsid w:val="00B26B9D"/>
    <w:rsid w:val="00B26CBB"/>
    <w:rsid w:val="00B2743E"/>
    <w:rsid w:val="00B2745E"/>
    <w:rsid w:val="00B30495"/>
    <w:rsid w:val="00B30BC3"/>
    <w:rsid w:val="00B312BF"/>
    <w:rsid w:val="00B31735"/>
    <w:rsid w:val="00B31B1A"/>
    <w:rsid w:val="00B326F8"/>
    <w:rsid w:val="00B3298A"/>
    <w:rsid w:val="00B3317E"/>
    <w:rsid w:val="00B333F0"/>
    <w:rsid w:val="00B334BD"/>
    <w:rsid w:val="00B338F8"/>
    <w:rsid w:val="00B33F38"/>
    <w:rsid w:val="00B34A8D"/>
    <w:rsid w:val="00B35211"/>
    <w:rsid w:val="00B353C2"/>
    <w:rsid w:val="00B35817"/>
    <w:rsid w:val="00B364B5"/>
    <w:rsid w:val="00B36562"/>
    <w:rsid w:val="00B37849"/>
    <w:rsid w:val="00B401A5"/>
    <w:rsid w:val="00B404BB"/>
    <w:rsid w:val="00B4072E"/>
    <w:rsid w:val="00B40D8A"/>
    <w:rsid w:val="00B4129A"/>
    <w:rsid w:val="00B418B7"/>
    <w:rsid w:val="00B41C49"/>
    <w:rsid w:val="00B41CF9"/>
    <w:rsid w:val="00B41F81"/>
    <w:rsid w:val="00B42585"/>
    <w:rsid w:val="00B42642"/>
    <w:rsid w:val="00B426F0"/>
    <w:rsid w:val="00B42ED4"/>
    <w:rsid w:val="00B43209"/>
    <w:rsid w:val="00B4372B"/>
    <w:rsid w:val="00B43B86"/>
    <w:rsid w:val="00B43C54"/>
    <w:rsid w:val="00B43C6D"/>
    <w:rsid w:val="00B4425C"/>
    <w:rsid w:val="00B45271"/>
    <w:rsid w:val="00B455E0"/>
    <w:rsid w:val="00B4699A"/>
    <w:rsid w:val="00B46B4D"/>
    <w:rsid w:val="00B46C93"/>
    <w:rsid w:val="00B46CB7"/>
    <w:rsid w:val="00B47A1C"/>
    <w:rsid w:val="00B5080F"/>
    <w:rsid w:val="00B508C1"/>
    <w:rsid w:val="00B508E3"/>
    <w:rsid w:val="00B51046"/>
    <w:rsid w:val="00B51353"/>
    <w:rsid w:val="00B519B4"/>
    <w:rsid w:val="00B51C51"/>
    <w:rsid w:val="00B5206A"/>
    <w:rsid w:val="00B528B0"/>
    <w:rsid w:val="00B54639"/>
    <w:rsid w:val="00B54861"/>
    <w:rsid w:val="00B5487B"/>
    <w:rsid w:val="00B5487D"/>
    <w:rsid w:val="00B5488E"/>
    <w:rsid w:val="00B54906"/>
    <w:rsid w:val="00B54C17"/>
    <w:rsid w:val="00B55477"/>
    <w:rsid w:val="00B567BC"/>
    <w:rsid w:val="00B56846"/>
    <w:rsid w:val="00B56B13"/>
    <w:rsid w:val="00B56B31"/>
    <w:rsid w:val="00B56BA8"/>
    <w:rsid w:val="00B572CE"/>
    <w:rsid w:val="00B577FC"/>
    <w:rsid w:val="00B60702"/>
    <w:rsid w:val="00B60CF1"/>
    <w:rsid w:val="00B6103F"/>
    <w:rsid w:val="00B61151"/>
    <w:rsid w:val="00B62478"/>
    <w:rsid w:val="00B6269F"/>
    <w:rsid w:val="00B62F04"/>
    <w:rsid w:val="00B63053"/>
    <w:rsid w:val="00B643E7"/>
    <w:rsid w:val="00B644A6"/>
    <w:rsid w:val="00B64832"/>
    <w:rsid w:val="00B657B9"/>
    <w:rsid w:val="00B65C6B"/>
    <w:rsid w:val="00B65D6C"/>
    <w:rsid w:val="00B6649E"/>
    <w:rsid w:val="00B66BA5"/>
    <w:rsid w:val="00B66D0D"/>
    <w:rsid w:val="00B66FC0"/>
    <w:rsid w:val="00B67A9C"/>
    <w:rsid w:val="00B67CB4"/>
    <w:rsid w:val="00B67D64"/>
    <w:rsid w:val="00B70CA0"/>
    <w:rsid w:val="00B70E1F"/>
    <w:rsid w:val="00B70E29"/>
    <w:rsid w:val="00B70ED9"/>
    <w:rsid w:val="00B719E7"/>
    <w:rsid w:val="00B71AB4"/>
    <w:rsid w:val="00B72CC2"/>
    <w:rsid w:val="00B72F1A"/>
    <w:rsid w:val="00B732E0"/>
    <w:rsid w:val="00B73322"/>
    <w:rsid w:val="00B733EC"/>
    <w:rsid w:val="00B741C3"/>
    <w:rsid w:val="00B7543B"/>
    <w:rsid w:val="00B75964"/>
    <w:rsid w:val="00B75B09"/>
    <w:rsid w:val="00B75B48"/>
    <w:rsid w:val="00B75C98"/>
    <w:rsid w:val="00B75E79"/>
    <w:rsid w:val="00B76178"/>
    <w:rsid w:val="00B76435"/>
    <w:rsid w:val="00B76585"/>
    <w:rsid w:val="00B7687D"/>
    <w:rsid w:val="00B77244"/>
    <w:rsid w:val="00B77A33"/>
    <w:rsid w:val="00B77AFE"/>
    <w:rsid w:val="00B804E2"/>
    <w:rsid w:val="00B81DAB"/>
    <w:rsid w:val="00B82369"/>
    <w:rsid w:val="00B831D1"/>
    <w:rsid w:val="00B834DF"/>
    <w:rsid w:val="00B83A56"/>
    <w:rsid w:val="00B8418B"/>
    <w:rsid w:val="00B84700"/>
    <w:rsid w:val="00B851AB"/>
    <w:rsid w:val="00B8551D"/>
    <w:rsid w:val="00B8592E"/>
    <w:rsid w:val="00B85996"/>
    <w:rsid w:val="00B85CEF"/>
    <w:rsid w:val="00B85F76"/>
    <w:rsid w:val="00B865D4"/>
    <w:rsid w:val="00B867B4"/>
    <w:rsid w:val="00B8688C"/>
    <w:rsid w:val="00B86CA5"/>
    <w:rsid w:val="00B872DA"/>
    <w:rsid w:val="00B87D0C"/>
    <w:rsid w:val="00B87F05"/>
    <w:rsid w:val="00B909CF"/>
    <w:rsid w:val="00B91323"/>
    <w:rsid w:val="00B92743"/>
    <w:rsid w:val="00B92B87"/>
    <w:rsid w:val="00B930E7"/>
    <w:rsid w:val="00B93B9D"/>
    <w:rsid w:val="00B93F15"/>
    <w:rsid w:val="00B94568"/>
    <w:rsid w:val="00B951DF"/>
    <w:rsid w:val="00B95656"/>
    <w:rsid w:val="00B9576F"/>
    <w:rsid w:val="00B95B0A"/>
    <w:rsid w:val="00B95BA7"/>
    <w:rsid w:val="00B96622"/>
    <w:rsid w:val="00B9677A"/>
    <w:rsid w:val="00B96AC2"/>
    <w:rsid w:val="00B96CA9"/>
    <w:rsid w:val="00B96F1D"/>
    <w:rsid w:val="00B973FD"/>
    <w:rsid w:val="00B97A10"/>
    <w:rsid w:val="00B97AA9"/>
    <w:rsid w:val="00BA00E3"/>
    <w:rsid w:val="00BA039C"/>
    <w:rsid w:val="00BA0C7E"/>
    <w:rsid w:val="00BA0CCB"/>
    <w:rsid w:val="00BA1A51"/>
    <w:rsid w:val="00BA1C9F"/>
    <w:rsid w:val="00BA1D90"/>
    <w:rsid w:val="00BA20E9"/>
    <w:rsid w:val="00BA2261"/>
    <w:rsid w:val="00BA23B0"/>
    <w:rsid w:val="00BA2409"/>
    <w:rsid w:val="00BA2B79"/>
    <w:rsid w:val="00BA2D97"/>
    <w:rsid w:val="00BA342E"/>
    <w:rsid w:val="00BA3689"/>
    <w:rsid w:val="00BA3A2A"/>
    <w:rsid w:val="00BA3C48"/>
    <w:rsid w:val="00BA3EBA"/>
    <w:rsid w:val="00BA42F2"/>
    <w:rsid w:val="00BA4491"/>
    <w:rsid w:val="00BA450D"/>
    <w:rsid w:val="00BA456A"/>
    <w:rsid w:val="00BA492C"/>
    <w:rsid w:val="00BA4B43"/>
    <w:rsid w:val="00BA50E2"/>
    <w:rsid w:val="00BA5970"/>
    <w:rsid w:val="00BA5FC2"/>
    <w:rsid w:val="00BA6131"/>
    <w:rsid w:val="00BA626A"/>
    <w:rsid w:val="00BA669A"/>
    <w:rsid w:val="00BA6C60"/>
    <w:rsid w:val="00BA6F58"/>
    <w:rsid w:val="00BA712E"/>
    <w:rsid w:val="00BA73BF"/>
    <w:rsid w:val="00BA778A"/>
    <w:rsid w:val="00BB04AD"/>
    <w:rsid w:val="00BB0B4E"/>
    <w:rsid w:val="00BB11DD"/>
    <w:rsid w:val="00BB1254"/>
    <w:rsid w:val="00BB1351"/>
    <w:rsid w:val="00BB190F"/>
    <w:rsid w:val="00BB19C1"/>
    <w:rsid w:val="00BB21EF"/>
    <w:rsid w:val="00BB237B"/>
    <w:rsid w:val="00BB23EF"/>
    <w:rsid w:val="00BB23FE"/>
    <w:rsid w:val="00BB251F"/>
    <w:rsid w:val="00BB2DA4"/>
    <w:rsid w:val="00BB3003"/>
    <w:rsid w:val="00BB3776"/>
    <w:rsid w:val="00BB3E5E"/>
    <w:rsid w:val="00BB4F68"/>
    <w:rsid w:val="00BB5A95"/>
    <w:rsid w:val="00BB5CFF"/>
    <w:rsid w:val="00BB5F62"/>
    <w:rsid w:val="00BB67E0"/>
    <w:rsid w:val="00BB6A57"/>
    <w:rsid w:val="00BB6CEC"/>
    <w:rsid w:val="00BB6D91"/>
    <w:rsid w:val="00BB6E21"/>
    <w:rsid w:val="00BB701E"/>
    <w:rsid w:val="00BB7743"/>
    <w:rsid w:val="00BB7F67"/>
    <w:rsid w:val="00BC0EB4"/>
    <w:rsid w:val="00BC1021"/>
    <w:rsid w:val="00BC115C"/>
    <w:rsid w:val="00BC1746"/>
    <w:rsid w:val="00BC18D8"/>
    <w:rsid w:val="00BC2231"/>
    <w:rsid w:val="00BC2369"/>
    <w:rsid w:val="00BC2DC0"/>
    <w:rsid w:val="00BC2E00"/>
    <w:rsid w:val="00BC36D1"/>
    <w:rsid w:val="00BC3C30"/>
    <w:rsid w:val="00BC41D8"/>
    <w:rsid w:val="00BC4219"/>
    <w:rsid w:val="00BC43A9"/>
    <w:rsid w:val="00BC4477"/>
    <w:rsid w:val="00BC455B"/>
    <w:rsid w:val="00BC60DA"/>
    <w:rsid w:val="00BC62D8"/>
    <w:rsid w:val="00BC6457"/>
    <w:rsid w:val="00BC6597"/>
    <w:rsid w:val="00BC6B97"/>
    <w:rsid w:val="00BC7146"/>
    <w:rsid w:val="00BC7382"/>
    <w:rsid w:val="00BC75A8"/>
    <w:rsid w:val="00BC7830"/>
    <w:rsid w:val="00BC7ED4"/>
    <w:rsid w:val="00BD0103"/>
    <w:rsid w:val="00BD0819"/>
    <w:rsid w:val="00BD15CE"/>
    <w:rsid w:val="00BD17F6"/>
    <w:rsid w:val="00BD1C48"/>
    <w:rsid w:val="00BD26EF"/>
    <w:rsid w:val="00BD2A46"/>
    <w:rsid w:val="00BD37F0"/>
    <w:rsid w:val="00BD37FD"/>
    <w:rsid w:val="00BD4133"/>
    <w:rsid w:val="00BD4676"/>
    <w:rsid w:val="00BD4710"/>
    <w:rsid w:val="00BD588E"/>
    <w:rsid w:val="00BD591D"/>
    <w:rsid w:val="00BD5F8C"/>
    <w:rsid w:val="00BD62B3"/>
    <w:rsid w:val="00BD64AD"/>
    <w:rsid w:val="00BD65F0"/>
    <w:rsid w:val="00BD6A7D"/>
    <w:rsid w:val="00BD6C26"/>
    <w:rsid w:val="00BD79E9"/>
    <w:rsid w:val="00BE047B"/>
    <w:rsid w:val="00BE06F3"/>
    <w:rsid w:val="00BE0891"/>
    <w:rsid w:val="00BE0A3F"/>
    <w:rsid w:val="00BE0B19"/>
    <w:rsid w:val="00BE11CC"/>
    <w:rsid w:val="00BE137E"/>
    <w:rsid w:val="00BE1ADE"/>
    <w:rsid w:val="00BE2599"/>
    <w:rsid w:val="00BE2B22"/>
    <w:rsid w:val="00BE2EF4"/>
    <w:rsid w:val="00BE334D"/>
    <w:rsid w:val="00BE3B2F"/>
    <w:rsid w:val="00BE3EE5"/>
    <w:rsid w:val="00BE49B2"/>
    <w:rsid w:val="00BE49FD"/>
    <w:rsid w:val="00BE4A1A"/>
    <w:rsid w:val="00BE4A23"/>
    <w:rsid w:val="00BE605E"/>
    <w:rsid w:val="00BE689A"/>
    <w:rsid w:val="00BE6A8A"/>
    <w:rsid w:val="00BE7567"/>
    <w:rsid w:val="00BE76DA"/>
    <w:rsid w:val="00BE7773"/>
    <w:rsid w:val="00BE77E3"/>
    <w:rsid w:val="00BF0F86"/>
    <w:rsid w:val="00BF1236"/>
    <w:rsid w:val="00BF1C67"/>
    <w:rsid w:val="00BF1DDD"/>
    <w:rsid w:val="00BF2333"/>
    <w:rsid w:val="00BF2634"/>
    <w:rsid w:val="00BF28AA"/>
    <w:rsid w:val="00BF2CC8"/>
    <w:rsid w:val="00BF31CC"/>
    <w:rsid w:val="00BF3B76"/>
    <w:rsid w:val="00BF427E"/>
    <w:rsid w:val="00BF4306"/>
    <w:rsid w:val="00BF4844"/>
    <w:rsid w:val="00BF4E9A"/>
    <w:rsid w:val="00BF541F"/>
    <w:rsid w:val="00BF5CAD"/>
    <w:rsid w:val="00BF61A4"/>
    <w:rsid w:val="00BF6213"/>
    <w:rsid w:val="00BF62FB"/>
    <w:rsid w:val="00BF64F0"/>
    <w:rsid w:val="00BF6C73"/>
    <w:rsid w:val="00BF7012"/>
    <w:rsid w:val="00BF738F"/>
    <w:rsid w:val="00BF7C2D"/>
    <w:rsid w:val="00BF7E4A"/>
    <w:rsid w:val="00C00280"/>
    <w:rsid w:val="00C0065A"/>
    <w:rsid w:val="00C00B9F"/>
    <w:rsid w:val="00C00BD6"/>
    <w:rsid w:val="00C01289"/>
    <w:rsid w:val="00C02355"/>
    <w:rsid w:val="00C028A4"/>
    <w:rsid w:val="00C02992"/>
    <w:rsid w:val="00C02A5A"/>
    <w:rsid w:val="00C02D73"/>
    <w:rsid w:val="00C02FFD"/>
    <w:rsid w:val="00C03038"/>
    <w:rsid w:val="00C03735"/>
    <w:rsid w:val="00C03847"/>
    <w:rsid w:val="00C03ECC"/>
    <w:rsid w:val="00C04F1C"/>
    <w:rsid w:val="00C056B0"/>
    <w:rsid w:val="00C058F6"/>
    <w:rsid w:val="00C05B89"/>
    <w:rsid w:val="00C05BFC"/>
    <w:rsid w:val="00C05E0C"/>
    <w:rsid w:val="00C0641A"/>
    <w:rsid w:val="00C0646F"/>
    <w:rsid w:val="00C06F4C"/>
    <w:rsid w:val="00C07618"/>
    <w:rsid w:val="00C07C5F"/>
    <w:rsid w:val="00C104F2"/>
    <w:rsid w:val="00C1082A"/>
    <w:rsid w:val="00C1097B"/>
    <w:rsid w:val="00C114F4"/>
    <w:rsid w:val="00C11752"/>
    <w:rsid w:val="00C118A5"/>
    <w:rsid w:val="00C12380"/>
    <w:rsid w:val="00C130FF"/>
    <w:rsid w:val="00C13B43"/>
    <w:rsid w:val="00C1419D"/>
    <w:rsid w:val="00C15114"/>
    <w:rsid w:val="00C1542E"/>
    <w:rsid w:val="00C15BF7"/>
    <w:rsid w:val="00C16093"/>
    <w:rsid w:val="00C16ACD"/>
    <w:rsid w:val="00C16E25"/>
    <w:rsid w:val="00C16E35"/>
    <w:rsid w:val="00C16F9C"/>
    <w:rsid w:val="00C17146"/>
    <w:rsid w:val="00C17F14"/>
    <w:rsid w:val="00C20236"/>
    <w:rsid w:val="00C209D3"/>
    <w:rsid w:val="00C20A38"/>
    <w:rsid w:val="00C20C36"/>
    <w:rsid w:val="00C20F50"/>
    <w:rsid w:val="00C214EC"/>
    <w:rsid w:val="00C21753"/>
    <w:rsid w:val="00C2192F"/>
    <w:rsid w:val="00C21E7C"/>
    <w:rsid w:val="00C22BD5"/>
    <w:rsid w:val="00C2438B"/>
    <w:rsid w:val="00C24B64"/>
    <w:rsid w:val="00C24EFF"/>
    <w:rsid w:val="00C25B0D"/>
    <w:rsid w:val="00C25D23"/>
    <w:rsid w:val="00C2628D"/>
    <w:rsid w:val="00C269F4"/>
    <w:rsid w:val="00C26EFA"/>
    <w:rsid w:val="00C2773C"/>
    <w:rsid w:val="00C27B4A"/>
    <w:rsid w:val="00C27F6D"/>
    <w:rsid w:val="00C306C7"/>
    <w:rsid w:val="00C30E1B"/>
    <w:rsid w:val="00C31138"/>
    <w:rsid w:val="00C31243"/>
    <w:rsid w:val="00C3157F"/>
    <w:rsid w:val="00C31BC4"/>
    <w:rsid w:val="00C31C0F"/>
    <w:rsid w:val="00C3265D"/>
    <w:rsid w:val="00C3386C"/>
    <w:rsid w:val="00C33D1E"/>
    <w:rsid w:val="00C344EC"/>
    <w:rsid w:val="00C345A7"/>
    <w:rsid w:val="00C34923"/>
    <w:rsid w:val="00C34D7A"/>
    <w:rsid w:val="00C34E85"/>
    <w:rsid w:val="00C3503D"/>
    <w:rsid w:val="00C353A0"/>
    <w:rsid w:val="00C35BEE"/>
    <w:rsid w:val="00C35C05"/>
    <w:rsid w:val="00C35E2D"/>
    <w:rsid w:val="00C36158"/>
    <w:rsid w:val="00C361EC"/>
    <w:rsid w:val="00C362B3"/>
    <w:rsid w:val="00C3636C"/>
    <w:rsid w:val="00C367E0"/>
    <w:rsid w:val="00C36880"/>
    <w:rsid w:val="00C369B2"/>
    <w:rsid w:val="00C36C1F"/>
    <w:rsid w:val="00C36E3A"/>
    <w:rsid w:val="00C370DE"/>
    <w:rsid w:val="00C37609"/>
    <w:rsid w:val="00C37B7F"/>
    <w:rsid w:val="00C37DC3"/>
    <w:rsid w:val="00C37F76"/>
    <w:rsid w:val="00C37F9C"/>
    <w:rsid w:val="00C40152"/>
    <w:rsid w:val="00C40208"/>
    <w:rsid w:val="00C404A1"/>
    <w:rsid w:val="00C40534"/>
    <w:rsid w:val="00C40851"/>
    <w:rsid w:val="00C416F6"/>
    <w:rsid w:val="00C417E6"/>
    <w:rsid w:val="00C41A20"/>
    <w:rsid w:val="00C41BDB"/>
    <w:rsid w:val="00C41D2B"/>
    <w:rsid w:val="00C42316"/>
    <w:rsid w:val="00C4267B"/>
    <w:rsid w:val="00C4299A"/>
    <w:rsid w:val="00C43340"/>
    <w:rsid w:val="00C43648"/>
    <w:rsid w:val="00C43728"/>
    <w:rsid w:val="00C4396F"/>
    <w:rsid w:val="00C43AEC"/>
    <w:rsid w:val="00C43D40"/>
    <w:rsid w:val="00C440B9"/>
    <w:rsid w:val="00C4422A"/>
    <w:rsid w:val="00C44322"/>
    <w:rsid w:val="00C44968"/>
    <w:rsid w:val="00C44AFE"/>
    <w:rsid w:val="00C45565"/>
    <w:rsid w:val="00C456F1"/>
    <w:rsid w:val="00C457CC"/>
    <w:rsid w:val="00C45A3C"/>
    <w:rsid w:val="00C46129"/>
    <w:rsid w:val="00C47094"/>
    <w:rsid w:val="00C471C0"/>
    <w:rsid w:val="00C4760F"/>
    <w:rsid w:val="00C47723"/>
    <w:rsid w:val="00C479AF"/>
    <w:rsid w:val="00C47ADD"/>
    <w:rsid w:val="00C5058F"/>
    <w:rsid w:val="00C508D9"/>
    <w:rsid w:val="00C50C7F"/>
    <w:rsid w:val="00C51EF3"/>
    <w:rsid w:val="00C52168"/>
    <w:rsid w:val="00C52375"/>
    <w:rsid w:val="00C52A05"/>
    <w:rsid w:val="00C52BF4"/>
    <w:rsid w:val="00C53193"/>
    <w:rsid w:val="00C53469"/>
    <w:rsid w:val="00C5405F"/>
    <w:rsid w:val="00C5495F"/>
    <w:rsid w:val="00C54CD3"/>
    <w:rsid w:val="00C54E31"/>
    <w:rsid w:val="00C556BA"/>
    <w:rsid w:val="00C55985"/>
    <w:rsid w:val="00C55D6D"/>
    <w:rsid w:val="00C55F59"/>
    <w:rsid w:val="00C56755"/>
    <w:rsid w:val="00C56DD7"/>
    <w:rsid w:val="00C57A36"/>
    <w:rsid w:val="00C57A91"/>
    <w:rsid w:val="00C602A5"/>
    <w:rsid w:val="00C60EB2"/>
    <w:rsid w:val="00C6130B"/>
    <w:rsid w:val="00C61E7A"/>
    <w:rsid w:val="00C62037"/>
    <w:rsid w:val="00C625F2"/>
    <w:rsid w:val="00C632CF"/>
    <w:rsid w:val="00C632DC"/>
    <w:rsid w:val="00C63B84"/>
    <w:rsid w:val="00C64420"/>
    <w:rsid w:val="00C6444F"/>
    <w:rsid w:val="00C64507"/>
    <w:rsid w:val="00C64C81"/>
    <w:rsid w:val="00C65009"/>
    <w:rsid w:val="00C6500A"/>
    <w:rsid w:val="00C65FB4"/>
    <w:rsid w:val="00C66360"/>
    <w:rsid w:val="00C66815"/>
    <w:rsid w:val="00C66A95"/>
    <w:rsid w:val="00C66B63"/>
    <w:rsid w:val="00C66E11"/>
    <w:rsid w:val="00C672EF"/>
    <w:rsid w:val="00C7189D"/>
    <w:rsid w:val="00C7198E"/>
    <w:rsid w:val="00C72226"/>
    <w:rsid w:val="00C7223F"/>
    <w:rsid w:val="00C724DD"/>
    <w:rsid w:val="00C729BB"/>
    <w:rsid w:val="00C73718"/>
    <w:rsid w:val="00C73D3B"/>
    <w:rsid w:val="00C74048"/>
    <w:rsid w:val="00C74082"/>
    <w:rsid w:val="00C746F5"/>
    <w:rsid w:val="00C74758"/>
    <w:rsid w:val="00C751C0"/>
    <w:rsid w:val="00C756D9"/>
    <w:rsid w:val="00C75FD1"/>
    <w:rsid w:val="00C76463"/>
    <w:rsid w:val="00C76561"/>
    <w:rsid w:val="00C76F97"/>
    <w:rsid w:val="00C77BC8"/>
    <w:rsid w:val="00C8017B"/>
    <w:rsid w:val="00C8020B"/>
    <w:rsid w:val="00C803DF"/>
    <w:rsid w:val="00C808C1"/>
    <w:rsid w:val="00C80D02"/>
    <w:rsid w:val="00C81F60"/>
    <w:rsid w:val="00C82460"/>
    <w:rsid w:val="00C8264F"/>
    <w:rsid w:val="00C82AA6"/>
    <w:rsid w:val="00C831B4"/>
    <w:rsid w:val="00C83C5F"/>
    <w:rsid w:val="00C83D36"/>
    <w:rsid w:val="00C84278"/>
    <w:rsid w:val="00C843E7"/>
    <w:rsid w:val="00C84428"/>
    <w:rsid w:val="00C84952"/>
    <w:rsid w:val="00C84A0A"/>
    <w:rsid w:val="00C84D9C"/>
    <w:rsid w:val="00C84E96"/>
    <w:rsid w:val="00C85482"/>
    <w:rsid w:val="00C8577C"/>
    <w:rsid w:val="00C85883"/>
    <w:rsid w:val="00C85938"/>
    <w:rsid w:val="00C85AFD"/>
    <w:rsid w:val="00C8734E"/>
    <w:rsid w:val="00C87F72"/>
    <w:rsid w:val="00C90091"/>
    <w:rsid w:val="00C90238"/>
    <w:rsid w:val="00C90E3C"/>
    <w:rsid w:val="00C911E1"/>
    <w:rsid w:val="00C91C4E"/>
    <w:rsid w:val="00C91FF2"/>
    <w:rsid w:val="00C924C2"/>
    <w:rsid w:val="00C92B62"/>
    <w:rsid w:val="00C92D0E"/>
    <w:rsid w:val="00C92D5D"/>
    <w:rsid w:val="00C93036"/>
    <w:rsid w:val="00C939B1"/>
    <w:rsid w:val="00C93AF6"/>
    <w:rsid w:val="00C9415D"/>
    <w:rsid w:val="00C950C0"/>
    <w:rsid w:val="00C95190"/>
    <w:rsid w:val="00C95223"/>
    <w:rsid w:val="00C96A77"/>
    <w:rsid w:val="00C972A2"/>
    <w:rsid w:val="00C97CA8"/>
    <w:rsid w:val="00C97F14"/>
    <w:rsid w:val="00CA01A7"/>
    <w:rsid w:val="00CA03D2"/>
    <w:rsid w:val="00CA1374"/>
    <w:rsid w:val="00CA185C"/>
    <w:rsid w:val="00CA20AD"/>
    <w:rsid w:val="00CA370D"/>
    <w:rsid w:val="00CA3B1D"/>
    <w:rsid w:val="00CA4050"/>
    <w:rsid w:val="00CA4139"/>
    <w:rsid w:val="00CA41EF"/>
    <w:rsid w:val="00CA4CB2"/>
    <w:rsid w:val="00CA569C"/>
    <w:rsid w:val="00CA6236"/>
    <w:rsid w:val="00CA6256"/>
    <w:rsid w:val="00CA6269"/>
    <w:rsid w:val="00CA62F1"/>
    <w:rsid w:val="00CA67EA"/>
    <w:rsid w:val="00CA6DDC"/>
    <w:rsid w:val="00CA6F1A"/>
    <w:rsid w:val="00CA70E6"/>
    <w:rsid w:val="00CA77C9"/>
    <w:rsid w:val="00CA7DF5"/>
    <w:rsid w:val="00CA7F44"/>
    <w:rsid w:val="00CB084C"/>
    <w:rsid w:val="00CB08FA"/>
    <w:rsid w:val="00CB0998"/>
    <w:rsid w:val="00CB0AC5"/>
    <w:rsid w:val="00CB0B7A"/>
    <w:rsid w:val="00CB1024"/>
    <w:rsid w:val="00CB1550"/>
    <w:rsid w:val="00CB1C79"/>
    <w:rsid w:val="00CB25C4"/>
    <w:rsid w:val="00CB27B2"/>
    <w:rsid w:val="00CB2B9E"/>
    <w:rsid w:val="00CB32BB"/>
    <w:rsid w:val="00CB3876"/>
    <w:rsid w:val="00CB3D51"/>
    <w:rsid w:val="00CB4240"/>
    <w:rsid w:val="00CB4344"/>
    <w:rsid w:val="00CB453A"/>
    <w:rsid w:val="00CB45C7"/>
    <w:rsid w:val="00CB46EF"/>
    <w:rsid w:val="00CB4E31"/>
    <w:rsid w:val="00CB5461"/>
    <w:rsid w:val="00CB59B6"/>
    <w:rsid w:val="00CB59F8"/>
    <w:rsid w:val="00CB5C68"/>
    <w:rsid w:val="00CB5D03"/>
    <w:rsid w:val="00CB5EF3"/>
    <w:rsid w:val="00CB686A"/>
    <w:rsid w:val="00CB69CA"/>
    <w:rsid w:val="00CB6D38"/>
    <w:rsid w:val="00CB6DA0"/>
    <w:rsid w:val="00CB7430"/>
    <w:rsid w:val="00CB7568"/>
    <w:rsid w:val="00CC0639"/>
    <w:rsid w:val="00CC0875"/>
    <w:rsid w:val="00CC0A2F"/>
    <w:rsid w:val="00CC0DB3"/>
    <w:rsid w:val="00CC0ED3"/>
    <w:rsid w:val="00CC11C9"/>
    <w:rsid w:val="00CC124F"/>
    <w:rsid w:val="00CC1562"/>
    <w:rsid w:val="00CC168C"/>
    <w:rsid w:val="00CC1849"/>
    <w:rsid w:val="00CC186D"/>
    <w:rsid w:val="00CC1F68"/>
    <w:rsid w:val="00CC24B6"/>
    <w:rsid w:val="00CC2E91"/>
    <w:rsid w:val="00CC3553"/>
    <w:rsid w:val="00CC3DAB"/>
    <w:rsid w:val="00CC403D"/>
    <w:rsid w:val="00CC42EE"/>
    <w:rsid w:val="00CC46A6"/>
    <w:rsid w:val="00CC4BA5"/>
    <w:rsid w:val="00CC4E6F"/>
    <w:rsid w:val="00CC4F12"/>
    <w:rsid w:val="00CC5309"/>
    <w:rsid w:val="00CC5B6E"/>
    <w:rsid w:val="00CC5E47"/>
    <w:rsid w:val="00CC6C9A"/>
    <w:rsid w:val="00CC7690"/>
    <w:rsid w:val="00CD0351"/>
    <w:rsid w:val="00CD0DA8"/>
    <w:rsid w:val="00CD0F95"/>
    <w:rsid w:val="00CD12D5"/>
    <w:rsid w:val="00CD1879"/>
    <w:rsid w:val="00CD1B2B"/>
    <w:rsid w:val="00CD29D1"/>
    <w:rsid w:val="00CD2D58"/>
    <w:rsid w:val="00CD381C"/>
    <w:rsid w:val="00CD499C"/>
    <w:rsid w:val="00CD4E3F"/>
    <w:rsid w:val="00CD5021"/>
    <w:rsid w:val="00CD5422"/>
    <w:rsid w:val="00CD5601"/>
    <w:rsid w:val="00CD5F7A"/>
    <w:rsid w:val="00CD6D12"/>
    <w:rsid w:val="00CD6DD2"/>
    <w:rsid w:val="00CD7592"/>
    <w:rsid w:val="00CD7B9F"/>
    <w:rsid w:val="00CD7E37"/>
    <w:rsid w:val="00CE0C2F"/>
    <w:rsid w:val="00CE1481"/>
    <w:rsid w:val="00CE195C"/>
    <w:rsid w:val="00CE22E8"/>
    <w:rsid w:val="00CE284B"/>
    <w:rsid w:val="00CE2EF6"/>
    <w:rsid w:val="00CE32D7"/>
    <w:rsid w:val="00CE372E"/>
    <w:rsid w:val="00CE3C5A"/>
    <w:rsid w:val="00CE3E2E"/>
    <w:rsid w:val="00CE3EFB"/>
    <w:rsid w:val="00CE3F7A"/>
    <w:rsid w:val="00CE4A97"/>
    <w:rsid w:val="00CE4B90"/>
    <w:rsid w:val="00CE5179"/>
    <w:rsid w:val="00CE5A16"/>
    <w:rsid w:val="00CE67DE"/>
    <w:rsid w:val="00CE6BAC"/>
    <w:rsid w:val="00CE6D83"/>
    <w:rsid w:val="00CE7C2C"/>
    <w:rsid w:val="00CE7FC6"/>
    <w:rsid w:val="00CF114A"/>
    <w:rsid w:val="00CF16A6"/>
    <w:rsid w:val="00CF1F95"/>
    <w:rsid w:val="00CF23A9"/>
    <w:rsid w:val="00CF271C"/>
    <w:rsid w:val="00CF2779"/>
    <w:rsid w:val="00CF27BC"/>
    <w:rsid w:val="00CF2F62"/>
    <w:rsid w:val="00CF379F"/>
    <w:rsid w:val="00CF3F0B"/>
    <w:rsid w:val="00CF4226"/>
    <w:rsid w:val="00CF4364"/>
    <w:rsid w:val="00CF4543"/>
    <w:rsid w:val="00CF488F"/>
    <w:rsid w:val="00CF4A9D"/>
    <w:rsid w:val="00CF4E40"/>
    <w:rsid w:val="00CF50E2"/>
    <w:rsid w:val="00CF5545"/>
    <w:rsid w:val="00CF6019"/>
    <w:rsid w:val="00CF6347"/>
    <w:rsid w:val="00CF6C62"/>
    <w:rsid w:val="00CF77F8"/>
    <w:rsid w:val="00CF7E4D"/>
    <w:rsid w:val="00D00B91"/>
    <w:rsid w:val="00D0161D"/>
    <w:rsid w:val="00D0161F"/>
    <w:rsid w:val="00D01B60"/>
    <w:rsid w:val="00D01D77"/>
    <w:rsid w:val="00D02445"/>
    <w:rsid w:val="00D02A1A"/>
    <w:rsid w:val="00D02BDC"/>
    <w:rsid w:val="00D034D1"/>
    <w:rsid w:val="00D0470F"/>
    <w:rsid w:val="00D04D58"/>
    <w:rsid w:val="00D0546C"/>
    <w:rsid w:val="00D058AE"/>
    <w:rsid w:val="00D059C7"/>
    <w:rsid w:val="00D05EF0"/>
    <w:rsid w:val="00D0605F"/>
    <w:rsid w:val="00D066C5"/>
    <w:rsid w:val="00D067F3"/>
    <w:rsid w:val="00D06885"/>
    <w:rsid w:val="00D073E5"/>
    <w:rsid w:val="00D07CC8"/>
    <w:rsid w:val="00D07F84"/>
    <w:rsid w:val="00D10423"/>
    <w:rsid w:val="00D1059C"/>
    <w:rsid w:val="00D10637"/>
    <w:rsid w:val="00D10691"/>
    <w:rsid w:val="00D110C0"/>
    <w:rsid w:val="00D1262A"/>
    <w:rsid w:val="00D128A7"/>
    <w:rsid w:val="00D1371A"/>
    <w:rsid w:val="00D13773"/>
    <w:rsid w:val="00D13A1E"/>
    <w:rsid w:val="00D14033"/>
    <w:rsid w:val="00D14EF5"/>
    <w:rsid w:val="00D15141"/>
    <w:rsid w:val="00D1530C"/>
    <w:rsid w:val="00D153E4"/>
    <w:rsid w:val="00D15D1D"/>
    <w:rsid w:val="00D15D5B"/>
    <w:rsid w:val="00D1688B"/>
    <w:rsid w:val="00D168B0"/>
    <w:rsid w:val="00D16F2B"/>
    <w:rsid w:val="00D17D57"/>
    <w:rsid w:val="00D17DC5"/>
    <w:rsid w:val="00D17E5B"/>
    <w:rsid w:val="00D17F63"/>
    <w:rsid w:val="00D2039F"/>
    <w:rsid w:val="00D20F89"/>
    <w:rsid w:val="00D212D1"/>
    <w:rsid w:val="00D21615"/>
    <w:rsid w:val="00D21BB7"/>
    <w:rsid w:val="00D22A52"/>
    <w:rsid w:val="00D22E81"/>
    <w:rsid w:val="00D22EF7"/>
    <w:rsid w:val="00D22F8D"/>
    <w:rsid w:val="00D23218"/>
    <w:rsid w:val="00D23691"/>
    <w:rsid w:val="00D2381C"/>
    <w:rsid w:val="00D23A46"/>
    <w:rsid w:val="00D242F7"/>
    <w:rsid w:val="00D24312"/>
    <w:rsid w:val="00D24386"/>
    <w:rsid w:val="00D24F6C"/>
    <w:rsid w:val="00D25117"/>
    <w:rsid w:val="00D253FD"/>
    <w:rsid w:val="00D2626A"/>
    <w:rsid w:val="00D26B30"/>
    <w:rsid w:val="00D27224"/>
    <w:rsid w:val="00D27C9E"/>
    <w:rsid w:val="00D27D1D"/>
    <w:rsid w:val="00D27D2B"/>
    <w:rsid w:val="00D30357"/>
    <w:rsid w:val="00D30473"/>
    <w:rsid w:val="00D309C0"/>
    <w:rsid w:val="00D30BEE"/>
    <w:rsid w:val="00D30EF0"/>
    <w:rsid w:val="00D31734"/>
    <w:rsid w:val="00D31A66"/>
    <w:rsid w:val="00D32E3E"/>
    <w:rsid w:val="00D32EAA"/>
    <w:rsid w:val="00D32EED"/>
    <w:rsid w:val="00D32FDC"/>
    <w:rsid w:val="00D3339F"/>
    <w:rsid w:val="00D33966"/>
    <w:rsid w:val="00D33F10"/>
    <w:rsid w:val="00D34E5D"/>
    <w:rsid w:val="00D3508D"/>
    <w:rsid w:val="00D353EB"/>
    <w:rsid w:val="00D3545F"/>
    <w:rsid w:val="00D35911"/>
    <w:rsid w:val="00D35E70"/>
    <w:rsid w:val="00D3652F"/>
    <w:rsid w:val="00D37472"/>
    <w:rsid w:val="00D403CE"/>
    <w:rsid w:val="00D411DD"/>
    <w:rsid w:val="00D41D8E"/>
    <w:rsid w:val="00D41E1F"/>
    <w:rsid w:val="00D41E67"/>
    <w:rsid w:val="00D420FB"/>
    <w:rsid w:val="00D42332"/>
    <w:rsid w:val="00D435EE"/>
    <w:rsid w:val="00D43EF5"/>
    <w:rsid w:val="00D442DC"/>
    <w:rsid w:val="00D44861"/>
    <w:rsid w:val="00D449B6"/>
    <w:rsid w:val="00D453F8"/>
    <w:rsid w:val="00D45A21"/>
    <w:rsid w:val="00D46B21"/>
    <w:rsid w:val="00D46E4C"/>
    <w:rsid w:val="00D47D4A"/>
    <w:rsid w:val="00D507FE"/>
    <w:rsid w:val="00D50892"/>
    <w:rsid w:val="00D5097C"/>
    <w:rsid w:val="00D514BA"/>
    <w:rsid w:val="00D515FE"/>
    <w:rsid w:val="00D51BD6"/>
    <w:rsid w:val="00D5249E"/>
    <w:rsid w:val="00D527E1"/>
    <w:rsid w:val="00D52E45"/>
    <w:rsid w:val="00D52FDC"/>
    <w:rsid w:val="00D53239"/>
    <w:rsid w:val="00D535C6"/>
    <w:rsid w:val="00D53A6E"/>
    <w:rsid w:val="00D53AA7"/>
    <w:rsid w:val="00D53AE2"/>
    <w:rsid w:val="00D54B3C"/>
    <w:rsid w:val="00D54B9F"/>
    <w:rsid w:val="00D54DA8"/>
    <w:rsid w:val="00D55A06"/>
    <w:rsid w:val="00D55CC9"/>
    <w:rsid w:val="00D56111"/>
    <w:rsid w:val="00D56292"/>
    <w:rsid w:val="00D56723"/>
    <w:rsid w:val="00D5673F"/>
    <w:rsid w:val="00D569DF"/>
    <w:rsid w:val="00D573BE"/>
    <w:rsid w:val="00D6114E"/>
    <w:rsid w:val="00D61528"/>
    <w:rsid w:val="00D62729"/>
    <w:rsid w:val="00D62BCD"/>
    <w:rsid w:val="00D62ECD"/>
    <w:rsid w:val="00D62F4F"/>
    <w:rsid w:val="00D631D9"/>
    <w:rsid w:val="00D633F7"/>
    <w:rsid w:val="00D63641"/>
    <w:rsid w:val="00D63B66"/>
    <w:rsid w:val="00D63F7A"/>
    <w:rsid w:val="00D64276"/>
    <w:rsid w:val="00D6471F"/>
    <w:rsid w:val="00D647C6"/>
    <w:rsid w:val="00D64A95"/>
    <w:rsid w:val="00D64E43"/>
    <w:rsid w:val="00D6552F"/>
    <w:rsid w:val="00D65901"/>
    <w:rsid w:val="00D6692F"/>
    <w:rsid w:val="00D66935"/>
    <w:rsid w:val="00D66AD5"/>
    <w:rsid w:val="00D66AE7"/>
    <w:rsid w:val="00D66FBF"/>
    <w:rsid w:val="00D66FF1"/>
    <w:rsid w:val="00D67358"/>
    <w:rsid w:val="00D673DF"/>
    <w:rsid w:val="00D679AF"/>
    <w:rsid w:val="00D67A63"/>
    <w:rsid w:val="00D67F3F"/>
    <w:rsid w:val="00D702A8"/>
    <w:rsid w:val="00D707BE"/>
    <w:rsid w:val="00D70DEB"/>
    <w:rsid w:val="00D718A7"/>
    <w:rsid w:val="00D71D25"/>
    <w:rsid w:val="00D71D34"/>
    <w:rsid w:val="00D72161"/>
    <w:rsid w:val="00D72197"/>
    <w:rsid w:val="00D72400"/>
    <w:rsid w:val="00D724B2"/>
    <w:rsid w:val="00D72984"/>
    <w:rsid w:val="00D72AB4"/>
    <w:rsid w:val="00D72F84"/>
    <w:rsid w:val="00D73212"/>
    <w:rsid w:val="00D74B20"/>
    <w:rsid w:val="00D74F35"/>
    <w:rsid w:val="00D75906"/>
    <w:rsid w:val="00D75C5E"/>
    <w:rsid w:val="00D764E8"/>
    <w:rsid w:val="00D7675F"/>
    <w:rsid w:val="00D76AEF"/>
    <w:rsid w:val="00D77570"/>
    <w:rsid w:val="00D7760C"/>
    <w:rsid w:val="00D77926"/>
    <w:rsid w:val="00D77F1A"/>
    <w:rsid w:val="00D80713"/>
    <w:rsid w:val="00D80DE1"/>
    <w:rsid w:val="00D8131F"/>
    <w:rsid w:val="00D817A1"/>
    <w:rsid w:val="00D8182E"/>
    <w:rsid w:val="00D8191B"/>
    <w:rsid w:val="00D823D5"/>
    <w:rsid w:val="00D82C3F"/>
    <w:rsid w:val="00D82CF8"/>
    <w:rsid w:val="00D837EB"/>
    <w:rsid w:val="00D8388D"/>
    <w:rsid w:val="00D83CB0"/>
    <w:rsid w:val="00D8453E"/>
    <w:rsid w:val="00D8487B"/>
    <w:rsid w:val="00D84B35"/>
    <w:rsid w:val="00D85070"/>
    <w:rsid w:val="00D85922"/>
    <w:rsid w:val="00D859E0"/>
    <w:rsid w:val="00D85A37"/>
    <w:rsid w:val="00D861AC"/>
    <w:rsid w:val="00D86836"/>
    <w:rsid w:val="00D86B9F"/>
    <w:rsid w:val="00D8703B"/>
    <w:rsid w:val="00D877D2"/>
    <w:rsid w:val="00D87CDC"/>
    <w:rsid w:val="00D87E31"/>
    <w:rsid w:val="00D90276"/>
    <w:rsid w:val="00D907D3"/>
    <w:rsid w:val="00D90B6E"/>
    <w:rsid w:val="00D90B71"/>
    <w:rsid w:val="00D90D1F"/>
    <w:rsid w:val="00D90DE1"/>
    <w:rsid w:val="00D91CA2"/>
    <w:rsid w:val="00D91D64"/>
    <w:rsid w:val="00D92B55"/>
    <w:rsid w:val="00D92BE5"/>
    <w:rsid w:val="00D92C01"/>
    <w:rsid w:val="00D92DF3"/>
    <w:rsid w:val="00D9315B"/>
    <w:rsid w:val="00D93855"/>
    <w:rsid w:val="00D939C8"/>
    <w:rsid w:val="00D94442"/>
    <w:rsid w:val="00D95074"/>
    <w:rsid w:val="00D95178"/>
    <w:rsid w:val="00D96159"/>
    <w:rsid w:val="00D96E28"/>
    <w:rsid w:val="00D9701D"/>
    <w:rsid w:val="00D97DF4"/>
    <w:rsid w:val="00DA006A"/>
    <w:rsid w:val="00DA11B6"/>
    <w:rsid w:val="00DA19A0"/>
    <w:rsid w:val="00DA1C74"/>
    <w:rsid w:val="00DA20E1"/>
    <w:rsid w:val="00DA278D"/>
    <w:rsid w:val="00DA3435"/>
    <w:rsid w:val="00DA35E3"/>
    <w:rsid w:val="00DA3771"/>
    <w:rsid w:val="00DA3C4D"/>
    <w:rsid w:val="00DA416E"/>
    <w:rsid w:val="00DA49DF"/>
    <w:rsid w:val="00DA4F58"/>
    <w:rsid w:val="00DA53A3"/>
    <w:rsid w:val="00DA59A1"/>
    <w:rsid w:val="00DA5B03"/>
    <w:rsid w:val="00DA6422"/>
    <w:rsid w:val="00DA6B96"/>
    <w:rsid w:val="00DA6C1F"/>
    <w:rsid w:val="00DA7166"/>
    <w:rsid w:val="00DA74A8"/>
    <w:rsid w:val="00DA7503"/>
    <w:rsid w:val="00DA75E8"/>
    <w:rsid w:val="00DA7985"/>
    <w:rsid w:val="00DB092A"/>
    <w:rsid w:val="00DB0A00"/>
    <w:rsid w:val="00DB2114"/>
    <w:rsid w:val="00DB215C"/>
    <w:rsid w:val="00DB292F"/>
    <w:rsid w:val="00DB2F34"/>
    <w:rsid w:val="00DB2F3D"/>
    <w:rsid w:val="00DB3711"/>
    <w:rsid w:val="00DB3ABB"/>
    <w:rsid w:val="00DB429B"/>
    <w:rsid w:val="00DB44E6"/>
    <w:rsid w:val="00DB4B71"/>
    <w:rsid w:val="00DB575D"/>
    <w:rsid w:val="00DB5983"/>
    <w:rsid w:val="00DB5A27"/>
    <w:rsid w:val="00DB5A6C"/>
    <w:rsid w:val="00DB6671"/>
    <w:rsid w:val="00DB6726"/>
    <w:rsid w:val="00DB687A"/>
    <w:rsid w:val="00DB6954"/>
    <w:rsid w:val="00DB6FE1"/>
    <w:rsid w:val="00DB7AA6"/>
    <w:rsid w:val="00DB7D8B"/>
    <w:rsid w:val="00DB7EDE"/>
    <w:rsid w:val="00DB7EF9"/>
    <w:rsid w:val="00DB7FA8"/>
    <w:rsid w:val="00DC03D1"/>
    <w:rsid w:val="00DC096F"/>
    <w:rsid w:val="00DC0B54"/>
    <w:rsid w:val="00DC0D6C"/>
    <w:rsid w:val="00DC0D7E"/>
    <w:rsid w:val="00DC0D87"/>
    <w:rsid w:val="00DC0DA2"/>
    <w:rsid w:val="00DC1073"/>
    <w:rsid w:val="00DC16CD"/>
    <w:rsid w:val="00DC1B30"/>
    <w:rsid w:val="00DC1FFC"/>
    <w:rsid w:val="00DC20D6"/>
    <w:rsid w:val="00DC220B"/>
    <w:rsid w:val="00DC291F"/>
    <w:rsid w:val="00DC2936"/>
    <w:rsid w:val="00DC3328"/>
    <w:rsid w:val="00DC3CBB"/>
    <w:rsid w:val="00DC3CF0"/>
    <w:rsid w:val="00DC44DC"/>
    <w:rsid w:val="00DC4E6B"/>
    <w:rsid w:val="00DC5365"/>
    <w:rsid w:val="00DC5789"/>
    <w:rsid w:val="00DC5B6A"/>
    <w:rsid w:val="00DC6358"/>
    <w:rsid w:val="00DC659E"/>
    <w:rsid w:val="00DC68CB"/>
    <w:rsid w:val="00DC6E67"/>
    <w:rsid w:val="00DC733E"/>
    <w:rsid w:val="00DD00C2"/>
    <w:rsid w:val="00DD05EA"/>
    <w:rsid w:val="00DD06D4"/>
    <w:rsid w:val="00DD09C8"/>
    <w:rsid w:val="00DD134E"/>
    <w:rsid w:val="00DD1588"/>
    <w:rsid w:val="00DD2236"/>
    <w:rsid w:val="00DD26D3"/>
    <w:rsid w:val="00DD2794"/>
    <w:rsid w:val="00DD303B"/>
    <w:rsid w:val="00DD3075"/>
    <w:rsid w:val="00DD3150"/>
    <w:rsid w:val="00DD3DC0"/>
    <w:rsid w:val="00DD3E14"/>
    <w:rsid w:val="00DD535F"/>
    <w:rsid w:val="00DD5C09"/>
    <w:rsid w:val="00DD6395"/>
    <w:rsid w:val="00DD63BD"/>
    <w:rsid w:val="00DD6B79"/>
    <w:rsid w:val="00DD6BA3"/>
    <w:rsid w:val="00DD6ECD"/>
    <w:rsid w:val="00DD7ABC"/>
    <w:rsid w:val="00DE00F0"/>
    <w:rsid w:val="00DE0ED1"/>
    <w:rsid w:val="00DE10C6"/>
    <w:rsid w:val="00DE113E"/>
    <w:rsid w:val="00DE20D1"/>
    <w:rsid w:val="00DE2A1B"/>
    <w:rsid w:val="00DE2E24"/>
    <w:rsid w:val="00DE341C"/>
    <w:rsid w:val="00DE42A0"/>
    <w:rsid w:val="00DE43DE"/>
    <w:rsid w:val="00DE4CE3"/>
    <w:rsid w:val="00DE4EDE"/>
    <w:rsid w:val="00DE5088"/>
    <w:rsid w:val="00DE5FCC"/>
    <w:rsid w:val="00DE63E7"/>
    <w:rsid w:val="00DE6C71"/>
    <w:rsid w:val="00DE6CB5"/>
    <w:rsid w:val="00DE700B"/>
    <w:rsid w:val="00DE71EC"/>
    <w:rsid w:val="00DE79D9"/>
    <w:rsid w:val="00DE7B84"/>
    <w:rsid w:val="00DE7E14"/>
    <w:rsid w:val="00DF087E"/>
    <w:rsid w:val="00DF0D5B"/>
    <w:rsid w:val="00DF23B5"/>
    <w:rsid w:val="00DF2A72"/>
    <w:rsid w:val="00DF2DB7"/>
    <w:rsid w:val="00DF41C6"/>
    <w:rsid w:val="00DF459E"/>
    <w:rsid w:val="00DF494E"/>
    <w:rsid w:val="00DF4984"/>
    <w:rsid w:val="00DF4A3E"/>
    <w:rsid w:val="00DF5610"/>
    <w:rsid w:val="00DF561D"/>
    <w:rsid w:val="00DF5967"/>
    <w:rsid w:val="00DF61C6"/>
    <w:rsid w:val="00DF6A23"/>
    <w:rsid w:val="00DF6B86"/>
    <w:rsid w:val="00DF772C"/>
    <w:rsid w:val="00DF788E"/>
    <w:rsid w:val="00E0064B"/>
    <w:rsid w:val="00E00BDE"/>
    <w:rsid w:val="00E00D0F"/>
    <w:rsid w:val="00E01045"/>
    <w:rsid w:val="00E01763"/>
    <w:rsid w:val="00E020A5"/>
    <w:rsid w:val="00E02199"/>
    <w:rsid w:val="00E02325"/>
    <w:rsid w:val="00E027FE"/>
    <w:rsid w:val="00E028B2"/>
    <w:rsid w:val="00E02BDB"/>
    <w:rsid w:val="00E0305F"/>
    <w:rsid w:val="00E03420"/>
    <w:rsid w:val="00E044DC"/>
    <w:rsid w:val="00E04E15"/>
    <w:rsid w:val="00E0581F"/>
    <w:rsid w:val="00E06188"/>
    <w:rsid w:val="00E061D5"/>
    <w:rsid w:val="00E062BB"/>
    <w:rsid w:val="00E06EF4"/>
    <w:rsid w:val="00E06FDC"/>
    <w:rsid w:val="00E070BA"/>
    <w:rsid w:val="00E0714D"/>
    <w:rsid w:val="00E071C8"/>
    <w:rsid w:val="00E07342"/>
    <w:rsid w:val="00E074EB"/>
    <w:rsid w:val="00E1086B"/>
    <w:rsid w:val="00E10A42"/>
    <w:rsid w:val="00E10BB1"/>
    <w:rsid w:val="00E10F58"/>
    <w:rsid w:val="00E1109B"/>
    <w:rsid w:val="00E11A2F"/>
    <w:rsid w:val="00E12535"/>
    <w:rsid w:val="00E12FC8"/>
    <w:rsid w:val="00E13795"/>
    <w:rsid w:val="00E137E7"/>
    <w:rsid w:val="00E14987"/>
    <w:rsid w:val="00E14E22"/>
    <w:rsid w:val="00E15862"/>
    <w:rsid w:val="00E15BE6"/>
    <w:rsid w:val="00E15D9A"/>
    <w:rsid w:val="00E168E7"/>
    <w:rsid w:val="00E16A0E"/>
    <w:rsid w:val="00E1705C"/>
    <w:rsid w:val="00E1725B"/>
    <w:rsid w:val="00E17269"/>
    <w:rsid w:val="00E17CAC"/>
    <w:rsid w:val="00E17DDD"/>
    <w:rsid w:val="00E20A1B"/>
    <w:rsid w:val="00E20F0D"/>
    <w:rsid w:val="00E21418"/>
    <w:rsid w:val="00E21582"/>
    <w:rsid w:val="00E21BD3"/>
    <w:rsid w:val="00E21F1E"/>
    <w:rsid w:val="00E21FBC"/>
    <w:rsid w:val="00E22178"/>
    <w:rsid w:val="00E224B6"/>
    <w:rsid w:val="00E23ABB"/>
    <w:rsid w:val="00E23DB8"/>
    <w:rsid w:val="00E24AC9"/>
    <w:rsid w:val="00E24AF3"/>
    <w:rsid w:val="00E24B4D"/>
    <w:rsid w:val="00E24D3B"/>
    <w:rsid w:val="00E24F80"/>
    <w:rsid w:val="00E251B2"/>
    <w:rsid w:val="00E255A7"/>
    <w:rsid w:val="00E25BC8"/>
    <w:rsid w:val="00E25C0D"/>
    <w:rsid w:val="00E26330"/>
    <w:rsid w:val="00E27132"/>
    <w:rsid w:val="00E2731D"/>
    <w:rsid w:val="00E27925"/>
    <w:rsid w:val="00E30900"/>
    <w:rsid w:val="00E30937"/>
    <w:rsid w:val="00E30BFF"/>
    <w:rsid w:val="00E30E1A"/>
    <w:rsid w:val="00E313C9"/>
    <w:rsid w:val="00E313D3"/>
    <w:rsid w:val="00E3176D"/>
    <w:rsid w:val="00E32046"/>
    <w:rsid w:val="00E326F4"/>
    <w:rsid w:val="00E32803"/>
    <w:rsid w:val="00E33683"/>
    <w:rsid w:val="00E3392D"/>
    <w:rsid w:val="00E340B4"/>
    <w:rsid w:val="00E34137"/>
    <w:rsid w:val="00E341C4"/>
    <w:rsid w:val="00E34C00"/>
    <w:rsid w:val="00E34CA3"/>
    <w:rsid w:val="00E34EBB"/>
    <w:rsid w:val="00E353E0"/>
    <w:rsid w:val="00E357DC"/>
    <w:rsid w:val="00E35F38"/>
    <w:rsid w:val="00E35FDB"/>
    <w:rsid w:val="00E37028"/>
    <w:rsid w:val="00E37148"/>
    <w:rsid w:val="00E372CC"/>
    <w:rsid w:val="00E3772D"/>
    <w:rsid w:val="00E3778A"/>
    <w:rsid w:val="00E4000A"/>
    <w:rsid w:val="00E40A28"/>
    <w:rsid w:val="00E40B34"/>
    <w:rsid w:val="00E40ED0"/>
    <w:rsid w:val="00E4139C"/>
    <w:rsid w:val="00E41C06"/>
    <w:rsid w:val="00E41DD5"/>
    <w:rsid w:val="00E4262C"/>
    <w:rsid w:val="00E42B33"/>
    <w:rsid w:val="00E4319A"/>
    <w:rsid w:val="00E436E1"/>
    <w:rsid w:val="00E437D3"/>
    <w:rsid w:val="00E43FA1"/>
    <w:rsid w:val="00E441C6"/>
    <w:rsid w:val="00E44B90"/>
    <w:rsid w:val="00E44C57"/>
    <w:rsid w:val="00E44F31"/>
    <w:rsid w:val="00E455A6"/>
    <w:rsid w:val="00E462C2"/>
    <w:rsid w:val="00E46517"/>
    <w:rsid w:val="00E46FF4"/>
    <w:rsid w:val="00E47054"/>
    <w:rsid w:val="00E4728D"/>
    <w:rsid w:val="00E47998"/>
    <w:rsid w:val="00E47E2A"/>
    <w:rsid w:val="00E504D0"/>
    <w:rsid w:val="00E50A2A"/>
    <w:rsid w:val="00E50DCA"/>
    <w:rsid w:val="00E51047"/>
    <w:rsid w:val="00E51AA2"/>
    <w:rsid w:val="00E51DAE"/>
    <w:rsid w:val="00E51EC1"/>
    <w:rsid w:val="00E524F1"/>
    <w:rsid w:val="00E527AF"/>
    <w:rsid w:val="00E5297B"/>
    <w:rsid w:val="00E52CBD"/>
    <w:rsid w:val="00E534C5"/>
    <w:rsid w:val="00E53EAE"/>
    <w:rsid w:val="00E53F76"/>
    <w:rsid w:val="00E54463"/>
    <w:rsid w:val="00E544DA"/>
    <w:rsid w:val="00E54981"/>
    <w:rsid w:val="00E56B4F"/>
    <w:rsid w:val="00E574BC"/>
    <w:rsid w:val="00E57787"/>
    <w:rsid w:val="00E600CD"/>
    <w:rsid w:val="00E602B3"/>
    <w:rsid w:val="00E605B2"/>
    <w:rsid w:val="00E61982"/>
    <w:rsid w:val="00E61BC5"/>
    <w:rsid w:val="00E61BD9"/>
    <w:rsid w:val="00E61CD8"/>
    <w:rsid w:val="00E62C21"/>
    <w:rsid w:val="00E62EFA"/>
    <w:rsid w:val="00E63284"/>
    <w:rsid w:val="00E632EC"/>
    <w:rsid w:val="00E6377E"/>
    <w:rsid w:val="00E6378D"/>
    <w:rsid w:val="00E639A2"/>
    <w:rsid w:val="00E63D89"/>
    <w:rsid w:val="00E63F98"/>
    <w:rsid w:val="00E64011"/>
    <w:rsid w:val="00E64133"/>
    <w:rsid w:val="00E64E1D"/>
    <w:rsid w:val="00E64EF9"/>
    <w:rsid w:val="00E65ADB"/>
    <w:rsid w:val="00E6643D"/>
    <w:rsid w:val="00E66984"/>
    <w:rsid w:val="00E66C8B"/>
    <w:rsid w:val="00E66ECE"/>
    <w:rsid w:val="00E700C4"/>
    <w:rsid w:val="00E709EE"/>
    <w:rsid w:val="00E70F92"/>
    <w:rsid w:val="00E71F22"/>
    <w:rsid w:val="00E72264"/>
    <w:rsid w:val="00E72802"/>
    <w:rsid w:val="00E729DF"/>
    <w:rsid w:val="00E72F37"/>
    <w:rsid w:val="00E73173"/>
    <w:rsid w:val="00E7318D"/>
    <w:rsid w:val="00E739E9"/>
    <w:rsid w:val="00E73DEF"/>
    <w:rsid w:val="00E7429A"/>
    <w:rsid w:val="00E74670"/>
    <w:rsid w:val="00E751EA"/>
    <w:rsid w:val="00E754A1"/>
    <w:rsid w:val="00E764E5"/>
    <w:rsid w:val="00E767FD"/>
    <w:rsid w:val="00E76940"/>
    <w:rsid w:val="00E76D92"/>
    <w:rsid w:val="00E80043"/>
    <w:rsid w:val="00E80954"/>
    <w:rsid w:val="00E81058"/>
    <w:rsid w:val="00E8157B"/>
    <w:rsid w:val="00E81EA1"/>
    <w:rsid w:val="00E82549"/>
    <w:rsid w:val="00E82AB5"/>
    <w:rsid w:val="00E842A0"/>
    <w:rsid w:val="00E8488D"/>
    <w:rsid w:val="00E8489C"/>
    <w:rsid w:val="00E849C9"/>
    <w:rsid w:val="00E853F0"/>
    <w:rsid w:val="00E853FA"/>
    <w:rsid w:val="00E8542C"/>
    <w:rsid w:val="00E855ED"/>
    <w:rsid w:val="00E85608"/>
    <w:rsid w:val="00E85678"/>
    <w:rsid w:val="00E857E8"/>
    <w:rsid w:val="00E85C6D"/>
    <w:rsid w:val="00E85D75"/>
    <w:rsid w:val="00E86124"/>
    <w:rsid w:val="00E862C6"/>
    <w:rsid w:val="00E86330"/>
    <w:rsid w:val="00E86396"/>
    <w:rsid w:val="00E863E7"/>
    <w:rsid w:val="00E871DE"/>
    <w:rsid w:val="00E87822"/>
    <w:rsid w:val="00E87A0E"/>
    <w:rsid w:val="00E900DB"/>
    <w:rsid w:val="00E90630"/>
    <w:rsid w:val="00E90DD4"/>
    <w:rsid w:val="00E91243"/>
    <w:rsid w:val="00E91ABE"/>
    <w:rsid w:val="00E91E07"/>
    <w:rsid w:val="00E92950"/>
    <w:rsid w:val="00E92D24"/>
    <w:rsid w:val="00E92EB9"/>
    <w:rsid w:val="00E92EC0"/>
    <w:rsid w:val="00E932C0"/>
    <w:rsid w:val="00E934BF"/>
    <w:rsid w:val="00E936AA"/>
    <w:rsid w:val="00E94532"/>
    <w:rsid w:val="00E953FE"/>
    <w:rsid w:val="00E9596D"/>
    <w:rsid w:val="00E95AC7"/>
    <w:rsid w:val="00E95F52"/>
    <w:rsid w:val="00E96048"/>
    <w:rsid w:val="00E966EA"/>
    <w:rsid w:val="00E96A35"/>
    <w:rsid w:val="00E96B41"/>
    <w:rsid w:val="00E96D48"/>
    <w:rsid w:val="00E9742C"/>
    <w:rsid w:val="00E97623"/>
    <w:rsid w:val="00E97793"/>
    <w:rsid w:val="00E97B99"/>
    <w:rsid w:val="00E97BD9"/>
    <w:rsid w:val="00E97C6B"/>
    <w:rsid w:val="00E97F19"/>
    <w:rsid w:val="00EA0326"/>
    <w:rsid w:val="00EA0E0E"/>
    <w:rsid w:val="00EA0F70"/>
    <w:rsid w:val="00EA1845"/>
    <w:rsid w:val="00EA18D4"/>
    <w:rsid w:val="00EA1FF3"/>
    <w:rsid w:val="00EA2C68"/>
    <w:rsid w:val="00EA2CB7"/>
    <w:rsid w:val="00EA4626"/>
    <w:rsid w:val="00EA46E5"/>
    <w:rsid w:val="00EA4D9D"/>
    <w:rsid w:val="00EA53D9"/>
    <w:rsid w:val="00EA544E"/>
    <w:rsid w:val="00EA605B"/>
    <w:rsid w:val="00EA6685"/>
    <w:rsid w:val="00EA6F7C"/>
    <w:rsid w:val="00EA70C0"/>
    <w:rsid w:val="00EA7295"/>
    <w:rsid w:val="00EA73B8"/>
    <w:rsid w:val="00EA77B1"/>
    <w:rsid w:val="00EA7839"/>
    <w:rsid w:val="00EA7903"/>
    <w:rsid w:val="00EA791C"/>
    <w:rsid w:val="00EA7A30"/>
    <w:rsid w:val="00EA7E29"/>
    <w:rsid w:val="00EB0C5C"/>
    <w:rsid w:val="00EB1252"/>
    <w:rsid w:val="00EB1643"/>
    <w:rsid w:val="00EB1B5B"/>
    <w:rsid w:val="00EB1BB8"/>
    <w:rsid w:val="00EB1C20"/>
    <w:rsid w:val="00EB1CEB"/>
    <w:rsid w:val="00EB2573"/>
    <w:rsid w:val="00EB2C3D"/>
    <w:rsid w:val="00EB3125"/>
    <w:rsid w:val="00EB37B1"/>
    <w:rsid w:val="00EB3912"/>
    <w:rsid w:val="00EB3E37"/>
    <w:rsid w:val="00EB3F70"/>
    <w:rsid w:val="00EB43BA"/>
    <w:rsid w:val="00EB4716"/>
    <w:rsid w:val="00EB4F9E"/>
    <w:rsid w:val="00EB4FA4"/>
    <w:rsid w:val="00EB53A8"/>
    <w:rsid w:val="00EB575E"/>
    <w:rsid w:val="00EB57E5"/>
    <w:rsid w:val="00EB5A09"/>
    <w:rsid w:val="00EB5B18"/>
    <w:rsid w:val="00EB5CD0"/>
    <w:rsid w:val="00EB6337"/>
    <w:rsid w:val="00EB6342"/>
    <w:rsid w:val="00EB6BE3"/>
    <w:rsid w:val="00EB6CEC"/>
    <w:rsid w:val="00EB7A93"/>
    <w:rsid w:val="00EC0287"/>
    <w:rsid w:val="00EC0C61"/>
    <w:rsid w:val="00EC12F4"/>
    <w:rsid w:val="00EC13DD"/>
    <w:rsid w:val="00EC166F"/>
    <w:rsid w:val="00EC16B7"/>
    <w:rsid w:val="00EC1B01"/>
    <w:rsid w:val="00EC2218"/>
    <w:rsid w:val="00EC2590"/>
    <w:rsid w:val="00EC25A7"/>
    <w:rsid w:val="00EC2B66"/>
    <w:rsid w:val="00EC3029"/>
    <w:rsid w:val="00EC3585"/>
    <w:rsid w:val="00EC3CF0"/>
    <w:rsid w:val="00EC4011"/>
    <w:rsid w:val="00EC470B"/>
    <w:rsid w:val="00EC49C4"/>
    <w:rsid w:val="00EC4D52"/>
    <w:rsid w:val="00EC4DE6"/>
    <w:rsid w:val="00EC5C0A"/>
    <w:rsid w:val="00EC60B9"/>
    <w:rsid w:val="00EC64FA"/>
    <w:rsid w:val="00EC6937"/>
    <w:rsid w:val="00EC6AB1"/>
    <w:rsid w:val="00EC6B84"/>
    <w:rsid w:val="00EC71D9"/>
    <w:rsid w:val="00EC7E5A"/>
    <w:rsid w:val="00ED04A9"/>
    <w:rsid w:val="00ED0B82"/>
    <w:rsid w:val="00ED0D7C"/>
    <w:rsid w:val="00ED0FF3"/>
    <w:rsid w:val="00ED16B9"/>
    <w:rsid w:val="00ED1722"/>
    <w:rsid w:val="00ED1784"/>
    <w:rsid w:val="00ED1C29"/>
    <w:rsid w:val="00ED2649"/>
    <w:rsid w:val="00ED2ABD"/>
    <w:rsid w:val="00ED2AEB"/>
    <w:rsid w:val="00ED2B61"/>
    <w:rsid w:val="00ED32A5"/>
    <w:rsid w:val="00ED354E"/>
    <w:rsid w:val="00ED35B7"/>
    <w:rsid w:val="00ED36BF"/>
    <w:rsid w:val="00ED4097"/>
    <w:rsid w:val="00ED46FB"/>
    <w:rsid w:val="00ED5462"/>
    <w:rsid w:val="00ED56C9"/>
    <w:rsid w:val="00ED5920"/>
    <w:rsid w:val="00ED5B40"/>
    <w:rsid w:val="00ED5D40"/>
    <w:rsid w:val="00ED64D7"/>
    <w:rsid w:val="00ED66E0"/>
    <w:rsid w:val="00ED6A8C"/>
    <w:rsid w:val="00ED7CB2"/>
    <w:rsid w:val="00EE071A"/>
    <w:rsid w:val="00EE072B"/>
    <w:rsid w:val="00EE1E9A"/>
    <w:rsid w:val="00EE259E"/>
    <w:rsid w:val="00EE2B79"/>
    <w:rsid w:val="00EE2D78"/>
    <w:rsid w:val="00EE2E02"/>
    <w:rsid w:val="00EE3731"/>
    <w:rsid w:val="00EE3847"/>
    <w:rsid w:val="00EE4AB1"/>
    <w:rsid w:val="00EE53CC"/>
    <w:rsid w:val="00EE552B"/>
    <w:rsid w:val="00EE61F1"/>
    <w:rsid w:val="00EE6243"/>
    <w:rsid w:val="00EE6288"/>
    <w:rsid w:val="00EE63FD"/>
    <w:rsid w:val="00EE642F"/>
    <w:rsid w:val="00EE6FC0"/>
    <w:rsid w:val="00EE6FE1"/>
    <w:rsid w:val="00EE7858"/>
    <w:rsid w:val="00EF0B9C"/>
    <w:rsid w:val="00EF0FCB"/>
    <w:rsid w:val="00EF18D9"/>
    <w:rsid w:val="00EF1970"/>
    <w:rsid w:val="00EF1B2D"/>
    <w:rsid w:val="00EF1D79"/>
    <w:rsid w:val="00EF1FDB"/>
    <w:rsid w:val="00EF24D3"/>
    <w:rsid w:val="00EF2767"/>
    <w:rsid w:val="00EF29C4"/>
    <w:rsid w:val="00EF2AEC"/>
    <w:rsid w:val="00EF32F8"/>
    <w:rsid w:val="00EF33A2"/>
    <w:rsid w:val="00EF353F"/>
    <w:rsid w:val="00EF35CB"/>
    <w:rsid w:val="00EF3A28"/>
    <w:rsid w:val="00EF57E1"/>
    <w:rsid w:val="00EF5EA6"/>
    <w:rsid w:val="00EF63D3"/>
    <w:rsid w:val="00EF6520"/>
    <w:rsid w:val="00EF70D7"/>
    <w:rsid w:val="00EF7148"/>
    <w:rsid w:val="00EF7613"/>
    <w:rsid w:val="00EF7674"/>
    <w:rsid w:val="00EF7CD4"/>
    <w:rsid w:val="00F00B2F"/>
    <w:rsid w:val="00F00B5E"/>
    <w:rsid w:val="00F011AA"/>
    <w:rsid w:val="00F0125F"/>
    <w:rsid w:val="00F01538"/>
    <w:rsid w:val="00F018CF"/>
    <w:rsid w:val="00F01909"/>
    <w:rsid w:val="00F0195C"/>
    <w:rsid w:val="00F01A3F"/>
    <w:rsid w:val="00F020FC"/>
    <w:rsid w:val="00F0225D"/>
    <w:rsid w:val="00F02821"/>
    <w:rsid w:val="00F02F2B"/>
    <w:rsid w:val="00F02F2C"/>
    <w:rsid w:val="00F03409"/>
    <w:rsid w:val="00F03499"/>
    <w:rsid w:val="00F034E3"/>
    <w:rsid w:val="00F03643"/>
    <w:rsid w:val="00F03959"/>
    <w:rsid w:val="00F04412"/>
    <w:rsid w:val="00F0447F"/>
    <w:rsid w:val="00F057C7"/>
    <w:rsid w:val="00F05E22"/>
    <w:rsid w:val="00F05E6A"/>
    <w:rsid w:val="00F06A3E"/>
    <w:rsid w:val="00F06C10"/>
    <w:rsid w:val="00F06D64"/>
    <w:rsid w:val="00F070EF"/>
    <w:rsid w:val="00F10AC3"/>
    <w:rsid w:val="00F10B6C"/>
    <w:rsid w:val="00F10FF7"/>
    <w:rsid w:val="00F11565"/>
    <w:rsid w:val="00F118E2"/>
    <w:rsid w:val="00F11B30"/>
    <w:rsid w:val="00F12A7E"/>
    <w:rsid w:val="00F1302F"/>
    <w:rsid w:val="00F13581"/>
    <w:rsid w:val="00F135C5"/>
    <w:rsid w:val="00F14086"/>
    <w:rsid w:val="00F14A19"/>
    <w:rsid w:val="00F14B1C"/>
    <w:rsid w:val="00F14B23"/>
    <w:rsid w:val="00F14B5D"/>
    <w:rsid w:val="00F14F6E"/>
    <w:rsid w:val="00F1533E"/>
    <w:rsid w:val="00F15B8D"/>
    <w:rsid w:val="00F15C4A"/>
    <w:rsid w:val="00F15D6B"/>
    <w:rsid w:val="00F16540"/>
    <w:rsid w:val="00F168A8"/>
    <w:rsid w:val="00F16D61"/>
    <w:rsid w:val="00F16F71"/>
    <w:rsid w:val="00F16F75"/>
    <w:rsid w:val="00F16FB5"/>
    <w:rsid w:val="00F172BC"/>
    <w:rsid w:val="00F172DC"/>
    <w:rsid w:val="00F1754B"/>
    <w:rsid w:val="00F17880"/>
    <w:rsid w:val="00F20FFB"/>
    <w:rsid w:val="00F2119A"/>
    <w:rsid w:val="00F21944"/>
    <w:rsid w:val="00F22082"/>
    <w:rsid w:val="00F22254"/>
    <w:rsid w:val="00F23A33"/>
    <w:rsid w:val="00F23DBD"/>
    <w:rsid w:val="00F24918"/>
    <w:rsid w:val="00F2553A"/>
    <w:rsid w:val="00F25655"/>
    <w:rsid w:val="00F256F5"/>
    <w:rsid w:val="00F26049"/>
    <w:rsid w:val="00F26342"/>
    <w:rsid w:val="00F26C01"/>
    <w:rsid w:val="00F270AE"/>
    <w:rsid w:val="00F27626"/>
    <w:rsid w:val="00F3037C"/>
    <w:rsid w:val="00F304E5"/>
    <w:rsid w:val="00F31A54"/>
    <w:rsid w:val="00F32352"/>
    <w:rsid w:val="00F32C66"/>
    <w:rsid w:val="00F32F7C"/>
    <w:rsid w:val="00F33905"/>
    <w:rsid w:val="00F33F8E"/>
    <w:rsid w:val="00F34062"/>
    <w:rsid w:val="00F345AD"/>
    <w:rsid w:val="00F347E6"/>
    <w:rsid w:val="00F34AC4"/>
    <w:rsid w:val="00F34BB3"/>
    <w:rsid w:val="00F357A5"/>
    <w:rsid w:val="00F35A40"/>
    <w:rsid w:val="00F35B8B"/>
    <w:rsid w:val="00F35DB3"/>
    <w:rsid w:val="00F364D6"/>
    <w:rsid w:val="00F36E46"/>
    <w:rsid w:val="00F37322"/>
    <w:rsid w:val="00F3736F"/>
    <w:rsid w:val="00F3783F"/>
    <w:rsid w:val="00F400D3"/>
    <w:rsid w:val="00F40408"/>
    <w:rsid w:val="00F412EC"/>
    <w:rsid w:val="00F4298E"/>
    <w:rsid w:val="00F43106"/>
    <w:rsid w:val="00F43303"/>
    <w:rsid w:val="00F43574"/>
    <w:rsid w:val="00F43D45"/>
    <w:rsid w:val="00F443D8"/>
    <w:rsid w:val="00F44BDE"/>
    <w:rsid w:val="00F44C5B"/>
    <w:rsid w:val="00F44C9A"/>
    <w:rsid w:val="00F44FAA"/>
    <w:rsid w:val="00F45189"/>
    <w:rsid w:val="00F4519C"/>
    <w:rsid w:val="00F454EE"/>
    <w:rsid w:val="00F45CC3"/>
    <w:rsid w:val="00F46309"/>
    <w:rsid w:val="00F46616"/>
    <w:rsid w:val="00F4748D"/>
    <w:rsid w:val="00F47658"/>
    <w:rsid w:val="00F47766"/>
    <w:rsid w:val="00F50E4C"/>
    <w:rsid w:val="00F50EB2"/>
    <w:rsid w:val="00F51002"/>
    <w:rsid w:val="00F51493"/>
    <w:rsid w:val="00F51809"/>
    <w:rsid w:val="00F518C7"/>
    <w:rsid w:val="00F51948"/>
    <w:rsid w:val="00F51A41"/>
    <w:rsid w:val="00F51BDE"/>
    <w:rsid w:val="00F52596"/>
    <w:rsid w:val="00F5267F"/>
    <w:rsid w:val="00F527F9"/>
    <w:rsid w:val="00F5290E"/>
    <w:rsid w:val="00F53169"/>
    <w:rsid w:val="00F53697"/>
    <w:rsid w:val="00F536F6"/>
    <w:rsid w:val="00F539C7"/>
    <w:rsid w:val="00F5413C"/>
    <w:rsid w:val="00F544A8"/>
    <w:rsid w:val="00F5502C"/>
    <w:rsid w:val="00F5505D"/>
    <w:rsid w:val="00F553EC"/>
    <w:rsid w:val="00F55B1E"/>
    <w:rsid w:val="00F560B0"/>
    <w:rsid w:val="00F56103"/>
    <w:rsid w:val="00F56465"/>
    <w:rsid w:val="00F56603"/>
    <w:rsid w:val="00F56BC8"/>
    <w:rsid w:val="00F57373"/>
    <w:rsid w:val="00F575FD"/>
    <w:rsid w:val="00F576DC"/>
    <w:rsid w:val="00F57A3F"/>
    <w:rsid w:val="00F57E23"/>
    <w:rsid w:val="00F60709"/>
    <w:rsid w:val="00F608B7"/>
    <w:rsid w:val="00F6097B"/>
    <w:rsid w:val="00F60E7E"/>
    <w:rsid w:val="00F618E5"/>
    <w:rsid w:val="00F61C61"/>
    <w:rsid w:val="00F61D90"/>
    <w:rsid w:val="00F621CB"/>
    <w:rsid w:val="00F625E4"/>
    <w:rsid w:val="00F628CE"/>
    <w:rsid w:val="00F62BE7"/>
    <w:rsid w:val="00F6305C"/>
    <w:rsid w:val="00F63ACB"/>
    <w:rsid w:val="00F64378"/>
    <w:rsid w:val="00F64707"/>
    <w:rsid w:val="00F64F87"/>
    <w:rsid w:val="00F653F7"/>
    <w:rsid w:val="00F656E1"/>
    <w:rsid w:val="00F6587D"/>
    <w:rsid w:val="00F65A23"/>
    <w:rsid w:val="00F66431"/>
    <w:rsid w:val="00F66ACF"/>
    <w:rsid w:val="00F66D08"/>
    <w:rsid w:val="00F66EE6"/>
    <w:rsid w:val="00F67060"/>
    <w:rsid w:val="00F67274"/>
    <w:rsid w:val="00F677A0"/>
    <w:rsid w:val="00F67AAA"/>
    <w:rsid w:val="00F67EFA"/>
    <w:rsid w:val="00F700DA"/>
    <w:rsid w:val="00F7018B"/>
    <w:rsid w:val="00F706DF"/>
    <w:rsid w:val="00F708E1"/>
    <w:rsid w:val="00F709D9"/>
    <w:rsid w:val="00F7113E"/>
    <w:rsid w:val="00F71712"/>
    <w:rsid w:val="00F717E8"/>
    <w:rsid w:val="00F71885"/>
    <w:rsid w:val="00F724E1"/>
    <w:rsid w:val="00F72DCF"/>
    <w:rsid w:val="00F73BF4"/>
    <w:rsid w:val="00F73DBA"/>
    <w:rsid w:val="00F740FF"/>
    <w:rsid w:val="00F741E7"/>
    <w:rsid w:val="00F742A7"/>
    <w:rsid w:val="00F75087"/>
    <w:rsid w:val="00F7509B"/>
    <w:rsid w:val="00F7569D"/>
    <w:rsid w:val="00F75736"/>
    <w:rsid w:val="00F758AF"/>
    <w:rsid w:val="00F75E22"/>
    <w:rsid w:val="00F75E89"/>
    <w:rsid w:val="00F763A3"/>
    <w:rsid w:val="00F772EC"/>
    <w:rsid w:val="00F774FE"/>
    <w:rsid w:val="00F77870"/>
    <w:rsid w:val="00F77AFD"/>
    <w:rsid w:val="00F8029A"/>
    <w:rsid w:val="00F803DF"/>
    <w:rsid w:val="00F80543"/>
    <w:rsid w:val="00F80E31"/>
    <w:rsid w:val="00F81BE2"/>
    <w:rsid w:val="00F81E42"/>
    <w:rsid w:val="00F82623"/>
    <w:rsid w:val="00F82A36"/>
    <w:rsid w:val="00F82DDB"/>
    <w:rsid w:val="00F8311A"/>
    <w:rsid w:val="00F8337B"/>
    <w:rsid w:val="00F83656"/>
    <w:rsid w:val="00F8367B"/>
    <w:rsid w:val="00F83727"/>
    <w:rsid w:val="00F83B9C"/>
    <w:rsid w:val="00F83CBE"/>
    <w:rsid w:val="00F84027"/>
    <w:rsid w:val="00F8444B"/>
    <w:rsid w:val="00F84A02"/>
    <w:rsid w:val="00F84A2E"/>
    <w:rsid w:val="00F84E0B"/>
    <w:rsid w:val="00F854E7"/>
    <w:rsid w:val="00F8587E"/>
    <w:rsid w:val="00F85B2A"/>
    <w:rsid w:val="00F85C33"/>
    <w:rsid w:val="00F85CC0"/>
    <w:rsid w:val="00F85F78"/>
    <w:rsid w:val="00F86158"/>
    <w:rsid w:val="00F8643A"/>
    <w:rsid w:val="00F86A6B"/>
    <w:rsid w:val="00F87D7C"/>
    <w:rsid w:val="00F90616"/>
    <w:rsid w:val="00F9099B"/>
    <w:rsid w:val="00F909E7"/>
    <w:rsid w:val="00F9144E"/>
    <w:rsid w:val="00F9153B"/>
    <w:rsid w:val="00F91A87"/>
    <w:rsid w:val="00F91DA8"/>
    <w:rsid w:val="00F91F89"/>
    <w:rsid w:val="00F92DD6"/>
    <w:rsid w:val="00F93262"/>
    <w:rsid w:val="00F93697"/>
    <w:rsid w:val="00F9418C"/>
    <w:rsid w:val="00F9438D"/>
    <w:rsid w:val="00F94835"/>
    <w:rsid w:val="00F950EA"/>
    <w:rsid w:val="00F952A1"/>
    <w:rsid w:val="00F95627"/>
    <w:rsid w:val="00F9588E"/>
    <w:rsid w:val="00F968A5"/>
    <w:rsid w:val="00F96BBD"/>
    <w:rsid w:val="00F96C02"/>
    <w:rsid w:val="00F96C24"/>
    <w:rsid w:val="00F97216"/>
    <w:rsid w:val="00F97B1E"/>
    <w:rsid w:val="00F97BCD"/>
    <w:rsid w:val="00F97E09"/>
    <w:rsid w:val="00FA044F"/>
    <w:rsid w:val="00FA0596"/>
    <w:rsid w:val="00FA060F"/>
    <w:rsid w:val="00FA13F0"/>
    <w:rsid w:val="00FA1C76"/>
    <w:rsid w:val="00FA1E10"/>
    <w:rsid w:val="00FA25A5"/>
    <w:rsid w:val="00FA28FC"/>
    <w:rsid w:val="00FA393C"/>
    <w:rsid w:val="00FA4724"/>
    <w:rsid w:val="00FA473F"/>
    <w:rsid w:val="00FA4894"/>
    <w:rsid w:val="00FA4E12"/>
    <w:rsid w:val="00FA4E6E"/>
    <w:rsid w:val="00FA5057"/>
    <w:rsid w:val="00FA54D7"/>
    <w:rsid w:val="00FA5752"/>
    <w:rsid w:val="00FA5792"/>
    <w:rsid w:val="00FA59F1"/>
    <w:rsid w:val="00FA5B66"/>
    <w:rsid w:val="00FA606D"/>
    <w:rsid w:val="00FA62F4"/>
    <w:rsid w:val="00FA64D0"/>
    <w:rsid w:val="00FA6BC4"/>
    <w:rsid w:val="00FA7409"/>
    <w:rsid w:val="00FA79E9"/>
    <w:rsid w:val="00FA7F12"/>
    <w:rsid w:val="00FB0BAD"/>
    <w:rsid w:val="00FB0BD4"/>
    <w:rsid w:val="00FB0E6E"/>
    <w:rsid w:val="00FB119D"/>
    <w:rsid w:val="00FB1476"/>
    <w:rsid w:val="00FB159D"/>
    <w:rsid w:val="00FB2455"/>
    <w:rsid w:val="00FB29D7"/>
    <w:rsid w:val="00FB3DD5"/>
    <w:rsid w:val="00FB4054"/>
    <w:rsid w:val="00FB4173"/>
    <w:rsid w:val="00FB4814"/>
    <w:rsid w:val="00FB4EFE"/>
    <w:rsid w:val="00FB509F"/>
    <w:rsid w:val="00FB511B"/>
    <w:rsid w:val="00FB611B"/>
    <w:rsid w:val="00FB6357"/>
    <w:rsid w:val="00FB637B"/>
    <w:rsid w:val="00FB6C94"/>
    <w:rsid w:val="00FB6F0E"/>
    <w:rsid w:val="00FB7A1B"/>
    <w:rsid w:val="00FB7ACD"/>
    <w:rsid w:val="00FB7E59"/>
    <w:rsid w:val="00FC02F1"/>
    <w:rsid w:val="00FC0739"/>
    <w:rsid w:val="00FC0F19"/>
    <w:rsid w:val="00FC11C1"/>
    <w:rsid w:val="00FC1685"/>
    <w:rsid w:val="00FC1F4E"/>
    <w:rsid w:val="00FC20E2"/>
    <w:rsid w:val="00FC28AA"/>
    <w:rsid w:val="00FC2EE8"/>
    <w:rsid w:val="00FC31C1"/>
    <w:rsid w:val="00FC3699"/>
    <w:rsid w:val="00FC374F"/>
    <w:rsid w:val="00FC39D4"/>
    <w:rsid w:val="00FC44AB"/>
    <w:rsid w:val="00FC44BA"/>
    <w:rsid w:val="00FC4B08"/>
    <w:rsid w:val="00FC5304"/>
    <w:rsid w:val="00FC5D69"/>
    <w:rsid w:val="00FC5FC6"/>
    <w:rsid w:val="00FC61FC"/>
    <w:rsid w:val="00FC6636"/>
    <w:rsid w:val="00FC6926"/>
    <w:rsid w:val="00FC69C7"/>
    <w:rsid w:val="00FC7BF7"/>
    <w:rsid w:val="00FD0EA8"/>
    <w:rsid w:val="00FD1174"/>
    <w:rsid w:val="00FD1667"/>
    <w:rsid w:val="00FD2728"/>
    <w:rsid w:val="00FD2BA8"/>
    <w:rsid w:val="00FD3264"/>
    <w:rsid w:val="00FD36F7"/>
    <w:rsid w:val="00FD3ABC"/>
    <w:rsid w:val="00FD3F50"/>
    <w:rsid w:val="00FD4100"/>
    <w:rsid w:val="00FD44EA"/>
    <w:rsid w:val="00FD4C2E"/>
    <w:rsid w:val="00FD5016"/>
    <w:rsid w:val="00FD5213"/>
    <w:rsid w:val="00FD532E"/>
    <w:rsid w:val="00FD5F07"/>
    <w:rsid w:val="00FD610A"/>
    <w:rsid w:val="00FD64F8"/>
    <w:rsid w:val="00FD6729"/>
    <w:rsid w:val="00FD694C"/>
    <w:rsid w:val="00FD6BC2"/>
    <w:rsid w:val="00FD6D12"/>
    <w:rsid w:val="00FD6DD2"/>
    <w:rsid w:val="00FD740C"/>
    <w:rsid w:val="00FD7B29"/>
    <w:rsid w:val="00FD7B6C"/>
    <w:rsid w:val="00FD7D01"/>
    <w:rsid w:val="00FD7D8E"/>
    <w:rsid w:val="00FE0474"/>
    <w:rsid w:val="00FE0525"/>
    <w:rsid w:val="00FE09EC"/>
    <w:rsid w:val="00FE0A4C"/>
    <w:rsid w:val="00FE0A50"/>
    <w:rsid w:val="00FE105E"/>
    <w:rsid w:val="00FE1828"/>
    <w:rsid w:val="00FE192B"/>
    <w:rsid w:val="00FE19D6"/>
    <w:rsid w:val="00FE1B3E"/>
    <w:rsid w:val="00FE1C71"/>
    <w:rsid w:val="00FE277F"/>
    <w:rsid w:val="00FE34B5"/>
    <w:rsid w:val="00FE3966"/>
    <w:rsid w:val="00FE3C1D"/>
    <w:rsid w:val="00FE3C22"/>
    <w:rsid w:val="00FE3D97"/>
    <w:rsid w:val="00FE45E3"/>
    <w:rsid w:val="00FE531A"/>
    <w:rsid w:val="00FE601B"/>
    <w:rsid w:val="00FE66F8"/>
    <w:rsid w:val="00FE68BE"/>
    <w:rsid w:val="00FE799D"/>
    <w:rsid w:val="00FF01D5"/>
    <w:rsid w:val="00FF07B7"/>
    <w:rsid w:val="00FF0E11"/>
    <w:rsid w:val="00FF0F62"/>
    <w:rsid w:val="00FF12AE"/>
    <w:rsid w:val="00FF1481"/>
    <w:rsid w:val="00FF1581"/>
    <w:rsid w:val="00FF18A9"/>
    <w:rsid w:val="00FF1A6E"/>
    <w:rsid w:val="00FF1F62"/>
    <w:rsid w:val="00FF1F69"/>
    <w:rsid w:val="00FF271D"/>
    <w:rsid w:val="00FF2A31"/>
    <w:rsid w:val="00FF2AB6"/>
    <w:rsid w:val="00FF3271"/>
    <w:rsid w:val="00FF374C"/>
    <w:rsid w:val="00FF39E0"/>
    <w:rsid w:val="00FF3D9F"/>
    <w:rsid w:val="00FF49B6"/>
    <w:rsid w:val="00FF4B98"/>
    <w:rsid w:val="00FF5719"/>
    <w:rsid w:val="00FF602D"/>
    <w:rsid w:val="00FF6417"/>
    <w:rsid w:val="00FF6525"/>
    <w:rsid w:val="00FF697C"/>
    <w:rsid w:val="00FF6B50"/>
    <w:rsid w:val="00FF6B62"/>
    <w:rsid w:val="00FF7D6D"/>
    <w:rsid w:val="05634B23"/>
    <w:rsid w:val="09CED12A"/>
    <w:rsid w:val="11EB8018"/>
    <w:rsid w:val="12693F9E"/>
    <w:rsid w:val="1F21C0C7"/>
    <w:rsid w:val="1F427581"/>
    <w:rsid w:val="256DBF19"/>
    <w:rsid w:val="29E6B0AB"/>
    <w:rsid w:val="2EBD2A7E"/>
    <w:rsid w:val="2EF16C9F"/>
    <w:rsid w:val="2F668E4C"/>
    <w:rsid w:val="3BD3216D"/>
    <w:rsid w:val="3E20A0F2"/>
    <w:rsid w:val="45D3AE63"/>
    <w:rsid w:val="4AAC6BFB"/>
    <w:rsid w:val="4DE01F25"/>
    <w:rsid w:val="4F3166AC"/>
    <w:rsid w:val="536A32AC"/>
    <w:rsid w:val="55D4A52F"/>
    <w:rsid w:val="5B821391"/>
    <w:rsid w:val="5DDD81AD"/>
    <w:rsid w:val="5F845B2F"/>
    <w:rsid w:val="6036E120"/>
    <w:rsid w:val="65D1508B"/>
    <w:rsid w:val="696A1665"/>
    <w:rsid w:val="6E187691"/>
    <w:rsid w:val="727E9598"/>
    <w:rsid w:val="740B40E8"/>
    <w:rsid w:val="772FE9CA"/>
    <w:rsid w:val="775911CB"/>
    <w:rsid w:val="7A832315"/>
    <w:rsid w:val="7D01973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EA53ED"/>
  <w15:docId w15:val="{AC2043AA-B4B0-49AD-BB13-34154917F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500B"/>
    <w:rPr>
      <w:sz w:val="22"/>
      <w:szCs w:val="22"/>
      <w:lang w:val="en-US" w:eastAsia="en-US"/>
    </w:rPr>
  </w:style>
  <w:style w:type="paragraph" w:styleId="Heading1">
    <w:name w:val="heading 1"/>
    <w:basedOn w:val="Normal"/>
    <w:next w:val="Normal"/>
    <w:link w:val="Heading1Char"/>
    <w:uiPriority w:val="9"/>
    <w:qFormat/>
    <w:rsid w:val="0016285E"/>
    <w:pPr>
      <w:keepNext/>
      <w:keepLines/>
      <w:spacing w:before="240"/>
      <w:outlineLvl w:val="0"/>
    </w:pPr>
    <w:rPr>
      <w:rFonts w:ascii="Calibri Light" w:hAnsi="Calibri Light"/>
      <w:color w:val="2F5496"/>
      <w:sz w:val="32"/>
      <w:szCs w:val="32"/>
    </w:rPr>
  </w:style>
  <w:style w:type="paragraph" w:styleId="Heading2">
    <w:name w:val="heading 2"/>
    <w:basedOn w:val="Normal"/>
    <w:next w:val="Normal"/>
    <w:link w:val="Heading2Char"/>
    <w:uiPriority w:val="9"/>
    <w:qFormat/>
    <w:rsid w:val="00351127"/>
    <w:pPr>
      <w:keepNext/>
      <w:keepLines/>
      <w:spacing w:before="40"/>
      <w:outlineLvl w:val="1"/>
    </w:pPr>
    <w:rPr>
      <w:rFonts w:ascii="Calibri Light" w:hAnsi="Calibri Light"/>
      <w:color w:val="2F5496"/>
      <w:sz w:val="26"/>
      <w:szCs w:val="26"/>
    </w:rPr>
  </w:style>
  <w:style w:type="paragraph" w:styleId="Heading3">
    <w:name w:val="heading 3"/>
    <w:basedOn w:val="Normal"/>
    <w:next w:val="Normal"/>
    <w:link w:val="Heading3Char"/>
    <w:uiPriority w:val="9"/>
    <w:qFormat/>
    <w:rsid w:val="0028523C"/>
    <w:pPr>
      <w:keepNext/>
      <w:keepLines/>
      <w:spacing w:before="40"/>
      <w:outlineLvl w:val="2"/>
    </w:pPr>
    <w:rPr>
      <w:rFonts w:ascii="Calibri Light" w:hAnsi="Calibri Light"/>
      <w:color w:val="1F3763"/>
      <w:sz w:val="24"/>
      <w:szCs w:val="24"/>
    </w:rPr>
  </w:style>
  <w:style w:type="paragraph" w:styleId="Heading4">
    <w:name w:val="heading 4"/>
    <w:basedOn w:val="Normal"/>
    <w:next w:val="Normal"/>
    <w:link w:val="Heading4Char"/>
    <w:uiPriority w:val="9"/>
    <w:qFormat/>
    <w:rsid w:val="00D15D5B"/>
    <w:pPr>
      <w:keepNext/>
      <w:keepLines/>
      <w:spacing w:before="40"/>
      <w:outlineLvl w:val="3"/>
    </w:pPr>
    <w:rPr>
      <w:rFonts w:ascii="Calibri Light" w:hAnsi="Calibri Light"/>
      <w:i/>
      <w:iCs/>
      <w:color w:val="2F549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4">
    <w:name w:val="p4"/>
    <w:basedOn w:val="Normal"/>
    <w:rsid w:val="00D13A1E"/>
    <w:pPr>
      <w:spacing w:before="100" w:beforeAutospacing="1" w:after="100" w:afterAutospacing="1"/>
    </w:pPr>
    <w:rPr>
      <w:rFonts w:ascii="Times New Roman" w:hAnsi="Times New Roman"/>
      <w:sz w:val="24"/>
      <w:szCs w:val="24"/>
    </w:rPr>
  </w:style>
  <w:style w:type="character" w:styleId="CommentReference">
    <w:name w:val="annotation reference"/>
    <w:uiPriority w:val="99"/>
    <w:semiHidden/>
    <w:unhideWhenUsed/>
    <w:rsid w:val="005E21B3"/>
    <w:rPr>
      <w:sz w:val="16"/>
      <w:szCs w:val="16"/>
    </w:rPr>
  </w:style>
  <w:style w:type="paragraph" w:styleId="CommentText">
    <w:name w:val="annotation text"/>
    <w:basedOn w:val="Normal"/>
    <w:link w:val="CommentTextChar"/>
    <w:uiPriority w:val="99"/>
    <w:unhideWhenUsed/>
    <w:rsid w:val="005E21B3"/>
    <w:rPr>
      <w:rFonts w:ascii="Times New Roman" w:hAnsi="Times New Roman"/>
      <w:sz w:val="20"/>
      <w:szCs w:val="20"/>
      <w:lang w:eastAsia="ko-KR"/>
    </w:rPr>
  </w:style>
  <w:style w:type="character" w:customStyle="1" w:styleId="CommentTextChar">
    <w:name w:val="Comment Text Char"/>
    <w:link w:val="CommentText"/>
    <w:uiPriority w:val="99"/>
    <w:rsid w:val="005E21B3"/>
    <w:rPr>
      <w:rFonts w:ascii="Times New Roman" w:eastAsia="Malgun Gothic" w:hAnsi="Times New Roman"/>
      <w:sz w:val="20"/>
      <w:szCs w:val="20"/>
      <w:lang w:eastAsia="ko-KR"/>
    </w:rPr>
  </w:style>
  <w:style w:type="paragraph" w:styleId="BalloonText">
    <w:name w:val="Balloon Text"/>
    <w:basedOn w:val="Normal"/>
    <w:link w:val="BalloonTextChar"/>
    <w:uiPriority w:val="99"/>
    <w:semiHidden/>
    <w:unhideWhenUsed/>
    <w:rsid w:val="005E21B3"/>
    <w:rPr>
      <w:rFonts w:ascii="Segoe UI" w:hAnsi="Segoe UI" w:cs="Segoe UI"/>
      <w:sz w:val="18"/>
      <w:szCs w:val="18"/>
    </w:rPr>
  </w:style>
  <w:style w:type="character" w:customStyle="1" w:styleId="BalloonTextChar">
    <w:name w:val="Balloon Text Char"/>
    <w:link w:val="BalloonText"/>
    <w:uiPriority w:val="99"/>
    <w:semiHidden/>
    <w:rsid w:val="005E21B3"/>
    <w:rPr>
      <w:rFonts w:ascii="Segoe UI" w:hAnsi="Segoe UI" w:cs="Segoe UI"/>
      <w:sz w:val="18"/>
      <w:szCs w:val="18"/>
    </w:rPr>
  </w:style>
  <w:style w:type="paragraph" w:customStyle="1" w:styleId="LightGrid-Accent31">
    <w:name w:val="Light Grid - Accent 31"/>
    <w:aliases w:val="numbered,Paragraphe de liste1,Bullet List,FooterText,Colorful List - Accent 11,List Paragraph1,Bulletr List Paragraph,列出段落,列出段落1,List Paragraph2,List Paragraph21,Párrafo de lista1,Parágrafo da Lista1,リスト段落1,Listeafsnit1,Foot"/>
    <w:basedOn w:val="Normal"/>
    <w:link w:val="LightGrid-Accent3Char"/>
    <w:uiPriority w:val="34"/>
    <w:qFormat/>
    <w:rsid w:val="003E23F8"/>
    <w:pPr>
      <w:ind w:left="720"/>
      <w:contextualSpacing/>
    </w:pPr>
  </w:style>
  <w:style w:type="paragraph" w:styleId="CommentSubject">
    <w:name w:val="annotation subject"/>
    <w:basedOn w:val="CommentText"/>
    <w:next w:val="CommentText"/>
    <w:link w:val="CommentSubjectChar"/>
    <w:uiPriority w:val="99"/>
    <w:semiHidden/>
    <w:unhideWhenUsed/>
    <w:rsid w:val="006634D9"/>
    <w:pPr>
      <w:spacing w:after="160"/>
    </w:pPr>
    <w:rPr>
      <w:rFonts w:ascii="Calibri" w:eastAsia="Calibri" w:hAnsi="Calibri"/>
      <w:b/>
      <w:bCs/>
      <w:lang w:eastAsia="en-US"/>
    </w:rPr>
  </w:style>
  <w:style w:type="character" w:customStyle="1" w:styleId="CommentSubjectChar">
    <w:name w:val="Comment Subject Char"/>
    <w:link w:val="CommentSubject"/>
    <w:uiPriority w:val="99"/>
    <w:semiHidden/>
    <w:rsid w:val="006634D9"/>
    <w:rPr>
      <w:rFonts w:ascii="Times New Roman" w:eastAsia="Malgun Gothic" w:hAnsi="Times New Roman"/>
      <w:b/>
      <w:bCs/>
      <w:sz w:val="20"/>
      <w:szCs w:val="20"/>
      <w:lang w:eastAsia="ko-KR"/>
    </w:rPr>
  </w:style>
  <w:style w:type="character" w:customStyle="1" w:styleId="LightGrid-Accent3Char">
    <w:name w:val="Light Grid - Accent 3 Char"/>
    <w:aliases w:val="numbered Char,Paragraphe de liste1 Char,Bullet List Char,FooterText Char,Colorful List - Accent 11 Char,List Paragraph1 Char,Bulletr List Paragraph Char,列出段落 Char,列出段落1 Char,List Paragraph2 Char,List Paragraph21 Char,Foot Char"/>
    <w:link w:val="LightGrid-Accent31"/>
    <w:uiPriority w:val="34"/>
    <w:locked/>
    <w:rsid w:val="00B03463"/>
  </w:style>
  <w:style w:type="paragraph" w:styleId="NormalWeb">
    <w:name w:val="Normal (Web)"/>
    <w:basedOn w:val="Normal"/>
    <w:link w:val="NormalWebChar"/>
    <w:uiPriority w:val="99"/>
    <w:unhideWhenUsed/>
    <w:rsid w:val="00A03EA4"/>
    <w:pPr>
      <w:spacing w:before="100" w:beforeAutospacing="1" w:after="100" w:afterAutospacing="1"/>
    </w:pPr>
    <w:rPr>
      <w:rFonts w:ascii="Times New Roman" w:eastAsia="Times New Roman" w:hAnsi="Times New Roman"/>
      <w:sz w:val="24"/>
      <w:szCs w:val="24"/>
    </w:rPr>
  </w:style>
  <w:style w:type="character" w:styleId="Hyperlink">
    <w:name w:val="Hyperlink"/>
    <w:uiPriority w:val="99"/>
    <w:rsid w:val="00A44818"/>
    <w:rPr>
      <w:color w:val="0000FF"/>
      <w:u w:val="single"/>
    </w:rPr>
  </w:style>
  <w:style w:type="paragraph" w:styleId="Header">
    <w:name w:val="header"/>
    <w:basedOn w:val="Normal"/>
    <w:link w:val="HeaderChar"/>
    <w:uiPriority w:val="99"/>
    <w:unhideWhenUsed/>
    <w:rsid w:val="0016285E"/>
    <w:pPr>
      <w:tabs>
        <w:tab w:val="center" w:pos="4513"/>
        <w:tab w:val="right" w:pos="9026"/>
      </w:tabs>
      <w:snapToGrid w:val="0"/>
    </w:pPr>
    <w:rPr>
      <w:rFonts w:ascii="Times New Roman" w:hAnsi="Times New Roman"/>
      <w:sz w:val="24"/>
      <w:szCs w:val="24"/>
      <w:lang w:eastAsia="ko-KR"/>
    </w:rPr>
  </w:style>
  <w:style w:type="character" w:customStyle="1" w:styleId="HeaderChar">
    <w:name w:val="Header Char"/>
    <w:link w:val="Header"/>
    <w:uiPriority w:val="99"/>
    <w:rsid w:val="0016285E"/>
    <w:rPr>
      <w:rFonts w:ascii="Times New Roman" w:eastAsia="Malgun Gothic" w:hAnsi="Times New Roman"/>
      <w:sz w:val="24"/>
      <w:szCs w:val="24"/>
      <w:lang w:eastAsia="ko-KR"/>
    </w:rPr>
  </w:style>
  <w:style w:type="paragraph" w:styleId="Subtitle">
    <w:name w:val="Subtitle"/>
    <w:basedOn w:val="Normal"/>
    <w:next w:val="Normal"/>
    <w:link w:val="SubtitleChar"/>
    <w:uiPriority w:val="11"/>
    <w:qFormat/>
    <w:rsid w:val="0016285E"/>
    <w:pPr>
      <w:numPr>
        <w:ilvl w:val="1"/>
      </w:numPr>
    </w:pPr>
    <w:rPr>
      <w:color w:val="5A5A5A"/>
      <w:spacing w:val="15"/>
      <w:lang w:eastAsia="ko-KR"/>
    </w:rPr>
  </w:style>
  <w:style w:type="character" w:customStyle="1" w:styleId="SubtitleChar">
    <w:name w:val="Subtitle Char"/>
    <w:link w:val="Subtitle"/>
    <w:uiPriority w:val="11"/>
    <w:rsid w:val="0016285E"/>
    <w:rPr>
      <w:rFonts w:eastAsia="Malgun Gothic"/>
      <w:color w:val="5A5A5A"/>
      <w:spacing w:val="15"/>
      <w:lang w:eastAsia="ko-KR"/>
    </w:rPr>
  </w:style>
  <w:style w:type="character" w:customStyle="1" w:styleId="Heading1Char">
    <w:name w:val="Heading 1 Char"/>
    <w:link w:val="Heading1"/>
    <w:uiPriority w:val="9"/>
    <w:rsid w:val="0016285E"/>
    <w:rPr>
      <w:rFonts w:ascii="Calibri Light" w:eastAsia="Malgun Gothic" w:hAnsi="Calibri Light" w:cs="Times New Roman"/>
      <w:color w:val="2F5496"/>
      <w:sz w:val="32"/>
      <w:szCs w:val="32"/>
    </w:rPr>
  </w:style>
  <w:style w:type="paragraph" w:customStyle="1" w:styleId="GridTable31">
    <w:name w:val="Grid Table 31"/>
    <w:basedOn w:val="Heading1"/>
    <w:next w:val="Normal"/>
    <w:uiPriority w:val="39"/>
    <w:unhideWhenUsed/>
    <w:qFormat/>
    <w:rsid w:val="0016285E"/>
    <w:pPr>
      <w:outlineLvl w:val="9"/>
    </w:pPr>
  </w:style>
  <w:style w:type="paragraph" w:styleId="TOC1">
    <w:name w:val="toc 1"/>
    <w:basedOn w:val="Normal"/>
    <w:next w:val="Normal"/>
    <w:autoRedefine/>
    <w:uiPriority w:val="39"/>
    <w:unhideWhenUsed/>
    <w:rsid w:val="00AA22DD"/>
    <w:pPr>
      <w:tabs>
        <w:tab w:val="left" w:pos="440"/>
        <w:tab w:val="right" w:leader="dot" w:pos="9350"/>
      </w:tabs>
      <w:spacing w:after="100"/>
    </w:pPr>
  </w:style>
  <w:style w:type="character" w:customStyle="1" w:styleId="UnresolvedMention1">
    <w:name w:val="Unresolved Mention1"/>
    <w:uiPriority w:val="99"/>
    <w:semiHidden/>
    <w:unhideWhenUsed/>
    <w:rsid w:val="0002424E"/>
    <w:rPr>
      <w:color w:val="808080"/>
      <w:shd w:val="clear" w:color="auto" w:fill="E6E6E6"/>
    </w:rPr>
  </w:style>
  <w:style w:type="character" w:styleId="FollowedHyperlink">
    <w:name w:val="FollowedHyperlink"/>
    <w:uiPriority w:val="99"/>
    <w:semiHidden/>
    <w:unhideWhenUsed/>
    <w:rsid w:val="00501794"/>
    <w:rPr>
      <w:color w:val="954F72"/>
      <w:u w:val="single"/>
    </w:rPr>
  </w:style>
  <w:style w:type="paragraph" w:styleId="Footer">
    <w:name w:val="footer"/>
    <w:basedOn w:val="Normal"/>
    <w:link w:val="FooterChar"/>
    <w:uiPriority w:val="99"/>
    <w:unhideWhenUsed/>
    <w:rsid w:val="00162445"/>
    <w:pPr>
      <w:tabs>
        <w:tab w:val="center" w:pos="4513"/>
        <w:tab w:val="right" w:pos="9026"/>
      </w:tabs>
      <w:snapToGrid w:val="0"/>
    </w:pPr>
  </w:style>
  <w:style w:type="character" w:customStyle="1" w:styleId="FooterChar">
    <w:name w:val="Footer Char"/>
    <w:basedOn w:val="DefaultParagraphFont"/>
    <w:link w:val="Footer"/>
    <w:uiPriority w:val="99"/>
    <w:rsid w:val="00162445"/>
  </w:style>
  <w:style w:type="character" w:customStyle="1" w:styleId="Heading2Char">
    <w:name w:val="Heading 2 Char"/>
    <w:link w:val="Heading2"/>
    <w:uiPriority w:val="9"/>
    <w:rsid w:val="00351127"/>
    <w:rPr>
      <w:rFonts w:ascii="Calibri Light" w:eastAsia="Malgun Gothic" w:hAnsi="Calibri Light" w:cs="Times New Roman"/>
      <w:color w:val="2F5496"/>
      <w:sz w:val="26"/>
      <w:szCs w:val="26"/>
    </w:rPr>
  </w:style>
  <w:style w:type="character" w:customStyle="1" w:styleId="NormalWebChar">
    <w:name w:val="Normal (Web) Char"/>
    <w:link w:val="NormalWeb"/>
    <w:uiPriority w:val="99"/>
    <w:locked/>
    <w:rsid w:val="004D5989"/>
    <w:rPr>
      <w:rFonts w:ascii="Times New Roman" w:eastAsia="Times New Roman" w:hAnsi="Times New Roman" w:cs="Times New Roman"/>
      <w:sz w:val="24"/>
      <w:szCs w:val="24"/>
    </w:rPr>
  </w:style>
  <w:style w:type="character" w:customStyle="1" w:styleId="s3">
    <w:name w:val="s3"/>
    <w:basedOn w:val="DefaultParagraphFont"/>
    <w:rsid w:val="004D5989"/>
  </w:style>
  <w:style w:type="paragraph" w:customStyle="1" w:styleId="wordsection1">
    <w:name w:val="wordsection1"/>
    <w:basedOn w:val="Normal"/>
    <w:rsid w:val="006373B1"/>
    <w:pPr>
      <w:spacing w:before="75" w:after="75"/>
    </w:pPr>
    <w:rPr>
      <w:rFonts w:ascii="Malgun Gothic" w:hAnsi="Malgun Gothic" w:cs="Calibri"/>
      <w:sz w:val="20"/>
      <w:szCs w:val="20"/>
    </w:rPr>
  </w:style>
  <w:style w:type="paragraph" w:styleId="TOC2">
    <w:name w:val="toc 2"/>
    <w:basedOn w:val="Normal"/>
    <w:next w:val="Normal"/>
    <w:autoRedefine/>
    <w:uiPriority w:val="39"/>
    <w:unhideWhenUsed/>
    <w:rsid w:val="00AA22DD"/>
    <w:pPr>
      <w:tabs>
        <w:tab w:val="left" w:pos="660"/>
        <w:tab w:val="right" w:leader="dot" w:pos="10070"/>
      </w:tabs>
      <w:spacing w:after="100"/>
      <w:ind w:left="220"/>
    </w:pPr>
  </w:style>
  <w:style w:type="paragraph" w:customStyle="1" w:styleId="LightList-Accent31">
    <w:name w:val="Light List - Accent 31"/>
    <w:hidden/>
    <w:uiPriority w:val="99"/>
    <w:semiHidden/>
    <w:rsid w:val="00392FD9"/>
    <w:rPr>
      <w:sz w:val="22"/>
      <w:szCs w:val="22"/>
      <w:lang w:val="en-US" w:eastAsia="en-US"/>
    </w:rPr>
  </w:style>
  <w:style w:type="character" w:customStyle="1" w:styleId="UnresolvedMention2">
    <w:name w:val="Unresolved Mention2"/>
    <w:uiPriority w:val="99"/>
    <w:semiHidden/>
    <w:unhideWhenUsed/>
    <w:rsid w:val="00E14987"/>
    <w:rPr>
      <w:color w:val="808080"/>
      <w:shd w:val="clear" w:color="auto" w:fill="E6E6E6"/>
    </w:rPr>
  </w:style>
  <w:style w:type="character" w:customStyle="1" w:styleId="UnresolvedMention3">
    <w:name w:val="Unresolved Mention3"/>
    <w:uiPriority w:val="99"/>
    <w:semiHidden/>
    <w:unhideWhenUsed/>
    <w:rsid w:val="00833857"/>
    <w:rPr>
      <w:color w:val="808080"/>
      <w:shd w:val="clear" w:color="auto" w:fill="E6E6E6"/>
    </w:rPr>
  </w:style>
  <w:style w:type="paragraph" w:styleId="FootnoteText">
    <w:name w:val="footnote text"/>
    <w:basedOn w:val="Normal"/>
    <w:link w:val="FootnoteTextChar"/>
    <w:uiPriority w:val="99"/>
    <w:unhideWhenUsed/>
    <w:rsid w:val="006F5D59"/>
    <w:pPr>
      <w:snapToGrid w:val="0"/>
    </w:pPr>
  </w:style>
  <w:style w:type="character" w:customStyle="1" w:styleId="FootnoteTextChar">
    <w:name w:val="Footnote Text Char"/>
    <w:basedOn w:val="DefaultParagraphFont"/>
    <w:link w:val="FootnoteText"/>
    <w:uiPriority w:val="99"/>
    <w:rsid w:val="006F5D59"/>
  </w:style>
  <w:style w:type="character" w:styleId="FootnoteReference">
    <w:name w:val="footnote reference"/>
    <w:uiPriority w:val="99"/>
    <w:semiHidden/>
    <w:unhideWhenUsed/>
    <w:rsid w:val="006F5D59"/>
    <w:rPr>
      <w:vertAlign w:val="superscript"/>
    </w:rPr>
  </w:style>
  <w:style w:type="character" w:styleId="Emphasis">
    <w:name w:val="Emphasis"/>
    <w:uiPriority w:val="20"/>
    <w:qFormat/>
    <w:rsid w:val="009330F6"/>
    <w:rPr>
      <w:i/>
      <w:iCs/>
    </w:rPr>
  </w:style>
  <w:style w:type="paragraph" w:styleId="EndnoteText">
    <w:name w:val="endnote text"/>
    <w:basedOn w:val="Normal"/>
    <w:link w:val="EndnoteTextChar"/>
    <w:uiPriority w:val="99"/>
    <w:semiHidden/>
    <w:unhideWhenUsed/>
    <w:rsid w:val="00677DB6"/>
    <w:rPr>
      <w:sz w:val="20"/>
      <w:szCs w:val="20"/>
    </w:rPr>
  </w:style>
  <w:style w:type="character" w:customStyle="1" w:styleId="EndnoteTextChar">
    <w:name w:val="Endnote Text Char"/>
    <w:link w:val="EndnoteText"/>
    <w:uiPriority w:val="99"/>
    <w:semiHidden/>
    <w:rsid w:val="00677DB6"/>
    <w:rPr>
      <w:sz w:val="20"/>
      <w:szCs w:val="20"/>
    </w:rPr>
  </w:style>
  <w:style w:type="character" w:styleId="EndnoteReference">
    <w:name w:val="endnote reference"/>
    <w:uiPriority w:val="99"/>
    <w:semiHidden/>
    <w:unhideWhenUsed/>
    <w:rsid w:val="00677DB6"/>
    <w:rPr>
      <w:vertAlign w:val="superscript"/>
    </w:rPr>
  </w:style>
  <w:style w:type="table" w:styleId="TableGrid">
    <w:name w:val="Table Grid"/>
    <w:basedOn w:val="TableNormal"/>
    <w:uiPriority w:val="39"/>
    <w:rsid w:val="0028523C"/>
    <w:pPr>
      <w:jc w:val="both"/>
    </w:pPr>
    <w:rPr>
      <w:kern w:val="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28523C"/>
    <w:rPr>
      <w:rFonts w:ascii="Calibri Light" w:eastAsia="Malgun Gothic" w:hAnsi="Calibri Light" w:cs="Times New Roman"/>
      <w:color w:val="1F3763"/>
      <w:sz w:val="24"/>
      <w:szCs w:val="24"/>
    </w:rPr>
  </w:style>
  <w:style w:type="paragraph" w:customStyle="1" w:styleId="MediumGrid2-Accent11">
    <w:name w:val="Medium Grid 2 - Accent 11"/>
    <w:uiPriority w:val="1"/>
    <w:qFormat/>
    <w:rsid w:val="00292402"/>
    <w:rPr>
      <w:sz w:val="22"/>
      <w:szCs w:val="22"/>
      <w:lang w:val="en-US" w:eastAsia="en-US"/>
    </w:rPr>
  </w:style>
  <w:style w:type="paragraph" w:styleId="TOC3">
    <w:name w:val="toc 3"/>
    <w:basedOn w:val="Normal"/>
    <w:next w:val="Normal"/>
    <w:autoRedefine/>
    <w:uiPriority w:val="39"/>
    <w:unhideWhenUsed/>
    <w:rsid w:val="0024163E"/>
    <w:pPr>
      <w:spacing w:after="100"/>
      <w:ind w:left="440"/>
    </w:pPr>
  </w:style>
  <w:style w:type="character" w:customStyle="1" w:styleId="Heading4Char">
    <w:name w:val="Heading 4 Char"/>
    <w:link w:val="Heading4"/>
    <w:uiPriority w:val="9"/>
    <w:rsid w:val="00D15D5B"/>
    <w:rPr>
      <w:rFonts w:ascii="Calibri Light" w:eastAsia="Malgun Gothic" w:hAnsi="Calibri Light" w:cs="Times New Roman"/>
      <w:i/>
      <w:iCs/>
      <w:color w:val="2F5496"/>
      <w:lang w:val="en-GB"/>
    </w:rPr>
  </w:style>
  <w:style w:type="character" w:styleId="Strong">
    <w:name w:val="Strong"/>
    <w:uiPriority w:val="22"/>
    <w:qFormat/>
    <w:rsid w:val="009F75FE"/>
    <w:rPr>
      <w:b/>
      <w:bCs/>
    </w:rPr>
  </w:style>
  <w:style w:type="character" w:customStyle="1" w:styleId="UnresolvedMention4">
    <w:name w:val="Unresolved Mention4"/>
    <w:uiPriority w:val="99"/>
    <w:semiHidden/>
    <w:unhideWhenUsed/>
    <w:rsid w:val="00C404A1"/>
    <w:rPr>
      <w:color w:val="808080"/>
      <w:shd w:val="clear" w:color="auto" w:fill="E6E6E6"/>
    </w:rPr>
  </w:style>
  <w:style w:type="paragraph" w:customStyle="1" w:styleId="MediumGrid1-Accent21">
    <w:name w:val="Medium Grid 1 - Accent 21"/>
    <w:basedOn w:val="Normal"/>
    <w:link w:val="MediumGrid1-Accent2Char"/>
    <w:uiPriority w:val="34"/>
    <w:qFormat/>
    <w:rsid w:val="00F53169"/>
    <w:pPr>
      <w:ind w:left="720"/>
    </w:pPr>
  </w:style>
  <w:style w:type="character" w:customStyle="1" w:styleId="MediumGrid1-Accent2Char">
    <w:name w:val="Medium Grid 1 - Accent 2 Char"/>
    <w:link w:val="MediumGrid1-Accent21"/>
    <w:uiPriority w:val="34"/>
    <w:locked/>
    <w:rsid w:val="004428DA"/>
    <w:rPr>
      <w:sz w:val="22"/>
      <w:szCs w:val="22"/>
    </w:rPr>
  </w:style>
  <w:style w:type="paragraph" w:customStyle="1" w:styleId="MediumShading1-Accent11">
    <w:name w:val="Medium Shading 1 - Accent 11"/>
    <w:uiPriority w:val="1"/>
    <w:qFormat/>
    <w:rsid w:val="00C84278"/>
    <w:rPr>
      <w:rFonts w:eastAsia="Times New Roman"/>
      <w:sz w:val="22"/>
      <w:szCs w:val="22"/>
      <w:lang w:val="en-US" w:eastAsia="en-US"/>
    </w:rPr>
  </w:style>
  <w:style w:type="paragraph" w:customStyle="1" w:styleId="MediumList2-Accent21">
    <w:name w:val="Medium List 2 - Accent 21"/>
    <w:hidden/>
    <w:uiPriority w:val="71"/>
    <w:rsid w:val="00A55561"/>
    <w:rPr>
      <w:sz w:val="22"/>
      <w:szCs w:val="22"/>
      <w:lang w:val="en-US" w:eastAsia="en-US"/>
    </w:rPr>
  </w:style>
  <w:style w:type="paragraph" w:customStyle="1" w:styleId="ColorfulShading-Accent11">
    <w:name w:val="Colorful Shading - Accent 11"/>
    <w:hidden/>
    <w:uiPriority w:val="62"/>
    <w:rsid w:val="004F6FF7"/>
    <w:rPr>
      <w:sz w:val="22"/>
      <w:szCs w:val="22"/>
      <w:lang w:val="en-US" w:eastAsia="en-US"/>
    </w:rPr>
  </w:style>
  <w:style w:type="paragraph" w:customStyle="1" w:styleId="MediumGrid21">
    <w:name w:val="Medium Grid 21"/>
    <w:uiPriority w:val="1"/>
    <w:qFormat/>
    <w:rsid w:val="005F3840"/>
    <w:pPr>
      <w:widowControl w:val="0"/>
      <w:wordWrap w:val="0"/>
      <w:autoSpaceDE w:val="0"/>
      <w:autoSpaceDN w:val="0"/>
      <w:jc w:val="both"/>
    </w:pPr>
    <w:rPr>
      <w:kern w:val="2"/>
      <w:szCs w:val="22"/>
      <w:lang w:val="en-US" w:eastAsia="ko-KR"/>
    </w:rPr>
  </w:style>
  <w:style w:type="character" w:customStyle="1" w:styleId="s1">
    <w:name w:val="s1"/>
    <w:rsid w:val="00ED32A5"/>
  </w:style>
  <w:style w:type="paragraph" w:styleId="NoSpacing">
    <w:name w:val="No Spacing"/>
    <w:uiPriority w:val="1"/>
    <w:qFormat/>
    <w:rsid w:val="00FA060F"/>
    <w:rPr>
      <w:rFonts w:eastAsia="Calibri"/>
      <w:sz w:val="22"/>
      <w:szCs w:val="22"/>
      <w:lang w:val="en-US" w:eastAsia="en-US"/>
    </w:rPr>
  </w:style>
  <w:style w:type="paragraph" w:customStyle="1" w:styleId="paragraph">
    <w:name w:val="paragraph"/>
    <w:basedOn w:val="Normal"/>
    <w:rsid w:val="001161EB"/>
    <w:pPr>
      <w:spacing w:before="100" w:beforeAutospacing="1" w:after="100" w:afterAutospacing="1"/>
    </w:pPr>
    <w:rPr>
      <w:rFonts w:ascii="Times New Roman" w:eastAsia="Times New Roman" w:hAnsi="Times New Roman"/>
      <w:sz w:val="24"/>
      <w:szCs w:val="24"/>
      <w:lang w:val="en-GB" w:eastAsia="en-GB"/>
    </w:rPr>
  </w:style>
  <w:style w:type="character" w:customStyle="1" w:styleId="normaltextrun">
    <w:name w:val="normaltextrun"/>
    <w:rsid w:val="001161EB"/>
  </w:style>
  <w:style w:type="paragraph" w:customStyle="1" w:styleId="Default">
    <w:name w:val="Default"/>
    <w:rsid w:val="001161EB"/>
    <w:pPr>
      <w:autoSpaceDE w:val="0"/>
      <w:autoSpaceDN w:val="0"/>
      <w:adjustRightInd w:val="0"/>
    </w:pPr>
    <w:rPr>
      <w:rFonts w:eastAsia="Times New Roman" w:cs="Calibri"/>
      <w:color w:val="000000"/>
      <w:sz w:val="24"/>
      <w:szCs w:val="24"/>
      <w:lang w:eastAsia="en-US"/>
    </w:rPr>
  </w:style>
  <w:style w:type="character" w:customStyle="1" w:styleId="eop">
    <w:name w:val="eop"/>
    <w:rsid w:val="001161EB"/>
  </w:style>
  <w:style w:type="paragraph" w:styleId="ListParagraph">
    <w:name w:val="List Paragraph"/>
    <w:aliases w:val="Bullet list,RUS List,Noise heading,Number abc,a List Paragraph,alphabet listing,Text,Cell bullets"/>
    <w:basedOn w:val="Normal"/>
    <w:uiPriority w:val="34"/>
    <w:qFormat/>
    <w:rsid w:val="00BE4A23"/>
    <w:pPr>
      <w:widowControl w:val="0"/>
      <w:wordWrap w:val="0"/>
      <w:autoSpaceDE w:val="0"/>
      <w:autoSpaceDN w:val="0"/>
      <w:ind w:leftChars="400" w:left="800"/>
      <w:jc w:val="both"/>
    </w:pPr>
    <w:rPr>
      <w:rFonts w:ascii="Malgun Gothic" w:hAnsi="Malgun Gothic"/>
      <w:kern w:val="2"/>
      <w:sz w:val="20"/>
      <w:lang w:eastAsia="ko-KR"/>
    </w:rPr>
  </w:style>
  <w:style w:type="paragraph" w:styleId="Revision">
    <w:name w:val="Revision"/>
    <w:hidden/>
    <w:uiPriority w:val="99"/>
    <w:unhideWhenUsed/>
    <w:rsid w:val="006443E3"/>
    <w:rPr>
      <w:sz w:val="22"/>
      <w:szCs w:val="22"/>
      <w:lang w:val="en-US" w:eastAsia="en-US"/>
    </w:rPr>
  </w:style>
  <w:style w:type="character" w:customStyle="1" w:styleId="UnresolvedMention5">
    <w:name w:val="Unresolved Mention5"/>
    <w:basedOn w:val="DefaultParagraphFont"/>
    <w:uiPriority w:val="99"/>
    <w:semiHidden/>
    <w:unhideWhenUsed/>
    <w:rsid w:val="00690F1F"/>
    <w:rPr>
      <w:color w:val="605E5C"/>
      <w:shd w:val="clear" w:color="auto" w:fill="E1DFDD"/>
    </w:rPr>
  </w:style>
  <w:style w:type="paragraph" w:styleId="TOCHeading">
    <w:name w:val="TOC Heading"/>
    <w:basedOn w:val="Heading1"/>
    <w:next w:val="Normal"/>
    <w:uiPriority w:val="39"/>
    <w:unhideWhenUsed/>
    <w:qFormat/>
    <w:rsid w:val="00545A37"/>
    <w:pPr>
      <w:spacing w:line="259" w:lineRule="auto"/>
      <w:outlineLvl w:val="9"/>
    </w:pPr>
    <w:rPr>
      <w:rFonts w:asciiTheme="majorHAnsi" w:eastAsiaTheme="majorEastAsia" w:hAnsiTheme="majorHAnsi" w:cstheme="majorBidi"/>
      <w:color w:val="2F5496" w:themeColor="accent1" w:themeShade="BF"/>
    </w:rPr>
  </w:style>
  <w:style w:type="character" w:customStyle="1" w:styleId="UnresolvedMention6">
    <w:name w:val="Unresolved Mention6"/>
    <w:basedOn w:val="DefaultParagraphFont"/>
    <w:uiPriority w:val="99"/>
    <w:semiHidden/>
    <w:unhideWhenUsed/>
    <w:rsid w:val="00B10FE5"/>
    <w:rPr>
      <w:color w:val="605E5C"/>
      <w:shd w:val="clear" w:color="auto" w:fill="E1DFDD"/>
    </w:rPr>
  </w:style>
  <w:style w:type="character" w:customStyle="1" w:styleId="UnresolvedMention7">
    <w:name w:val="Unresolved Mention7"/>
    <w:basedOn w:val="DefaultParagraphFont"/>
    <w:uiPriority w:val="99"/>
    <w:semiHidden/>
    <w:unhideWhenUsed/>
    <w:rsid w:val="00C625F2"/>
    <w:rPr>
      <w:color w:val="605E5C"/>
      <w:shd w:val="clear" w:color="auto" w:fill="E1DFDD"/>
    </w:rPr>
  </w:style>
  <w:style w:type="character" w:customStyle="1" w:styleId="c-messagebody">
    <w:name w:val="c-message__body"/>
    <w:basedOn w:val="DefaultParagraphFont"/>
    <w:rsid w:val="00486DBC"/>
  </w:style>
  <w:style w:type="character" w:customStyle="1" w:styleId="c-messagesender">
    <w:name w:val="c-message__sender"/>
    <w:basedOn w:val="DefaultParagraphFont"/>
    <w:rsid w:val="00FB159D"/>
  </w:style>
  <w:style w:type="character" w:customStyle="1" w:styleId="c-timestamplabel">
    <w:name w:val="c-timestamp__label"/>
    <w:basedOn w:val="DefaultParagraphFont"/>
    <w:rsid w:val="00FB159D"/>
  </w:style>
  <w:style w:type="character" w:customStyle="1" w:styleId="e24kjd">
    <w:name w:val="e24kjd"/>
    <w:basedOn w:val="DefaultParagraphFont"/>
    <w:rsid w:val="00593946"/>
  </w:style>
  <w:style w:type="character" w:customStyle="1" w:styleId="left">
    <w:name w:val="left"/>
    <w:basedOn w:val="DefaultParagraphFont"/>
    <w:rsid w:val="00460260"/>
  </w:style>
  <w:style w:type="character" w:customStyle="1" w:styleId="1">
    <w:name w:val="확인되지 않은 멘션1"/>
    <w:basedOn w:val="DefaultParagraphFont"/>
    <w:uiPriority w:val="99"/>
    <w:semiHidden/>
    <w:unhideWhenUsed/>
    <w:rsid w:val="002A6B2E"/>
    <w:rPr>
      <w:color w:val="605E5C"/>
      <w:shd w:val="clear" w:color="auto" w:fill="E1DFDD"/>
    </w:rPr>
  </w:style>
  <w:style w:type="character" w:customStyle="1" w:styleId="UnresolvedMention">
    <w:name w:val="Unresolved Mention"/>
    <w:basedOn w:val="DefaultParagraphFont"/>
    <w:uiPriority w:val="99"/>
    <w:semiHidden/>
    <w:unhideWhenUsed/>
    <w:rsid w:val="00F01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2302">
      <w:bodyDiv w:val="1"/>
      <w:marLeft w:val="0"/>
      <w:marRight w:val="0"/>
      <w:marTop w:val="0"/>
      <w:marBottom w:val="0"/>
      <w:divBdr>
        <w:top w:val="none" w:sz="0" w:space="0" w:color="auto"/>
        <w:left w:val="none" w:sz="0" w:space="0" w:color="auto"/>
        <w:bottom w:val="none" w:sz="0" w:space="0" w:color="auto"/>
        <w:right w:val="none" w:sz="0" w:space="0" w:color="auto"/>
      </w:divBdr>
    </w:div>
    <w:div w:id="9914207">
      <w:bodyDiv w:val="1"/>
      <w:marLeft w:val="0"/>
      <w:marRight w:val="0"/>
      <w:marTop w:val="0"/>
      <w:marBottom w:val="0"/>
      <w:divBdr>
        <w:top w:val="none" w:sz="0" w:space="0" w:color="auto"/>
        <w:left w:val="none" w:sz="0" w:space="0" w:color="auto"/>
        <w:bottom w:val="none" w:sz="0" w:space="0" w:color="auto"/>
        <w:right w:val="none" w:sz="0" w:space="0" w:color="auto"/>
      </w:divBdr>
    </w:div>
    <w:div w:id="15619502">
      <w:bodyDiv w:val="1"/>
      <w:marLeft w:val="0"/>
      <w:marRight w:val="0"/>
      <w:marTop w:val="0"/>
      <w:marBottom w:val="0"/>
      <w:divBdr>
        <w:top w:val="none" w:sz="0" w:space="0" w:color="auto"/>
        <w:left w:val="none" w:sz="0" w:space="0" w:color="auto"/>
        <w:bottom w:val="none" w:sz="0" w:space="0" w:color="auto"/>
        <w:right w:val="none" w:sz="0" w:space="0" w:color="auto"/>
      </w:divBdr>
    </w:div>
    <w:div w:id="28796282">
      <w:bodyDiv w:val="1"/>
      <w:marLeft w:val="0"/>
      <w:marRight w:val="0"/>
      <w:marTop w:val="0"/>
      <w:marBottom w:val="0"/>
      <w:divBdr>
        <w:top w:val="none" w:sz="0" w:space="0" w:color="auto"/>
        <w:left w:val="none" w:sz="0" w:space="0" w:color="auto"/>
        <w:bottom w:val="none" w:sz="0" w:space="0" w:color="auto"/>
        <w:right w:val="none" w:sz="0" w:space="0" w:color="auto"/>
      </w:divBdr>
      <w:divsChild>
        <w:div w:id="1643342638">
          <w:marLeft w:val="0"/>
          <w:marRight w:val="0"/>
          <w:marTop w:val="0"/>
          <w:marBottom w:val="0"/>
          <w:divBdr>
            <w:top w:val="none" w:sz="0" w:space="0" w:color="auto"/>
            <w:left w:val="none" w:sz="0" w:space="0" w:color="auto"/>
            <w:bottom w:val="none" w:sz="0" w:space="0" w:color="auto"/>
            <w:right w:val="none" w:sz="0" w:space="0" w:color="auto"/>
          </w:divBdr>
          <w:divsChild>
            <w:div w:id="1504979193">
              <w:marLeft w:val="0"/>
              <w:marRight w:val="0"/>
              <w:marTop w:val="0"/>
              <w:marBottom w:val="0"/>
              <w:divBdr>
                <w:top w:val="none" w:sz="0" w:space="0" w:color="auto"/>
                <w:left w:val="none" w:sz="0" w:space="0" w:color="auto"/>
                <w:bottom w:val="none" w:sz="0" w:space="0" w:color="auto"/>
                <w:right w:val="none" w:sz="0" w:space="0" w:color="auto"/>
              </w:divBdr>
              <w:divsChild>
                <w:div w:id="316307603">
                  <w:marLeft w:val="0"/>
                  <w:marRight w:val="0"/>
                  <w:marTop w:val="0"/>
                  <w:marBottom w:val="0"/>
                  <w:divBdr>
                    <w:top w:val="none" w:sz="0" w:space="0" w:color="auto"/>
                    <w:left w:val="none" w:sz="0" w:space="0" w:color="auto"/>
                    <w:bottom w:val="none" w:sz="0" w:space="0" w:color="auto"/>
                    <w:right w:val="none" w:sz="0" w:space="0" w:color="auto"/>
                  </w:divBdr>
                  <w:divsChild>
                    <w:div w:id="2035618854">
                      <w:marLeft w:val="0"/>
                      <w:marRight w:val="0"/>
                      <w:marTop w:val="0"/>
                      <w:marBottom w:val="0"/>
                      <w:divBdr>
                        <w:top w:val="none" w:sz="0" w:space="0" w:color="auto"/>
                        <w:left w:val="none" w:sz="0" w:space="0" w:color="auto"/>
                        <w:bottom w:val="none" w:sz="0" w:space="0" w:color="auto"/>
                        <w:right w:val="none" w:sz="0" w:space="0" w:color="auto"/>
                      </w:divBdr>
                      <w:divsChild>
                        <w:div w:id="531771695">
                          <w:marLeft w:val="0"/>
                          <w:marRight w:val="0"/>
                          <w:marTop w:val="0"/>
                          <w:marBottom w:val="0"/>
                          <w:divBdr>
                            <w:top w:val="none" w:sz="0" w:space="0" w:color="auto"/>
                            <w:left w:val="none" w:sz="0" w:space="0" w:color="auto"/>
                            <w:bottom w:val="none" w:sz="0" w:space="0" w:color="auto"/>
                            <w:right w:val="none" w:sz="0" w:space="0" w:color="auto"/>
                          </w:divBdr>
                          <w:divsChild>
                            <w:div w:id="2018657339">
                              <w:marLeft w:val="0"/>
                              <w:marRight w:val="300"/>
                              <w:marTop w:val="180"/>
                              <w:marBottom w:val="0"/>
                              <w:divBdr>
                                <w:top w:val="none" w:sz="0" w:space="0" w:color="auto"/>
                                <w:left w:val="none" w:sz="0" w:space="0" w:color="auto"/>
                                <w:bottom w:val="none" w:sz="0" w:space="0" w:color="auto"/>
                                <w:right w:val="none" w:sz="0" w:space="0" w:color="auto"/>
                              </w:divBdr>
                              <w:divsChild>
                                <w:div w:id="7566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1039139">
          <w:marLeft w:val="0"/>
          <w:marRight w:val="0"/>
          <w:marTop w:val="0"/>
          <w:marBottom w:val="0"/>
          <w:divBdr>
            <w:top w:val="none" w:sz="0" w:space="0" w:color="auto"/>
            <w:left w:val="none" w:sz="0" w:space="0" w:color="auto"/>
            <w:bottom w:val="none" w:sz="0" w:space="0" w:color="auto"/>
            <w:right w:val="none" w:sz="0" w:space="0" w:color="auto"/>
          </w:divBdr>
          <w:divsChild>
            <w:div w:id="1852798289">
              <w:marLeft w:val="0"/>
              <w:marRight w:val="0"/>
              <w:marTop w:val="0"/>
              <w:marBottom w:val="0"/>
              <w:divBdr>
                <w:top w:val="none" w:sz="0" w:space="0" w:color="auto"/>
                <w:left w:val="none" w:sz="0" w:space="0" w:color="auto"/>
                <w:bottom w:val="none" w:sz="0" w:space="0" w:color="auto"/>
                <w:right w:val="none" w:sz="0" w:space="0" w:color="auto"/>
              </w:divBdr>
              <w:divsChild>
                <w:div w:id="466630529">
                  <w:marLeft w:val="0"/>
                  <w:marRight w:val="0"/>
                  <w:marTop w:val="0"/>
                  <w:marBottom w:val="0"/>
                  <w:divBdr>
                    <w:top w:val="none" w:sz="0" w:space="0" w:color="auto"/>
                    <w:left w:val="none" w:sz="0" w:space="0" w:color="auto"/>
                    <w:bottom w:val="none" w:sz="0" w:space="0" w:color="auto"/>
                    <w:right w:val="none" w:sz="0" w:space="0" w:color="auto"/>
                  </w:divBdr>
                  <w:divsChild>
                    <w:div w:id="1499079450">
                      <w:marLeft w:val="0"/>
                      <w:marRight w:val="0"/>
                      <w:marTop w:val="0"/>
                      <w:marBottom w:val="0"/>
                      <w:divBdr>
                        <w:top w:val="none" w:sz="0" w:space="0" w:color="auto"/>
                        <w:left w:val="none" w:sz="0" w:space="0" w:color="auto"/>
                        <w:bottom w:val="none" w:sz="0" w:space="0" w:color="auto"/>
                        <w:right w:val="none" w:sz="0" w:space="0" w:color="auto"/>
                      </w:divBdr>
                      <w:divsChild>
                        <w:div w:id="158907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280259">
      <w:bodyDiv w:val="1"/>
      <w:marLeft w:val="0"/>
      <w:marRight w:val="0"/>
      <w:marTop w:val="0"/>
      <w:marBottom w:val="0"/>
      <w:divBdr>
        <w:top w:val="none" w:sz="0" w:space="0" w:color="auto"/>
        <w:left w:val="none" w:sz="0" w:space="0" w:color="auto"/>
        <w:bottom w:val="none" w:sz="0" w:space="0" w:color="auto"/>
        <w:right w:val="none" w:sz="0" w:space="0" w:color="auto"/>
      </w:divBdr>
      <w:divsChild>
        <w:div w:id="1404449982">
          <w:marLeft w:val="446"/>
          <w:marRight w:val="0"/>
          <w:marTop w:val="0"/>
          <w:marBottom w:val="0"/>
          <w:divBdr>
            <w:top w:val="none" w:sz="0" w:space="0" w:color="auto"/>
            <w:left w:val="none" w:sz="0" w:space="0" w:color="auto"/>
            <w:bottom w:val="none" w:sz="0" w:space="0" w:color="auto"/>
            <w:right w:val="none" w:sz="0" w:space="0" w:color="auto"/>
          </w:divBdr>
        </w:div>
        <w:div w:id="1445542289">
          <w:marLeft w:val="446"/>
          <w:marRight w:val="0"/>
          <w:marTop w:val="0"/>
          <w:marBottom w:val="0"/>
          <w:divBdr>
            <w:top w:val="none" w:sz="0" w:space="0" w:color="auto"/>
            <w:left w:val="none" w:sz="0" w:space="0" w:color="auto"/>
            <w:bottom w:val="none" w:sz="0" w:space="0" w:color="auto"/>
            <w:right w:val="none" w:sz="0" w:space="0" w:color="auto"/>
          </w:divBdr>
        </w:div>
      </w:divsChild>
    </w:div>
    <w:div w:id="77211547">
      <w:bodyDiv w:val="1"/>
      <w:marLeft w:val="0"/>
      <w:marRight w:val="0"/>
      <w:marTop w:val="0"/>
      <w:marBottom w:val="0"/>
      <w:divBdr>
        <w:top w:val="none" w:sz="0" w:space="0" w:color="auto"/>
        <w:left w:val="none" w:sz="0" w:space="0" w:color="auto"/>
        <w:bottom w:val="none" w:sz="0" w:space="0" w:color="auto"/>
        <w:right w:val="none" w:sz="0" w:space="0" w:color="auto"/>
      </w:divBdr>
    </w:div>
    <w:div w:id="95253887">
      <w:bodyDiv w:val="1"/>
      <w:marLeft w:val="0"/>
      <w:marRight w:val="0"/>
      <w:marTop w:val="0"/>
      <w:marBottom w:val="0"/>
      <w:divBdr>
        <w:top w:val="none" w:sz="0" w:space="0" w:color="auto"/>
        <w:left w:val="none" w:sz="0" w:space="0" w:color="auto"/>
        <w:bottom w:val="none" w:sz="0" w:space="0" w:color="auto"/>
        <w:right w:val="none" w:sz="0" w:space="0" w:color="auto"/>
      </w:divBdr>
    </w:div>
    <w:div w:id="106125722">
      <w:bodyDiv w:val="1"/>
      <w:marLeft w:val="0"/>
      <w:marRight w:val="0"/>
      <w:marTop w:val="0"/>
      <w:marBottom w:val="0"/>
      <w:divBdr>
        <w:top w:val="none" w:sz="0" w:space="0" w:color="auto"/>
        <w:left w:val="none" w:sz="0" w:space="0" w:color="auto"/>
        <w:bottom w:val="none" w:sz="0" w:space="0" w:color="auto"/>
        <w:right w:val="none" w:sz="0" w:space="0" w:color="auto"/>
      </w:divBdr>
    </w:div>
    <w:div w:id="107819177">
      <w:bodyDiv w:val="1"/>
      <w:marLeft w:val="0"/>
      <w:marRight w:val="0"/>
      <w:marTop w:val="0"/>
      <w:marBottom w:val="0"/>
      <w:divBdr>
        <w:top w:val="none" w:sz="0" w:space="0" w:color="auto"/>
        <w:left w:val="none" w:sz="0" w:space="0" w:color="auto"/>
        <w:bottom w:val="none" w:sz="0" w:space="0" w:color="auto"/>
        <w:right w:val="none" w:sz="0" w:space="0" w:color="auto"/>
      </w:divBdr>
    </w:div>
    <w:div w:id="130678792">
      <w:bodyDiv w:val="1"/>
      <w:marLeft w:val="0"/>
      <w:marRight w:val="0"/>
      <w:marTop w:val="0"/>
      <w:marBottom w:val="0"/>
      <w:divBdr>
        <w:top w:val="none" w:sz="0" w:space="0" w:color="auto"/>
        <w:left w:val="none" w:sz="0" w:space="0" w:color="auto"/>
        <w:bottom w:val="none" w:sz="0" w:space="0" w:color="auto"/>
        <w:right w:val="none" w:sz="0" w:space="0" w:color="auto"/>
      </w:divBdr>
    </w:div>
    <w:div w:id="138308055">
      <w:bodyDiv w:val="1"/>
      <w:marLeft w:val="0"/>
      <w:marRight w:val="0"/>
      <w:marTop w:val="0"/>
      <w:marBottom w:val="0"/>
      <w:divBdr>
        <w:top w:val="none" w:sz="0" w:space="0" w:color="auto"/>
        <w:left w:val="none" w:sz="0" w:space="0" w:color="auto"/>
        <w:bottom w:val="none" w:sz="0" w:space="0" w:color="auto"/>
        <w:right w:val="none" w:sz="0" w:space="0" w:color="auto"/>
      </w:divBdr>
    </w:div>
    <w:div w:id="148057961">
      <w:bodyDiv w:val="1"/>
      <w:marLeft w:val="0"/>
      <w:marRight w:val="0"/>
      <w:marTop w:val="0"/>
      <w:marBottom w:val="0"/>
      <w:divBdr>
        <w:top w:val="none" w:sz="0" w:space="0" w:color="auto"/>
        <w:left w:val="none" w:sz="0" w:space="0" w:color="auto"/>
        <w:bottom w:val="none" w:sz="0" w:space="0" w:color="auto"/>
        <w:right w:val="none" w:sz="0" w:space="0" w:color="auto"/>
      </w:divBdr>
    </w:div>
    <w:div w:id="176045140">
      <w:bodyDiv w:val="1"/>
      <w:marLeft w:val="0"/>
      <w:marRight w:val="0"/>
      <w:marTop w:val="0"/>
      <w:marBottom w:val="0"/>
      <w:divBdr>
        <w:top w:val="none" w:sz="0" w:space="0" w:color="auto"/>
        <w:left w:val="none" w:sz="0" w:space="0" w:color="auto"/>
        <w:bottom w:val="none" w:sz="0" w:space="0" w:color="auto"/>
        <w:right w:val="none" w:sz="0" w:space="0" w:color="auto"/>
      </w:divBdr>
    </w:div>
    <w:div w:id="190461451">
      <w:bodyDiv w:val="1"/>
      <w:marLeft w:val="0"/>
      <w:marRight w:val="0"/>
      <w:marTop w:val="0"/>
      <w:marBottom w:val="0"/>
      <w:divBdr>
        <w:top w:val="none" w:sz="0" w:space="0" w:color="auto"/>
        <w:left w:val="none" w:sz="0" w:space="0" w:color="auto"/>
        <w:bottom w:val="none" w:sz="0" w:space="0" w:color="auto"/>
        <w:right w:val="none" w:sz="0" w:space="0" w:color="auto"/>
      </w:divBdr>
    </w:div>
    <w:div w:id="208346733">
      <w:bodyDiv w:val="1"/>
      <w:marLeft w:val="0"/>
      <w:marRight w:val="0"/>
      <w:marTop w:val="0"/>
      <w:marBottom w:val="0"/>
      <w:divBdr>
        <w:top w:val="none" w:sz="0" w:space="0" w:color="auto"/>
        <w:left w:val="none" w:sz="0" w:space="0" w:color="auto"/>
        <w:bottom w:val="none" w:sz="0" w:space="0" w:color="auto"/>
        <w:right w:val="none" w:sz="0" w:space="0" w:color="auto"/>
      </w:divBdr>
    </w:div>
    <w:div w:id="209924572">
      <w:bodyDiv w:val="1"/>
      <w:marLeft w:val="0"/>
      <w:marRight w:val="0"/>
      <w:marTop w:val="0"/>
      <w:marBottom w:val="0"/>
      <w:divBdr>
        <w:top w:val="none" w:sz="0" w:space="0" w:color="auto"/>
        <w:left w:val="none" w:sz="0" w:space="0" w:color="auto"/>
        <w:bottom w:val="none" w:sz="0" w:space="0" w:color="auto"/>
        <w:right w:val="none" w:sz="0" w:space="0" w:color="auto"/>
      </w:divBdr>
    </w:div>
    <w:div w:id="212423658">
      <w:bodyDiv w:val="1"/>
      <w:marLeft w:val="0"/>
      <w:marRight w:val="0"/>
      <w:marTop w:val="0"/>
      <w:marBottom w:val="0"/>
      <w:divBdr>
        <w:top w:val="none" w:sz="0" w:space="0" w:color="auto"/>
        <w:left w:val="none" w:sz="0" w:space="0" w:color="auto"/>
        <w:bottom w:val="none" w:sz="0" w:space="0" w:color="auto"/>
        <w:right w:val="none" w:sz="0" w:space="0" w:color="auto"/>
      </w:divBdr>
    </w:div>
    <w:div w:id="236210975">
      <w:bodyDiv w:val="1"/>
      <w:marLeft w:val="0"/>
      <w:marRight w:val="0"/>
      <w:marTop w:val="0"/>
      <w:marBottom w:val="0"/>
      <w:divBdr>
        <w:top w:val="none" w:sz="0" w:space="0" w:color="auto"/>
        <w:left w:val="none" w:sz="0" w:space="0" w:color="auto"/>
        <w:bottom w:val="none" w:sz="0" w:space="0" w:color="auto"/>
        <w:right w:val="none" w:sz="0" w:space="0" w:color="auto"/>
      </w:divBdr>
    </w:div>
    <w:div w:id="249311880">
      <w:bodyDiv w:val="1"/>
      <w:marLeft w:val="0"/>
      <w:marRight w:val="0"/>
      <w:marTop w:val="0"/>
      <w:marBottom w:val="0"/>
      <w:divBdr>
        <w:top w:val="none" w:sz="0" w:space="0" w:color="auto"/>
        <w:left w:val="none" w:sz="0" w:space="0" w:color="auto"/>
        <w:bottom w:val="none" w:sz="0" w:space="0" w:color="auto"/>
        <w:right w:val="none" w:sz="0" w:space="0" w:color="auto"/>
      </w:divBdr>
    </w:div>
    <w:div w:id="252127281">
      <w:bodyDiv w:val="1"/>
      <w:marLeft w:val="0"/>
      <w:marRight w:val="0"/>
      <w:marTop w:val="0"/>
      <w:marBottom w:val="0"/>
      <w:divBdr>
        <w:top w:val="none" w:sz="0" w:space="0" w:color="auto"/>
        <w:left w:val="none" w:sz="0" w:space="0" w:color="auto"/>
        <w:bottom w:val="none" w:sz="0" w:space="0" w:color="auto"/>
        <w:right w:val="none" w:sz="0" w:space="0" w:color="auto"/>
      </w:divBdr>
    </w:div>
    <w:div w:id="259218761">
      <w:bodyDiv w:val="1"/>
      <w:marLeft w:val="0"/>
      <w:marRight w:val="0"/>
      <w:marTop w:val="0"/>
      <w:marBottom w:val="0"/>
      <w:divBdr>
        <w:top w:val="none" w:sz="0" w:space="0" w:color="auto"/>
        <w:left w:val="none" w:sz="0" w:space="0" w:color="auto"/>
        <w:bottom w:val="none" w:sz="0" w:space="0" w:color="auto"/>
        <w:right w:val="none" w:sz="0" w:space="0" w:color="auto"/>
      </w:divBdr>
    </w:div>
    <w:div w:id="262955170">
      <w:bodyDiv w:val="1"/>
      <w:marLeft w:val="0"/>
      <w:marRight w:val="0"/>
      <w:marTop w:val="0"/>
      <w:marBottom w:val="0"/>
      <w:divBdr>
        <w:top w:val="none" w:sz="0" w:space="0" w:color="auto"/>
        <w:left w:val="none" w:sz="0" w:space="0" w:color="auto"/>
        <w:bottom w:val="none" w:sz="0" w:space="0" w:color="auto"/>
        <w:right w:val="none" w:sz="0" w:space="0" w:color="auto"/>
      </w:divBdr>
    </w:div>
    <w:div w:id="270816847">
      <w:bodyDiv w:val="1"/>
      <w:marLeft w:val="0"/>
      <w:marRight w:val="0"/>
      <w:marTop w:val="0"/>
      <w:marBottom w:val="0"/>
      <w:divBdr>
        <w:top w:val="none" w:sz="0" w:space="0" w:color="auto"/>
        <w:left w:val="none" w:sz="0" w:space="0" w:color="auto"/>
        <w:bottom w:val="none" w:sz="0" w:space="0" w:color="auto"/>
        <w:right w:val="none" w:sz="0" w:space="0" w:color="auto"/>
      </w:divBdr>
    </w:div>
    <w:div w:id="297154303">
      <w:bodyDiv w:val="1"/>
      <w:marLeft w:val="0"/>
      <w:marRight w:val="0"/>
      <w:marTop w:val="0"/>
      <w:marBottom w:val="0"/>
      <w:divBdr>
        <w:top w:val="none" w:sz="0" w:space="0" w:color="auto"/>
        <w:left w:val="none" w:sz="0" w:space="0" w:color="auto"/>
        <w:bottom w:val="none" w:sz="0" w:space="0" w:color="auto"/>
        <w:right w:val="none" w:sz="0" w:space="0" w:color="auto"/>
      </w:divBdr>
    </w:div>
    <w:div w:id="297536949">
      <w:bodyDiv w:val="1"/>
      <w:marLeft w:val="0"/>
      <w:marRight w:val="0"/>
      <w:marTop w:val="0"/>
      <w:marBottom w:val="0"/>
      <w:divBdr>
        <w:top w:val="none" w:sz="0" w:space="0" w:color="auto"/>
        <w:left w:val="none" w:sz="0" w:space="0" w:color="auto"/>
        <w:bottom w:val="none" w:sz="0" w:space="0" w:color="auto"/>
        <w:right w:val="none" w:sz="0" w:space="0" w:color="auto"/>
      </w:divBdr>
      <w:divsChild>
        <w:div w:id="1708603889">
          <w:marLeft w:val="274"/>
          <w:marRight w:val="0"/>
          <w:marTop w:val="0"/>
          <w:marBottom w:val="0"/>
          <w:divBdr>
            <w:top w:val="none" w:sz="0" w:space="0" w:color="auto"/>
            <w:left w:val="none" w:sz="0" w:space="0" w:color="auto"/>
            <w:bottom w:val="none" w:sz="0" w:space="0" w:color="auto"/>
            <w:right w:val="none" w:sz="0" w:space="0" w:color="auto"/>
          </w:divBdr>
        </w:div>
        <w:div w:id="2107459299">
          <w:marLeft w:val="274"/>
          <w:marRight w:val="0"/>
          <w:marTop w:val="0"/>
          <w:marBottom w:val="0"/>
          <w:divBdr>
            <w:top w:val="none" w:sz="0" w:space="0" w:color="auto"/>
            <w:left w:val="none" w:sz="0" w:space="0" w:color="auto"/>
            <w:bottom w:val="none" w:sz="0" w:space="0" w:color="auto"/>
            <w:right w:val="none" w:sz="0" w:space="0" w:color="auto"/>
          </w:divBdr>
        </w:div>
      </w:divsChild>
    </w:div>
    <w:div w:id="302737442">
      <w:bodyDiv w:val="1"/>
      <w:marLeft w:val="0"/>
      <w:marRight w:val="0"/>
      <w:marTop w:val="0"/>
      <w:marBottom w:val="0"/>
      <w:divBdr>
        <w:top w:val="none" w:sz="0" w:space="0" w:color="auto"/>
        <w:left w:val="none" w:sz="0" w:space="0" w:color="auto"/>
        <w:bottom w:val="none" w:sz="0" w:space="0" w:color="auto"/>
        <w:right w:val="none" w:sz="0" w:space="0" w:color="auto"/>
      </w:divBdr>
    </w:div>
    <w:div w:id="312566301">
      <w:bodyDiv w:val="1"/>
      <w:marLeft w:val="0"/>
      <w:marRight w:val="0"/>
      <w:marTop w:val="0"/>
      <w:marBottom w:val="0"/>
      <w:divBdr>
        <w:top w:val="none" w:sz="0" w:space="0" w:color="auto"/>
        <w:left w:val="none" w:sz="0" w:space="0" w:color="auto"/>
        <w:bottom w:val="none" w:sz="0" w:space="0" w:color="auto"/>
        <w:right w:val="none" w:sz="0" w:space="0" w:color="auto"/>
      </w:divBdr>
    </w:div>
    <w:div w:id="340011051">
      <w:bodyDiv w:val="1"/>
      <w:marLeft w:val="0"/>
      <w:marRight w:val="0"/>
      <w:marTop w:val="0"/>
      <w:marBottom w:val="0"/>
      <w:divBdr>
        <w:top w:val="none" w:sz="0" w:space="0" w:color="auto"/>
        <w:left w:val="none" w:sz="0" w:space="0" w:color="auto"/>
        <w:bottom w:val="none" w:sz="0" w:space="0" w:color="auto"/>
        <w:right w:val="none" w:sz="0" w:space="0" w:color="auto"/>
      </w:divBdr>
      <w:divsChild>
        <w:div w:id="168451566">
          <w:marLeft w:val="0"/>
          <w:marRight w:val="0"/>
          <w:marTop w:val="0"/>
          <w:marBottom w:val="0"/>
          <w:divBdr>
            <w:top w:val="none" w:sz="0" w:space="0" w:color="auto"/>
            <w:left w:val="none" w:sz="0" w:space="0" w:color="auto"/>
            <w:bottom w:val="none" w:sz="0" w:space="0" w:color="auto"/>
            <w:right w:val="none" w:sz="0" w:space="0" w:color="auto"/>
          </w:divBdr>
        </w:div>
        <w:div w:id="476841678">
          <w:marLeft w:val="0"/>
          <w:marRight w:val="0"/>
          <w:marTop w:val="0"/>
          <w:marBottom w:val="0"/>
          <w:divBdr>
            <w:top w:val="none" w:sz="0" w:space="0" w:color="auto"/>
            <w:left w:val="none" w:sz="0" w:space="0" w:color="auto"/>
            <w:bottom w:val="none" w:sz="0" w:space="0" w:color="auto"/>
            <w:right w:val="none" w:sz="0" w:space="0" w:color="auto"/>
          </w:divBdr>
        </w:div>
        <w:div w:id="522474287">
          <w:marLeft w:val="0"/>
          <w:marRight w:val="0"/>
          <w:marTop w:val="0"/>
          <w:marBottom w:val="0"/>
          <w:divBdr>
            <w:top w:val="none" w:sz="0" w:space="0" w:color="auto"/>
            <w:left w:val="none" w:sz="0" w:space="0" w:color="auto"/>
            <w:bottom w:val="none" w:sz="0" w:space="0" w:color="auto"/>
            <w:right w:val="none" w:sz="0" w:space="0" w:color="auto"/>
          </w:divBdr>
        </w:div>
        <w:div w:id="583993312">
          <w:marLeft w:val="0"/>
          <w:marRight w:val="0"/>
          <w:marTop w:val="0"/>
          <w:marBottom w:val="0"/>
          <w:divBdr>
            <w:top w:val="none" w:sz="0" w:space="0" w:color="auto"/>
            <w:left w:val="none" w:sz="0" w:space="0" w:color="auto"/>
            <w:bottom w:val="none" w:sz="0" w:space="0" w:color="auto"/>
            <w:right w:val="none" w:sz="0" w:space="0" w:color="auto"/>
          </w:divBdr>
        </w:div>
        <w:div w:id="906840586">
          <w:marLeft w:val="0"/>
          <w:marRight w:val="0"/>
          <w:marTop w:val="0"/>
          <w:marBottom w:val="0"/>
          <w:divBdr>
            <w:top w:val="none" w:sz="0" w:space="0" w:color="auto"/>
            <w:left w:val="none" w:sz="0" w:space="0" w:color="auto"/>
            <w:bottom w:val="none" w:sz="0" w:space="0" w:color="auto"/>
            <w:right w:val="none" w:sz="0" w:space="0" w:color="auto"/>
          </w:divBdr>
        </w:div>
        <w:div w:id="927663865">
          <w:marLeft w:val="0"/>
          <w:marRight w:val="0"/>
          <w:marTop w:val="0"/>
          <w:marBottom w:val="0"/>
          <w:divBdr>
            <w:top w:val="none" w:sz="0" w:space="0" w:color="auto"/>
            <w:left w:val="none" w:sz="0" w:space="0" w:color="auto"/>
            <w:bottom w:val="none" w:sz="0" w:space="0" w:color="auto"/>
            <w:right w:val="none" w:sz="0" w:space="0" w:color="auto"/>
          </w:divBdr>
        </w:div>
        <w:div w:id="1123614781">
          <w:marLeft w:val="0"/>
          <w:marRight w:val="0"/>
          <w:marTop w:val="0"/>
          <w:marBottom w:val="0"/>
          <w:divBdr>
            <w:top w:val="none" w:sz="0" w:space="0" w:color="auto"/>
            <w:left w:val="none" w:sz="0" w:space="0" w:color="auto"/>
            <w:bottom w:val="none" w:sz="0" w:space="0" w:color="auto"/>
            <w:right w:val="none" w:sz="0" w:space="0" w:color="auto"/>
          </w:divBdr>
        </w:div>
        <w:div w:id="1585723534">
          <w:marLeft w:val="0"/>
          <w:marRight w:val="0"/>
          <w:marTop w:val="0"/>
          <w:marBottom w:val="0"/>
          <w:divBdr>
            <w:top w:val="none" w:sz="0" w:space="0" w:color="auto"/>
            <w:left w:val="none" w:sz="0" w:space="0" w:color="auto"/>
            <w:bottom w:val="none" w:sz="0" w:space="0" w:color="auto"/>
            <w:right w:val="none" w:sz="0" w:space="0" w:color="auto"/>
          </w:divBdr>
        </w:div>
        <w:div w:id="2146651926">
          <w:marLeft w:val="0"/>
          <w:marRight w:val="0"/>
          <w:marTop w:val="0"/>
          <w:marBottom w:val="0"/>
          <w:divBdr>
            <w:top w:val="none" w:sz="0" w:space="0" w:color="auto"/>
            <w:left w:val="none" w:sz="0" w:space="0" w:color="auto"/>
            <w:bottom w:val="none" w:sz="0" w:space="0" w:color="auto"/>
            <w:right w:val="none" w:sz="0" w:space="0" w:color="auto"/>
          </w:divBdr>
        </w:div>
      </w:divsChild>
    </w:div>
    <w:div w:id="364910793">
      <w:bodyDiv w:val="1"/>
      <w:marLeft w:val="0"/>
      <w:marRight w:val="0"/>
      <w:marTop w:val="0"/>
      <w:marBottom w:val="0"/>
      <w:divBdr>
        <w:top w:val="none" w:sz="0" w:space="0" w:color="auto"/>
        <w:left w:val="none" w:sz="0" w:space="0" w:color="auto"/>
        <w:bottom w:val="none" w:sz="0" w:space="0" w:color="auto"/>
        <w:right w:val="none" w:sz="0" w:space="0" w:color="auto"/>
      </w:divBdr>
    </w:div>
    <w:div w:id="389966565">
      <w:bodyDiv w:val="1"/>
      <w:marLeft w:val="0"/>
      <w:marRight w:val="0"/>
      <w:marTop w:val="0"/>
      <w:marBottom w:val="0"/>
      <w:divBdr>
        <w:top w:val="none" w:sz="0" w:space="0" w:color="auto"/>
        <w:left w:val="none" w:sz="0" w:space="0" w:color="auto"/>
        <w:bottom w:val="none" w:sz="0" w:space="0" w:color="auto"/>
        <w:right w:val="none" w:sz="0" w:space="0" w:color="auto"/>
      </w:divBdr>
    </w:div>
    <w:div w:id="416708584">
      <w:bodyDiv w:val="1"/>
      <w:marLeft w:val="0"/>
      <w:marRight w:val="0"/>
      <w:marTop w:val="0"/>
      <w:marBottom w:val="0"/>
      <w:divBdr>
        <w:top w:val="none" w:sz="0" w:space="0" w:color="auto"/>
        <w:left w:val="none" w:sz="0" w:space="0" w:color="auto"/>
        <w:bottom w:val="none" w:sz="0" w:space="0" w:color="auto"/>
        <w:right w:val="none" w:sz="0" w:space="0" w:color="auto"/>
      </w:divBdr>
      <w:divsChild>
        <w:div w:id="1198203777">
          <w:marLeft w:val="720"/>
          <w:marRight w:val="0"/>
          <w:marTop w:val="0"/>
          <w:marBottom w:val="0"/>
          <w:divBdr>
            <w:top w:val="none" w:sz="0" w:space="0" w:color="auto"/>
            <w:left w:val="none" w:sz="0" w:space="0" w:color="auto"/>
            <w:bottom w:val="none" w:sz="0" w:space="0" w:color="auto"/>
            <w:right w:val="none" w:sz="0" w:space="0" w:color="auto"/>
          </w:divBdr>
        </w:div>
        <w:div w:id="1369798076">
          <w:marLeft w:val="720"/>
          <w:marRight w:val="0"/>
          <w:marTop w:val="0"/>
          <w:marBottom w:val="0"/>
          <w:divBdr>
            <w:top w:val="none" w:sz="0" w:space="0" w:color="auto"/>
            <w:left w:val="none" w:sz="0" w:space="0" w:color="auto"/>
            <w:bottom w:val="none" w:sz="0" w:space="0" w:color="auto"/>
            <w:right w:val="none" w:sz="0" w:space="0" w:color="auto"/>
          </w:divBdr>
        </w:div>
      </w:divsChild>
    </w:div>
    <w:div w:id="452872690">
      <w:bodyDiv w:val="1"/>
      <w:marLeft w:val="0"/>
      <w:marRight w:val="0"/>
      <w:marTop w:val="0"/>
      <w:marBottom w:val="0"/>
      <w:divBdr>
        <w:top w:val="none" w:sz="0" w:space="0" w:color="auto"/>
        <w:left w:val="none" w:sz="0" w:space="0" w:color="auto"/>
        <w:bottom w:val="none" w:sz="0" w:space="0" w:color="auto"/>
        <w:right w:val="none" w:sz="0" w:space="0" w:color="auto"/>
      </w:divBdr>
    </w:div>
    <w:div w:id="452946378">
      <w:bodyDiv w:val="1"/>
      <w:marLeft w:val="0"/>
      <w:marRight w:val="0"/>
      <w:marTop w:val="0"/>
      <w:marBottom w:val="0"/>
      <w:divBdr>
        <w:top w:val="none" w:sz="0" w:space="0" w:color="auto"/>
        <w:left w:val="none" w:sz="0" w:space="0" w:color="auto"/>
        <w:bottom w:val="none" w:sz="0" w:space="0" w:color="auto"/>
        <w:right w:val="none" w:sz="0" w:space="0" w:color="auto"/>
      </w:divBdr>
    </w:div>
    <w:div w:id="524447382">
      <w:bodyDiv w:val="1"/>
      <w:marLeft w:val="0"/>
      <w:marRight w:val="0"/>
      <w:marTop w:val="0"/>
      <w:marBottom w:val="0"/>
      <w:divBdr>
        <w:top w:val="none" w:sz="0" w:space="0" w:color="auto"/>
        <w:left w:val="none" w:sz="0" w:space="0" w:color="auto"/>
        <w:bottom w:val="none" w:sz="0" w:space="0" w:color="auto"/>
        <w:right w:val="none" w:sz="0" w:space="0" w:color="auto"/>
      </w:divBdr>
    </w:div>
    <w:div w:id="529417141">
      <w:bodyDiv w:val="1"/>
      <w:marLeft w:val="0"/>
      <w:marRight w:val="0"/>
      <w:marTop w:val="0"/>
      <w:marBottom w:val="0"/>
      <w:divBdr>
        <w:top w:val="none" w:sz="0" w:space="0" w:color="auto"/>
        <w:left w:val="none" w:sz="0" w:space="0" w:color="auto"/>
        <w:bottom w:val="none" w:sz="0" w:space="0" w:color="auto"/>
        <w:right w:val="none" w:sz="0" w:space="0" w:color="auto"/>
      </w:divBdr>
    </w:div>
    <w:div w:id="535780546">
      <w:bodyDiv w:val="1"/>
      <w:marLeft w:val="0"/>
      <w:marRight w:val="0"/>
      <w:marTop w:val="0"/>
      <w:marBottom w:val="0"/>
      <w:divBdr>
        <w:top w:val="none" w:sz="0" w:space="0" w:color="auto"/>
        <w:left w:val="none" w:sz="0" w:space="0" w:color="auto"/>
        <w:bottom w:val="none" w:sz="0" w:space="0" w:color="auto"/>
        <w:right w:val="none" w:sz="0" w:space="0" w:color="auto"/>
      </w:divBdr>
      <w:divsChild>
        <w:div w:id="775095404">
          <w:marLeft w:val="0"/>
          <w:marRight w:val="0"/>
          <w:marTop w:val="0"/>
          <w:marBottom w:val="0"/>
          <w:divBdr>
            <w:top w:val="none" w:sz="0" w:space="0" w:color="auto"/>
            <w:left w:val="none" w:sz="0" w:space="0" w:color="auto"/>
            <w:bottom w:val="none" w:sz="0" w:space="0" w:color="auto"/>
            <w:right w:val="none" w:sz="0" w:space="0" w:color="auto"/>
          </w:divBdr>
          <w:divsChild>
            <w:div w:id="28188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961145">
      <w:bodyDiv w:val="1"/>
      <w:marLeft w:val="0"/>
      <w:marRight w:val="0"/>
      <w:marTop w:val="0"/>
      <w:marBottom w:val="0"/>
      <w:divBdr>
        <w:top w:val="none" w:sz="0" w:space="0" w:color="auto"/>
        <w:left w:val="none" w:sz="0" w:space="0" w:color="auto"/>
        <w:bottom w:val="none" w:sz="0" w:space="0" w:color="auto"/>
        <w:right w:val="none" w:sz="0" w:space="0" w:color="auto"/>
      </w:divBdr>
    </w:div>
    <w:div w:id="551506810">
      <w:bodyDiv w:val="1"/>
      <w:marLeft w:val="0"/>
      <w:marRight w:val="0"/>
      <w:marTop w:val="0"/>
      <w:marBottom w:val="0"/>
      <w:divBdr>
        <w:top w:val="none" w:sz="0" w:space="0" w:color="auto"/>
        <w:left w:val="none" w:sz="0" w:space="0" w:color="auto"/>
        <w:bottom w:val="none" w:sz="0" w:space="0" w:color="auto"/>
        <w:right w:val="none" w:sz="0" w:space="0" w:color="auto"/>
      </w:divBdr>
    </w:div>
    <w:div w:id="555774407">
      <w:bodyDiv w:val="1"/>
      <w:marLeft w:val="0"/>
      <w:marRight w:val="0"/>
      <w:marTop w:val="0"/>
      <w:marBottom w:val="0"/>
      <w:divBdr>
        <w:top w:val="none" w:sz="0" w:space="0" w:color="auto"/>
        <w:left w:val="none" w:sz="0" w:space="0" w:color="auto"/>
        <w:bottom w:val="none" w:sz="0" w:space="0" w:color="auto"/>
        <w:right w:val="none" w:sz="0" w:space="0" w:color="auto"/>
      </w:divBdr>
    </w:div>
    <w:div w:id="564609611">
      <w:bodyDiv w:val="1"/>
      <w:marLeft w:val="0"/>
      <w:marRight w:val="0"/>
      <w:marTop w:val="0"/>
      <w:marBottom w:val="0"/>
      <w:divBdr>
        <w:top w:val="none" w:sz="0" w:space="0" w:color="auto"/>
        <w:left w:val="none" w:sz="0" w:space="0" w:color="auto"/>
        <w:bottom w:val="none" w:sz="0" w:space="0" w:color="auto"/>
        <w:right w:val="none" w:sz="0" w:space="0" w:color="auto"/>
      </w:divBdr>
    </w:div>
    <w:div w:id="592012233">
      <w:bodyDiv w:val="1"/>
      <w:marLeft w:val="0"/>
      <w:marRight w:val="0"/>
      <w:marTop w:val="0"/>
      <w:marBottom w:val="0"/>
      <w:divBdr>
        <w:top w:val="none" w:sz="0" w:space="0" w:color="auto"/>
        <w:left w:val="none" w:sz="0" w:space="0" w:color="auto"/>
        <w:bottom w:val="none" w:sz="0" w:space="0" w:color="auto"/>
        <w:right w:val="none" w:sz="0" w:space="0" w:color="auto"/>
      </w:divBdr>
    </w:div>
    <w:div w:id="594942167">
      <w:bodyDiv w:val="1"/>
      <w:marLeft w:val="0"/>
      <w:marRight w:val="0"/>
      <w:marTop w:val="0"/>
      <w:marBottom w:val="0"/>
      <w:divBdr>
        <w:top w:val="none" w:sz="0" w:space="0" w:color="auto"/>
        <w:left w:val="none" w:sz="0" w:space="0" w:color="auto"/>
        <w:bottom w:val="none" w:sz="0" w:space="0" w:color="auto"/>
        <w:right w:val="none" w:sz="0" w:space="0" w:color="auto"/>
      </w:divBdr>
    </w:div>
    <w:div w:id="598567866">
      <w:bodyDiv w:val="1"/>
      <w:marLeft w:val="0"/>
      <w:marRight w:val="0"/>
      <w:marTop w:val="0"/>
      <w:marBottom w:val="0"/>
      <w:divBdr>
        <w:top w:val="none" w:sz="0" w:space="0" w:color="auto"/>
        <w:left w:val="none" w:sz="0" w:space="0" w:color="auto"/>
        <w:bottom w:val="none" w:sz="0" w:space="0" w:color="auto"/>
        <w:right w:val="none" w:sz="0" w:space="0" w:color="auto"/>
      </w:divBdr>
    </w:div>
    <w:div w:id="610361502">
      <w:bodyDiv w:val="1"/>
      <w:marLeft w:val="0"/>
      <w:marRight w:val="0"/>
      <w:marTop w:val="0"/>
      <w:marBottom w:val="0"/>
      <w:divBdr>
        <w:top w:val="none" w:sz="0" w:space="0" w:color="auto"/>
        <w:left w:val="none" w:sz="0" w:space="0" w:color="auto"/>
        <w:bottom w:val="none" w:sz="0" w:space="0" w:color="auto"/>
        <w:right w:val="none" w:sz="0" w:space="0" w:color="auto"/>
      </w:divBdr>
    </w:div>
    <w:div w:id="617876015">
      <w:bodyDiv w:val="1"/>
      <w:marLeft w:val="0"/>
      <w:marRight w:val="0"/>
      <w:marTop w:val="0"/>
      <w:marBottom w:val="0"/>
      <w:divBdr>
        <w:top w:val="none" w:sz="0" w:space="0" w:color="auto"/>
        <w:left w:val="none" w:sz="0" w:space="0" w:color="auto"/>
        <w:bottom w:val="none" w:sz="0" w:space="0" w:color="auto"/>
        <w:right w:val="none" w:sz="0" w:space="0" w:color="auto"/>
      </w:divBdr>
    </w:div>
    <w:div w:id="620495930">
      <w:bodyDiv w:val="1"/>
      <w:marLeft w:val="0"/>
      <w:marRight w:val="0"/>
      <w:marTop w:val="0"/>
      <w:marBottom w:val="0"/>
      <w:divBdr>
        <w:top w:val="none" w:sz="0" w:space="0" w:color="auto"/>
        <w:left w:val="none" w:sz="0" w:space="0" w:color="auto"/>
        <w:bottom w:val="none" w:sz="0" w:space="0" w:color="auto"/>
        <w:right w:val="none" w:sz="0" w:space="0" w:color="auto"/>
      </w:divBdr>
    </w:div>
    <w:div w:id="626158359">
      <w:bodyDiv w:val="1"/>
      <w:marLeft w:val="0"/>
      <w:marRight w:val="0"/>
      <w:marTop w:val="0"/>
      <w:marBottom w:val="0"/>
      <w:divBdr>
        <w:top w:val="none" w:sz="0" w:space="0" w:color="auto"/>
        <w:left w:val="none" w:sz="0" w:space="0" w:color="auto"/>
        <w:bottom w:val="none" w:sz="0" w:space="0" w:color="auto"/>
        <w:right w:val="none" w:sz="0" w:space="0" w:color="auto"/>
      </w:divBdr>
    </w:div>
    <w:div w:id="634599775">
      <w:bodyDiv w:val="1"/>
      <w:marLeft w:val="0"/>
      <w:marRight w:val="0"/>
      <w:marTop w:val="0"/>
      <w:marBottom w:val="0"/>
      <w:divBdr>
        <w:top w:val="none" w:sz="0" w:space="0" w:color="auto"/>
        <w:left w:val="none" w:sz="0" w:space="0" w:color="auto"/>
        <w:bottom w:val="none" w:sz="0" w:space="0" w:color="auto"/>
        <w:right w:val="none" w:sz="0" w:space="0" w:color="auto"/>
      </w:divBdr>
    </w:div>
    <w:div w:id="669406544">
      <w:bodyDiv w:val="1"/>
      <w:marLeft w:val="0"/>
      <w:marRight w:val="0"/>
      <w:marTop w:val="0"/>
      <w:marBottom w:val="0"/>
      <w:divBdr>
        <w:top w:val="none" w:sz="0" w:space="0" w:color="auto"/>
        <w:left w:val="none" w:sz="0" w:space="0" w:color="auto"/>
        <w:bottom w:val="none" w:sz="0" w:space="0" w:color="auto"/>
        <w:right w:val="none" w:sz="0" w:space="0" w:color="auto"/>
      </w:divBdr>
    </w:div>
    <w:div w:id="677000013">
      <w:bodyDiv w:val="1"/>
      <w:marLeft w:val="0"/>
      <w:marRight w:val="0"/>
      <w:marTop w:val="0"/>
      <w:marBottom w:val="0"/>
      <w:divBdr>
        <w:top w:val="none" w:sz="0" w:space="0" w:color="auto"/>
        <w:left w:val="none" w:sz="0" w:space="0" w:color="auto"/>
        <w:bottom w:val="none" w:sz="0" w:space="0" w:color="auto"/>
        <w:right w:val="none" w:sz="0" w:space="0" w:color="auto"/>
      </w:divBdr>
      <w:divsChild>
        <w:div w:id="581598785">
          <w:marLeft w:val="547"/>
          <w:marRight w:val="0"/>
          <w:marTop w:val="0"/>
          <w:marBottom w:val="0"/>
          <w:divBdr>
            <w:top w:val="none" w:sz="0" w:space="0" w:color="auto"/>
            <w:left w:val="none" w:sz="0" w:space="0" w:color="auto"/>
            <w:bottom w:val="none" w:sz="0" w:space="0" w:color="auto"/>
            <w:right w:val="none" w:sz="0" w:space="0" w:color="auto"/>
          </w:divBdr>
        </w:div>
        <w:div w:id="1454707617">
          <w:marLeft w:val="547"/>
          <w:marRight w:val="0"/>
          <w:marTop w:val="0"/>
          <w:marBottom w:val="0"/>
          <w:divBdr>
            <w:top w:val="none" w:sz="0" w:space="0" w:color="auto"/>
            <w:left w:val="none" w:sz="0" w:space="0" w:color="auto"/>
            <w:bottom w:val="none" w:sz="0" w:space="0" w:color="auto"/>
            <w:right w:val="none" w:sz="0" w:space="0" w:color="auto"/>
          </w:divBdr>
        </w:div>
        <w:div w:id="1879125847">
          <w:marLeft w:val="547"/>
          <w:marRight w:val="0"/>
          <w:marTop w:val="0"/>
          <w:marBottom w:val="0"/>
          <w:divBdr>
            <w:top w:val="none" w:sz="0" w:space="0" w:color="auto"/>
            <w:left w:val="none" w:sz="0" w:space="0" w:color="auto"/>
            <w:bottom w:val="none" w:sz="0" w:space="0" w:color="auto"/>
            <w:right w:val="none" w:sz="0" w:space="0" w:color="auto"/>
          </w:divBdr>
        </w:div>
        <w:div w:id="1945306064">
          <w:marLeft w:val="547"/>
          <w:marRight w:val="0"/>
          <w:marTop w:val="0"/>
          <w:marBottom w:val="0"/>
          <w:divBdr>
            <w:top w:val="none" w:sz="0" w:space="0" w:color="auto"/>
            <w:left w:val="none" w:sz="0" w:space="0" w:color="auto"/>
            <w:bottom w:val="none" w:sz="0" w:space="0" w:color="auto"/>
            <w:right w:val="none" w:sz="0" w:space="0" w:color="auto"/>
          </w:divBdr>
        </w:div>
      </w:divsChild>
    </w:div>
    <w:div w:id="717439619">
      <w:bodyDiv w:val="1"/>
      <w:marLeft w:val="0"/>
      <w:marRight w:val="0"/>
      <w:marTop w:val="0"/>
      <w:marBottom w:val="0"/>
      <w:divBdr>
        <w:top w:val="none" w:sz="0" w:space="0" w:color="auto"/>
        <w:left w:val="none" w:sz="0" w:space="0" w:color="auto"/>
        <w:bottom w:val="none" w:sz="0" w:space="0" w:color="auto"/>
        <w:right w:val="none" w:sz="0" w:space="0" w:color="auto"/>
      </w:divBdr>
    </w:div>
    <w:div w:id="733086013">
      <w:bodyDiv w:val="1"/>
      <w:marLeft w:val="0"/>
      <w:marRight w:val="0"/>
      <w:marTop w:val="0"/>
      <w:marBottom w:val="0"/>
      <w:divBdr>
        <w:top w:val="none" w:sz="0" w:space="0" w:color="auto"/>
        <w:left w:val="none" w:sz="0" w:space="0" w:color="auto"/>
        <w:bottom w:val="none" w:sz="0" w:space="0" w:color="auto"/>
        <w:right w:val="none" w:sz="0" w:space="0" w:color="auto"/>
      </w:divBdr>
    </w:div>
    <w:div w:id="738790179">
      <w:bodyDiv w:val="1"/>
      <w:marLeft w:val="0"/>
      <w:marRight w:val="0"/>
      <w:marTop w:val="0"/>
      <w:marBottom w:val="0"/>
      <w:divBdr>
        <w:top w:val="none" w:sz="0" w:space="0" w:color="auto"/>
        <w:left w:val="none" w:sz="0" w:space="0" w:color="auto"/>
        <w:bottom w:val="none" w:sz="0" w:space="0" w:color="auto"/>
        <w:right w:val="none" w:sz="0" w:space="0" w:color="auto"/>
      </w:divBdr>
    </w:div>
    <w:div w:id="757291440">
      <w:bodyDiv w:val="1"/>
      <w:marLeft w:val="0"/>
      <w:marRight w:val="0"/>
      <w:marTop w:val="0"/>
      <w:marBottom w:val="0"/>
      <w:divBdr>
        <w:top w:val="none" w:sz="0" w:space="0" w:color="auto"/>
        <w:left w:val="none" w:sz="0" w:space="0" w:color="auto"/>
        <w:bottom w:val="none" w:sz="0" w:space="0" w:color="auto"/>
        <w:right w:val="none" w:sz="0" w:space="0" w:color="auto"/>
      </w:divBdr>
    </w:div>
    <w:div w:id="785196401">
      <w:bodyDiv w:val="1"/>
      <w:marLeft w:val="0"/>
      <w:marRight w:val="0"/>
      <w:marTop w:val="0"/>
      <w:marBottom w:val="0"/>
      <w:divBdr>
        <w:top w:val="none" w:sz="0" w:space="0" w:color="auto"/>
        <w:left w:val="none" w:sz="0" w:space="0" w:color="auto"/>
        <w:bottom w:val="none" w:sz="0" w:space="0" w:color="auto"/>
        <w:right w:val="none" w:sz="0" w:space="0" w:color="auto"/>
      </w:divBdr>
    </w:div>
    <w:div w:id="789593659">
      <w:bodyDiv w:val="1"/>
      <w:marLeft w:val="0"/>
      <w:marRight w:val="0"/>
      <w:marTop w:val="0"/>
      <w:marBottom w:val="0"/>
      <w:divBdr>
        <w:top w:val="none" w:sz="0" w:space="0" w:color="auto"/>
        <w:left w:val="none" w:sz="0" w:space="0" w:color="auto"/>
        <w:bottom w:val="none" w:sz="0" w:space="0" w:color="auto"/>
        <w:right w:val="none" w:sz="0" w:space="0" w:color="auto"/>
      </w:divBdr>
      <w:divsChild>
        <w:div w:id="453792531">
          <w:marLeft w:val="720"/>
          <w:marRight w:val="0"/>
          <w:marTop w:val="0"/>
          <w:marBottom w:val="0"/>
          <w:divBdr>
            <w:top w:val="none" w:sz="0" w:space="0" w:color="auto"/>
            <w:left w:val="none" w:sz="0" w:space="0" w:color="auto"/>
            <w:bottom w:val="none" w:sz="0" w:space="0" w:color="auto"/>
            <w:right w:val="none" w:sz="0" w:space="0" w:color="auto"/>
          </w:divBdr>
        </w:div>
        <w:div w:id="644437221">
          <w:marLeft w:val="720"/>
          <w:marRight w:val="0"/>
          <w:marTop w:val="0"/>
          <w:marBottom w:val="0"/>
          <w:divBdr>
            <w:top w:val="none" w:sz="0" w:space="0" w:color="auto"/>
            <w:left w:val="none" w:sz="0" w:space="0" w:color="auto"/>
            <w:bottom w:val="none" w:sz="0" w:space="0" w:color="auto"/>
            <w:right w:val="none" w:sz="0" w:space="0" w:color="auto"/>
          </w:divBdr>
        </w:div>
      </w:divsChild>
    </w:div>
    <w:div w:id="792938191">
      <w:bodyDiv w:val="1"/>
      <w:marLeft w:val="0"/>
      <w:marRight w:val="0"/>
      <w:marTop w:val="0"/>
      <w:marBottom w:val="0"/>
      <w:divBdr>
        <w:top w:val="none" w:sz="0" w:space="0" w:color="auto"/>
        <w:left w:val="none" w:sz="0" w:space="0" w:color="auto"/>
        <w:bottom w:val="none" w:sz="0" w:space="0" w:color="auto"/>
        <w:right w:val="none" w:sz="0" w:space="0" w:color="auto"/>
      </w:divBdr>
    </w:div>
    <w:div w:id="799617642">
      <w:bodyDiv w:val="1"/>
      <w:marLeft w:val="0"/>
      <w:marRight w:val="0"/>
      <w:marTop w:val="0"/>
      <w:marBottom w:val="0"/>
      <w:divBdr>
        <w:top w:val="none" w:sz="0" w:space="0" w:color="auto"/>
        <w:left w:val="none" w:sz="0" w:space="0" w:color="auto"/>
        <w:bottom w:val="none" w:sz="0" w:space="0" w:color="auto"/>
        <w:right w:val="none" w:sz="0" w:space="0" w:color="auto"/>
      </w:divBdr>
    </w:div>
    <w:div w:id="812872359">
      <w:bodyDiv w:val="1"/>
      <w:marLeft w:val="0"/>
      <w:marRight w:val="0"/>
      <w:marTop w:val="0"/>
      <w:marBottom w:val="0"/>
      <w:divBdr>
        <w:top w:val="none" w:sz="0" w:space="0" w:color="auto"/>
        <w:left w:val="none" w:sz="0" w:space="0" w:color="auto"/>
        <w:bottom w:val="none" w:sz="0" w:space="0" w:color="auto"/>
        <w:right w:val="none" w:sz="0" w:space="0" w:color="auto"/>
      </w:divBdr>
    </w:div>
    <w:div w:id="816340563">
      <w:bodyDiv w:val="1"/>
      <w:marLeft w:val="0"/>
      <w:marRight w:val="0"/>
      <w:marTop w:val="0"/>
      <w:marBottom w:val="0"/>
      <w:divBdr>
        <w:top w:val="none" w:sz="0" w:space="0" w:color="auto"/>
        <w:left w:val="none" w:sz="0" w:space="0" w:color="auto"/>
        <w:bottom w:val="none" w:sz="0" w:space="0" w:color="auto"/>
        <w:right w:val="none" w:sz="0" w:space="0" w:color="auto"/>
      </w:divBdr>
    </w:div>
    <w:div w:id="828594572">
      <w:bodyDiv w:val="1"/>
      <w:marLeft w:val="0"/>
      <w:marRight w:val="0"/>
      <w:marTop w:val="0"/>
      <w:marBottom w:val="0"/>
      <w:divBdr>
        <w:top w:val="none" w:sz="0" w:space="0" w:color="auto"/>
        <w:left w:val="none" w:sz="0" w:space="0" w:color="auto"/>
        <w:bottom w:val="none" w:sz="0" w:space="0" w:color="auto"/>
        <w:right w:val="none" w:sz="0" w:space="0" w:color="auto"/>
      </w:divBdr>
    </w:div>
    <w:div w:id="850339617">
      <w:bodyDiv w:val="1"/>
      <w:marLeft w:val="0"/>
      <w:marRight w:val="0"/>
      <w:marTop w:val="0"/>
      <w:marBottom w:val="0"/>
      <w:divBdr>
        <w:top w:val="none" w:sz="0" w:space="0" w:color="auto"/>
        <w:left w:val="none" w:sz="0" w:space="0" w:color="auto"/>
        <w:bottom w:val="none" w:sz="0" w:space="0" w:color="auto"/>
        <w:right w:val="none" w:sz="0" w:space="0" w:color="auto"/>
      </w:divBdr>
    </w:div>
    <w:div w:id="857156411">
      <w:bodyDiv w:val="1"/>
      <w:marLeft w:val="0"/>
      <w:marRight w:val="0"/>
      <w:marTop w:val="0"/>
      <w:marBottom w:val="0"/>
      <w:divBdr>
        <w:top w:val="none" w:sz="0" w:space="0" w:color="auto"/>
        <w:left w:val="none" w:sz="0" w:space="0" w:color="auto"/>
        <w:bottom w:val="none" w:sz="0" w:space="0" w:color="auto"/>
        <w:right w:val="none" w:sz="0" w:space="0" w:color="auto"/>
      </w:divBdr>
    </w:div>
    <w:div w:id="876431729">
      <w:bodyDiv w:val="1"/>
      <w:marLeft w:val="0"/>
      <w:marRight w:val="0"/>
      <w:marTop w:val="0"/>
      <w:marBottom w:val="0"/>
      <w:divBdr>
        <w:top w:val="none" w:sz="0" w:space="0" w:color="auto"/>
        <w:left w:val="none" w:sz="0" w:space="0" w:color="auto"/>
        <w:bottom w:val="none" w:sz="0" w:space="0" w:color="auto"/>
        <w:right w:val="none" w:sz="0" w:space="0" w:color="auto"/>
      </w:divBdr>
    </w:div>
    <w:div w:id="877160677">
      <w:bodyDiv w:val="1"/>
      <w:marLeft w:val="0"/>
      <w:marRight w:val="0"/>
      <w:marTop w:val="0"/>
      <w:marBottom w:val="0"/>
      <w:divBdr>
        <w:top w:val="none" w:sz="0" w:space="0" w:color="auto"/>
        <w:left w:val="none" w:sz="0" w:space="0" w:color="auto"/>
        <w:bottom w:val="none" w:sz="0" w:space="0" w:color="auto"/>
        <w:right w:val="none" w:sz="0" w:space="0" w:color="auto"/>
      </w:divBdr>
    </w:div>
    <w:div w:id="881752844">
      <w:bodyDiv w:val="1"/>
      <w:marLeft w:val="0"/>
      <w:marRight w:val="0"/>
      <w:marTop w:val="0"/>
      <w:marBottom w:val="0"/>
      <w:divBdr>
        <w:top w:val="none" w:sz="0" w:space="0" w:color="auto"/>
        <w:left w:val="none" w:sz="0" w:space="0" w:color="auto"/>
        <w:bottom w:val="none" w:sz="0" w:space="0" w:color="auto"/>
        <w:right w:val="none" w:sz="0" w:space="0" w:color="auto"/>
      </w:divBdr>
    </w:div>
    <w:div w:id="884834048">
      <w:bodyDiv w:val="1"/>
      <w:marLeft w:val="0"/>
      <w:marRight w:val="0"/>
      <w:marTop w:val="0"/>
      <w:marBottom w:val="0"/>
      <w:divBdr>
        <w:top w:val="none" w:sz="0" w:space="0" w:color="auto"/>
        <w:left w:val="none" w:sz="0" w:space="0" w:color="auto"/>
        <w:bottom w:val="none" w:sz="0" w:space="0" w:color="auto"/>
        <w:right w:val="none" w:sz="0" w:space="0" w:color="auto"/>
      </w:divBdr>
    </w:div>
    <w:div w:id="885798889">
      <w:bodyDiv w:val="1"/>
      <w:marLeft w:val="0"/>
      <w:marRight w:val="0"/>
      <w:marTop w:val="0"/>
      <w:marBottom w:val="0"/>
      <w:divBdr>
        <w:top w:val="none" w:sz="0" w:space="0" w:color="auto"/>
        <w:left w:val="none" w:sz="0" w:space="0" w:color="auto"/>
        <w:bottom w:val="none" w:sz="0" w:space="0" w:color="auto"/>
        <w:right w:val="none" w:sz="0" w:space="0" w:color="auto"/>
      </w:divBdr>
    </w:div>
    <w:div w:id="924649148">
      <w:bodyDiv w:val="1"/>
      <w:marLeft w:val="0"/>
      <w:marRight w:val="0"/>
      <w:marTop w:val="0"/>
      <w:marBottom w:val="0"/>
      <w:divBdr>
        <w:top w:val="none" w:sz="0" w:space="0" w:color="auto"/>
        <w:left w:val="none" w:sz="0" w:space="0" w:color="auto"/>
        <w:bottom w:val="none" w:sz="0" w:space="0" w:color="auto"/>
        <w:right w:val="none" w:sz="0" w:space="0" w:color="auto"/>
      </w:divBdr>
      <w:divsChild>
        <w:div w:id="602612670">
          <w:marLeft w:val="720"/>
          <w:marRight w:val="0"/>
          <w:marTop w:val="0"/>
          <w:marBottom w:val="0"/>
          <w:divBdr>
            <w:top w:val="none" w:sz="0" w:space="0" w:color="auto"/>
            <w:left w:val="none" w:sz="0" w:space="0" w:color="auto"/>
            <w:bottom w:val="none" w:sz="0" w:space="0" w:color="auto"/>
            <w:right w:val="none" w:sz="0" w:space="0" w:color="auto"/>
          </w:divBdr>
        </w:div>
        <w:div w:id="1705402191">
          <w:marLeft w:val="720"/>
          <w:marRight w:val="0"/>
          <w:marTop w:val="0"/>
          <w:marBottom w:val="0"/>
          <w:divBdr>
            <w:top w:val="none" w:sz="0" w:space="0" w:color="auto"/>
            <w:left w:val="none" w:sz="0" w:space="0" w:color="auto"/>
            <w:bottom w:val="none" w:sz="0" w:space="0" w:color="auto"/>
            <w:right w:val="none" w:sz="0" w:space="0" w:color="auto"/>
          </w:divBdr>
        </w:div>
      </w:divsChild>
    </w:div>
    <w:div w:id="927497761">
      <w:bodyDiv w:val="1"/>
      <w:marLeft w:val="0"/>
      <w:marRight w:val="0"/>
      <w:marTop w:val="0"/>
      <w:marBottom w:val="0"/>
      <w:divBdr>
        <w:top w:val="none" w:sz="0" w:space="0" w:color="auto"/>
        <w:left w:val="none" w:sz="0" w:space="0" w:color="auto"/>
        <w:bottom w:val="none" w:sz="0" w:space="0" w:color="auto"/>
        <w:right w:val="none" w:sz="0" w:space="0" w:color="auto"/>
      </w:divBdr>
    </w:div>
    <w:div w:id="933130079">
      <w:bodyDiv w:val="1"/>
      <w:marLeft w:val="0"/>
      <w:marRight w:val="0"/>
      <w:marTop w:val="0"/>
      <w:marBottom w:val="0"/>
      <w:divBdr>
        <w:top w:val="none" w:sz="0" w:space="0" w:color="auto"/>
        <w:left w:val="none" w:sz="0" w:space="0" w:color="auto"/>
        <w:bottom w:val="none" w:sz="0" w:space="0" w:color="auto"/>
        <w:right w:val="none" w:sz="0" w:space="0" w:color="auto"/>
      </w:divBdr>
    </w:div>
    <w:div w:id="935021959">
      <w:bodyDiv w:val="1"/>
      <w:marLeft w:val="0"/>
      <w:marRight w:val="0"/>
      <w:marTop w:val="0"/>
      <w:marBottom w:val="0"/>
      <w:divBdr>
        <w:top w:val="none" w:sz="0" w:space="0" w:color="auto"/>
        <w:left w:val="none" w:sz="0" w:space="0" w:color="auto"/>
        <w:bottom w:val="none" w:sz="0" w:space="0" w:color="auto"/>
        <w:right w:val="none" w:sz="0" w:space="0" w:color="auto"/>
      </w:divBdr>
    </w:div>
    <w:div w:id="936789619">
      <w:bodyDiv w:val="1"/>
      <w:marLeft w:val="0"/>
      <w:marRight w:val="0"/>
      <w:marTop w:val="0"/>
      <w:marBottom w:val="0"/>
      <w:divBdr>
        <w:top w:val="none" w:sz="0" w:space="0" w:color="auto"/>
        <w:left w:val="none" w:sz="0" w:space="0" w:color="auto"/>
        <w:bottom w:val="none" w:sz="0" w:space="0" w:color="auto"/>
        <w:right w:val="none" w:sz="0" w:space="0" w:color="auto"/>
      </w:divBdr>
    </w:div>
    <w:div w:id="941762290">
      <w:bodyDiv w:val="1"/>
      <w:marLeft w:val="0"/>
      <w:marRight w:val="0"/>
      <w:marTop w:val="0"/>
      <w:marBottom w:val="0"/>
      <w:divBdr>
        <w:top w:val="none" w:sz="0" w:space="0" w:color="auto"/>
        <w:left w:val="none" w:sz="0" w:space="0" w:color="auto"/>
        <w:bottom w:val="none" w:sz="0" w:space="0" w:color="auto"/>
        <w:right w:val="none" w:sz="0" w:space="0" w:color="auto"/>
      </w:divBdr>
    </w:div>
    <w:div w:id="958604866">
      <w:bodyDiv w:val="1"/>
      <w:marLeft w:val="0"/>
      <w:marRight w:val="0"/>
      <w:marTop w:val="0"/>
      <w:marBottom w:val="0"/>
      <w:divBdr>
        <w:top w:val="none" w:sz="0" w:space="0" w:color="auto"/>
        <w:left w:val="none" w:sz="0" w:space="0" w:color="auto"/>
        <w:bottom w:val="none" w:sz="0" w:space="0" w:color="auto"/>
        <w:right w:val="none" w:sz="0" w:space="0" w:color="auto"/>
      </w:divBdr>
    </w:div>
    <w:div w:id="964578542">
      <w:bodyDiv w:val="1"/>
      <w:marLeft w:val="0"/>
      <w:marRight w:val="0"/>
      <w:marTop w:val="0"/>
      <w:marBottom w:val="0"/>
      <w:divBdr>
        <w:top w:val="none" w:sz="0" w:space="0" w:color="auto"/>
        <w:left w:val="none" w:sz="0" w:space="0" w:color="auto"/>
        <w:bottom w:val="none" w:sz="0" w:space="0" w:color="auto"/>
        <w:right w:val="none" w:sz="0" w:space="0" w:color="auto"/>
      </w:divBdr>
    </w:div>
    <w:div w:id="999623387">
      <w:bodyDiv w:val="1"/>
      <w:marLeft w:val="0"/>
      <w:marRight w:val="0"/>
      <w:marTop w:val="0"/>
      <w:marBottom w:val="0"/>
      <w:divBdr>
        <w:top w:val="none" w:sz="0" w:space="0" w:color="auto"/>
        <w:left w:val="none" w:sz="0" w:space="0" w:color="auto"/>
        <w:bottom w:val="none" w:sz="0" w:space="0" w:color="auto"/>
        <w:right w:val="none" w:sz="0" w:space="0" w:color="auto"/>
      </w:divBdr>
    </w:div>
    <w:div w:id="1045833634">
      <w:bodyDiv w:val="1"/>
      <w:marLeft w:val="0"/>
      <w:marRight w:val="0"/>
      <w:marTop w:val="0"/>
      <w:marBottom w:val="0"/>
      <w:divBdr>
        <w:top w:val="none" w:sz="0" w:space="0" w:color="auto"/>
        <w:left w:val="none" w:sz="0" w:space="0" w:color="auto"/>
        <w:bottom w:val="none" w:sz="0" w:space="0" w:color="auto"/>
        <w:right w:val="none" w:sz="0" w:space="0" w:color="auto"/>
      </w:divBdr>
      <w:divsChild>
        <w:div w:id="1559394421">
          <w:marLeft w:val="0"/>
          <w:marRight w:val="0"/>
          <w:marTop w:val="0"/>
          <w:marBottom w:val="0"/>
          <w:divBdr>
            <w:top w:val="none" w:sz="0" w:space="0" w:color="auto"/>
            <w:left w:val="none" w:sz="0" w:space="0" w:color="auto"/>
            <w:bottom w:val="none" w:sz="0" w:space="0" w:color="auto"/>
            <w:right w:val="none" w:sz="0" w:space="0" w:color="auto"/>
          </w:divBdr>
          <w:divsChild>
            <w:div w:id="54390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1895">
      <w:bodyDiv w:val="1"/>
      <w:marLeft w:val="0"/>
      <w:marRight w:val="0"/>
      <w:marTop w:val="0"/>
      <w:marBottom w:val="0"/>
      <w:divBdr>
        <w:top w:val="none" w:sz="0" w:space="0" w:color="auto"/>
        <w:left w:val="none" w:sz="0" w:space="0" w:color="auto"/>
        <w:bottom w:val="none" w:sz="0" w:space="0" w:color="auto"/>
        <w:right w:val="none" w:sz="0" w:space="0" w:color="auto"/>
      </w:divBdr>
    </w:div>
    <w:div w:id="1102188168">
      <w:bodyDiv w:val="1"/>
      <w:marLeft w:val="0"/>
      <w:marRight w:val="0"/>
      <w:marTop w:val="0"/>
      <w:marBottom w:val="0"/>
      <w:divBdr>
        <w:top w:val="none" w:sz="0" w:space="0" w:color="auto"/>
        <w:left w:val="none" w:sz="0" w:space="0" w:color="auto"/>
        <w:bottom w:val="none" w:sz="0" w:space="0" w:color="auto"/>
        <w:right w:val="none" w:sz="0" w:space="0" w:color="auto"/>
      </w:divBdr>
    </w:div>
    <w:div w:id="1111241306">
      <w:bodyDiv w:val="1"/>
      <w:marLeft w:val="0"/>
      <w:marRight w:val="0"/>
      <w:marTop w:val="0"/>
      <w:marBottom w:val="0"/>
      <w:divBdr>
        <w:top w:val="none" w:sz="0" w:space="0" w:color="auto"/>
        <w:left w:val="none" w:sz="0" w:space="0" w:color="auto"/>
        <w:bottom w:val="none" w:sz="0" w:space="0" w:color="auto"/>
        <w:right w:val="none" w:sz="0" w:space="0" w:color="auto"/>
      </w:divBdr>
    </w:div>
    <w:div w:id="1129669190">
      <w:bodyDiv w:val="1"/>
      <w:marLeft w:val="0"/>
      <w:marRight w:val="0"/>
      <w:marTop w:val="0"/>
      <w:marBottom w:val="0"/>
      <w:divBdr>
        <w:top w:val="none" w:sz="0" w:space="0" w:color="auto"/>
        <w:left w:val="none" w:sz="0" w:space="0" w:color="auto"/>
        <w:bottom w:val="none" w:sz="0" w:space="0" w:color="auto"/>
        <w:right w:val="none" w:sz="0" w:space="0" w:color="auto"/>
      </w:divBdr>
    </w:div>
    <w:div w:id="1140342703">
      <w:bodyDiv w:val="1"/>
      <w:marLeft w:val="0"/>
      <w:marRight w:val="0"/>
      <w:marTop w:val="0"/>
      <w:marBottom w:val="0"/>
      <w:divBdr>
        <w:top w:val="none" w:sz="0" w:space="0" w:color="auto"/>
        <w:left w:val="none" w:sz="0" w:space="0" w:color="auto"/>
        <w:bottom w:val="none" w:sz="0" w:space="0" w:color="auto"/>
        <w:right w:val="none" w:sz="0" w:space="0" w:color="auto"/>
      </w:divBdr>
      <w:divsChild>
        <w:div w:id="749035278">
          <w:marLeft w:val="0"/>
          <w:marRight w:val="0"/>
          <w:marTop w:val="0"/>
          <w:marBottom w:val="0"/>
          <w:divBdr>
            <w:top w:val="none" w:sz="0" w:space="0" w:color="auto"/>
            <w:left w:val="none" w:sz="0" w:space="0" w:color="auto"/>
            <w:bottom w:val="none" w:sz="0" w:space="0" w:color="auto"/>
            <w:right w:val="none" w:sz="0" w:space="0" w:color="auto"/>
          </w:divBdr>
        </w:div>
        <w:div w:id="861750436">
          <w:marLeft w:val="0"/>
          <w:marRight w:val="0"/>
          <w:marTop w:val="0"/>
          <w:marBottom w:val="0"/>
          <w:divBdr>
            <w:top w:val="none" w:sz="0" w:space="0" w:color="auto"/>
            <w:left w:val="none" w:sz="0" w:space="0" w:color="auto"/>
            <w:bottom w:val="none" w:sz="0" w:space="0" w:color="auto"/>
            <w:right w:val="none" w:sz="0" w:space="0" w:color="auto"/>
          </w:divBdr>
        </w:div>
        <w:div w:id="1582985953">
          <w:marLeft w:val="0"/>
          <w:marRight w:val="0"/>
          <w:marTop w:val="0"/>
          <w:marBottom w:val="0"/>
          <w:divBdr>
            <w:top w:val="none" w:sz="0" w:space="0" w:color="auto"/>
            <w:left w:val="none" w:sz="0" w:space="0" w:color="auto"/>
            <w:bottom w:val="none" w:sz="0" w:space="0" w:color="auto"/>
            <w:right w:val="none" w:sz="0" w:space="0" w:color="auto"/>
          </w:divBdr>
        </w:div>
      </w:divsChild>
    </w:div>
    <w:div w:id="1144855476">
      <w:bodyDiv w:val="1"/>
      <w:marLeft w:val="0"/>
      <w:marRight w:val="0"/>
      <w:marTop w:val="0"/>
      <w:marBottom w:val="0"/>
      <w:divBdr>
        <w:top w:val="none" w:sz="0" w:space="0" w:color="auto"/>
        <w:left w:val="none" w:sz="0" w:space="0" w:color="auto"/>
        <w:bottom w:val="none" w:sz="0" w:space="0" w:color="auto"/>
        <w:right w:val="none" w:sz="0" w:space="0" w:color="auto"/>
      </w:divBdr>
    </w:div>
    <w:div w:id="1169253232">
      <w:bodyDiv w:val="1"/>
      <w:marLeft w:val="0"/>
      <w:marRight w:val="0"/>
      <w:marTop w:val="0"/>
      <w:marBottom w:val="0"/>
      <w:divBdr>
        <w:top w:val="none" w:sz="0" w:space="0" w:color="auto"/>
        <w:left w:val="none" w:sz="0" w:space="0" w:color="auto"/>
        <w:bottom w:val="none" w:sz="0" w:space="0" w:color="auto"/>
        <w:right w:val="none" w:sz="0" w:space="0" w:color="auto"/>
      </w:divBdr>
    </w:div>
    <w:div w:id="1183132280">
      <w:bodyDiv w:val="1"/>
      <w:marLeft w:val="0"/>
      <w:marRight w:val="0"/>
      <w:marTop w:val="0"/>
      <w:marBottom w:val="0"/>
      <w:divBdr>
        <w:top w:val="none" w:sz="0" w:space="0" w:color="auto"/>
        <w:left w:val="none" w:sz="0" w:space="0" w:color="auto"/>
        <w:bottom w:val="none" w:sz="0" w:space="0" w:color="auto"/>
        <w:right w:val="none" w:sz="0" w:space="0" w:color="auto"/>
      </w:divBdr>
    </w:div>
    <w:div w:id="1183667789">
      <w:bodyDiv w:val="1"/>
      <w:marLeft w:val="0"/>
      <w:marRight w:val="0"/>
      <w:marTop w:val="0"/>
      <w:marBottom w:val="0"/>
      <w:divBdr>
        <w:top w:val="none" w:sz="0" w:space="0" w:color="auto"/>
        <w:left w:val="none" w:sz="0" w:space="0" w:color="auto"/>
        <w:bottom w:val="none" w:sz="0" w:space="0" w:color="auto"/>
        <w:right w:val="none" w:sz="0" w:space="0" w:color="auto"/>
      </w:divBdr>
    </w:div>
    <w:div w:id="1191650061">
      <w:bodyDiv w:val="1"/>
      <w:marLeft w:val="0"/>
      <w:marRight w:val="0"/>
      <w:marTop w:val="0"/>
      <w:marBottom w:val="0"/>
      <w:divBdr>
        <w:top w:val="none" w:sz="0" w:space="0" w:color="auto"/>
        <w:left w:val="none" w:sz="0" w:space="0" w:color="auto"/>
        <w:bottom w:val="none" w:sz="0" w:space="0" w:color="auto"/>
        <w:right w:val="none" w:sz="0" w:space="0" w:color="auto"/>
      </w:divBdr>
    </w:div>
    <w:div w:id="1238788931">
      <w:bodyDiv w:val="1"/>
      <w:marLeft w:val="0"/>
      <w:marRight w:val="0"/>
      <w:marTop w:val="0"/>
      <w:marBottom w:val="0"/>
      <w:divBdr>
        <w:top w:val="none" w:sz="0" w:space="0" w:color="auto"/>
        <w:left w:val="none" w:sz="0" w:space="0" w:color="auto"/>
        <w:bottom w:val="none" w:sz="0" w:space="0" w:color="auto"/>
        <w:right w:val="none" w:sz="0" w:space="0" w:color="auto"/>
      </w:divBdr>
    </w:div>
    <w:div w:id="1253273346">
      <w:bodyDiv w:val="1"/>
      <w:marLeft w:val="0"/>
      <w:marRight w:val="0"/>
      <w:marTop w:val="0"/>
      <w:marBottom w:val="0"/>
      <w:divBdr>
        <w:top w:val="none" w:sz="0" w:space="0" w:color="auto"/>
        <w:left w:val="none" w:sz="0" w:space="0" w:color="auto"/>
        <w:bottom w:val="none" w:sz="0" w:space="0" w:color="auto"/>
        <w:right w:val="none" w:sz="0" w:space="0" w:color="auto"/>
      </w:divBdr>
    </w:div>
    <w:div w:id="1317371648">
      <w:bodyDiv w:val="1"/>
      <w:marLeft w:val="0"/>
      <w:marRight w:val="0"/>
      <w:marTop w:val="0"/>
      <w:marBottom w:val="0"/>
      <w:divBdr>
        <w:top w:val="none" w:sz="0" w:space="0" w:color="auto"/>
        <w:left w:val="none" w:sz="0" w:space="0" w:color="auto"/>
        <w:bottom w:val="none" w:sz="0" w:space="0" w:color="auto"/>
        <w:right w:val="none" w:sz="0" w:space="0" w:color="auto"/>
      </w:divBdr>
    </w:div>
    <w:div w:id="1320235055">
      <w:bodyDiv w:val="1"/>
      <w:marLeft w:val="0"/>
      <w:marRight w:val="0"/>
      <w:marTop w:val="0"/>
      <w:marBottom w:val="0"/>
      <w:divBdr>
        <w:top w:val="none" w:sz="0" w:space="0" w:color="auto"/>
        <w:left w:val="none" w:sz="0" w:space="0" w:color="auto"/>
        <w:bottom w:val="none" w:sz="0" w:space="0" w:color="auto"/>
        <w:right w:val="none" w:sz="0" w:space="0" w:color="auto"/>
      </w:divBdr>
    </w:div>
    <w:div w:id="1336877631">
      <w:bodyDiv w:val="1"/>
      <w:marLeft w:val="0"/>
      <w:marRight w:val="0"/>
      <w:marTop w:val="0"/>
      <w:marBottom w:val="0"/>
      <w:divBdr>
        <w:top w:val="none" w:sz="0" w:space="0" w:color="auto"/>
        <w:left w:val="none" w:sz="0" w:space="0" w:color="auto"/>
        <w:bottom w:val="none" w:sz="0" w:space="0" w:color="auto"/>
        <w:right w:val="none" w:sz="0" w:space="0" w:color="auto"/>
      </w:divBdr>
    </w:div>
    <w:div w:id="1339767179">
      <w:bodyDiv w:val="1"/>
      <w:marLeft w:val="0"/>
      <w:marRight w:val="0"/>
      <w:marTop w:val="0"/>
      <w:marBottom w:val="0"/>
      <w:divBdr>
        <w:top w:val="none" w:sz="0" w:space="0" w:color="auto"/>
        <w:left w:val="none" w:sz="0" w:space="0" w:color="auto"/>
        <w:bottom w:val="none" w:sz="0" w:space="0" w:color="auto"/>
        <w:right w:val="none" w:sz="0" w:space="0" w:color="auto"/>
      </w:divBdr>
    </w:div>
    <w:div w:id="1355350839">
      <w:bodyDiv w:val="1"/>
      <w:marLeft w:val="0"/>
      <w:marRight w:val="0"/>
      <w:marTop w:val="0"/>
      <w:marBottom w:val="0"/>
      <w:divBdr>
        <w:top w:val="none" w:sz="0" w:space="0" w:color="auto"/>
        <w:left w:val="none" w:sz="0" w:space="0" w:color="auto"/>
        <w:bottom w:val="none" w:sz="0" w:space="0" w:color="auto"/>
        <w:right w:val="none" w:sz="0" w:space="0" w:color="auto"/>
      </w:divBdr>
    </w:div>
    <w:div w:id="1408071060">
      <w:bodyDiv w:val="1"/>
      <w:marLeft w:val="0"/>
      <w:marRight w:val="0"/>
      <w:marTop w:val="0"/>
      <w:marBottom w:val="0"/>
      <w:divBdr>
        <w:top w:val="none" w:sz="0" w:space="0" w:color="auto"/>
        <w:left w:val="none" w:sz="0" w:space="0" w:color="auto"/>
        <w:bottom w:val="none" w:sz="0" w:space="0" w:color="auto"/>
        <w:right w:val="none" w:sz="0" w:space="0" w:color="auto"/>
      </w:divBdr>
    </w:div>
    <w:div w:id="1411659467">
      <w:bodyDiv w:val="1"/>
      <w:marLeft w:val="0"/>
      <w:marRight w:val="0"/>
      <w:marTop w:val="0"/>
      <w:marBottom w:val="0"/>
      <w:divBdr>
        <w:top w:val="none" w:sz="0" w:space="0" w:color="auto"/>
        <w:left w:val="none" w:sz="0" w:space="0" w:color="auto"/>
        <w:bottom w:val="none" w:sz="0" w:space="0" w:color="auto"/>
        <w:right w:val="none" w:sz="0" w:space="0" w:color="auto"/>
      </w:divBdr>
      <w:divsChild>
        <w:div w:id="1415855144">
          <w:marLeft w:val="0"/>
          <w:marRight w:val="0"/>
          <w:marTop w:val="0"/>
          <w:marBottom w:val="0"/>
          <w:divBdr>
            <w:top w:val="none" w:sz="0" w:space="0" w:color="auto"/>
            <w:left w:val="none" w:sz="0" w:space="0" w:color="auto"/>
            <w:bottom w:val="none" w:sz="0" w:space="0" w:color="auto"/>
            <w:right w:val="none" w:sz="0" w:space="0" w:color="auto"/>
          </w:divBdr>
          <w:divsChild>
            <w:div w:id="996616187">
              <w:marLeft w:val="0"/>
              <w:marRight w:val="0"/>
              <w:marTop w:val="0"/>
              <w:marBottom w:val="0"/>
              <w:divBdr>
                <w:top w:val="none" w:sz="0" w:space="0" w:color="auto"/>
                <w:left w:val="none" w:sz="0" w:space="0" w:color="auto"/>
                <w:bottom w:val="none" w:sz="0" w:space="0" w:color="auto"/>
                <w:right w:val="none" w:sz="0" w:space="0" w:color="auto"/>
              </w:divBdr>
              <w:divsChild>
                <w:div w:id="501505943">
                  <w:marLeft w:val="0"/>
                  <w:marRight w:val="0"/>
                  <w:marTop w:val="0"/>
                  <w:marBottom w:val="0"/>
                  <w:divBdr>
                    <w:top w:val="none" w:sz="0" w:space="0" w:color="auto"/>
                    <w:left w:val="none" w:sz="0" w:space="0" w:color="auto"/>
                    <w:bottom w:val="none" w:sz="0" w:space="0" w:color="auto"/>
                    <w:right w:val="none" w:sz="0" w:space="0" w:color="auto"/>
                  </w:divBdr>
                  <w:divsChild>
                    <w:div w:id="174076135">
                      <w:marLeft w:val="0"/>
                      <w:marRight w:val="0"/>
                      <w:marTop w:val="0"/>
                      <w:marBottom w:val="0"/>
                      <w:divBdr>
                        <w:top w:val="none" w:sz="0" w:space="0" w:color="auto"/>
                        <w:left w:val="none" w:sz="0" w:space="0" w:color="auto"/>
                        <w:bottom w:val="none" w:sz="0" w:space="0" w:color="auto"/>
                        <w:right w:val="none" w:sz="0" w:space="0" w:color="auto"/>
                      </w:divBdr>
                      <w:divsChild>
                        <w:div w:id="368460301">
                          <w:marLeft w:val="0"/>
                          <w:marRight w:val="0"/>
                          <w:marTop w:val="0"/>
                          <w:marBottom w:val="0"/>
                          <w:divBdr>
                            <w:top w:val="none" w:sz="0" w:space="0" w:color="auto"/>
                            <w:left w:val="none" w:sz="0" w:space="0" w:color="auto"/>
                            <w:bottom w:val="none" w:sz="0" w:space="0" w:color="auto"/>
                            <w:right w:val="none" w:sz="0" w:space="0" w:color="auto"/>
                          </w:divBdr>
                          <w:divsChild>
                            <w:div w:id="1526864234">
                              <w:marLeft w:val="0"/>
                              <w:marRight w:val="0"/>
                              <w:marTop w:val="0"/>
                              <w:marBottom w:val="0"/>
                              <w:divBdr>
                                <w:top w:val="none" w:sz="0" w:space="0" w:color="auto"/>
                                <w:left w:val="none" w:sz="0" w:space="0" w:color="auto"/>
                                <w:bottom w:val="none" w:sz="0" w:space="0" w:color="auto"/>
                                <w:right w:val="none" w:sz="0" w:space="0" w:color="auto"/>
                              </w:divBdr>
                              <w:divsChild>
                                <w:div w:id="2103210852">
                                  <w:marLeft w:val="0"/>
                                  <w:marRight w:val="0"/>
                                  <w:marTop w:val="0"/>
                                  <w:marBottom w:val="0"/>
                                  <w:divBdr>
                                    <w:top w:val="none" w:sz="0" w:space="0" w:color="auto"/>
                                    <w:left w:val="none" w:sz="0" w:space="0" w:color="auto"/>
                                    <w:bottom w:val="none" w:sz="0" w:space="0" w:color="auto"/>
                                    <w:right w:val="none" w:sz="0" w:space="0" w:color="auto"/>
                                  </w:divBdr>
                                  <w:divsChild>
                                    <w:div w:id="802499403">
                                      <w:marLeft w:val="0"/>
                                      <w:marRight w:val="0"/>
                                      <w:marTop w:val="0"/>
                                      <w:marBottom w:val="0"/>
                                      <w:divBdr>
                                        <w:top w:val="none" w:sz="0" w:space="0" w:color="auto"/>
                                        <w:left w:val="none" w:sz="0" w:space="0" w:color="auto"/>
                                        <w:bottom w:val="none" w:sz="0" w:space="0" w:color="auto"/>
                                        <w:right w:val="none" w:sz="0" w:space="0" w:color="auto"/>
                                      </w:divBdr>
                                      <w:divsChild>
                                        <w:div w:id="1088119429">
                                          <w:marLeft w:val="0"/>
                                          <w:marRight w:val="0"/>
                                          <w:marTop w:val="0"/>
                                          <w:marBottom w:val="0"/>
                                          <w:divBdr>
                                            <w:top w:val="none" w:sz="0" w:space="0" w:color="auto"/>
                                            <w:left w:val="none" w:sz="0" w:space="0" w:color="auto"/>
                                            <w:bottom w:val="none" w:sz="0" w:space="0" w:color="auto"/>
                                            <w:right w:val="none" w:sz="0" w:space="0" w:color="auto"/>
                                          </w:divBdr>
                                          <w:divsChild>
                                            <w:div w:id="1146434699">
                                              <w:marLeft w:val="0"/>
                                              <w:marRight w:val="0"/>
                                              <w:marTop w:val="0"/>
                                              <w:marBottom w:val="0"/>
                                              <w:divBdr>
                                                <w:top w:val="none" w:sz="0" w:space="0" w:color="auto"/>
                                                <w:left w:val="none" w:sz="0" w:space="0" w:color="auto"/>
                                                <w:bottom w:val="none" w:sz="0" w:space="0" w:color="auto"/>
                                                <w:right w:val="none" w:sz="0" w:space="0" w:color="auto"/>
                                              </w:divBdr>
                                              <w:divsChild>
                                                <w:div w:id="1030229748">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2027313">
      <w:bodyDiv w:val="1"/>
      <w:marLeft w:val="0"/>
      <w:marRight w:val="0"/>
      <w:marTop w:val="0"/>
      <w:marBottom w:val="0"/>
      <w:divBdr>
        <w:top w:val="none" w:sz="0" w:space="0" w:color="auto"/>
        <w:left w:val="none" w:sz="0" w:space="0" w:color="auto"/>
        <w:bottom w:val="none" w:sz="0" w:space="0" w:color="auto"/>
        <w:right w:val="none" w:sz="0" w:space="0" w:color="auto"/>
      </w:divBdr>
      <w:divsChild>
        <w:div w:id="54668479">
          <w:marLeft w:val="547"/>
          <w:marRight w:val="0"/>
          <w:marTop w:val="0"/>
          <w:marBottom w:val="0"/>
          <w:divBdr>
            <w:top w:val="none" w:sz="0" w:space="0" w:color="auto"/>
            <w:left w:val="none" w:sz="0" w:space="0" w:color="auto"/>
            <w:bottom w:val="none" w:sz="0" w:space="0" w:color="auto"/>
            <w:right w:val="none" w:sz="0" w:space="0" w:color="auto"/>
          </w:divBdr>
        </w:div>
        <w:div w:id="311370011">
          <w:marLeft w:val="547"/>
          <w:marRight w:val="0"/>
          <w:marTop w:val="0"/>
          <w:marBottom w:val="0"/>
          <w:divBdr>
            <w:top w:val="none" w:sz="0" w:space="0" w:color="auto"/>
            <w:left w:val="none" w:sz="0" w:space="0" w:color="auto"/>
            <w:bottom w:val="none" w:sz="0" w:space="0" w:color="auto"/>
            <w:right w:val="none" w:sz="0" w:space="0" w:color="auto"/>
          </w:divBdr>
        </w:div>
        <w:div w:id="997730088">
          <w:marLeft w:val="547"/>
          <w:marRight w:val="0"/>
          <w:marTop w:val="0"/>
          <w:marBottom w:val="0"/>
          <w:divBdr>
            <w:top w:val="none" w:sz="0" w:space="0" w:color="auto"/>
            <w:left w:val="none" w:sz="0" w:space="0" w:color="auto"/>
            <w:bottom w:val="none" w:sz="0" w:space="0" w:color="auto"/>
            <w:right w:val="none" w:sz="0" w:space="0" w:color="auto"/>
          </w:divBdr>
        </w:div>
        <w:div w:id="1191644221">
          <w:marLeft w:val="547"/>
          <w:marRight w:val="0"/>
          <w:marTop w:val="0"/>
          <w:marBottom w:val="0"/>
          <w:divBdr>
            <w:top w:val="none" w:sz="0" w:space="0" w:color="auto"/>
            <w:left w:val="none" w:sz="0" w:space="0" w:color="auto"/>
            <w:bottom w:val="none" w:sz="0" w:space="0" w:color="auto"/>
            <w:right w:val="none" w:sz="0" w:space="0" w:color="auto"/>
          </w:divBdr>
        </w:div>
      </w:divsChild>
    </w:div>
    <w:div w:id="1445349760">
      <w:bodyDiv w:val="1"/>
      <w:marLeft w:val="0"/>
      <w:marRight w:val="0"/>
      <w:marTop w:val="0"/>
      <w:marBottom w:val="0"/>
      <w:divBdr>
        <w:top w:val="none" w:sz="0" w:space="0" w:color="auto"/>
        <w:left w:val="none" w:sz="0" w:space="0" w:color="auto"/>
        <w:bottom w:val="none" w:sz="0" w:space="0" w:color="auto"/>
        <w:right w:val="none" w:sz="0" w:space="0" w:color="auto"/>
      </w:divBdr>
    </w:div>
    <w:div w:id="1469128551">
      <w:bodyDiv w:val="1"/>
      <w:marLeft w:val="0"/>
      <w:marRight w:val="0"/>
      <w:marTop w:val="0"/>
      <w:marBottom w:val="0"/>
      <w:divBdr>
        <w:top w:val="none" w:sz="0" w:space="0" w:color="auto"/>
        <w:left w:val="none" w:sz="0" w:space="0" w:color="auto"/>
        <w:bottom w:val="none" w:sz="0" w:space="0" w:color="auto"/>
        <w:right w:val="none" w:sz="0" w:space="0" w:color="auto"/>
      </w:divBdr>
    </w:div>
    <w:div w:id="1479224863">
      <w:bodyDiv w:val="1"/>
      <w:marLeft w:val="0"/>
      <w:marRight w:val="0"/>
      <w:marTop w:val="0"/>
      <w:marBottom w:val="0"/>
      <w:divBdr>
        <w:top w:val="none" w:sz="0" w:space="0" w:color="auto"/>
        <w:left w:val="none" w:sz="0" w:space="0" w:color="auto"/>
        <w:bottom w:val="none" w:sz="0" w:space="0" w:color="auto"/>
        <w:right w:val="none" w:sz="0" w:space="0" w:color="auto"/>
      </w:divBdr>
    </w:div>
    <w:div w:id="1482388547">
      <w:bodyDiv w:val="1"/>
      <w:marLeft w:val="0"/>
      <w:marRight w:val="0"/>
      <w:marTop w:val="0"/>
      <w:marBottom w:val="0"/>
      <w:divBdr>
        <w:top w:val="none" w:sz="0" w:space="0" w:color="auto"/>
        <w:left w:val="none" w:sz="0" w:space="0" w:color="auto"/>
        <w:bottom w:val="none" w:sz="0" w:space="0" w:color="auto"/>
        <w:right w:val="none" w:sz="0" w:space="0" w:color="auto"/>
      </w:divBdr>
    </w:div>
    <w:div w:id="1487014659">
      <w:bodyDiv w:val="1"/>
      <w:marLeft w:val="0"/>
      <w:marRight w:val="0"/>
      <w:marTop w:val="0"/>
      <w:marBottom w:val="0"/>
      <w:divBdr>
        <w:top w:val="none" w:sz="0" w:space="0" w:color="auto"/>
        <w:left w:val="none" w:sz="0" w:space="0" w:color="auto"/>
        <w:bottom w:val="none" w:sz="0" w:space="0" w:color="auto"/>
        <w:right w:val="none" w:sz="0" w:space="0" w:color="auto"/>
      </w:divBdr>
    </w:div>
    <w:div w:id="1487938043">
      <w:bodyDiv w:val="1"/>
      <w:marLeft w:val="0"/>
      <w:marRight w:val="0"/>
      <w:marTop w:val="0"/>
      <w:marBottom w:val="0"/>
      <w:divBdr>
        <w:top w:val="none" w:sz="0" w:space="0" w:color="auto"/>
        <w:left w:val="none" w:sz="0" w:space="0" w:color="auto"/>
        <w:bottom w:val="none" w:sz="0" w:space="0" w:color="auto"/>
        <w:right w:val="none" w:sz="0" w:space="0" w:color="auto"/>
      </w:divBdr>
    </w:div>
    <w:div w:id="1518305241">
      <w:bodyDiv w:val="1"/>
      <w:marLeft w:val="0"/>
      <w:marRight w:val="0"/>
      <w:marTop w:val="0"/>
      <w:marBottom w:val="0"/>
      <w:divBdr>
        <w:top w:val="none" w:sz="0" w:space="0" w:color="auto"/>
        <w:left w:val="none" w:sz="0" w:space="0" w:color="auto"/>
        <w:bottom w:val="none" w:sz="0" w:space="0" w:color="auto"/>
        <w:right w:val="none" w:sz="0" w:space="0" w:color="auto"/>
      </w:divBdr>
    </w:div>
    <w:div w:id="1541547341">
      <w:bodyDiv w:val="1"/>
      <w:marLeft w:val="0"/>
      <w:marRight w:val="0"/>
      <w:marTop w:val="0"/>
      <w:marBottom w:val="0"/>
      <w:divBdr>
        <w:top w:val="none" w:sz="0" w:space="0" w:color="auto"/>
        <w:left w:val="none" w:sz="0" w:space="0" w:color="auto"/>
        <w:bottom w:val="none" w:sz="0" w:space="0" w:color="auto"/>
        <w:right w:val="none" w:sz="0" w:space="0" w:color="auto"/>
      </w:divBdr>
    </w:div>
    <w:div w:id="1541817735">
      <w:bodyDiv w:val="1"/>
      <w:marLeft w:val="0"/>
      <w:marRight w:val="0"/>
      <w:marTop w:val="0"/>
      <w:marBottom w:val="0"/>
      <w:divBdr>
        <w:top w:val="none" w:sz="0" w:space="0" w:color="auto"/>
        <w:left w:val="none" w:sz="0" w:space="0" w:color="auto"/>
        <w:bottom w:val="none" w:sz="0" w:space="0" w:color="auto"/>
        <w:right w:val="none" w:sz="0" w:space="0" w:color="auto"/>
      </w:divBdr>
    </w:div>
    <w:div w:id="1552156724">
      <w:bodyDiv w:val="1"/>
      <w:marLeft w:val="0"/>
      <w:marRight w:val="0"/>
      <w:marTop w:val="0"/>
      <w:marBottom w:val="0"/>
      <w:divBdr>
        <w:top w:val="none" w:sz="0" w:space="0" w:color="auto"/>
        <w:left w:val="none" w:sz="0" w:space="0" w:color="auto"/>
        <w:bottom w:val="none" w:sz="0" w:space="0" w:color="auto"/>
        <w:right w:val="none" w:sz="0" w:space="0" w:color="auto"/>
      </w:divBdr>
    </w:div>
    <w:div w:id="1582251203">
      <w:bodyDiv w:val="1"/>
      <w:marLeft w:val="0"/>
      <w:marRight w:val="0"/>
      <w:marTop w:val="0"/>
      <w:marBottom w:val="0"/>
      <w:divBdr>
        <w:top w:val="none" w:sz="0" w:space="0" w:color="auto"/>
        <w:left w:val="none" w:sz="0" w:space="0" w:color="auto"/>
        <w:bottom w:val="none" w:sz="0" w:space="0" w:color="auto"/>
        <w:right w:val="none" w:sz="0" w:space="0" w:color="auto"/>
      </w:divBdr>
    </w:div>
    <w:div w:id="1596862522">
      <w:bodyDiv w:val="1"/>
      <w:marLeft w:val="0"/>
      <w:marRight w:val="0"/>
      <w:marTop w:val="0"/>
      <w:marBottom w:val="0"/>
      <w:divBdr>
        <w:top w:val="none" w:sz="0" w:space="0" w:color="auto"/>
        <w:left w:val="none" w:sz="0" w:space="0" w:color="auto"/>
        <w:bottom w:val="none" w:sz="0" w:space="0" w:color="auto"/>
        <w:right w:val="none" w:sz="0" w:space="0" w:color="auto"/>
      </w:divBdr>
    </w:div>
    <w:div w:id="1600597750">
      <w:bodyDiv w:val="1"/>
      <w:marLeft w:val="0"/>
      <w:marRight w:val="0"/>
      <w:marTop w:val="0"/>
      <w:marBottom w:val="0"/>
      <w:divBdr>
        <w:top w:val="none" w:sz="0" w:space="0" w:color="auto"/>
        <w:left w:val="none" w:sz="0" w:space="0" w:color="auto"/>
        <w:bottom w:val="none" w:sz="0" w:space="0" w:color="auto"/>
        <w:right w:val="none" w:sz="0" w:space="0" w:color="auto"/>
      </w:divBdr>
    </w:div>
    <w:div w:id="1616869140">
      <w:bodyDiv w:val="1"/>
      <w:marLeft w:val="0"/>
      <w:marRight w:val="0"/>
      <w:marTop w:val="0"/>
      <w:marBottom w:val="0"/>
      <w:divBdr>
        <w:top w:val="none" w:sz="0" w:space="0" w:color="auto"/>
        <w:left w:val="none" w:sz="0" w:space="0" w:color="auto"/>
        <w:bottom w:val="none" w:sz="0" w:space="0" w:color="auto"/>
        <w:right w:val="none" w:sz="0" w:space="0" w:color="auto"/>
      </w:divBdr>
    </w:div>
    <w:div w:id="1618024754">
      <w:bodyDiv w:val="1"/>
      <w:marLeft w:val="0"/>
      <w:marRight w:val="0"/>
      <w:marTop w:val="0"/>
      <w:marBottom w:val="0"/>
      <w:divBdr>
        <w:top w:val="none" w:sz="0" w:space="0" w:color="auto"/>
        <w:left w:val="none" w:sz="0" w:space="0" w:color="auto"/>
        <w:bottom w:val="none" w:sz="0" w:space="0" w:color="auto"/>
        <w:right w:val="none" w:sz="0" w:space="0" w:color="auto"/>
      </w:divBdr>
    </w:div>
    <w:div w:id="1619414369">
      <w:bodyDiv w:val="1"/>
      <w:marLeft w:val="0"/>
      <w:marRight w:val="0"/>
      <w:marTop w:val="0"/>
      <w:marBottom w:val="0"/>
      <w:divBdr>
        <w:top w:val="none" w:sz="0" w:space="0" w:color="auto"/>
        <w:left w:val="none" w:sz="0" w:space="0" w:color="auto"/>
        <w:bottom w:val="none" w:sz="0" w:space="0" w:color="auto"/>
        <w:right w:val="none" w:sz="0" w:space="0" w:color="auto"/>
      </w:divBdr>
    </w:div>
    <w:div w:id="1632513949">
      <w:bodyDiv w:val="1"/>
      <w:marLeft w:val="0"/>
      <w:marRight w:val="0"/>
      <w:marTop w:val="0"/>
      <w:marBottom w:val="0"/>
      <w:divBdr>
        <w:top w:val="none" w:sz="0" w:space="0" w:color="auto"/>
        <w:left w:val="none" w:sz="0" w:space="0" w:color="auto"/>
        <w:bottom w:val="none" w:sz="0" w:space="0" w:color="auto"/>
        <w:right w:val="none" w:sz="0" w:space="0" w:color="auto"/>
      </w:divBdr>
      <w:divsChild>
        <w:div w:id="1958366843">
          <w:marLeft w:val="0"/>
          <w:marRight w:val="0"/>
          <w:marTop w:val="0"/>
          <w:marBottom w:val="0"/>
          <w:divBdr>
            <w:top w:val="none" w:sz="0" w:space="0" w:color="auto"/>
            <w:left w:val="none" w:sz="0" w:space="0" w:color="auto"/>
            <w:bottom w:val="none" w:sz="0" w:space="0" w:color="auto"/>
            <w:right w:val="none" w:sz="0" w:space="0" w:color="auto"/>
          </w:divBdr>
          <w:divsChild>
            <w:div w:id="91967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933258">
      <w:bodyDiv w:val="1"/>
      <w:marLeft w:val="0"/>
      <w:marRight w:val="0"/>
      <w:marTop w:val="0"/>
      <w:marBottom w:val="0"/>
      <w:divBdr>
        <w:top w:val="none" w:sz="0" w:space="0" w:color="auto"/>
        <w:left w:val="none" w:sz="0" w:space="0" w:color="auto"/>
        <w:bottom w:val="none" w:sz="0" w:space="0" w:color="auto"/>
        <w:right w:val="none" w:sz="0" w:space="0" w:color="auto"/>
      </w:divBdr>
    </w:div>
    <w:div w:id="1666780883">
      <w:bodyDiv w:val="1"/>
      <w:marLeft w:val="0"/>
      <w:marRight w:val="0"/>
      <w:marTop w:val="0"/>
      <w:marBottom w:val="0"/>
      <w:divBdr>
        <w:top w:val="none" w:sz="0" w:space="0" w:color="auto"/>
        <w:left w:val="none" w:sz="0" w:space="0" w:color="auto"/>
        <w:bottom w:val="none" w:sz="0" w:space="0" w:color="auto"/>
        <w:right w:val="none" w:sz="0" w:space="0" w:color="auto"/>
      </w:divBdr>
      <w:divsChild>
        <w:div w:id="463423966">
          <w:marLeft w:val="0"/>
          <w:marRight w:val="0"/>
          <w:marTop w:val="0"/>
          <w:marBottom w:val="0"/>
          <w:divBdr>
            <w:top w:val="none" w:sz="0" w:space="0" w:color="auto"/>
            <w:left w:val="none" w:sz="0" w:space="0" w:color="auto"/>
            <w:bottom w:val="none" w:sz="0" w:space="0" w:color="auto"/>
            <w:right w:val="none" w:sz="0" w:space="0" w:color="auto"/>
          </w:divBdr>
          <w:divsChild>
            <w:div w:id="2257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609659">
      <w:bodyDiv w:val="1"/>
      <w:marLeft w:val="0"/>
      <w:marRight w:val="0"/>
      <w:marTop w:val="0"/>
      <w:marBottom w:val="0"/>
      <w:divBdr>
        <w:top w:val="none" w:sz="0" w:space="0" w:color="auto"/>
        <w:left w:val="none" w:sz="0" w:space="0" w:color="auto"/>
        <w:bottom w:val="none" w:sz="0" w:space="0" w:color="auto"/>
        <w:right w:val="none" w:sz="0" w:space="0" w:color="auto"/>
      </w:divBdr>
    </w:div>
    <w:div w:id="1679387259">
      <w:bodyDiv w:val="1"/>
      <w:marLeft w:val="0"/>
      <w:marRight w:val="0"/>
      <w:marTop w:val="0"/>
      <w:marBottom w:val="0"/>
      <w:divBdr>
        <w:top w:val="none" w:sz="0" w:space="0" w:color="auto"/>
        <w:left w:val="none" w:sz="0" w:space="0" w:color="auto"/>
        <w:bottom w:val="none" w:sz="0" w:space="0" w:color="auto"/>
        <w:right w:val="none" w:sz="0" w:space="0" w:color="auto"/>
      </w:divBdr>
      <w:divsChild>
        <w:div w:id="153451688">
          <w:marLeft w:val="274"/>
          <w:marRight w:val="0"/>
          <w:marTop w:val="0"/>
          <w:marBottom w:val="0"/>
          <w:divBdr>
            <w:top w:val="none" w:sz="0" w:space="0" w:color="auto"/>
            <w:left w:val="none" w:sz="0" w:space="0" w:color="auto"/>
            <w:bottom w:val="none" w:sz="0" w:space="0" w:color="auto"/>
            <w:right w:val="none" w:sz="0" w:space="0" w:color="auto"/>
          </w:divBdr>
        </w:div>
        <w:div w:id="810438854">
          <w:marLeft w:val="274"/>
          <w:marRight w:val="0"/>
          <w:marTop w:val="0"/>
          <w:marBottom w:val="0"/>
          <w:divBdr>
            <w:top w:val="none" w:sz="0" w:space="0" w:color="auto"/>
            <w:left w:val="none" w:sz="0" w:space="0" w:color="auto"/>
            <w:bottom w:val="none" w:sz="0" w:space="0" w:color="auto"/>
            <w:right w:val="none" w:sz="0" w:space="0" w:color="auto"/>
          </w:divBdr>
        </w:div>
      </w:divsChild>
    </w:div>
    <w:div w:id="1693069610">
      <w:bodyDiv w:val="1"/>
      <w:marLeft w:val="0"/>
      <w:marRight w:val="0"/>
      <w:marTop w:val="0"/>
      <w:marBottom w:val="0"/>
      <w:divBdr>
        <w:top w:val="none" w:sz="0" w:space="0" w:color="auto"/>
        <w:left w:val="none" w:sz="0" w:space="0" w:color="auto"/>
        <w:bottom w:val="none" w:sz="0" w:space="0" w:color="auto"/>
        <w:right w:val="none" w:sz="0" w:space="0" w:color="auto"/>
      </w:divBdr>
    </w:div>
    <w:div w:id="1699118307">
      <w:bodyDiv w:val="1"/>
      <w:marLeft w:val="0"/>
      <w:marRight w:val="0"/>
      <w:marTop w:val="0"/>
      <w:marBottom w:val="0"/>
      <w:divBdr>
        <w:top w:val="none" w:sz="0" w:space="0" w:color="auto"/>
        <w:left w:val="none" w:sz="0" w:space="0" w:color="auto"/>
        <w:bottom w:val="none" w:sz="0" w:space="0" w:color="auto"/>
        <w:right w:val="none" w:sz="0" w:space="0" w:color="auto"/>
      </w:divBdr>
    </w:div>
    <w:div w:id="1700473310">
      <w:bodyDiv w:val="1"/>
      <w:marLeft w:val="0"/>
      <w:marRight w:val="0"/>
      <w:marTop w:val="0"/>
      <w:marBottom w:val="0"/>
      <w:divBdr>
        <w:top w:val="none" w:sz="0" w:space="0" w:color="auto"/>
        <w:left w:val="none" w:sz="0" w:space="0" w:color="auto"/>
        <w:bottom w:val="none" w:sz="0" w:space="0" w:color="auto"/>
        <w:right w:val="none" w:sz="0" w:space="0" w:color="auto"/>
      </w:divBdr>
    </w:div>
    <w:div w:id="1722361779">
      <w:bodyDiv w:val="1"/>
      <w:marLeft w:val="0"/>
      <w:marRight w:val="0"/>
      <w:marTop w:val="0"/>
      <w:marBottom w:val="0"/>
      <w:divBdr>
        <w:top w:val="none" w:sz="0" w:space="0" w:color="auto"/>
        <w:left w:val="none" w:sz="0" w:space="0" w:color="auto"/>
        <w:bottom w:val="none" w:sz="0" w:space="0" w:color="auto"/>
        <w:right w:val="none" w:sz="0" w:space="0" w:color="auto"/>
      </w:divBdr>
    </w:div>
    <w:div w:id="1724981528">
      <w:bodyDiv w:val="1"/>
      <w:marLeft w:val="0"/>
      <w:marRight w:val="0"/>
      <w:marTop w:val="0"/>
      <w:marBottom w:val="0"/>
      <w:divBdr>
        <w:top w:val="none" w:sz="0" w:space="0" w:color="auto"/>
        <w:left w:val="none" w:sz="0" w:space="0" w:color="auto"/>
        <w:bottom w:val="none" w:sz="0" w:space="0" w:color="auto"/>
        <w:right w:val="none" w:sz="0" w:space="0" w:color="auto"/>
      </w:divBdr>
      <w:divsChild>
        <w:div w:id="1641499053">
          <w:marLeft w:val="0"/>
          <w:marRight w:val="0"/>
          <w:marTop w:val="0"/>
          <w:marBottom w:val="0"/>
          <w:divBdr>
            <w:top w:val="none" w:sz="0" w:space="0" w:color="auto"/>
            <w:left w:val="none" w:sz="0" w:space="0" w:color="auto"/>
            <w:bottom w:val="none" w:sz="0" w:space="0" w:color="auto"/>
            <w:right w:val="none" w:sz="0" w:space="0" w:color="auto"/>
          </w:divBdr>
        </w:div>
        <w:div w:id="1751274484">
          <w:marLeft w:val="0"/>
          <w:marRight w:val="0"/>
          <w:marTop w:val="0"/>
          <w:marBottom w:val="0"/>
          <w:divBdr>
            <w:top w:val="none" w:sz="0" w:space="0" w:color="auto"/>
            <w:left w:val="none" w:sz="0" w:space="0" w:color="auto"/>
            <w:bottom w:val="none" w:sz="0" w:space="0" w:color="auto"/>
            <w:right w:val="none" w:sz="0" w:space="0" w:color="auto"/>
          </w:divBdr>
          <w:divsChild>
            <w:div w:id="2300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632995">
      <w:bodyDiv w:val="1"/>
      <w:marLeft w:val="0"/>
      <w:marRight w:val="0"/>
      <w:marTop w:val="0"/>
      <w:marBottom w:val="0"/>
      <w:divBdr>
        <w:top w:val="none" w:sz="0" w:space="0" w:color="auto"/>
        <w:left w:val="none" w:sz="0" w:space="0" w:color="auto"/>
        <w:bottom w:val="none" w:sz="0" w:space="0" w:color="auto"/>
        <w:right w:val="none" w:sz="0" w:space="0" w:color="auto"/>
      </w:divBdr>
    </w:div>
    <w:div w:id="1751925896">
      <w:bodyDiv w:val="1"/>
      <w:marLeft w:val="0"/>
      <w:marRight w:val="0"/>
      <w:marTop w:val="0"/>
      <w:marBottom w:val="0"/>
      <w:divBdr>
        <w:top w:val="none" w:sz="0" w:space="0" w:color="auto"/>
        <w:left w:val="none" w:sz="0" w:space="0" w:color="auto"/>
        <w:bottom w:val="none" w:sz="0" w:space="0" w:color="auto"/>
        <w:right w:val="none" w:sz="0" w:space="0" w:color="auto"/>
      </w:divBdr>
    </w:div>
    <w:div w:id="1761488538">
      <w:bodyDiv w:val="1"/>
      <w:marLeft w:val="0"/>
      <w:marRight w:val="0"/>
      <w:marTop w:val="0"/>
      <w:marBottom w:val="0"/>
      <w:divBdr>
        <w:top w:val="none" w:sz="0" w:space="0" w:color="auto"/>
        <w:left w:val="none" w:sz="0" w:space="0" w:color="auto"/>
        <w:bottom w:val="none" w:sz="0" w:space="0" w:color="auto"/>
        <w:right w:val="none" w:sz="0" w:space="0" w:color="auto"/>
      </w:divBdr>
    </w:div>
    <w:div w:id="1780755904">
      <w:bodyDiv w:val="1"/>
      <w:marLeft w:val="0"/>
      <w:marRight w:val="0"/>
      <w:marTop w:val="0"/>
      <w:marBottom w:val="0"/>
      <w:divBdr>
        <w:top w:val="none" w:sz="0" w:space="0" w:color="auto"/>
        <w:left w:val="none" w:sz="0" w:space="0" w:color="auto"/>
        <w:bottom w:val="none" w:sz="0" w:space="0" w:color="auto"/>
        <w:right w:val="none" w:sz="0" w:space="0" w:color="auto"/>
      </w:divBdr>
    </w:div>
    <w:div w:id="1785928961">
      <w:bodyDiv w:val="1"/>
      <w:marLeft w:val="0"/>
      <w:marRight w:val="0"/>
      <w:marTop w:val="0"/>
      <w:marBottom w:val="0"/>
      <w:divBdr>
        <w:top w:val="none" w:sz="0" w:space="0" w:color="auto"/>
        <w:left w:val="none" w:sz="0" w:space="0" w:color="auto"/>
        <w:bottom w:val="none" w:sz="0" w:space="0" w:color="auto"/>
        <w:right w:val="none" w:sz="0" w:space="0" w:color="auto"/>
      </w:divBdr>
    </w:div>
    <w:div w:id="1793282098">
      <w:bodyDiv w:val="1"/>
      <w:marLeft w:val="0"/>
      <w:marRight w:val="0"/>
      <w:marTop w:val="0"/>
      <w:marBottom w:val="0"/>
      <w:divBdr>
        <w:top w:val="none" w:sz="0" w:space="0" w:color="auto"/>
        <w:left w:val="none" w:sz="0" w:space="0" w:color="auto"/>
        <w:bottom w:val="none" w:sz="0" w:space="0" w:color="auto"/>
        <w:right w:val="none" w:sz="0" w:space="0" w:color="auto"/>
      </w:divBdr>
      <w:divsChild>
        <w:div w:id="935557975">
          <w:marLeft w:val="0"/>
          <w:marRight w:val="0"/>
          <w:marTop w:val="135"/>
          <w:marBottom w:val="0"/>
          <w:divBdr>
            <w:top w:val="none" w:sz="0" w:space="0" w:color="auto"/>
            <w:left w:val="none" w:sz="0" w:space="0" w:color="auto"/>
            <w:bottom w:val="none" w:sz="0" w:space="0" w:color="auto"/>
            <w:right w:val="none" w:sz="0" w:space="0" w:color="auto"/>
          </w:divBdr>
        </w:div>
      </w:divsChild>
    </w:div>
    <w:div w:id="1799493655">
      <w:bodyDiv w:val="1"/>
      <w:marLeft w:val="0"/>
      <w:marRight w:val="0"/>
      <w:marTop w:val="0"/>
      <w:marBottom w:val="0"/>
      <w:divBdr>
        <w:top w:val="none" w:sz="0" w:space="0" w:color="auto"/>
        <w:left w:val="none" w:sz="0" w:space="0" w:color="auto"/>
        <w:bottom w:val="none" w:sz="0" w:space="0" w:color="auto"/>
        <w:right w:val="none" w:sz="0" w:space="0" w:color="auto"/>
      </w:divBdr>
    </w:div>
    <w:div w:id="1804694504">
      <w:bodyDiv w:val="1"/>
      <w:marLeft w:val="0"/>
      <w:marRight w:val="0"/>
      <w:marTop w:val="0"/>
      <w:marBottom w:val="0"/>
      <w:divBdr>
        <w:top w:val="none" w:sz="0" w:space="0" w:color="auto"/>
        <w:left w:val="none" w:sz="0" w:space="0" w:color="auto"/>
        <w:bottom w:val="none" w:sz="0" w:space="0" w:color="auto"/>
        <w:right w:val="none" w:sz="0" w:space="0" w:color="auto"/>
      </w:divBdr>
    </w:div>
    <w:div w:id="1832523491">
      <w:bodyDiv w:val="1"/>
      <w:marLeft w:val="0"/>
      <w:marRight w:val="0"/>
      <w:marTop w:val="0"/>
      <w:marBottom w:val="0"/>
      <w:divBdr>
        <w:top w:val="none" w:sz="0" w:space="0" w:color="auto"/>
        <w:left w:val="none" w:sz="0" w:space="0" w:color="auto"/>
        <w:bottom w:val="none" w:sz="0" w:space="0" w:color="auto"/>
        <w:right w:val="none" w:sz="0" w:space="0" w:color="auto"/>
      </w:divBdr>
    </w:div>
    <w:div w:id="1866359990">
      <w:bodyDiv w:val="1"/>
      <w:marLeft w:val="0"/>
      <w:marRight w:val="0"/>
      <w:marTop w:val="0"/>
      <w:marBottom w:val="0"/>
      <w:divBdr>
        <w:top w:val="none" w:sz="0" w:space="0" w:color="auto"/>
        <w:left w:val="none" w:sz="0" w:space="0" w:color="auto"/>
        <w:bottom w:val="none" w:sz="0" w:space="0" w:color="auto"/>
        <w:right w:val="none" w:sz="0" w:space="0" w:color="auto"/>
      </w:divBdr>
    </w:div>
    <w:div w:id="1895194157">
      <w:bodyDiv w:val="1"/>
      <w:marLeft w:val="0"/>
      <w:marRight w:val="0"/>
      <w:marTop w:val="0"/>
      <w:marBottom w:val="0"/>
      <w:divBdr>
        <w:top w:val="none" w:sz="0" w:space="0" w:color="auto"/>
        <w:left w:val="none" w:sz="0" w:space="0" w:color="auto"/>
        <w:bottom w:val="none" w:sz="0" w:space="0" w:color="auto"/>
        <w:right w:val="none" w:sz="0" w:space="0" w:color="auto"/>
      </w:divBdr>
    </w:div>
    <w:div w:id="1898933605">
      <w:bodyDiv w:val="1"/>
      <w:marLeft w:val="0"/>
      <w:marRight w:val="0"/>
      <w:marTop w:val="0"/>
      <w:marBottom w:val="0"/>
      <w:divBdr>
        <w:top w:val="none" w:sz="0" w:space="0" w:color="auto"/>
        <w:left w:val="none" w:sz="0" w:space="0" w:color="auto"/>
        <w:bottom w:val="none" w:sz="0" w:space="0" w:color="auto"/>
        <w:right w:val="none" w:sz="0" w:space="0" w:color="auto"/>
      </w:divBdr>
    </w:div>
    <w:div w:id="1920481502">
      <w:bodyDiv w:val="1"/>
      <w:marLeft w:val="0"/>
      <w:marRight w:val="0"/>
      <w:marTop w:val="0"/>
      <w:marBottom w:val="0"/>
      <w:divBdr>
        <w:top w:val="none" w:sz="0" w:space="0" w:color="auto"/>
        <w:left w:val="none" w:sz="0" w:space="0" w:color="auto"/>
        <w:bottom w:val="none" w:sz="0" w:space="0" w:color="auto"/>
        <w:right w:val="none" w:sz="0" w:space="0" w:color="auto"/>
      </w:divBdr>
    </w:div>
    <w:div w:id="1947998163">
      <w:bodyDiv w:val="1"/>
      <w:marLeft w:val="0"/>
      <w:marRight w:val="0"/>
      <w:marTop w:val="0"/>
      <w:marBottom w:val="0"/>
      <w:divBdr>
        <w:top w:val="none" w:sz="0" w:space="0" w:color="auto"/>
        <w:left w:val="none" w:sz="0" w:space="0" w:color="auto"/>
        <w:bottom w:val="none" w:sz="0" w:space="0" w:color="auto"/>
        <w:right w:val="none" w:sz="0" w:space="0" w:color="auto"/>
      </w:divBdr>
    </w:div>
    <w:div w:id="1979727795">
      <w:bodyDiv w:val="1"/>
      <w:marLeft w:val="0"/>
      <w:marRight w:val="0"/>
      <w:marTop w:val="0"/>
      <w:marBottom w:val="0"/>
      <w:divBdr>
        <w:top w:val="none" w:sz="0" w:space="0" w:color="auto"/>
        <w:left w:val="none" w:sz="0" w:space="0" w:color="auto"/>
        <w:bottom w:val="none" w:sz="0" w:space="0" w:color="auto"/>
        <w:right w:val="none" w:sz="0" w:space="0" w:color="auto"/>
      </w:divBdr>
    </w:div>
    <w:div w:id="1983804921">
      <w:bodyDiv w:val="1"/>
      <w:marLeft w:val="0"/>
      <w:marRight w:val="0"/>
      <w:marTop w:val="0"/>
      <w:marBottom w:val="0"/>
      <w:divBdr>
        <w:top w:val="none" w:sz="0" w:space="0" w:color="auto"/>
        <w:left w:val="none" w:sz="0" w:space="0" w:color="auto"/>
        <w:bottom w:val="none" w:sz="0" w:space="0" w:color="auto"/>
        <w:right w:val="none" w:sz="0" w:space="0" w:color="auto"/>
      </w:divBdr>
    </w:div>
    <w:div w:id="1998222378">
      <w:bodyDiv w:val="1"/>
      <w:marLeft w:val="0"/>
      <w:marRight w:val="0"/>
      <w:marTop w:val="0"/>
      <w:marBottom w:val="0"/>
      <w:divBdr>
        <w:top w:val="none" w:sz="0" w:space="0" w:color="auto"/>
        <w:left w:val="none" w:sz="0" w:space="0" w:color="auto"/>
        <w:bottom w:val="none" w:sz="0" w:space="0" w:color="auto"/>
        <w:right w:val="none" w:sz="0" w:space="0" w:color="auto"/>
      </w:divBdr>
    </w:div>
    <w:div w:id="2068724794">
      <w:bodyDiv w:val="1"/>
      <w:marLeft w:val="0"/>
      <w:marRight w:val="0"/>
      <w:marTop w:val="0"/>
      <w:marBottom w:val="0"/>
      <w:divBdr>
        <w:top w:val="none" w:sz="0" w:space="0" w:color="auto"/>
        <w:left w:val="none" w:sz="0" w:space="0" w:color="auto"/>
        <w:bottom w:val="none" w:sz="0" w:space="0" w:color="auto"/>
        <w:right w:val="none" w:sz="0" w:space="0" w:color="auto"/>
      </w:divBdr>
    </w:div>
    <w:div w:id="2076538271">
      <w:bodyDiv w:val="1"/>
      <w:marLeft w:val="0"/>
      <w:marRight w:val="0"/>
      <w:marTop w:val="0"/>
      <w:marBottom w:val="0"/>
      <w:divBdr>
        <w:top w:val="none" w:sz="0" w:space="0" w:color="auto"/>
        <w:left w:val="none" w:sz="0" w:space="0" w:color="auto"/>
        <w:bottom w:val="none" w:sz="0" w:space="0" w:color="auto"/>
        <w:right w:val="none" w:sz="0" w:space="0" w:color="auto"/>
      </w:divBdr>
    </w:div>
    <w:div w:id="2100640068">
      <w:bodyDiv w:val="1"/>
      <w:marLeft w:val="0"/>
      <w:marRight w:val="0"/>
      <w:marTop w:val="0"/>
      <w:marBottom w:val="0"/>
      <w:divBdr>
        <w:top w:val="none" w:sz="0" w:space="0" w:color="auto"/>
        <w:left w:val="none" w:sz="0" w:space="0" w:color="auto"/>
        <w:bottom w:val="none" w:sz="0" w:space="0" w:color="auto"/>
        <w:right w:val="none" w:sz="0" w:space="0" w:color="auto"/>
      </w:divBdr>
    </w:div>
    <w:div w:id="210141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news.samsung.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lo.org/global/topics/safety-and-health-at-work/lang--en/index.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bm.com/cloud/publ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6B5943AA7B0B4B94B10A5721A00675" ma:contentTypeVersion="10" ma:contentTypeDescription="Create a new document." ma:contentTypeScope="" ma:versionID="85eabbcfbc82b3adcbf63c722eeed912">
  <xsd:schema xmlns:xsd="http://www.w3.org/2001/XMLSchema" xmlns:xs="http://www.w3.org/2001/XMLSchema" xmlns:p="http://schemas.microsoft.com/office/2006/metadata/properties" xmlns:ns2="0bc5f02f-418c-41c0-bc82-4d79895a5053" xmlns:ns3="24465145-3819-4f3b-96ca-1ab7007f57d2" targetNamespace="http://schemas.microsoft.com/office/2006/metadata/properties" ma:root="true" ma:fieldsID="43c6dd5d73d6dd08aae9dc51a2a252c0" ns2:_="" ns3:_="">
    <xsd:import namespace="0bc5f02f-418c-41c0-bc82-4d79895a5053"/>
    <xsd:import namespace="24465145-3819-4f3b-96ca-1ab7007f57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5f02f-418c-41c0-bc82-4d79895a505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465145-3819-4f3b-96ca-1ab7007f57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4974C-BB9B-46BE-BC45-DF2895C615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85BFE6-A4CE-43A8-986F-4B8338FF5607}">
  <ds:schemaRefs>
    <ds:schemaRef ds:uri="http://schemas.microsoft.com/sharepoint/v3/contenttype/forms"/>
  </ds:schemaRefs>
</ds:datastoreItem>
</file>

<file path=customXml/itemProps3.xml><?xml version="1.0" encoding="utf-8"?>
<ds:datastoreItem xmlns:ds="http://schemas.openxmlformats.org/officeDocument/2006/customXml" ds:itemID="{659B3B9C-99DD-4262-A2D3-CE8F709CE5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c5f02f-418c-41c0-bc82-4d79895a5053"/>
    <ds:schemaRef ds:uri="24465145-3819-4f3b-96ca-1ab7007f57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24DBE7-8A5C-48CC-8713-99E77C66E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43</Words>
  <Characters>5948</Characters>
  <Application>Microsoft Office Word</Application>
  <DocSecurity>0</DocSecurity>
  <Lines>49</Lines>
  <Paragraphs>13</Paragraphs>
  <ScaleCrop>false</ScaleCrop>
  <HeadingPairs>
    <vt:vector size="6" baseType="variant">
      <vt:variant>
        <vt:lpstr>Título</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Samsung Electronics</Company>
  <LinksUpToDate>false</LinksUpToDate>
  <CharactersWithSpaces>6978</CharactersWithSpaces>
  <SharedDoc>false</SharedDoc>
  <HLinks>
    <vt:vector size="264" baseType="variant">
      <vt:variant>
        <vt:i4>11</vt:i4>
      </vt:variant>
      <vt:variant>
        <vt:i4>258</vt:i4>
      </vt:variant>
      <vt:variant>
        <vt:i4>0</vt:i4>
      </vt:variant>
      <vt:variant>
        <vt:i4>5</vt:i4>
      </vt:variant>
      <vt:variant>
        <vt:lpwstr>https://voicebot.ai/2018/06/28/smart-speaker-users-pass-50-million-in-u-s-for-the-first-time/</vt:lpwstr>
      </vt:variant>
      <vt:variant>
        <vt:lpwstr/>
      </vt:variant>
      <vt:variant>
        <vt:i4>524339</vt:i4>
      </vt:variant>
      <vt:variant>
        <vt:i4>255</vt:i4>
      </vt:variant>
      <vt:variant>
        <vt:i4>0</vt:i4>
      </vt:variant>
      <vt:variant>
        <vt:i4>5</vt:i4>
      </vt:variant>
      <vt:variant>
        <vt:lpwstr>mailto:email@samsung.com</vt:lpwstr>
      </vt:variant>
      <vt:variant>
        <vt:lpwstr/>
      </vt:variant>
      <vt:variant>
        <vt:i4>1900603</vt:i4>
      </vt:variant>
      <vt:variant>
        <vt:i4>248</vt:i4>
      </vt:variant>
      <vt:variant>
        <vt:i4>0</vt:i4>
      </vt:variant>
      <vt:variant>
        <vt:i4>5</vt:i4>
      </vt:variant>
      <vt:variant>
        <vt:lpwstr/>
      </vt:variant>
      <vt:variant>
        <vt:lpwstr>_Toc528079111</vt:lpwstr>
      </vt:variant>
      <vt:variant>
        <vt:i4>1900603</vt:i4>
      </vt:variant>
      <vt:variant>
        <vt:i4>242</vt:i4>
      </vt:variant>
      <vt:variant>
        <vt:i4>0</vt:i4>
      </vt:variant>
      <vt:variant>
        <vt:i4>5</vt:i4>
      </vt:variant>
      <vt:variant>
        <vt:lpwstr/>
      </vt:variant>
      <vt:variant>
        <vt:lpwstr>_Toc528079110</vt:lpwstr>
      </vt:variant>
      <vt:variant>
        <vt:i4>1835067</vt:i4>
      </vt:variant>
      <vt:variant>
        <vt:i4>236</vt:i4>
      </vt:variant>
      <vt:variant>
        <vt:i4>0</vt:i4>
      </vt:variant>
      <vt:variant>
        <vt:i4>5</vt:i4>
      </vt:variant>
      <vt:variant>
        <vt:lpwstr/>
      </vt:variant>
      <vt:variant>
        <vt:lpwstr>_Toc528079109</vt:lpwstr>
      </vt:variant>
      <vt:variant>
        <vt:i4>1835067</vt:i4>
      </vt:variant>
      <vt:variant>
        <vt:i4>230</vt:i4>
      </vt:variant>
      <vt:variant>
        <vt:i4>0</vt:i4>
      </vt:variant>
      <vt:variant>
        <vt:i4>5</vt:i4>
      </vt:variant>
      <vt:variant>
        <vt:lpwstr/>
      </vt:variant>
      <vt:variant>
        <vt:lpwstr>_Toc528079108</vt:lpwstr>
      </vt:variant>
      <vt:variant>
        <vt:i4>1835067</vt:i4>
      </vt:variant>
      <vt:variant>
        <vt:i4>224</vt:i4>
      </vt:variant>
      <vt:variant>
        <vt:i4>0</vt:i4>
      </vt:variant>
      <vt:variant>
        <vt:i4>5</vt:i4>
      </vt:variant>
      <vt:variant>
        <vt:lpwstr/>
      </vt:variant>
      <vt:variant>
        <vt:lpwstr>_Toc528079107</vt:lpwstr>
      </vt:variant>
      <vt:variant>
        <vt:i4>1835067</vt:i4>
      </vt:variant>
      <vt:variant>
        <vt:i4>218</vt:i4>
      </vt:variant>
      <vt:variant>
        <vt:i4>0</vt:i4>
      </vt:variant>
      <vt:variant>
        <vt:i4>5</vt:i4>
      </vt:variant>
      <vt:variant>
        <vt:lpwstr/>
      </vt:variant>
      <vt:variant>
        <vt:lpwstr>_Toc528079106</vt:lpwstr>
      </vt:variant>
      <vt:variant>
        <vt:i4>1835067</vt:i4>
      </vt:variant>
      <vt:variant>
        <vt:i4>212</vt:i4>
      </vt:variant>
      <vt:variant>
        <vt:i4>0</vt:i4>
      </vt:variant>
      <vt:variant>
        <vt:i4>5</vt:i4>
      </vt:variant>
      <vt:variant>
        <vt:lpwstr/>
      </vt:variant>
      <vt:variant>
        <vt:lpwstr>_Toc528079105</vt:lpwstr>
      </vt:variant>
      <vt:variant>
        <vt:i4>1835067</vt:i4>
      </vt:variant>
      <vt:variant>
        <vt:i4>206</vt:i4>
      </vt:variant>
      <vt:variant>
        <vt:i4>0</vt:i4>
      </vt:variant>
      <vt:variant>
        <vt:i4>5</vt:i4>
      </vt:variant>
      <vt:variant>
        <vt:lpwstr/>
      </vt:variant>
      <vt:variant>
        <vt:lpwstr>_Toc528079104</vt:lpwstr>
      </vt:variant>
      <vt:variant>
        <vt:i4>1835067</vt:i4>
      </vt:variant>
      <vt:variant>
        <vt:i4>200</vt:i4>
      </vt:variant>
      <vt:variant>
        <vt:i4>0</vt:i4>
      </vt:variant>
      <vt:variant>
        <vt:i4>5</vt:i4>
      </vt:variant>
      <vt:variant>
        <vt:lpwstr/>
      </vt:variant>
      <vt:variant>
        <vt:lpwstr>_Toc528079103</vt:lpwstr>
      </vt:variant>
      <vt:variant>
        <vt:i4>1835067</vt:i4>
      </vt:variant>
      <vt:variant>
        <vt:i4>194</vt:i4>
      </vt:variant>
      <vt:variant>
        <vt:i4>0</vt:i4>
      </vt:variant>
      <vt:variant>
        <vt:i4>5</vt:i4>
      </vt:variant>
      <vt:variant>
        <vt:lpwstr/>
      </vt:variant>
      <vt:variant>
        <vt:lpwstr>_Toc528079102</vt:lpwstr>
      </vt:variant>
      <vt:variant>
        <vt:i4>1835067</vt:i4>
      </vt:variant>
      <vt:variant>
        <vt:i4>188</vt:i4>
      </vt:variant>
      <vt:variant>
        <vt:i4>0</vt:i4>
      </vt:variant>
      <vt:variant>
        <vt:i4>5</vt:i4>
      </vt:variant>
      <vt:variant>
        <vt:lpwstr/>
      </vt:variant>
      <vt:variant>
        <vt:lpwstr>_Toc528079101</vt:lpwstr>
      </vt:variant>
      <vt:variant>
        <vt:i4>1835067</vt:i4>
      </vt:variant>
      <vt:variant>
        <vt:i4>182</vt:i4>
      </vt:variant>
      <vt:variant>
        <vt:i4>0</vt:i4>
      </vt:variant>
      <vt:variant>
        <vt:i4>5</vt:i4>
      </vt:variant>
      <vt:variant>
        <vt:lpwstr/>
      </vt:variant>
      <vt:variant>
        <vt:lpwstr>_Toc528079100</vt:lpwstr>
      </vt:variant>
      <vt:variant>
        <vt:i4>1376314</vt:i4>
      </vt:variant>
      <vt:variant>
        <vt:i4>176</vt:i4>
      </vt:variant>
      <vt:variant>
        <vt:i4>0</vt:i4>
      </vt:variant>
      <vt:variant>
        <vt:i4>5</vt:i4>
      </vt:variant>
      <vt:variant>
        <vt:lpwstr/>
      </vt:variant>
      <vt:variant>
        <vt:lpwstr>_Toc528079099</vt:lpwstr>
      </vt:variant>
      <vt:variant>
        <vt:i4>1376314</vt:i4>
      </vt:variant>
      <vt:variant>
        <vt:i4>170</vt:i4>
      </vt:variant>
      <vt:variant>
        <vt:i4>0</vt:i4>
      </vt:variant>
      <vt:variant>
        <vt:i4>5</vt:i4>
      </vt:variant>
      <vt:variant>
        <vt:lpwstr/>
      </vt:variant>
      <vt:variant>
        <vt:lpwstr>_Toc528079098</vt:lpwstr>
      </vt:variant>
      <vt:variant>
        <vt:i4>1376314</vt:i4>
      </vt:variant>
      <vt:variant>
        <vt:i4>164</vt:i4>
      </vt:variant>
      <vt:variant>
        <vt:i4>0</vt:i4>
      </vt:variant>
      <vt:variant>
        <vt:i4>5</vt:i4>
      </vt:variant>
      <vt:variant>
        <vt:lpwstr/>
      </vt:variant>
      <vt:variant>
        <vt:lpwstr>_Toc528079097</vt:lpwstr>
      </vt:variant>
      <vt:variant>
        <vt:i4>1376314</vt:i4>
      </vt:variant>
      <vt:variant>
        <vt:i4>158</vt:i4>
      </vt:variant>
      <vt:variant>
        <vt:i4>0</vt:i4>
      </vt:variant>
      <vt:variant>
        <vt:i4>5</vt:i4>
      </vt:variant>
      <vt:variant>
        <vt:lpwstr/>
      </vt:variant>
      <vt:variant>
        <vt:lpwstr>_Toc528079096</vt:lpwstr>
      </vt:variant>
      <vt:variant>
        <vt:i4>1376314</vt:i4>
      </vt:variant>
      <vt:variant>
        <vt:i4>152</vt:i4>
      </vt:variant>
      <vt:variant>
        <vt:i4>0</vt:i4>
      </vt:variant>
      <vt:variant>
        <vt:i4>5</vt:i4>
      </vt:variant>
      <vt:variant>
        <vt:lpwstr/>
      </vt:variant>
      <vt:variant>
        <vt:lpwstr>_Toc528079095</vt:lpwstr>
      </vt:variant>
      <vt:variant>
        <vt:i4>1376314</vt:i4>
      </vt:variant>
      <vt:variant>
        <vt:i4>146</vt:i4>
      </vt:variant>
      <vt:variant>
        <vt:i4>0</vt:i4>
      </vt:variant>
      <vt:variant>
        <vt:i4>5</vt:i4>
      </vt:variant>
      <vt:variant>
        <vt:lpwstr/>
      </vt:variant>
      <vt:variant>
        <vt:lpwstr>_Toc528079094</vt:lpwstr>
      </vt:variant>
      <vt:variant>
        <vt:i4>1376314</vt:i4>
      </vt:variant>
      <vt:variant>
        <vt:i4>140</vt:i4>
      </vt:variant>
      <vt:variant>
        <vt:i4>0</vt:i4>
      </vt:variant>
      <vt:variant>
        <vt:i4>5</vt:i4>
      </vt:variant>
      <vt:variant>
        <vt:lpwstr/>
      </vt:variant>
      <vt:variant>
        <vt:lpwstr>_Toc528079093</vt:lpwstr>
      </vt:variant>
      <vt:variant>
        <vt:i4>1376314</vt:i4>
      </vt:variant>
      <vt:variant>
        <vt:i4>134</vt:i4>
      </vt:variant>
      <vt:variant>
        <vt:i4>0</vt:i4>
      </vt:variant>
      <vt:variant>
        <vt:i4>5</vt:i4>
      </vt:variant>
      <vt:variant>
        <vt:lpwstr/>
      </vt:variant>
      <vt:variant>
        <vt:lpwstr>_Toc528079092</vt:lpwstr>
      </vt:variant>
      <vt:variant>
        <vt:i4>1376314</vt:i4>
      </vt:variant>
      <vt:variant>
        <vt:i4>128</vt:i4>
      </vt:variant>
      <vt:variant>
        <vt:i4>0</vt:i4>
      </vt:variant>
      <vt:variant>
        <vt:i4>5</vt:i4>
      </vt:variant>
      <vt:variant>
        <vt:lpwstr/>
      </vt:variant>
      <vt:variant>
        <vt:lpwstr>_Toc528079091</vt:lpwstr>
      </vt:variant>
      <vt:variant>
        <vt:i4>1376314</vt:i4>
      </vt:variant>
      <vt:variant>
        <vt:i4>122</vt:i4>
      </vt:variant>
      <vt:variant>
        <vt:i4>0</vt:i4>
      </vt:variant>
      <vt:variant>
        <vt:i4>5</vt:i4>
      </vt:variant>
      <vt:variant>
        <vt:lpwstr/>
      </vt:variant>
      <vt:variant>
        <vt:lpwstr>_Toc528079090</vt:lpwstr>
      </vt:variant>
      <vt:variant>
        <vt:i4>1310778</vt:i4>
      </vt:variant>
      <vt:variant>
        <vt:i4>116</vt:i4>
      </vt:variant>
      <vt:variant>
        <vt:i4>0</vt:i4>
      </vt:variant>
      <vt:variant>
        <vt:i4>5</vt:i4>
      </vt:variant>
      <vt:variant>
        <vt:lpwstr/>
      </vt:variant>
      <vt:variant>
        <vt:lpwstr>_Toc528079089</vt:lpwstr>
      </vt:variant>
      <vt:variant>
        <vt:i4>1310778</vt:i4>
      </vt:variant>
      <vt:variant>
        <vt:i4>110</vt:i4>
      </vt:variant>
      <vt:variant>
        <vt:i4>0</vt:i4>
      </vt:variant>
      <vt:variant>
        <vt:i4>5</vt:i4>
      </vt:variant>
      <vt:variant>
        <vt:lpwstr/>
      </vt:variant>
      <vt:variant>
        <vt:lpwstr>_Toc528079088</vt:lpwstr>
      </vt:variant>
      <vt:variant>
        <vt:i4>1310778</vt:i4>
      </vt:variant>
      <vt:variant>
        <vt:i4>104</vt:i4>
      </vt:variant>
      <vt:variant>
        <vt:i4>0</vt:i4>
      </vt:variant>
      <vt:variant>
        <vt:i4>5</vt:i4>
      </vt:variant>
      <vt:variant>
        <vt:lpwstr/>
      </vt:variant>
      <vt:variant>
        <vt:lpwstr>_Toc528079087</vt:lpwstr>
      </vt:variant>
      <vt:variant>
        <vt:i4>1310778</vt:i4>
      </vt:variant>
      <vt:variant>
        <vt:i4>98</vt:i4>
      </vt:variant>
      <vt:variant>
        <vt:i4>0</vt:i4>
      </vt:variant>
      <vt:variant>
        <vt:i4>5</vt:i4>
      </vt:variant>
      <vt:variant>
        <vt:lpwstr/>
      </vt:variant>
      <vt:variant>
        <vt:lpwstr>_Toc528079086</vt:lpwstr>
      </vt:variant>
      <vt:variant>
        <vt:i4>1310778</vt:i4>
      </vt:variant>
      <vt:variant>
        <vt:i4>92</vt:i4>
      </vt:variant>
      <vt:variant>
        <vt:i4>0</vt:i4>
      </vt:variant>
      <vt:variant>
        <vt:i4>5</vt:i4>
      </vt:variant>
      <vt:variant>
        <vt:lpwstr/>
      </vt:variant>
      <vt:variant>
        <vt:lpwstr>_Toc528079085</vt:lpwstr>
      </vt:variant>
      <vt:variant>
        <vt:i4>1310778</vt:i4>
      </vt:variant>
      <vt:variant>
        <vt:i4>86</vt:i4>
      </vt:variant>
      <vt:variant>
        <vt:i4>0</vt:i4>
      </vt:variant>
      <vt:variant>
        <vt:i4>5</vt:i4>
      </vt:variant>
      <vt:variant>
        <vt:lpwstr/>
      </vt:variant>
      <vt:variant>
        <vt:lpwstr>_Toc528079084</vt:lpwstr>
      </vt:variant>
      <vt:variant>
        <vt:i4>1310778</vt:i4>
      </vt:variant>
      <vt:variant>
        <vt:i4>80</vt:i4>
      </vt:variant>
      <vt:variant>
        <vt:i4>0</vt:i4>
      </vt:variant>
      <vt:variant>
        <vt:i4>5</vt:i4>
      </vt:variant>
      <vt:variant>
        <vt:lpwstr/>
      </vt:variant>
      <vt:variant>
        <vt:lpwstr>_Toc528079083</vt:lpwstr>
      </vt:variant>
      <vt:variant>
        <vt:i4>1310778</vt:i4>
      </vt:variant>
      <vt:variant>
        <vt:i4>74</vt:i4>
      </vt:variant>
      <vt:variant>
        <vt:i4>0</vt:i4>
      </vt:variant>
      <vt:variant>
        <vt:i4>5</vt:i4>
      </vt:variant>
      <vt:variant>
        <vt:lpwstr/>
      </vt:variant>
      <vt:variant>
        <vt:lpwstr>_Toc528079082</vt:lpwstr>
      </vt:variant>
      <vt:variant>
        <vt:i4>1310778</vt:i4>
      </vt:variant>
      <vt:variant>
        <vt:i4>68</vt:i4>
      </vt:variant>
      <vt:variant>
        <vt:i4>0</vt:i4>
      </vt:variant>
      <vt:variant>
        <vt:i4>5</vt:i4>
      </vt:variant>
      <vt:variant>
        <vt:lpwstr/>
      </vt:variant>
      <vt:variant>
        <vt:lpwstr>_Toc528079081</vt:lpwstr>
      </vt:variant>
      <vt:variant>
        <vt:i4>1310778</vt:i4>
      </vt:variant>
      <vt:variant>
        <vt:i4>62</vt:i4>
      </vt:variant>
      <vt:variant>
        <vt:i4>0</vt:i4>
      </vt:variant>
      <vt:variant>
        <vt:i4>5</vt:i4>
      </vt:variant>
      <vt:variant>
        <vt:lpwstr/>
      </vt:variant>
      <vt:variant>
        <vt:lpwstr>_Toc528079080</vt:lpwstr>
      </vt:variant>
      <vt:variant>
        <vt:i4>1769530</vt:i4>
      </vt:variant>
      <vt:variant>
        <vt:i4>56</vt:i4>
      </vt:variant>
      <vt:variant>
        <vt:i4>0</vt:i4>
      </vt:variant>
      <vt:variant>
        <vt:i4>5</vt:i4>
      </vt:variant>
      <vt:variant>
        <vt:lpwstr/>
      </vt:variant>
      <vt:variant>
        <vt:lpwstr>_Toc528079079</vt:lpwstr>
      </vt:variant>
      <vt:variant>
        <vt:i4>1769530</vt:i4>
      </vt:variant>
      <vt:variant>
        <vt:i4>50</vt:i4>
      </vt:variant>
      <vt:variant>
        <vt:i4>0</vt:i4>
      </vt:variant>
      <vt:variant>
        <vt:i4>5</vt:i4>
      </vt:variant>
      <vt:variant>
        <vt:lpwstr/>
      </vt:variant>
      <vt:variant>
        <vt:lpwstr>_Toc528079078</vt:lpwstr>
      </vt:variant>
      <vt:variant>
        <vt:i4>1769530</vt:i4>
      </vt:variant>
      <vt:variant>
        <vt:i4>44</vt:i4>
      </vt:variant>
      <vt:variant>
        <vt:i4>0</vt:i4>
      </vt:variant>
      <vt:variant>
        <vt:i4>5</vt:i4>
      </vt:variant>
      <vt:variant>
        <vt:lpwstr/>
      </vt:variant>
      <vt:variant>
        <vt:lpwstr>_Toc528079077</vt:lpwstr>
      </vt:variant>
      <vt:variant>
        <vt:i4>1769530</vt:i4>
      </vt:variant>
      <vt:variant>
        <vt:i4>38</vt:i4>
      </vt:variant>
      <vt:variant>
        <vt:i4>0</vt:i4>
      </vt:variant>
      <vt:variant>
        <vt:i4>5</vt:i4>
      </vt:variant>
      <vt:variant>
        <vt:lpwstr/>
      </vt:variant>
      <vt:variant>
        <vt:lpwstr>_Toc528079076</vt:lpwstr>
      </vt:variant>
      <vt:variant>
        <vt:i4>1769530</vt:i4>
      </vt:variant>
      <vt:variant>
        <vt:i4>32</vt:i4>
      </vt:variant>
      <vt:variant>
        <vt:i4>0</vt:i4>
      </vt:variant>
      <vt:variant>
        <vt:i4>5</vt:i4>
      </vt:variant>
      <vt:variant>
        <vt:lpwstr/>
      </vt:variant>
      <vt:variant>
        <vt:lpwstr>_Toc528079075</vt:lpwstr>
      </vt:variant>
      <vt:variant>
        <vt:i4>1769530</vt:i4>
      </vt:variant>
      <vt:variant>
        <vt:i4>26</vt:i4>
      </vt:variant>
      <vt:variant>
        <vt:i4>0</vt:i4>
      </vt:variant>
      <vt:variant>
        <vt:i4>5</vt:i4>
      </vt:variant>
      <vt:variant>
        <vt:lpwstr/>
      </vt:variant>
      <vt:variant>
        <vt:lpwstr>_Toc528079074</vt:lpwstr>
      </vt:variant>
      <vt:variant>
        <vt:i4>1769530</vt:i4>
      </vt:variant>
      <vt:variant>
        <vt:i4>20</vt:i4>
      </vt:variant>
      <vt:variant>
        <vt:i4>0</vt:i4>
      </vt:variant>
      <vt:variant>
        <vt:i4>5</vt:i4>
      </vt:variant>
      <vt:variant>
        <vt:lpwstr/>
      </vt:variant>
      <vt:variant>
        <vt:lpwstr>_Toc528079073</vt:lpwstr>
      </vt:variant>
      <vt:variant>
        <vt:i4>1769530</vt:i4>
      </vt:variant>
      <vt:variant>
        <vt:i4>14</vt:i4>
      </vt:variant>
      <vt:variant>
        <vt:i4>0</vt:i4>
      </vt:variant>
      <vt:variant>
        <vt:i4>5</vt:i4>
      </vt:variant>
      <vt:variant>
        <vt:lpwstr/>
      </vt:variant>
      <vt:variant>
        <vt:lpwstr>_Toc528079072</vt:lpwstr>
      </vt:variant>
      <vt:variant>
        <vt:i4>1769530</vt:i4>
      </vt:variant>
      <vt:variant>
        <vt:i4>8</vt:i4>
      </vt:variant>
      <vt:variant>
        <vt:i4>0</vt:i4>
      </vt:variant>
      <vt:variant>
        <vt:i4>5</vt:i4>
      </vt:variant>
      <vt:variant>
        <vt:lpwstr/>
      </vt:variant>
      <vt:variant>
        <vt:lpwstr>_Toc528079071</vt:lpwstr>
      </vt:variant>
      <vt:variant>
        <vt:i4>1769530</vt:i4>
      </vt:variant>
      <vt:variant>
        <vt:i4>2</vt:i4>
      </vt:variant>
      <vt:variant>
        <vt:i4>0</vt:i4>
      </vt:variant>
      <vt:variant>
        <vt:i4>5</vt:i4>
      </vt:variant>
      <vt:variant>
        <vt:lpwstr/>
      </vt:variant>
      <vt:variant>
        <vt:lpwstr>_Toc52807907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Iñaki Munoz (ES)</cp:lastModifiedBy>
  <cp:revision>3</cp:revision>
  <cp:lastPrinted>2019-10-25T11:39:00Z</cp:lastPrinted>
  <dcterms:created xsi:type="dcterms:W3CDTF">2019-10-29T13:26:00Z</dcterms:created>
  <dcterms:modified xsi:type="dcterms:W3CDTF">2019-10-29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obin Rhee\Desktop\Wearables Toolkit 8 10 17 KST Edelman Clean.docx</vt:lpwstr>
  </property>
  <property fmtid="{D5CDD505-2E9C-101B-9397-08002B2CF9AE}" pid="4" name="ContentTypeId">
    <vt:lpwstr>0x010100756B5943AA7B0B4B94B10A5721A00675</vt:lpwstr>
  </property>
</Properties>
</file>